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3A7A10" w14:textId="6F5B86D5" w:rsidR="00AA47C0" w:rsidRPr="00283BD7" w:rsidRDefault="00AA47C0" w:rsidP="00AA47C0">
      <w:pPr>
        <w:widowControl w:val="0"/>
        <w:rPr>
          <w:rFonts w:ascii="Myriad Pro" w:hAnsi="Myriad Pro" w:cs="Arial"/>
          <w:bCs/>
          <w:color w:val="000000" w:themeColor="text1"/>
          <w:lang w:val="en-US"/>
          <w14:textOutline w14:w="0" w14:cap="flat" w14:cmpd="sng" w14:algn="ctr">
            <w14:noFill/>
            <w14:prstDash w14:val="solid"/>
            <w14:round/>
          </w14:textOutline>
          <w14:ligatures w14:val="none"/>
        </w:rPr>
      </w:pPr>
      <w:bookmarkStart w:id="0" w:name="_Hlk115863716"/>
    </w:p>
    <w:p w14:paraId="4835F595" w14:textId="2550917E" w:rsidR="00165921" w:rsidRDefault="00165921" w:rsidP="00E06E3F">
      <w:pPr>
        <w:spacing w:after="120" w:line="259" w:lineRule="auto"/>
        <w:rPr>
          <w:rFonts w:ascii="CircularXX" w:hAnsi="CircularXX" w:cs="CircularXX"/>
          <w:b/>
          <w:bCs/>
          <w:noProof/>
          <w:color w:val="00B2A9"/>
          <w:sz w:val="36"/>
          <w:szCs w:val="36"/>
          <w14:ligatures w14:val="none"/>
          <w14:cntxtAlts w14:val="0"/>
        </w:rPr>
      </w:pPr>
      <w:r>
        <w:rPr>
          <w:rFonts w:ascii="Myriad Pro" w:hAnsi="Myriad Pro" w:cs="Arial"/>
          <w:bCs/>
          <w:noProof/>
          <w:color w:val="000000" w:themeColor="text1"/>
          <w14:ligatures w14:val="none"/>
          <w14:cntxtAlts w14:val="0"/>
        </w:rPr>
        <w:drawing>
          <wp:anchor distT="0" distB="0" distL="114300" distR="114300" simplePos="0" relativeHeight="251659265" behindDoc="0" locked="0" layoutInCell="1" allowOverlap="1" wp14:anchorId="39DBC874" wp14:editId="5E009A80">
            <wp:simplePos x="0" y="0"/>
            <wp:positionH relativeFrom="column">
              <wp:posOffset>-169546</wp:posOffset>
            </wp:positionH>
            <wp:positionV relativeFrom="paragraph">
              <wp:posOffset>97155</wp:posOffset>
            </wp:positionV>
            <wp:extent cx="4457695" cy="514350"/>
            <wp:effectExtent l="0" t="0" r="0" b="0"/>
            <wp:wrapNone/>
            <wp:docPr id="11439909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990928" name="Picture 1143990928"/>
                    <pic:cNvPicPr/>
                  </pic:nvPicPr>
                  <pic:blipFill>
                    <a:blip r:embed="rId12">
                      <a:extLst>
                        <a:ext uri="{28A0092B-C50C-407E-A947-70E740481C1C}">
                          <a14:useLocalDpi xmlns:a14="http://schemas.microsoft.com/office/drawing/2010/main" val="0"/>
                        </a:ext>
                      </a:extLst>
                    </a:blip>
                    <a:stretch>
                      <a:fillRect/>
                    </a:stretch>
                  </pic:blipFill>
                  <pic:spPr>
                    <a:xfrm>
                      <a:off x="0" y="0"/>
                      <a:ext cx="4473350" cy="516156"/>
                    </a:xfrm>
                    <a:prstGeom prst="rect">
                      <a:avLst/>
                    </a:prstGeom>
                  </pic:spPr>
                </pic:pic>
              </a:graphicData>
            </a:graphic>
            <wp14:sizeRelH relativeFrom="margin">
              <wp14:pctWidth>0</wp14:pctWidth>
            </wp14:sizeRelH>
            <wp14:sizeRelV relativeFrom="margin">
              <wp14:pctHeight>0</wp14:pctHeight>
            </wp14:sizeRelV>
          </wp:anchor>
        </w:drawing>
      </w:r>
      <w:r>
        <w:rPr>
          <w:rFonts w:ascii="Myriad Pro" w:hAnsi="Myriad Pro" w:cs="Arial"/>
          <w:bCs/>
          <w:noProof/>
          <w:color w:val="000000" w:themeColor="text1"/>
          <w14:ligatures w14:val="none"/>
          <w14:cntxtAlts w14:val="0"/>
        </w:rPr>
        <mc:AlternateContent>
          <mc:Choice Requires="wpg">
            <w:drawing>
              <wp:anchor distT="0" distB="0" distL="114300" distR="114300" simplePos="0" relativeHeight="251658241" behindDoc="0" locked="0" layoutInCell="1" allowOverlap="1" wp14:anchorId="4F7F5DD3" wp14:editId="78EC8029">
                <wp:simplePos x="0" y="0"/>
                <wp:positionH relativeFrom="margin">
                  <wp:posOffset>-66040</wp:posOffset>
                </wp:positionH>
                <wp:positionV relativeFrom="paragraph">
                  <wp:posOffset>528320</wp:posOffset>
                </wp:positionV>
                <wp:extent cx="7051675" cy="1174750"/>
                <wp:effectExtent l="0" t="0" r="0" b="6350"/>
                <wp:wrapTopAndBottom/>
                <wp:docPr id="3" name="Group 3"/>
                <wp:cNvGraphicFramePr/>
                <a:graphic xmlns:a="http://schemas.openxmlformats.org/drawingml/2006/main">
                  <a:graphicData uri="http://schemas.microsoft.com/office/word/2010/wordprocessingGroup">
                    <wpg:wgp>
                      <wpg:cNvGrpSpPr/>
                      <wpg:grpSpPr>
                        <a:xfrm>
                          <a:off x="0" y="0"/>
                          <a:ext cx="7051675" cy="1174750"/>
                          <a:chOff x="0" y="78756"/>
                          <a:chExt cx="7051675" cy="1175385"/>
                        </a:xfrm>
                      </wpg:grpSpPr>
                      <pic:pic xmlns:pic="http://schemas.openxmlformats.org/drawingml/2006/picture">
                        <pic:nvPicPr>
                          <pic:cNvPr id="7" name="Picture 7"/>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78756"/>
                            <a:ext cx="7051675" cy="1175385"/>
                          </a:xfrm>
                          <a:prstGeom prst="rect">
                            <a:avLst/>
                          </a:prstGeom>
                        </pic:spPr>
                      </pic:pic>
                      <wps:wsp>
                        <wps:cNvPr id="2" name="Text Box 2"/>
                        <wps:cNvSpPr txBox="1">
                          <a:spLocks noChangeArrowheads="1"/>
                        </wps:cNvSpPr>
                        <wps:spPr bwMode="auto">
                          <a:xfrm>
                            <a:off x="189186" y="614855"/>
                            <a:ext cx="5107940" cy="472440"/>
                          </a:xfrm>
                          <a:prstGeom prst="rect">
                            <a:avLst/>
                          </a:prstGeom>
                          <a:noFill/>
                          <a:ln w="9525">
                            <a:noFill/>
                            <a:miter lim="800000"/>
                            <a:headEnd/>
                            <a:tailEnd/>
                          </a:ln>
                        </wps:spPr>
                        <wps:txbx>
                          <w:txbxContent>
                            <w:p w14:paraId="56951558" w14:textId="16AA936F" w:rsidR="00AA47C0" w:rsidRPr="00A12172" w:rsidRDefault="00AA47C0" w:rsidP="00AA47C0">
                              <w:pPr>
                                <w:pStyle w:val="BasicParagraph"/>
                                <w:rPr>
                                  <w:rFonts w:ascii="Circular Std Bold" w:hAnsi="Circular Std Bold" w:cs="Circular Std Bold"/>
                                  <w:color w:val="FFFFFF" w:themeColor="background1"/>
                                  <w:spacing w:val="10"/>
                                  <w:sz w:val="40"/>
                                  <w:szCs w:val="40"/>
                                  <w14:textOutline w14:w="9525" w14:cap="flat" w14:cmpd="sng" w14:algn="ctr">
                                    <w14:noFill/>
                                    <w14:prstDash w14:val="solid"/>
                                    <w14:round/>
                                  </w14:textOutline>
                                </w:rPr>
                              </w:pPr>
                              <w:r w:rsidRPr="00A12172">
                                <w:rPr>
                                  <w:rFonts w:ascii="Circular Std Bold" w:hAnsi="Circular Std Bold" w:cs="Circular Std Bold"/>
                                  <w:b/>
                                  <w:color w:val="FFFFFF" w:themeColor="background1"/>
                                  <w:spacing w:val="10"/>
                                  <w:sz w:val="40"/>
                                  <w:szCs w:val="40"/>
                                  <w14:textOutline w14:w="9525" w14:cap="flat" w14:cmpd="sng" w14:algn="ctr">
                                    <w14:noFill/>
                                    <w14:prstDash w14:val="solid"/>
                                    <w14:round/>
                                  </w14:textOutline>
                                </w:rPr>
                                <w:t xml:space="preserve">PROJECT OVERSEAS </w:t>
                              </w:r>
                              <w:r w:rsidRPr="00A12172">
                                <w:rPr>
                                  <w:rFonts w:ascii="Circular Std Bold" w:hAnsi="Circular Std Bold" w:cs="Circular Std Bold"/>
                                  <w:color w:val="FFFFFF" w:themeColor="background1"/>
                                  <w:spacing w:val="10"/>
                                  <w:sz w:val="40"/>
                                  <w:szCs w:val="40"/>
                                  <w14:textOutline w14:w="9525" w14:cap="flat" w14:cmpd="sng" w14:algn="ctr">
                                    <w14:noFill/>
                                    <w14:prstDash w14:val="solid"/>
                                    <w14:round/>
                                  </w14:textOutline>
                                </w:rPr>
                                <w:t>202</w:t>
                              </w:r>
                              <w:r w:rsidR="00BE772E" w:rsidRPr="00A12172">
                                <w:rPr>
                                  <w:rFonts w:ascii="Circular Std Bold" w:hAnsi="Circular Std Bold" w:cs="Circular Std Bold"/>
                                  <w:color w:val="FFFFFF" w:themeColor="background1"/>
                                  <w:spacing w:val="10"/>
                                  <w:sz w:val="40"/>
                                  <w:szCs w:val="40"/>
                                  <w14:textOutline w14:w="9525" w14:cap="flat" w14:cmpd="sng" w14:algn="ctr">
                                    <w14:noFill/>
                                    <w14:prstDash w14:val="solid"/>
                                    <w14:round/>
                                  </w14:textOutline>
                                </w:rPr>
                                <w:t>4</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4F7F5DD3" id="Group 3" o:spid="_x0000_s1026" style="position:absolute;margin-left:-5.2pt;margin-top:41.6pt;width:555.25pt;height:92.5pt;z-index:251658241;mso-position-horizontal-relative:margin;mso-height-relative:margin" coordorigin=",787" coordsize="70516,117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top:787;width:70516;height:11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">
                  <v:imagedata r:id="rId14" o:title=""/>
                </v:shape>
                <v:shapetype id="_x0000_t202" coordsize="21600,21600" o:spt="202" path="m,l,21600r21600,l21600,xe">
                  <v:stroke joinstyle="miter"/>
                  <v:path gradientshapeok="t" o:connecttype="rect"/>
                </v:shapetype>
                <v:shape id="Text Box 2" o:spid="_x0000_s1028" type="#_x0000_t202" style="position:absolute;left:1891;top:6148;width:51080;height:4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" filled="f" stroked="f">
                  <v:textbox>
                    <w:txbxContent>
                      <w:p w14:paraId="56951558" w14:textId="16AA936F" w:rsidR="00AA47C0" w:rsidRPr="00A12172" w:rsidRDefault="00AA47C0" w:rsidP="00AA47C0">
                        <w:pPr>
                          <w:pStyle w:val="BasicParagraph"/>
                          <w:rPr>
                            <w:rFonts w:ascii="Circular Std Bold" w:hAnsi="Circular Std Bold" w:cs="Circular Std Bold"/>
                            <w:color w:val="FFFFFF" w:themeColor="background1"/>
                            <w:spacing w:val="10"/>
                            <w:sz w:val="40"/>
                            <w:szCs w:val="40"/>
                            <w14:textOutline w14:w="9525" w14:cap="flat" w14:cmpd="sng" w14:algn="ctr">
                              <w14:noFill/>
                              <w14:prstDash w14:val="solid"/>
                              <w14:round/>
                            </w14:textOutline>
                          </w:rPr>
                        </w:pPr>
                        <w:r w:rsidRPr="00A12172">
                          <w:rPr>
                            <w:rFonts w:ascii="Circular Std Bold" w:hAnsi="Circular Std Bold" w:cs="Circular Std Bold"/>
                            <w:b/>
                            <w:color w:val="FFFFFF" w:themeColor="background1"/>
                            <w:spacing w:val="10"/>
                            <w:sz w:val="40"/>
                            <w:szCs w:val="40"/>
                            <w14:textOutline w14:w="9525" w14:cap="flat" w14:cmpd="sng" w14:algn="ctr">
                              <w14:noFill/>
                              <w14:prstDash w14:val="solid"/>
                              <w14:round/>
                            </w14:textOutline>
                          </w:rPr>
                          <w:t xml:space="preserve">PROJECT OVERSEAS </w:t>
                        </w:r>
                        <w:r w:rsidRPr="00A12172">
                          <w:rPr>
                            <w:rFonts w:ascii="Circular Std Bold" w:hAnsi="Circular Std Bold" w:cs="Circular Std Bold"/>
                            <w:color w:val="FFFFFF" w:themeColor="background1"/>
                            <w:spacing w:val="10"/>
                            <w:sz w:val="40"/>
                            <w:szCs w:val="40"/>
                            <w14:textOutline w14:w="9525" w14:cap="flat" w14:cmpd="sng" w14:algn="ctr">
                              <w14:noFill/>
                              <w14:prstDash w14:val="solid"/>
                              <w14:round/>
                            </w14:textOutline>
                          </w:rPr>
                          <w:t>202</w:t>
                        </w:r>
                        <w:r w:rsidR="00BE772E" w:rsidRPr="00A12172">
                          <w:rPr>
                            <w:rFonts w:ascii="Circular Std Bold" w:hAnsi="Circular Std Bold" w:cs="Circular Std Bold"/>
                            <w:color w:val="FFFFFF" w:themeColor="background1"/>
                            <w:spacing w:val="10"/>
                            <w:sz w:val="40"/>
                            <w:szCs w:val="40"/>
                            <w14:textOutline w14:w="9525" w14:cap="flat" w14:cmpd="sng" w14:algn="ctr">
                              <w14:noFill/>
                              <w14:prstDash w14:val="solid"/>
                              <w14:round/>
                            </w14:textOutline>
                          </w:rPr>
                          <w:t>4</w:t>
                        </w:r>
                      </w:p>
                    </w:txbxContent>
                  </v:textbox>
                </v:shape>
                <w10:wrap type="topAndBottom" anchorx="margin"/>
              </v:group>
            </w:pict>
          </mc:Fallback>
        </mc:AlternateContent>
      </w:r>
    </w:p>
    <w:p w14:paraId="0244B903" w14:textId="07C9192F" w:rsidR="00165921" w:rsidRDefault="00165921" w:rsidP="00E06E3F">
      <w:pPr>
        <w:spacing w:after="120" w:line="259" w:lineRule="auto"/>
        <w:rPr>
          <w:rFonts w:ascii="CircularXX" w:hAnsi="CircularXX" w:cs="CircularXX"/>
          <w:b/>
          <w:bCs/>
          <w:noProof/>
          <w:color w:val="00B2A9"/>
          <w:sz w:val="36"/>
          <w:szCs w:val="36"/>
          <w14:ligatures w14:val="none"/>
          <w14:cntxtAlts w14:val="0"/>
        </w:rPr>
      </w:pPr>
    </w:p>
    <w:p w14:paraId="350A642A" w14:textId="264F9DF5" w:rsidR="00165921" w:rsidRPr="00165921" w:rsidRDefault="00AA47C0" w:rsidP="00E06E3F">
      <w:pPr>
        <w:spacing w:after="120" w:line="259" w:lineRule="auto"/>
        <w:rPr>
          <w:rFonts w:ascii="CircularXX" w:hAnsi="CircularXX" w:cs="CircularXX"/>
          <w:b/>
          <w:bCs/>
          <w:noProof/>
          <w:color w:val="00B2A9"/>
          <w:sz w:val="36"/>
          <w:szCs w:val="36"/>
          <w14:ligatures w14:val="none"/>
          <w14:cntxtAlts w14:val="0"/>
        </w:rPr>
      </w:pPr>
      <w:r w:rsidRPr="00D9115B">
        <w:rPr>
          <w:rFonts w:ascii="CircularXX" w:hAnsi="CircularXX" w:cs="CircularXX"/>
          <w:b/>
          <w:bCs/>
          <w:noProof/>
          <w:color w:val="00B2A9"/>
          <w:sz w:val="36"/>
          <w:szCs w:val="36"/>
          <w14:ligatures w14:val="none"/>
          <w14:cntxtAlts w14:val="0"/>
        </w:rPr>
        <w:t>APPLICATION FORM</w:t>
      </w:r>
      <w:r w:rsidR="00165921" w:rsidRPr="00D9115B">
        <w:rPr>
          <w:rFonts w:ascii="CircularXX" w:hAnsi="CircularXX" w:cs="CircularXX"/>
          <w:b/>
          <w:bCs/>
          <w:noProof/>
          <w:color w:val="00B2A9"/>
          <w:sz w:val="28"/>
          <w:szCs w:val="28"/>
          <w14:ligatures w14:val="none"/>
          <w14:cntxtAlts w14:val="0"/>
        </w:rPr>
        <mc:AlternateContent>
          <mc:Choice Requires="wpg">
            <w:drawing>
              <wp:anchor distT="0" distB="180340" distL="114300" distR="114300" simplePos="0" relativeHeight="251658240" behindDoc="1" locked="0" layoutInCell="1" allowOverlap="1" wp14:anchorId="69C05071" wp14:editId="112AB133">
                <wp:simplePos x="0" y="0"/>
                <wp:positionH relativeFrom="margin">
                  <wp:posOffset>-26670</wp:posOffset>
                </wp:positionH>
                <wp:positionV relativeFrom="paragraph">
                  <wp:posOffset>441960</wp:posOffset>
                </wp:positionV>
                <wp:extent cx="7055485" cy="723265"/>
                <wp:effectExtent l="0" t="0" r="0" b="635"/>
                <wp:wrapTopAndBottom/>
                <wp:docPr id="13" name="Group 13"/>
                <wp:cNvGraphicFramePr/>
                <a:graphic xmlns:a="http://schemas.openxmlformats.org/drawingml/2006/main">
                  <a:graphicData uri="http://schemas.microsoft.com/office/word/2010/wordprocessingGroup">
                    <wpg:wgp>
                      <wpg:cNvGrpSpPr/>
                      <wpg:grpSpPr>
                        <a:xfrm>
                          <a:off x="0" y="0"/>
                          <a:ext cx="7055485" cy="723265"/>
                          <a:chOff x="1825116" y="-1100181"/>
                          <a:chExt cx="565016" cy="4222481"/>
                        </a:xfrm>
                      </wpg:grpSpPr>
                      <wps:wsp>
                        <wps:cNvPr id="11" name="Rectangle 11"/>
                        <wps:cNvSpPr/>
                        <wps:spPr>
                          <a:xfrm>
                            <a:off x="1825116" y="-1100181"/>
                            <a:ext cx="565016" cy="4222481"/>
                          </a:xfrm>
                          <a:prstGeom prst="rect">
                            <a:avLst/>
                          </a:prstGeom>
                          <a:solidFill>
                            <a:srgbClr val="00B2A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Text Box 2"/>
                        <wps:cNvSpPr txBox="1">
                          <a:spLocks noChangeArrowheads="1"/>
                        </wps:cNvSpPr>
                        <wps:spPr bwMode="auto">
                          <a:xfrm>
                            <a:off x="1827658" y="-454495"/>
                            <a:ext cx="559372" cy="2510895"/>
                          </a:xfrm>
                          <a:prstGeom prst="rect">
                            <a:avLst/>
                          </a:prstGeom>
                          <a:noFill/>
                          <a:ln w="9525">
                            <a:noFill/>
                            <a:miter lim="800000"/>
                            <a:headEnd/>
                            <a:tailEnd/>
                          </a:ln>
                        </wps:spPr>
                        <wps:txbx>
                          <w:txbxContent>
                            <w:p w14:paraId="3060AF28" w14:textId="4FA6BD7C" w:rsidR="00AA47C0" w:rsidRPr="00B47DC2" w:rsidRDefault="00AA47C0" w:rsidP="00AA47C0">
                              <w:pPr>
                                <w:spacing w:after="80"/>
                                <w:rPr>
                                  <w:rFonts w:ascii="CircularXX" w:hAnsi="CircularXX" w:cs="CircularXX"/>
                                  <w:color w:val="FFFFFF" w:themeColor="background1"/>
                                  <w:sz w:val="22"/>
                                  <w:szCs w:val="22"/>
                                </w:rPr>
                              </w:pPr>
                              <w:r w:rsidRPr="00B47DC2">
                                <w:rPr>
                                  <w:rFonts w:ascii="CircularXX" w:hAnsi="CircularXX" w:cs="CircularXX"/>
                                  <w:color w:val="FFFFFF" w:themeColor="background1"/>
                                  <w:spacing w:val="-1"/>
                                  <w:sz w:val="22"/>
                                  <w:szCs w:val="22"/>
                                </w:rPr>
                                <w:t xml:space="preserve">Completed applications are to be </w:t>
                              </w:r>
                              <w:r w:rsidRPr="00B47DC2">
                                <w:rPr>
                                  <w:rFonts w:ascii="CircularXX" w:hAnsi="CircularXX" w:cs="CircularXX"/>
                                  <w:b/>
                                  <w:color w:val="FFFFFF" w:themeColor="background1"/>
                                  <w:spacing w:val="-1"/>
                                  <w:sz w:val="22"/>
                                  <w:szCs w:val="22"/>
                                </w:rPr>
                                <w:t>sent to your provincial or territorial teachers’ organization</w:t>
                              </w:r>
                              <w:r w:rsidRPr="00B47DC2">
                                <w:rPr>
                                  <w:rFonts w:ascii="CircularXX" w:hAnsi="CircularXX" w:cs="CircularXX"/>
                                  <w:color w:val="FFFFFF" w:themeColor="background1"/>
                                  <w:spacing w:val="-1"/>
                                  <w:sz w:val="22"/>
                                  <w:szCs w:val="22"/>
                                </w:rPr>
                                <w:t>. Please contact</w:t>
                              </w:r>
                              <w:r w:rsidRPr="00B47DC2">
                                <w:rPr>
                                  <w:rFonts w:ascii="CircularXX" w:hAnsi="CircularXX" w:cs="CircularXX"/>
                                  <w:color w:val="FFFFFF" w:themeColor="background1"/>
                                  <w:sz w:val="22"/>
                                  <w:szCs w:val="22"/>
                                </w:rPr>
                                <w:t xml:space="preserve"> your Member Organization for additional requirements and deadline information for Project Overseas (PO). </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9C05071" id="Group 13" o:spid="_x0000_s1029" style="position:absolute;margin-left:-2.1pt;margin-top:34.8pt;width:555.55pt;height:56.95pt;z-index:-251658240;mso-wrap-distance-bottom:14.2pt;mso-position-horizontal-relative:margin;mso-width-relative:margin;mso-height-relative:margin" coordorigin="18251,-11001" coordsize="5650,42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">
                <v:rect id="Rectangle 11" o:spid="_x0000_s1030" style="position:absolute;left:18251;top:-11001;width:5650;height:422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" fillcolor="#00b2a9" stroked="f" strokeweight="1pt"/>
                <v:shape id="Text Box 2" o:spid="_x0000_s1031" type="#_x0000_t202" style="position:absolute;left:18276;top:-4544;width:5594;height:25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3060AF28" w14:textId="4FA6BD7C" w:rsidR="00AA47C0" w:rsidRPr="00B47DC2" w:rsidRDefault="00AA47C0" w:rsidP="00AA47C0">
                        <w:pPr>
                          <w:spacing w:after="80"/>
                          <w:rPr>
                            <w:rFonts w:ascii="CircularXX" w:hAnsi="CircularXX" w:cs="CircularXX"/>
                            <w:color w:val="FFFFFF" w:themeColor="background1"/>
                            <w:sz w:val="22"/>
                            <w:szCs w:val="22"/>
                          </w:rPr>
                        </w:pPr>
                        <w:r w:rsidRPr="00B47DC2">
                          <w:rPr>
                            <w:rFonts w:ascii="CircularXX" w:hAnsi="CircularXX" w:cs="CircularXX"/>
                            <w:color w:val="FFFFFF" w:themeColor="background1"/>
                            <w:spacing w:val="-1"/>
                            <w:sz w:val="22"/>
                            <w:szCs w:val="22"/>
                          </w:rPr>
                          <w:t xml:space="preserve">Completed applications are to be </w:t>
                        </w:r>
                        <w:r w:rsidRPr="00B47DC2">
                          <w:rPr>
                            <w:rFonts w:ascii="CircularXX" w:hAnsi="CircularXX" w:cs="CircularXX"/>
                            <w:b/>
                            <w:color w:val="FFFFFF" w:themeColor="background1"/>
                            <w:spacing w:val="-1"/>
                            <w:sz w:val="22"/>
                            <w:szCs w:val="22"/>
                          </w:rPr>
                          <w:t>sent to your provincial or territorial teachers’ organization</w:t>
                        </w:r>
                        <w:r w:rsidRPr="00B47DC2">
                          <w:rPr>
                            <w:rFonts w:ascii="CircularXX" w:hAnsi="CircularXX" w:cs="CircularXX"/>
                            <w:color w:val="FFFFFF" w:themeColor="background1"/>
                            <w:spacing w:val="-1"/>
                            <w:sz w:val="22"/>
                            <w:szCs w:val="22"/>
                          </w:rPr>
                          <w:t>. Please contact</w:t>
                        </w:r>
                        <w:r w:rsidRPr="00B47DC2">
                          <w:rPr>
                            <w:rFonts w:ascii="CircularXX" w:hAnsi="CircularXX" w:cs="CircularXX"/>
                            <w:color w:val="FFFFFF" w:themeColor="background1"/>
                            <w:sz w:val="22"/>
                            <w:szCs w:val="22"/>
                          </w:rPr>
                          <w:t xml:space="preserve"> your Member Organization for additional requirements and deadline information for Project Overseas (PO). </w:t>
                        </w:r>
                      </w:p>
                    </w:txbxContent>
                  </v:textbox>
                </v:shape>
                <w10:wrap type="topAndBottom" anchorx="margin"/>
              </v:group>
            </w:pict>
          </mc:Fallback>
        </mc:AlternateContent>
      </w:r>
    </w:p>
    <w:tbl>
      <w:tblPr>
        <w:tblW w:w="11057"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87"/>
        <w:gridCol w:w="5670"/>
      </w:tblGrid>
      <w:tr w:rsidR="00AA47C0" w:rsidRPr="00D9115B" w14:paraId="36A13EED" w14:textId="77777777" w:rsidTr="00C8184C">
        <w:trPr>
          <w:cantSplit/>
          <w:trHeight w:val="850"/>
        </w:trPr>
        <w:tc>
          <w:tcPr>
            <w:tcW w:w="11057" w:type="dxa"/>
            <w:gridSpan w:val="2"/>
            <w:vAlign w:val="center"/>
          </w:tcPr>
          <w:p w14:paraId="33274337" w14:textId="77777777" w:rsidR="00AA47C0" w:rsidRPr="00D9115B" w:rsidRDefault="00AA47C0" w:rsidP="00C8184C">
            <w:pPr>
              <w:tabs>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Name as it appears in Canadian passport: </w:t>
            </w:r>
            <w:sdt>
              <w:sdtPr>
                <w:rPr>
                  <w:rStyle w:val="Style1"/>
                  <w:rFonts w:ascii="CircularXX" w:hAnsi="CircularXX" w:cs="CircularXX"/>
                </w:rPr>
                <w:id w:val="-1649746469"/>
                <w:placeholder>
                  <w:docPart w:val="EEFB560843E3400786F09E5E84B7A746"/>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p w14:paraId="044A6F6C" w14:textId="77777777" w:rsidR="00AA47C0" w:rsidRPr="00D9115B" w:rsidRDefault="00AA47C0" w:rsidP="00C8184C">
            <w:pPr>
              <w:tabs>
                <w:tab w:val="right" w:pos="10800"/>
              </w:tabs>
              <w:rPr>
                <w:rFonts w:ascii="CircularXX" w:hAnsi="CircularXX" w:cs="CircularXX"/>
                <w:color w:val="auto"/>
                <w:sz w:val="22"/>
                <w:szCs w:val="22"/>
              </w:rPr>
            </w:pPr>
            <w:r w:rsidRPr="00D9115B">
              <w:rPr>
                <w:rFonts w:ascii="CircularXX" w:hAnsi="CircularXX" w:cs="CircularXX"/>
                <w:i/>
                <w:color w:val="auto"/>
                <w:sz w:val="22"/>
                <w:szCs w:val="22"/>
              </w:rPr>
              <w:t>(Underline your preferred name)</w:t>
            </w:r>
          </w:p>
        </w:tc>
      </w:tr>
      <w:tr w:rsidR="00AA47C0" w:rsidRPr="00D9115B" w14:paraId="5BADF753" w14:textId="77777777" w:rsidTr="00C8184C">
        <w:trPr>
          <w:trHeight w:val="50"/>
        </w:trPr>
        <w:tc>
          <w:tcPr>
            <w:tcW w:w="11057" w:type="dxa"/>
            <w:gridSpan w:val="2"/>
            <w:tcMar>
              <w:top w:w="85" w:type="dxa"/>
              <w:bottom w:w="85" w:type="dxa"/>
            </w:tcMar>
            <w:vAlign w:val="center"/>
          </w:tcPr>
          <w:p w14:paraId="62F7E8E1" w14:textId="77777777" w:rsidR="00AA47C0" w:rsidRPr="00D9115B" w:rsidRDefault="00AA47C0" w:rsidP="00C8184C">
            <w:pPr>
              <w:tabs>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Date of birth: </w:t>
            </w:r>
            <w:sdt>
              <w:sdtPr>
                <w:rPr>
                  <w:rStyle w:val="Style1"/>
                  <w:rFonts w:ascii="CircularXX" w:hAnsi="CircularXX" w:cs="CircularXX"/>
                </w:rPr>
                <w:id w:val="1005705029"/>
                <w:placeholder>
                  <w:docPart w:val="2D0B1FC751F24FF499ED75EF597E757C"/>
                </w:placeholder>
                <w:showingPlcHdr/>
                <w:date>
                  <w:dateFormat w:val="yyyy-MM-dd"/>
                  <w:lid w:val="en-CA"/>
                  <w:storeMappedDataAs w:val="dateTime"/>
                  <w:calendar w:val="gregorian"/>
                </w:date>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on arrow to select date</w:t>
                </w:r>
              </w:sdtContent>
            </w:sdt>
          </w:p>
        </w:tc>
      </w:tr>
      <w:tr w:rsidR="00AA47C0" w:rsidRPr="00D9115B" w14:paraId="54E27BFD" w14:textId="77777777" w:rsidTr="00C8184C">
        <w:trPr>
          <w:trHeight w:val="50"/>
        </w:trPr>
        <w:tc>
          <w:tcPr>
            <w:tcW w:w="11057" w:type="dxa"/>
            <w:gridSpan w:val="2"/>
            <w:tcMar>
              <w:top w:w="85" w:type="dxa"/>
              <w:bottom w:w="85" w:type="dxa"/>
            </w:tcMar>
            <w:vAlign w:val="center"/>
          </w:tcPr>
          <w:p w14:paraId="3BF60118" w14:textId="20F18B97" w:rsidR="00AA47C0" w:rsidRDefault="00AA47C0" w:rsidP="00C8184C">
            <w:pPr>
              <w:tabs>
                <w:tab w:val="left" w:pos="4541"/>
                <w:tab w:val="left" w:pos="7838"/>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Home address: </w:t>
            </w:r>
          </w:p>
          <w:p w14:paraId="1DE83BD1" w14:textId="77777777" w:rsidR="00E77D99" w:rsidRPr="00D9115B" w:rsidRDefault="00E77D99" w:rsidP="00C8184C">
            <w:pPr>
              <w:tabs>
                <w:tab w:val="left" w:pos="4541"/>
                <w:tab w:val="left" w:pos="7838"/>
                <w:tab w:val="right" w:pos="10800"/>
              </w:tabs>
              <w:rPr>
                <w:rStyle w:val="Style1"/>
                <w:rFonts w:ascii="CircularXX" w:hAnsi="CircularXX" w:cs="CircularXX"/>
              </w:rPr>
            </w:pPr>
          </w:p>
          <w:p w14:paraId="6794DCAB" w14:textId="6A68B30C" w:rsidR="00AA47C0" w:rsidRPr="00D9115B" w:rsidRDefault="00AA47C0" w:rsidP="00E77D99">
            <w:pPr>
              <w:tabs>
                <w:tab w:val="left" w:pos="3869"/>
                <w:tab w:val="left" w:pos="7838"/>
                <w:tab w:val="right" w:pos="10800"/>
              </w:tabs>
              <w:rPr>
                <w:rFonts w:ascii="CircularXX" w:hAnsi="CircularXX" w:cs="CircularXX"/>
                <w:color w:val="auto"/>
                <w:sz w:val="22"/>
                <w:szCs w:val="22"/>
              </w:rPr>
            </w:pPr>
            <w:r w:rsidRPr="00D9115B">
              <w:rPr>
                <w:rFonts w:ascii="CircularXX" w:hAnsi="CircularXX" w:cs="CircularXX"/>
                <w:color w:val="auto"/>
                <w:sz w:val="22"/>
                <w:szCs w:val="22"/>
              </w:rPr>
              <w:t>City:</w:t>
            </w:r>
            <w:r w:rsidR="00E77D99">
              <w:rPr>
                <w:rFonts w:ascii="CircularXX" w:hAnsi="CircularXX" w:cs="CircularXX"/>
                <w:color w:val="auto"/>
                <w:sz w:val="22"/>
                <w:szCs w:val="22"/>
              </w:rPr>
              <w:t xml:space="preserve"> </w:t>
            </w:r>
            <w:r w:rsidRPr="00D9115B">
              <w:rPr>
                <w:rFonts w:ascii="CircularXX" w:hAnsi="CircularXX" w:cs="CircularXX"/>
                <w:color w:val="auto"/>
                <w:sz w:val="22"/>
                <w:szCs w:val="22"/>
              </w:rPr>
              <w:tab/>
              <w:t>Prov./Terr.</w:t>
            </w:r>
            <w:r w:rsidR="00E77D99">
              <w:rPr>
                <w:rFonts w:ascii="CircularXX" w:hAnsi="CircularXX" w:cs="CircularXX"/>
                <w:color w:val="auto"/>
                <w:sz w:val="22"/>
                <w:szCs w:val="22"/>
              </w:rPr>
              <w:t xml:space="preserve">: </w:t>
            </w:r>
            <w:r w:rsidR="00E77D99">
              <w:rPr>
                <w:rFonts w:ascii="CircularXX" w:hAnsi="CircularXX" w:cs="CircularXX"/>
                <w:color w:val="auto"/>
                <w:sz w:val="22"/>
                <w:szCs w:val="22"/>
              </w:rPr>
              <w:tab/>
              <w:t>P</w:t>
            </w:r>
            <w:r w:rsidRPr="00D9115B">
              <w:rPr>
                <w:rFonts w:ascii="CircularXX" w:hAnsi="CircularXX" w:cs="CircularXX"/>
                <w:color w:val="auto"/>
                <w:sz w:val="22"/>
                <w:szCs w:val="22"/>
              </w:rPr>
              <w:t xml:space="preserve">ostal code: </w:t>
            </w:r>
          </w:p>
        </w:tc>
      </w:tr>
      <w:tr w:rsidR="00444E47" w:rsidRPr="00D9115B" w14:paraId="778DB183" w14:textId="77777777" w:rsidTr="00C8184C">
        <w:trPr>
          <w:trHeight w:val="50"/>
        </w:trPr>
        <w:tc>
          <w:tcPr>
            <w:tcW w:w="11057" w:type="dxa"/>
            <w:gridSpan w:val="2"/>
            <w:tcMar>
              <w:top w:w="85" w:type="dxa"/>
              <w:bottom w:w="85" w:type="dxa"/>
            </w:tcMar>
            <w:vAlign w:val="center"/>
          </w:tcPr>
          <w:p w14:paraId="45D42B4B" w14:textId="23C30557" w:rsidR="00444E47" w:rsidRPr="00D9115B" w:rsidRDefault="00C92BFB" w:rsidP="00C8184C">
            <w:pPr>
              <w:tabs>
                <w:tab w:val="left" w:pos="4541"/>
                <w:tab w:val="left" w:pos="7838"/>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Your Member Organization: </w:t>
            </w:r>
            <w:sdt>
              <w:sdtPr>
                <w:rPr>
                  <w:rStyle w:val="Style1"/>
                  <w:rFonts w:ascii="CircularXX" w:hAnsi="CircularXX" w:cs="CircularXX"/>
                </w:rPr>
                <w:id w:val="-523176265"/>
                <w:placeholder>
                  <w:docPart w:val="3E9E785E89E84C7CABC90A32ED40F391"/>
                </w:placeholder>
                <w:showingPlcHdr/>
                <w:date>
                  <w:dateFormat w:val="yyyy-MM-dd"/>
                  <w:lid w:val="en-CA"/>
                  <w:storeMappedDataAs w:val="dateTime"/>
                  <w:calendar w:val="gregorian"/>
                </w:date>
              </w:sdtPr>
              <w:sdtEndPr>
                <w:rPr>
                  <w:rStyle w:val="DefaultParagraphFont"/>
                  <w:b w:val="0"/>
                  <w:bCs w:val="0"/>
                  <w:color w:val="auto"/>
                  <w:sz w:val="22"/>
                  <w:szCs w:val="22"/>
                </w:rPr>
              </w:sdtEndPr>
              <w:sdtContent>
                <w:r w:rsidR="00E77D99" w:rsidRPr="00D9115B">
                  <w:rPr>
                    <w:rStyle w:val="PlaceholderText"/>
                    <w:rFonts w:ascii="CircularXX" w:eastAsiaTheme="minorHAnsi" w:hAnsi="CircularXX" w:cs="CircularXX"/>
                    <w:color w:val="2E74B5" w:themeColor="accent1" w:themeShade="BF"/>
                  </w:rPr>
                  <w:t>Click or tap on arrow to select date</w:t>
                </w:r>
              </w:sdtContent>
            </w:sdt>
          </w:p>
        </w:tc>
      </w:tr>
      <w:tr w:rsidR="00AA47C0" w:rsidRPr="00D9115B" w14:paraId="2644D4E1" w14:textId="77777777" w:rsidTr="00C8184C">
        <w:trPr>
          <w:trHeight w:val="50"/>
        </w:trPr>
        <w:tc>
          <w:tcPr>
            <w:tcW w:w="11057" w:type="dxa"/>
            <w:gridSpan w:val="2"/>
            <w:tcMar>
              <w:top w:w="85" w:type="dxa"/>
              <w:bottom w:w="85" w:type="dxa"/>
            </w:tcMar>
            <w:vAlign w:val="center"/>
          </w:tcPr>
          <w:p w14:paraId="0FBB7A05" w14:textId="77777777" w:rsidR="00AA47C0" w:rsidRPr="00D9115B" w:rsidRDefault="00AA47C0" w:rsidP="00C8184C">
            <w:pPr>
              <w:tabs>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Name of, and distance (km) from, the nearest airport: </w:t>
            </w:r>
            <w:sdt>
              <w:sdtPr>
                <w:rPr>
                  <w:rStyle w:val="Style1"/>
                  <w:rFonts w:ascii="CircularXX" w:hAnsi="CircularXX" w:cs="CircularXX"/>
                </w:rPr>
                <w:id w:val="301279986"/>
                <w:placeholder>
                  <w:docPart w:val="7F0C23CB5A9B47C483A0EB59E1C0591C"/>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r>
      <w:tr w:rsidR="00AA47C0" w:rsidRPr="00D9115B" w14:paraId="1E79D83E" w14:textId="77777777" w:rsidTr="00C8184C">
        <w:trPr>
          <w:trHeight w:val="50"/>
        </w:trPr>
        <w:tc>
          <w:tcPr>
            <w:tcW w:w="5387" w:type="dxa"/>
            <w:tcMar>
              <w:top w:w="85" w:type="dxa"/>
              <w:bottom w:w="85" w:type="dxa"/>
            </w:tcMar>
          </w:tcPr>
          <w:p w14:paraId="39A78505" w14:textId="77777777" w:rsidR="00AA47C0" w:rsidRPr="00D9115B" w:rsidRDefault="00AA47C0" w:rsidP="00C8184C">
            <w:pPr>
              <w:tabs>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Preferred phone number: </w:t>
            </w:r>
            <w:sdt>
              <w:sdtPr>
                <w:rPr>
                  <w:rStyle w:val="Style1"/>
                  <w:rFonts w:ascii="CircularXX" w:hAnsi="CircularXX" w:cs="CircularXX"/>
                </w:rPr>
                <w:id w:val="141010097"/>
                <w:placeholder>
                  <w:docPart w:val="274E7C3FE2B64BD88D527F9CFB1C250F"/>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c>
          <w:tcPr>
            <w:tcW w:w="5670" w:type="dxa"/>
          </w:tcPr>
          <w:p w14:paraId="6AA6DD04" w14:textId="77777777" w:rsidR="00AA47C0" w:rsidRPr="00D9115B" w:rsidRDefault="00AA47C0" w:rsidP="00C8184C">
            <w:pPr>
              <w:tabs>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Alternate phone number: </w:t>
            </w:r>
            <w:sdt>
              <w:sdtPr>
                <w:rPr>
                  <w:rStyle w:val="Style1"/>
                  <w:rFonts w:ascii="CircularXX" w:hAnsi="CircularXX" w:cs="CircularXX"/>
                </w:rPr>
                <w:id w:val="1126739950"/>
                <w:placeholder>
                  <w:docPart w:val="90278F94A2794AC88644654B43815C4B"/>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r>
      <w:tr w:rsidR="00AA47C0" w:rsidRPr="00D9115B" w14:paraId="0DAA5CB3" w14:textId="77777777" w:rsidTr="00C8184C">
        <w:trPr>
          <w:trHeight w:val="50"/>
        </w:trPr>
        <w:tc>
          <w:tcPr>
            <w:tcW w:w="5387" w:type="dxa"/>
            <w:tcMar>
              <w:top w:w="85" w:type="dxa"/>
              <w:bottom w:w="85" w:type="dxa"/>
            </w:tcMar>
            <w:vAlign w:val="center"/>
          </w:tcPr>
          <w:p w14:paraId="43698AAE" w14:textId="6D0E37AD" w:rsidR="00AA47C0" w:rsidRPr="00D9115B" w:rsidRDefault="00AA47C0" w:rsidP="00C8184C">
            <w:pPr>
              <w:tabs>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Preferred email address: </w:t>
            </w:r>
            <w:sdt>
              <w:sdtPr>
                <w:rPr>
                  <w:rStyle w:val="Style1"/>
                  <w:rFonts w:ascii="CircularXX" w:hAnsi="CircularXX" w:cs="CircularXX"/>
                </w:rPr>
                <w:id w:val="-2102553713"/>
                <w:placeholder>
                  <w:docPart w:val="07DF4292E9604496B828605098F1599F"/>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c>
          <w:tcPr>
            <w:tcW w:w="5670" w:type="dxa"/>
            <w:vAlign w:val="center"/>
          </w:tcPr>
          <w:p w14:paraId="42FA0BFA" w14:textId="51260560" w:rsidR="00AA47C0" w:rsidRPr="00D9115B" w:rsidRDefault="00AA47C0" w:rsidP="00C8184C">
            <w:pPr>
              <w:tabs>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Alternate email address: </w:t>
            </w:r>
            <w:sdt>
              <w:sdtPr>
                <w:rPr>
                  <w:rStyle w:val="Style1"/>
                  <w:rFonts w:ascii="CircularXX" w:hAnsi="CircularXX" w:cs="CircularXX"/>
                </w:rPr>
                <w:id w:val="2053657420"/>
                <w:placeholder>
                  <w:docPart w:val="D8075FD0F08F49FE88F7EE46AB999D61"/>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r>
      <w:tr w:rsidR="00AA47C0" w:rsidRPr="00D9115B" w14:paraId="7AE6552E" w14:textId="77777777" w:rsidTr="00C8184C">
        <w:trPr>
          <w:trHeight w:val="50"/>
        </w:trPr>
        <w:tc>
          <w:tcPr>
            <w:tcW w:w="5387" w:type="dxa"/>
            <w:tcMar>
              <w:top w:w="85" w:type="dxa"/>
              <w:bottom w:w="85" w:type="dxa"/>
            </w:tcMar>
            <w:vAlign w:val="center"/>
          </w:tcPr>
          <w:p w14:paraId="5BB30190" w14:textId="77777777" w:rsidR="00AA47C0" w:rsidRPr="00D9115B" w:rsidRDefault="00AA47C0" w:rsidP="00C8184C">
            <w:pPr>
              <w:tabs>
                <w:tab w:val="left" w:pos="4571"/>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Present position: </w:t>
            </w:r>
            <w:sdt>
              <w:sdtPr>
                <w:rPr>
                  <w:rStyle w:val="Style1"/>
                  <w:rFonts w:ascii="CircularXX" w:hAnsi="CircularXX" w:cs="CircularXX"/>
                </w:rPr>
                <w:id w:val="594834247"/>
                <w:placeholder>
                  <w:docPart w:val="92686BE0427E41C591D43FF86E222831"/>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c>
          <w:tcPr>
            <w:tcW w:w="5670" w:type="dxa"/>
            <w:vAlign w:val="center"/>
          </w:tcPr>
          <w:p w14:paraId="7D4FD68A" w14:textId="77777777" w:rsidR="00AA47C0" w:rsidRPr="00A12172" w:rsidRDefault="00AA47C0" w:rsidP="00C8184C">
            <w:pPr>
              <w:tabs>
                <w:tab w:val="left" w:pos="4571"/>
                <w:tab w:val="right" w:pos="10800"/>
              </w:tabs>
              <w:rPr>
                <w:rFonts w:ascii="CircularXX" w:hAnsi="CircularXX" w:cs="CircularXX"/>
                <w:color w:val="auto"/>
                <w:sz w:val="22"/>
                <w:szCs w:val="22"/>
              </w:rPr>
            </w:pPr>
            <w:r w:rsidRPr="00A12172">
              <w:rPr>
                <w:rFonts w:ascii="CircularXX" w:hAnsi="CircularXX" w:cs="CircularXX"/>
                <w:color w:val="auto"/>
                <w:sz w:val="22"/>
                <w:szCs w:val="22"/>
              </w:rPr>
              <w:t>If retired, please state month/year of retirement:</w:t>
            </w:r>
            <w:r w:rsidRPr="00A12172">
              <w:rPr>
                <w:rFonts w:ascii="CircularXX" w:hAnsi="CircularXX" w:cs="CircularXX"/>
                <w:color w:val="auto"/>
                <w:sz w:val="22"/>
                <w:szCs w:val="22"/>
              </w:rPr>
              <w:br/>
            </w:r>
            <w:sdt>
              <w:sdtPr>
                <w:rPr>
                  <w:rStyle w:val="Style1"/>
                  <w:rFonts w:ascii="CircularXX" w:hAnsi="CircularXX" w:cs="CircularXX"/>
                </w:rPr>
                <w:id w:val="-2118058174"/>
                <w:placeholder>
                  <w:docPart w:val="82E9E3BEE98D42BAAE6522E0054DECF9"/>
                </w:placeholder>
                <w:showingPlcHdr/>
              </w:sdtPr>
              <w:sdtEndPr>
                <w:rPr>
                  <w:rStyle w:val="DefaultParagraphFont"/>
                  <w:b w:val="0"/>
                  <w:bCs w:val="0"/>
                  <w:color w:val="auto"/>
                  <w:sz w:val="22"/>
                  <w:szCs w:val="22"/>
                </w:rPr>
              </w:sdtEndPr>
              <w:sdtContent>
                <w:r w:rsidRPr="00A12172">
                  <w:rPr>
                    <w:rStyle w:val="PlaceholderText"/>
                    <w:rFonts w:ascii="CircularXX" w:eastAsiaTheme="minorHAnsi" w:hAnsi="CircularXX" w:cs="CircularXX"/>
                    <w:color w:val="2E74B5" w:themeColor="accent1" w:themeShade="BF"/>
                  </w:rPr>
                  <w:t>Click or tap here to enter text</w:t>
                </w:r>
              </w:sdtContent>
            </w:sdt>
          </w:p>
        </w:tc>
      </w:tr>
      <w:tr w:rsidR="00AA47C0" w:rsidRPr="00D9115B" w14:paraId="75A56E59" w14:textId="77777777" w:rsidTr="00C8184C">
        <w:trPr>
          <w:trHeight w:val="50"/>
        </w:trPr>
        <w:tc>
          <w:tcPr>
            <w:tcW w:w="5387" w:type="dxa"/>
            <w:tcMar>
              <w:top w:w="85" w:type="dxa"/>
              <w:bottom w:w="85" w:type="dxa"/>
            </w:tcMar>
            <w:vAlign w:val="center"/>
          </w:tcPr>
          <w:p w14:paraId="715EB906" w14:textId="7CDEBAAB" w:rsidR="00AA47C0" w:rsidRPr="00D9115B" w:rsidRDefault="00AA47C0" w:rsidP="00C8184C">
            <w:pPr>
              <w:tabs>
                <w:tab w:val="right" w:pos="10800"/>
              </w:tabs>
              <w:rPr>
                <w:rFonts w:ascii="CircularXX" w:hAnsi="CircularXX" w:cs="CircularXX"/>
                <w:caps/>
                <w:color w:val="auto"/>
                <w:sz w:val="22"/>
                <w:szCs w:val="22"/>
              </w:rPr>
            </w:pPr>
            <w:r w:rsidRPr="00D9115B">
              <w:rPr>
                <w:rFonts w:ascii="CircularXX" w:hAnsi="CircularXX" w:cs="CircularXX"/>
                <w:color w:val="auto"/>
                <w:sz w:val="22"/>
                <w:szCs w:val="22"/>
              </w:rPr>
              <w:t xml:space="preserve">School name: </w:t>
            </w:r>
            <w:sdt>
              <w:sdtPr>
                <w:rPr>
                  <w:rStyle w:val="Style1"/>
                  <w:rFonts w:ascii="CircularXX" w:hAnsi="CircularXX" w:cs="CircularXX"/>
                </w:rPr>
                <w:id w:val="-5211926"/>
                <w:placeholder>
                  <w:docPart w:val="5EEC4E7A1FB7454B8B5876DF014593BC"/>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c>
          <w:tcPr>
            <w:tcW w:w="5670" w:type="dxa"/>
            <w:tcMar>
              <w:top w:w="85" w:type="dxa"/>
              <w:bottom w:w="85" w:type="dxa"/>
            </w:tcMar>
            <w:vAlign w:val="center"/>
          </w:tcPr>
          <w:p w14:paraId="59ED09FF" w14:textId="77777777" w:rsidR="00AA47C0" w:rsidRPr="00D9115B" w:rsidRDefault="00AA47C0" w:rsidP="00C8184C">
            <w:pPr>
              <w:tabs>
                <w:tab w:val="right" w:pos="10800"/>
              </w:tabs>
              <w:rPr>
                <w:rFonts w:ascii="CircularXX" w:hAnsi="CircularXX" w:cs="CircularXX"/>
                <w:caps/>
                <w:color w:val="auto"/>
                <w:sz w:val="22"/>
                <w:szCs w:val="22"/>
              </w:rPr>
            </w:pPr>
            <w:r w:rsidRPr="00D9115B">
              <w:rPr>
                <w:rFonts w:ascii="CircularXX" w:hAnsi="CircularXX" w:cs="CircularXX"/>
                <w:color w:val="auto"/>
                <w:sz w:val="22"/>
                <w:szCs w:val="22"/>
              </w:rPr>
              <w:t xml:space="preserve">School board: </w:t>
            </w:r>
            <w:sdt>
              <w:sdtPr>
                <w:rPr>
                  <w:rStyle w:val="Style1"/>
                  <w:rFonts w:ascii="CircularXX" w:hAnsi="CircularXX" w:cs="CircularXX"/>
                </w:rPr>
                <w:id w:val="22760289"/>
                <w:placeholder>
                  <w:docPart w:val="F3405B01520F43F3AC8C0C90893826D9"/>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r>
      <w:tr w:rsidR="00E77D99" w:rsidRPr="00D9115B" w14:paraId="0572CE45" w14:textId="77777777" w:rsidTr="00C8184C">
        <w:trPr>
          <w:trHeight w:val="50"/>
        </w:trPr>
        <w:tc>
          <w:tcPr>
            <w:tcW w:w="5387" w:type="dxa"/>
            <w:tcMar>
              <w:top w:w="85" w:type="dxa"/>
              <w:bottom w:w="85" w:type="dxa"/>
            </w:tcMar>
            <w:vAlign w:val="center"/>
          </w:tcPr>
          <w:p w14:paraId="34126232" w14:textId="1D8CE064" w:rsidR="00E77D99" w:rsidRPr="00D9115B" w:rsidRDefault="00E77D99" w:rsidP="00E77D99">
            <w:pPr>
              <w:tabs>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School address: </w:t>
            </w:r>
            <w:sdt>
              <w:sdtPr>
                <w:rPr>
                  <w:rStyle w:val="Style1"/>
                  <w:rFonts w:ascii="CircularXX" w:hAnsi="CircularXX" w:cs="CircularXX"/>
                </w:rPr>
                <w:id w:val="459231576"/>
                <w:placeholder>
                  <w:docPart w:val="6CBCDFD922654ED88F18556DC77BDC12"/>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c>
          <w:tcPr>
            <w:tcW w:w="5670" w:type="dxa"/>
            <w:tcMar>
              <w:top w:w="85" w:type="dxa"/>
              <w:bottom w:w="85" w:type="dxa"/>
            </w:tcMar>
            <w:vAlign w:val="center"/>
          </w:tcPr>
          <w:p w14:paraId="404DD861" w14:textId="12D92499" w:rsidR="00E77D99" w:rsidRPr="00D9115B" w:rsidRDefault="00E77D99" w:rsidP="00E77D99">
            <w:pPr>
              <w:tabs>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School board address: </w:t>
            </w:r>
            <w:sdt>
              <w:sdtPr>
                <w:rPr>
                  <w:rStyle w:val="Style1"/>
                  <w:rFonts w:ascii="CircularXX" w:hAnsi="CircularXX" w:cs="CircularXX"/>
                </w:rPr>
                <w:id w:val="781394002"/>
                <w:placeholder>
                  <w:docPart w:val="62AB1059916B465CA274C6F573203B9B"/>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r>
      <w:tr w:rsidR="00E77D99" w:rsidRPr="00D9115B" w14:paraId="4B4E2076" w14:textId="77777777" w:rsidTr="006D6D63">
        <w:trPr>
          <w:trHeight w:val="50"/>
        </w:trPr>
        <w:tc>
          <w:tcPr>
            <w:tcW w:w="5387" w:type="dxa"/>
            <w:tcMar>
              <w:top w:w="85" w:type="dxa"/>
              <w:bottom w:w="85" w:type="dxa"/>
            </w:tcMar>
            <w:vAlign w:val="center"/>
          </w:tcPr>
          <w:p w14:paraId="4B4ED241" w14:textId="77777777" w:rsidR="00E77D99" w:rsidRPr="00D9115B" w:rsidRDefault="00E77D99" w:rsidP="006D6D63">
            <w:pPr>
              <w:tabs>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School phone number: </w:t>
            </w:r>
            <w:sdt>
              <w:sdtPr>
                <w:rPr>
                  <w:rStyle w:val="Style1"/>
                  <w:rFonts w:ascii="CircularXX" w:hAnsi="CircularXX" w:cs="CircularXX"/>
                </w:rPr>
                <w:id w:val="1814985021"/>
                <w:placeholder>
                  <w:docPart w:val="75DA0585EF544EDDA8E0413C434B07C5"/>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c>
          <w:tcPr>
            <w:tcW w:w="5670" w:type="dxa"/>
            <w:tcMar>
              <w:top w:w="85" w:type="dxa"/>
              <w:bottom w:w="85" w:type="dxa"/>
            </w:tcMar>
            <w:vAlign w:val="center"/>
          </w:tcPr>
          <w:p w14:paraId="29E4D863" w14:textId="77777777" w:rsidR="00E77D99" w:rsidRPr="00D9115B" w:rsidRDefault="00E77D99" w:rsidP="006D6D63">
            <w:pPr>
              <w:tabs>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School board phone number: </w:t>
            </w:r>
            <w:sdt>
              <w:sdtPr>
                <w:rPr>
                  <w:rStyle w:val="Style1"/>
                  <w:rFonts w:ascii="CircularXX" w:hAnsi="CircularXX" w:cs="CircularXX"/>
                </w:rPr>
                <w:id w:val="1484046207"/>
                <w:placeholder>
                  <w:docPart w:val="A9D058B9F32C439CA144162ECFF5CBDB"/>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r>
      <w:tr w:rsidR="00E77D99" w:rsidRPr="00D9115B" w14:paraId="3FBAFA0B" w14:textId="77777777" w:rsidTr="00C8184C">
        <w:trPr>
          <w:trHeight w:val="163"/>
        </w:trPr>
        <w:tc>
          <w:tcPr>
            <w:tcW w:w="5387" w:type="dxa"/>
            <w:tcMar>
              <w:top w:w="85" w:type="dxa"/>
              <w:bottom w:w="85" w:type="dxa"/>
            </w:tcMar>
            <w:vAlign w:val="center"/>
          </w:tcPr>
          <w:p w14:paraId="6687500E" w14:textId="77777777" w:rsidR="00E77D99" w:rsidRPr="00D9115B" w:rsidRDefault="00E77D99" w:rsidP="00E77D99">
            <w:pPr>
              <w:tabs>
                <w:tab w:val="left" w:pos="360"/>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Principal’s full name: </w:t>
            </w:r>
            <w:sdt>
              <w:sdtPr>
                <w:rPr>
                  <w:rStyle w:val="Style1"/>
                  <w:rFonts w:ascii="CircularXX" w:hAnsi="CircularXX" w:cs="CircularXX"/>
                </w:rPr>
                <w:id w:val="749850267"/>
                <w:placeholder>
                  <w:docPart w:val="D87EB2FC8C50458EABB5F0AA48C1A273"/>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c>
          <w:tcPr>
            <w:tcW w:w="5670" w:type="dxa"/>
            <w:tcMar>
              <w:top w:w="85" w:type="dxa"/>
              <w:bottom w:w="85" w:type="dxa"/>
            </w:tcMar>
            <w:vAlign w:val="center"/>
          </w:tcPr>
          <w:p w14:paraId="70170F83" w14:textId="77777777" w:rsidR="00E77D99" w:rsidRPr="00D9115B" w:rsidRDefault="00E77D99" w:rsidP="00E77D99">
            <w:pPr>
              <w:tabs>
                <w:tab w:val="left" w:pos="360"/>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Superintendent’s full name: </w:t>
            </w:r>
            <w:sdt>
              <w:sdtPr>
                <w:rPr>
                  <w:rStyle w:val="Style1"/>
                  <w:rFonts w:ascii="CircularXX" w:hAnsi="CircularXX" w:cs="CircularXX"/>
                </w:rPr>
                <w:id w:val="1399323473"/>
                <w:placeholder>
                  <w:docPart w:val="A18771DF8BDC4225A635394FABE0D629"/>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r>
      <w:tr w:rsidR="00E77D99" w:rsidRPr="00D9115B" w14:paraId="278536F6" w14:textId="77777777" w:rsidTr="00C8184C">
        <w:trPr>
          <w:trHeight w:val="50"/>
        </w:trPr>
        <w:tc>
          <w:tcPr>
            <w:tcW w:w="5387" w:type="dxa"/>
            <w:tcMar>
              <w:top w:w="85" w:type="dxa"/>
              <w:bottom w:w="85" w:type="dxa"/>
            </w:tcMar>
            <w:vAlign w:val="center"/>
          </w:tcPr>
          <w:p w14:paraId="03174FBE" w14:textId="77777777" w:rsidR="00E77D99" w:rsidRPr="00D9115B" w:rsidRDefault="00E77D99" w:rsidP="00E77D99">
            <w:pPr>
              <w:tabs>
                <w:tab w:val="left" w:pos="360"/>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Principal’s email address: </w:t>
            </w:r>
            <w:sdt>
              <w:sdtPr>
                <w:rPr>
                  <w:rStyle w:val="Style1"/>
                  <w:rFonts w:ascii="CircularXX" w:hAnsi="CircularXX" w:cs="CircularXX"/>
                </w:rPr>
                <w:id w:val="1401489308"/>
                <w:placeholder>
                  <w:docPart w:val="53F7EAB037984432B21698E7417BBD48"/>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c>
          <w:tcPr>
            <w:tcW w:w="5670" w:type="dxa"/>
            <w:tcMar>
              <w:top w:w="85" w:type="dxa"/>
              <w:bottom w:w="85" w:type="dxa"/>
            </w:tcMar>
            <w:vAlign w:val="center"/>
          </w:tcPr>
          <w:p w14:paraId="305AD409" w14:textId="77777777" w:rsidR="00E77D99" w:rsidRPr="00D9115B" w:rsidRDefault="00E77D99" w:rsidP="00E77D99">
            <w:pPr>
              <w:tabs>
                <w:tab w:val="left" w:pos="360"/>
                <w:tab w:val="right" w:pos="10800"/>
              </w:tabs>
              <w:rPr>
                <w:rFonts w:ascii="CircularXX" w:hAnsi="CircularXX" w:cs="CircularXX"/>
                <w:color w:val="auto"/>
                <w:sz w:val="22"/>
                <w:szCs w:val="22"/>
              </w:rPr>
            </w:pPr>
            <w:r w:rsidRPr="00D9115B">
              <w:rPr>
                <w:rFonts w:ascii="CircularXX" w:hAnsi="CircularXX" w:cs="CircularXX"/>
                <w:color w:val="auto"/>
                <w:sz w:val="22"/>
                <w:szCs w:val="22"/>
              </w:rPr>
              <w:t xml:space="preserve">Superintendent’s email address: </w:t>
            </w:r>
            <w:sdt>
              <w:sdtPr>
                <w:rPr>
                  <w:rStyle w:val="Style1"/>
                  <w:rFonts w:ascii="CircularXX" w:hAnsi="CircularXX" w:cs="CircularXX"/>
                </w:rPr>
                <w:id w:val="465328884"/>
                <w:placeholder>
                  <w:docPart w:val="FC99D2B5C86F4725AC4693B2CD5B77D0"/>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r>
    </w:tbl>
    <w:p w14:paraId="4F55C0BA" w14:textId="77777777" w:rsidR="00E06E3F" w:rsidRPr="00767E2E" w:rsidRDefault="00E06E3F">
      <w:pPr>
        <w:rPr>
          <w:rFonts w:ascii="CircularXX" w:hAnsi="CircularXX" w:cs="CircularXX"/>
          <w:sz w:val="22"/>
          <w:szCs w:val="22"/>
        </w:rPr>
      </w:pPr>
    </w:p>
    <w:tbl>
      <w:tblPr>
        <w:tblStyle w:val="TableGrid"/>
        <w:tblW w:w="11057" w:type="dxa"/>
        <w:tblInd w:w="-5"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1057"/>
      </w:tblGrid>
      <w:tr w:rsidR="00AA47C0" w:rsidRPr="00D9115B" w14:paraId="7D670AB8" w14:textId="77777777" w:rsidTr="00C8184C">
        <w:trPr>
          <w:trHeight w:val="50"/>
        </w:trPr>
        <w:tc>
          <w:tcPr>
            <w:tcW w:w="11057" w:type="dxa"/>
            <w:shd w:val="clear" w:color="auto" w:fill="FFFFFF" w:themeFill="background1"/>
            <w:tcMar>
              <w:top w:w="85" w:type="dxa"/>
              <w:bottom w:w="85" w:type="dxa"/>
            </w:tcMar>
            <w:vAlign w:val="center"/>
          </w:tcPr>
          <w:p w14:paraId="41A54C25" w14:textId="75AD939E" w:rsidR="00AA47C0" w:rsidRPr="00D9115B" w:rsidRDefault="00AA47C0" w:rsidP="00C8184C">
            <w:pPr>
              <w:tabs>
                <w:tab w:val="right" w:pos="10800"/>
              </w:tabs>
              <w:spacing w:before="40" w:after="40"/>
              <w:contextualSpacing/>
              <w:rPr>
                <w:rFonts w:ascii="CircularXX" w:hAnsi="CircularXX" w:cs="CircularXX"/>
                <w:color w:val="auto"/>
                <w:sz w:val="22"/>
                <w:szCs w:val="22"/>
              </w:rPr>
            </w:pPr>
            <w:r w:rsidRPr="00D9115B">
              <w:rPr>
                <w:rFonts w:ascii="CircularXX" w:hAnsi="CircularXX" w:cs="CircularXX"/>
                <w:color w:val="auto"/>
                <w:sz w:val="22"/>
                <w:szCs w:val="22"/>
              </w:rPr>
              <w:t>Date of last day of the 202</w:t>
            </w:r>
            <w:r w:rsidR="00A94F71" w:rsidRPr="00D9115B">
              <w:rPr>
                <w:rFonts w:ascii="CircularXX" w:hAnsi="CircularXX" w:cs="CircularXX"/>
                <w:color w:val="auto"/>
                <w:sz w:val="22"/>
                <w:szCs w:val="22"/>
              </w:rPr>
              <w:t>3</w:t>
            </w:r>
            <w:r w:rsidRPr="00D9115B">
              <w:rPr>
                <w:rFonts w:ascii="CircularXX" w:hAnsi="CircularXX" w:cs="CircularXX"/>
                <w:color w:val="auto"/>
                <w:sz w:val="22"/>
                <w:szCs w:val="22"/>
              </w:rPr>
              <w:t>-2</w:t>
            </w:r>
            <w:r w:rsidR="00A94F71" w:rsidRPr="00D9115B">
              <w:rPr>
                <w:rFonts w:ascii="CircularXX" w:hAnsi="CircularXX" w:cs="CircularXX"/>
                <w:color w:val="auto"/>
                <w:sz w:val="22"/>
                <w:szCs w:val="22"/>
              </w:rPr>
              <w:t>4</w:t>
            </w:r>
            <w:r w:rsidRPr="00D9115B">
              <w:rPr>
                <w:rFonts w:ascii="CircularXX" w:hAnsi="CircularXX" w:cs="CircularXX"/>
                <w:color w:val="auto"/>
                <w:sz w:val="22"/>
                <w:szCs w:val="22"/>
              </w:rPr>
              <w:t xml:space="preserve"> school year: </w:t>
            </w:r>
            <w:sdt>
              <w:sdtPr>
                <w:rPr>
                  <w:rStyle w:val="Style1"/>
                  <w:rFonts w:ascii="CircularXX" w:hAnsi="CircularXX" w:cs="CircularXX"/>
                </w:rPr>
                <w:id w:val="-1961482451"/>
                <w:placeholder>
                  <w:docPart w:val="9669C29283A94EBCA84FE0182B70A9D5"/>
                </w:placeholder>
                <w:showingPlcHdr/>
                <w:date>
                  <w:dateFormat w:val="yyyy-MM-dd"/>
                  <w:lid w:val="en-CA"/>
                  <w:storeMappedDataAs w:val="dateTime"/>
                  <w:calendar w:val="gregorian"/>
                </w:date>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on arrow to select date</w:t>
                </w:r>
              </w:sdtContent>
            </w:sdt>
          </w:p>
        </w:tc>
      </w:tr>
      <w:tr w:rsidR="00AA47C0" w:rsidRPr="00D9115B" w14:paraId="7B06D4A0" w14:textId="77777777" w:rsidTr="00C8184C">
        <w:trPr>
          <w:trHeight w:val="50"/>
        </w:trPr>
        <w:tc>
          <w:tcPr>
            <w:tcW w:w="11057" w:type="dxa"/>
            <w:shd w:val="clear" w:color="auto" w:fill="FFFFFF" w:themeFill="background1"/>
            <w:tcMar>
              <w:top w:w="85" w:type="dxa"/>
              <w:bottom w:w="85" w:type="dxa"/>
            </w:tcMar>
            <w:vAlign w:val="center"/>
          </w:tcPr>
          <w:p w14:paraId="75132888" w14:textId="77777777" w:rsidR="00AA47C0" w:rsidRPr="00D9115B" w:rsidRDefault="00AA47C0" w:rsidP="00C8184C">
            <w:pPr>
              <w:tabs>
                <w:tab w:val="right" w:pos="10800"/>
              </w:tabs>
              <w:spacing w:before="40" w:after="40"/>
              <w:contextualSpacing/>
              <w:rPr>
                <w:rFonts w:ascii="CircularXX" w:hAnsi="CircularXX" w:cs="CircularXX"/>
                <w:color w:val="auto"/>
                <w:sz w:val="22"/>
                <w:szCs w:val="22"/>
              </w:rPr>
            </w:pPr>
            <w:r w:rsidRPr="00D9115B">
              <w:rPr>
                <w:rFonts w:ascii="CircularXX" w:hAnsi="CircularXX" w:cs="CircularXX"/>
                <w:color w:val="auto"/>
                <w:sz w:val="22"/>
                <w:szCs w:val="22"/>
              </w:rPr>
              <w:t xml:space="preserve">Latest date by which you must arrive home following the PO assignment: </w:t>
            </w:r>
            <w:sdt>
              <w:sdtPr>
                <w:rPr>
                  <w:rStyle w:val="Style1"/>
                  <w:rFonts w:ascii="CircularXX" w:hAnsi="CircularXX" w:cs="CircularXX"/>
                </w:rPr>
                <w:id w:val="-205343576"/>
                <w:placeholder>
                  <w:docPart w:val="9CC2BA42194E4988AB51F7356FCCC5F0"/>
                </w:placeholder>
                <w:showingPlcHdr/>
                <w:date>
                  <w:dateFormat w:val="yyyy-MM-dd"/>
                  <w:lid w:val="en-CA"/>
                  <w:storeMappedDataAs w:val="dateTime"/>
                  <w:calendar w:val="gregorian"/>
                </w:date>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on arrow to select date</w:t>
                </w:r>
              </w:sdtContent>
            </w:sdt>
          </w:p>
        </w:tc>
      </w:tr>
    </w:tbl>
    <w:p w14:paraId="52373CA2" w14:textId="77777777" w:rsidR="00AA47C0" w:rsidRPr="00767E2E" w:rsidRDefault="00AA47C0" w:rsidP="00767E2E">
      <w:pPr>
        <w:rPr>
          <w:rFonts w:ascii="CircularXX" w:hAnsi="CircularXX" w:cs="CircularXX"/>
          <w:sz w:val="22"/>
          <w:szCs w:val="22"/>
        </w:rPr>
      </w:pPr>
    </w:p>
    <w:p w14:paraId="45C7EC59" w14:textId="59AD5BAB" w:rsidR="00B47DC2" w:rsidRPr="00D9115B" w:rsidRDefault="00165921" w:rsidP="00165921">
      <w:pPr>
        <w:spacing w:after="160" w:line="259" w:lineRule="auto"/>
        <w:rPr>
          <w:rFonts w:ascii="CircularXX" w:hAnsi="CircularXX" w:cs="CircularXX"/>
          <w:b/>
          <w:color w:val="00B2A9"/>
          <w:sz w:val="24"/>
          <w:szCs w:val="24"/>
        </w:rPr>
      </w:pPr>
      <w:r>
        <w:rPr>
          <w:rFonts w:ascii="CircularXX" w:hAnsi="CircularXX" w:cs="CircularXX"/>
          <w:b/>
          <w:color w:val="00B2A9"/>
          <w:sz w:val="24"/>
          <w:szCs w:val="24"/>
        </w:rPr>
        <w:br w:type="page"/>
      </w:r>
      <w:r w:rsidR="00DE20E7" w:rsidRPr="00D9115B">
        <w:rPr>
          <w:rFonts w:ascii="CircularXX" w:hAnsi="CircularXX" w:cs="CircularXX"/>
          <w:b/>
          <w:color w:val="00B2A9"/>
          <w:sz w:val="24"/>
          <w:szCs w:val="24"/>
        </w:rPr>
        <w:t>C</w:t>
      </w:r>
      <w:r w:rsidR="00AA47C0" w:rsidRPr="00D9115B">
        <w:rPr>
          <w:rFonts w:ascii="CircularXX" w:hAnsi="CircularXX" w:cs="CircularXX"/>
          <w:b/>
          <w:color w:val="00B2A9"/>
          <w:sz w:val="24"/>
          <w:szCs w:val="24"/>
        </w:rPr>
        <w:t>TF/FCE PROJECT OVERSEAS (PO) EXPERIENCE</w:t>
      </w:r>
    </w:p>
    <w:tbl>
      <w:tblPr>
        <w:tblStyle w:val="TableGrid"/>
        <w:tblW w:w="10975"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975"/>
      </w:tblGrid>
      <w:tr w:rsidR="00AA47C0" w:rsidRPr="00D9115B" w14:paraId="00EBF375" w14:textId="77777777" w:rsidTr="00C8184C">
        <w:trPr>
          <w:trHeight w:val="454"/>
        </w:trPr>
        <w:tc>
          <w:tcPr>
            <w:tcW w:w="10975" w:type="dxa"/>
            <w:tcBorders>
              <w:top w:val="nil"/>
              <w:left w:val="nil"/>
              <w:bottom w:val="single" w:sz="4" w:space="0" w:color="BFBFBF" w:themeColor="background1" w:themeShade="BF"/>
              <w:right w:val="nil"/>
            </w:tcBorders>
            <w:shd w:val="clear" w:color="auto" w:fill="FFFFFF" w:themeFill="background1"/>
            <w:vAlign w:val="center"/>
          </w:tcPr>
          <w:p w14:paraId="5E446538" w14:textId="388C424F" w:rsidR="00AA47C0" w:rsidRPr="00D9115B" w:rsidRDefault="00AA47C0" w:rsidP="009B79AE">
            <w:pPr>
              <w:tabs>
                <w:tab w:val="left" w:pos="4274"/>
                <w:tab w:val="left" w:pos="5566"/>
                <w:tab w:val="right" w:pos="10800"/>
              </w:tabs>
              <w:contextualSpacing/>
              <w:rPr>
                <w:rFonts w:ascii="CircularXX" w:hAnsi="CircularXX" w:cs="CircularXX"/>
                <w:b/>
                <w:color w:val="auto"/>
                <w:sz w:val="22"/>
                <w:szCs w:val="22"/>
              </w:rPr>
            </w:pPr>
            <w:r w:rsidRPr="00D9115B">
              <w:rPr>
                <w:rFonts w:ascii="CircularXX" w:hAnsi="CircularXX" w:cs="CircularXX"/>
                <w:color w:val="auto"/>
                <w:sz w:val="22"/>
                <w:szCs w:val="22"/>
              </w:rPr>
              <w:t>Have you previously participated in PO?</w:t>
            </w:r>
            <w:r w:rsidRPr="00D9115B">
              <w:rPr>
                <w:rFonts w:ascii="CircularXX" w:hAnsi="CircularXX" w:cs="CircularXX"/>
                <w:color w:val="auto"/>
                <w:sz w:val="22"/>
                <w:szCs w:val="22"/>
              </w:rPr>
              <w:tab/>
              <w:t>Yes</w:t>
            </w:r>
            <w:r w:rsidR="002316E8">
              <w:rPr>
                <w:rFonts w:ascii="CircularXX" w:hAnsi="CircularXX" w:cs="CircularXX"/>
                <w:color w:val="auto"/>
                <w:sz w:val="22"/>
                <w:szCs w:val="22"/>
              </w:rPr>
              <w:t xml:space="preserve"> </w:t>
            </w:r>
            <w:sdt>
              <w:sdtPr>
                <w:rPr>
                  <w:rFonts w:ascii="CircularXX" w:hAnsi="CircularXX" w:cs="CircularXX"/>
                  <w:color w:val="auto"/>
                  <w:sz w:val="22"/>
                  <w:szCs w:val="22"/>
                </w:rPr>
                <w:id w:val="-949778495"/>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color w:val="auto"/>
                <w:sz w:val="22"/>
                <w:szCs w:val="22"/>
              </w:rPr>
              <w:tab/>
              <w:t>No</w:t>
            </w:r>
            <w:r w:rsidR="002316E8">
              <w:rPr>
                <w:rFonts w:ascii="CircularXX" w:hAnsi="CircularXX" w:cs="CircularXX"/>
                <w:color w:val="auto"/>
                <w:sz w:val="22"/>
                <w:szCs w:val="22"/>
              </w:rPr>
              <w:t xml:space="preserve"> </w:t>
            </w:r>
            <w:sdt>
              <w:sdtPr>
                <w:rPr>
                  <w:rFonts w:ascii="CircularXX" w:hAnsi="CircularXX" w:cs="CircularXX"/>
                  <w:color w:val="auto"/>
                  <w:sz w:val="22"/>
                  <w:szCs w:val="22"/>
                </w:rPr>
                <w:id w:val="468630626"/>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p>
        </w:tc>
      </w:tr>
      <w:tr w:rsidR="00AA47C0" w:rsidRPr="00D9115B" w14:paraId="2B679F8C" w14:textId="77777777" w:rsidTr="00C8184C">
        <w:trPr>
          <w:trHeight w:val="454"/>
        </w:trPr>
        <w:tc>
          <w:tcPr>
            <w:tcW w:w="10975" w:type="dxa"/>
            <w:tcBorders>
              <w:left w:val="nil"/>
              <w:right w:val="nil"/>
            </w:tcBorders>
            <w:shd w:val="clear" w:color="auto" w:fill="FFFFFF" w:themeFill="background1"/>
            <w:vAlign w:val="center"/>
          </w:tcPr>
          <w:p w14:paraId="76E7885F" w14:textId="77777777" w:rsidR="00AA47C0" w:rsidRPr="00D9115B" w:rsidRDefault="00AA47C0" w:rsidP="00C8184C">
            <w:pPr>
              <w:tabs>
                <w:tab w:val="right" w:pos="10800"/>
              </w:tabs>
              <w:contextualSpacing/>
              <w:rPr>
                <w:rFonts w:ascii="CircularXX" w:hAnsi="CircularXX" w:cs="CircularXX"/>
                <w:b/>
                <w:color w:val="auto"/>
                <w:sz w:val="22"/>
                <w:szCs w:val="22"/>
              </w:rPr>
            </w:pPr>
            <w:r w:rsidRPr="00D9115B">
              <w:rPr>
                <w:rFonts w:ascii="CircularXX" w:hAnsi="CircularXX" w:cs="CircularXX"/>
                <w:color w:val="auto"/>
                <w:sz w:val="22"/>
                <w:szCs w:val="22"/>
              </w:rPr>
              <w:t xml:space="preserve">If yes, in which year(s)? </w:t>
            </w:r>
            <w:sdt>
              <w:sdtPr>
                <w:rPr>
                  <w:rStyle w:val="Style1"/>
                  <w:rFonts w:ascii="CircularXX" w:hAnsi="CircularXX" w:cs="CircularXX"/>
                </w:rPr>
                <w:id w:val="1619326692"/>
                <w:placeholder>
                  <w:docPart w:val="A5BB079308934AD1B6534A05937BF679"/>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r>
      <w:tr w:rsidR="00AA47C0" w:rsidRPr="00D9115B" w14:paraId="2F191D30" w14:textId="77777777" w:rsidTr="00C8184C">
        <w:trPr>
          <w:trHeight w:val="454"/>
        </w:trPr>
        <w:tc>
          <w:tcPr>
            <w:tcW w:w="10975" w:type="dxa"/>
            <w:tcBorders>
              <w:left w:val="nil"/>
              <w:bottom w:val="single" w:sz="4" w:space="0" w:color="BFBFBF" w:themeColor="background1" w:themeShade="BF"/>
              <w:right w:val="nil"/>
            </w:tcBorders>
            <w:shd w:val="clear" w:color="auto" w:fill="FFFFFF" w:themeFill="background1"/>
            <w:vAlign w:val="center"/>
          </w:tcPr>
          <w:p w14:paraId="4160869D" w14:textId="77777777" w:rsidR="00AA47C0" w:rsidRPr="00D9115B" w:rsidRDefault="00AA47C0" w:rsidP="00C8184C">
            <w:pPr>
              <w:tabs>
                <w:tab w:val="right" w:pos="10800"/>
              </w:tabs>
              <w:contextualSpacing/>
              <w:rPr>
                <w:rFonts w:ascii="CircularXX" w:hAnsi="CircularXX" w:cs="CircularXX"/>
                <w:b/>
                <w:color w:val="auto"/>
                <w:sz w:val="22"/>
                <w:szCs w:val="22"/>
              </w:rPr>
            </w:pPr>
            <w:r w:rsidRPr="00D9115B">
              <w:rPr>
                <w:rFonts w:ascii="CircularXX" w:hAnsi="CircularXX" w:cs="CircularXX"/>
                <w:color w:val="auto"/>
                <w:sz w:val="22"/>
                <w:szCs w:val="22"/>
              </w:rPr>
              <w:t xml:space="preserve">In which country(ies)? </w:t>
            </w:r>
            <w:sdt>
              <w:sdtPr>
                <w:rPr>
                  <w:rStyle w:val="Style1"/>
                  <w:rFonts w:ascii="CircularXX" w:hAnsi="CircularXX" w:cs="CircularXX"/>
                </w:rPr>
                <w:id w:val="102775314"/>
                <w:placeholder>
                  <w:docPart w:val="B2528B898BA04BB4B4DD67CB90200FC1"/>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r>
    </w:tbl>
    <w:p w14:paraId="642CD1EE" w14:textId="77777777" w:rsidR="001C53E3" w:rsidRPr="001C53E3" w:rsidRDefault="001C53E3" w:rsidP="00767E2E">
      <w:pPr>
        <w:tabs>
          <w:tab w:val="right" w:pos="-1170"/>
          <w:tab w:val="left" w:pos="-1080"/>
          <w:tab w:val="right" w:pos="-900"/>
          <w:tab w:val="left" w:pos="360"/>
          <w:tab w:val="left" w:pos="900"/>
          <w:tab w:val="left" w:pos="6096"/>
          <w:tab w:val="left" w:pos="7513"/>
          <w:tab w:val="right" w:pos="10800"/>
        </w:tabs>
        <w:ind w:right="51"/>
        <w:rPr>
          <w:rFonts w:ascii="CircularXX" w:hAnsi="CircularXX" w:cs="CircularXX"/>
          <w:bCs/>
          <w:color w:val="auto"/>
          <w:sz w:val="24"/>
          <w:szCs w:val="24"/>
        </w:rPr>
      </w:pPr>
    </w:p>
    <w:p w14:paraId="10259BDE" w14:textId="4DC0453B" w:rsidR="00AA47C0" w:rsidRDefault="00AA47C0" w:rsidP="001C53E3">
      <w:pPr>
        <w:tabs>
          <w:tab w:val="right" w:pos="-1170"/>
          <w:tab w:val="left" w:pos="-1080"/>
          <w:tab w:val="right" w:pos="-900"/>
          <w:tab w:val="left" w:pos="360"/>
          <w:tab w:val="left" w:pos="900"/>
          <w:tab w:val="left" w:pos="6096"/>
          <w:tab w:val="left" w:pos="7513"/>
          <w:tab w:val="right" w:pos="10800"/>
        </w:tabs>
        <w:spacing w:after="120"/>
        <w:ind w:right="51"/>
        <w:rPr>
          <w:rFonts w:ascii="CircularXX" w:hAnsi="CircularXX" w:cs="CircularXX"/>
          <w:color w:val="00B2A9"/>
          <w:sz w:val="24"/>
          <w:szCs w:val="24"/>
        </w:rPr>
      </w:pPr>
      <w:r w:rsidRPr="00D9115B">
        <w:rPr>
          <w:rFonts w:ascii="CircularXX" w:hAnsi="CircularXX" w:cs="CircularXX"/>
          <w:b/>
          <w:color w:val="00B2A9"/>
          <w:sz w:val="24"/>
          <w:szCs w:val="24"/>
        </w:rPr>
        <w:t xml:space="preserve">TEACHING BACKGROUND </w:t>
      </w:r>
      <w:r w:rsidRPr="00D9115B">
        <w:rPr>
          <w:rFonts w:ascii="CircularXX" w:hAnsi="CircularXX" w:cs="CircularXX"/>
          <w:color w:val="00B2A9"/>
          <w:sz w:val="24"/>
          <w:szCs w:val="24"/>
        </w:rPr>
        <w:t>(Beginning with most recent)</w:t>
      </w:r>
    </w:p>
    <w:tbl>
      <w:tblPr>
        <w:tblStyle w:val="TableGrid"/>
        <w:tblW w:w="11056"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685"/>
        <w:gridCol w:w="2410"/>
        <w:gridCol w:w="2410"/>
        <w:gridCol w:w="2551"/>
      </w:tblGrid>
      <w:tr w:rsidR="00AA47C0" w:rsidRPr="00D9115B" w14:paraId="2A8992B0" w14:textId="77777777" w:rsidTr="00B47DC2">
        <w:trPr>
          <w:trHeight w:val="567"/>
        </w:trPr>
        <w:tc>
          <w:tcPr>
            <w:tcW w:w="3685" w:type="dxa"/>
            <w:shd w:val="clear" w:color="auto" w:fill="F2F2F2" w:themeFill="background1" w:themeFillShade="F2"/>
            <w:vAlign w:val="center"/>
          </w:tcPr>
          <w:p w14:paraId="0DD95CB5" w14:textId="77777777" w:rsidR="00AA47C0" w:rsidRPr="00D9115B" w:rsidRDefault="00AA47C0" w:rsidP="00C8184C">
            <w:pPr>
              <w:tabs>
                <w:tab w:val="right" w:pos="-1170"/>
                <w:tab w:val="left" w:pos="-1080"/>
                <w:tab w:val="right" w:pos="-900"/>
                <w:tab w:val="left" w:pos="360"/>
                <w:tab w:val="left" w:pos="900"/>
                <w:tab w:val="left" w:pos="6096"/>
                <w:tab w:val="left" w:pos="7513"/>
                <w:tab w:val="right" w:pos="10800"/>
              </w:tabs>
              <w:ind w:right="49"/>
              <w:jc w:val="center"/>
              <w:rPr>
                <w:rFonts w:ascii="CircularXX" w:hAnsi="CircularXX" w:cs="CircularXX"/>
                <w:b/>
                <w:color w:val="auto"/>
                <w:sz w:val="22"/>
                <w:szCs w:val="22"/>
              </w:rPr>
            </w:pPr>
            <w:r w:rsidRPr="00D9115B">
              <w:rPr>
                <w:rFonts w:ascii="CircularXX" w:hAnsi="CircularXX" w:cs="CircularXX"/>
                <w:b/>
                <w:color w:val="auto"/>
                <w:sz w:val="22"/>
                <w:szCs w:val="22"/>
              </w:rPr>
              <w:t>School and location</w:t>
            </w:r>
          </w:p>
        </w:tc>
        <w:tc>
          <w:tcPr>
            <w:tcW w:w="2410" w:type="dxa"/>
            <w:shd w:val="clear" w:color="auto" w:fill="F2F2F2" w:themeFill="background1" w:themeFillShade="F2"/>
            <w:vAlign w:val="center"/>
          </w:tcPr>
          <w:p w14:paraId="66C6430D" w14:textId="77777777" w:rsidR="00AA47C0" w:rsidRPr="00D9115B" w:rsidRDefault="00AA47C0" w:rsidP="00C8184C">
            <w:pPr>
              <w:tabs>
                <w:tab w:val="right" w:pos="-1170"/>
                <w:tab w:val="left" w:pos="-1080"/>
                <w:tab w:val="right" w:pos="-900"/>
                <w:tab w:val="left" w:pos="360"/>
                <w:tab w:val="left" w:pos="900"/>
                <w:tab w:val="left" w:pos="6096"/>
                <w:tab w:val="left" w:pos="7513"/>
                <w:tab w:val="right" w:pos="10800"/>
              </w:tabs>
              <w:ind w:right="49"/>
              <w:jc w:val="center"/>
              <w:rPr>
                <w:rFonts w:ascii="CircularXX" w:hAnsi="CircularXX" w:cs="CircularXX"/>
                <w:b/>
                <w:color w:val="auto"/>
                <w:sz w:val="22"/>
                <w:szCs w:val="22"/>
              </w:rPr>
            </w:pPr>
            <w:r w:rsidRPr="00D9115B">
              <w:rPr>
                <w:rFonts w:ascii="CircularXX" w:hAnsi="CircularXX" w:cs="CircularXX"/>
                <w:b/>
                <w:color w:val="auto"/>
                <w:sz w:val="22"/>
                <w:szCs w:val="22"/>
              </w:rPr>
              <w:t>Position</w:t>
            </w:r>
          </w:p>
        </w:tc>
        <w:tc>
          <w:tcPr>
            <w:tcW w:w="2410" w:type="dxa"/>
            <w:shd w:val="clear" w:color="auto" w:fill="F2F2F2" w:themeFill="background1" w:themeFillShade="F2"/>
            <w:vAlign w:val="center"/>
          </w:tcPr>
          <w:p w14:paraId="5F072582" w14:textId="77777777" w:rsidR="00AA47C0" w:rsidRPr="00D9115B" w:rsidRDefault="00AA47C0" w:rsidP="00C8184C">
            <w:pPr>
              <w:tabs>
                <w:tab w:val="right" w:pos="-1170"/>
                <w:tab w:val="left" w:pos="-1080"/>
                <w:tab w:val="right" w:pos="-900"/>
                <w:tab w:val="left" w:pos="360"/>
                <w:tab w:val="left" w:pos="900"/>
                <w:tab w:val="left" w:pos="6096"/>
                <w:tab w:val="left" w:pos="7513"/>
                <w:tab w:val="right" w:pos="10800"/>
              </w:tabs>
              <w:ind w:right="49"/>
              <w:jc w:val="center"/>
              <w:rPr>
                <w:rFonts w:ascii="CircularXX" w:hAnsi="CircularXX" w:cs="CircularXX"/>
                <w:b/>
                <w:color w:val="auto"/>
                <w:sz w:val="22"/>
                <w:szCs w:val="22"/>
              </w:rPr>
            </w:pPr>
            <w:r w:rsidRPr="00D9115B">
              <w:rPr>
                <w:rFonts w:ascii="CircularXX" w:hAnsi="CircularXX" w:cs="CircularXX"/>
                <w:b/>
                <w:color w:val="auto"/>
                <w:sz w:val="22"/>
                <w:szCs w:val="22"/>
              </w:rPr>
              <w:t>Grades taught</w:t>
            </w:r>
          </w:p>
        </w:tc>
        <w:tc>
          <w:tcPr>
            <w:tcW w:w="2551" w:type="dxa"/>
            <w:shd w:val="clear" w:color="auto" w:fill="F2F2F2" w:themeFill="background1" w:themeFillShade="F2"/>
            <w:vAlign w:val="center"/>
          </w:tcPr>
          <w:p w14:paraId="3036D9A0" w14:textId="2D1CDCF8" w:rsidR="00AA47C0" w:rsidRPr="00D9115B" w:rsidRDefault="00AA47C0" w:rsidP="00C8184C">
            <w:pPr>
              <w:tabs>
                <w:tab w:val="right" w:pos="-1170"/>
                <w:tab w:val="left" w:pos="-1080"/>
                <w:tab w:val="right" w:pos="-900"/>
                <w:tab w:val="right" w:pos="10800"/>
              </w:tabs>
              <w:ind w:right="49"/>
              <w:jc w:val="center"/>
              <w:rPr>
                <w:rFonts w:ascii="CircularXX" w:hAnsi="CircularXX" w:cs="CircularXX"/>
                <w:b/>
                <w:color w:val="auto"/>
                <w:sz w:val="22"/>
                <w:szCs w:val="22"/>
              </w:rPr>
            </w:pPr>
            <w:r w:rsidRPr="00D9115B">
              <w:rPr>
                <w:rFonts w:ascii="CircularXX" w:hAnsi="CircularXX" w:cs="CircularXX"/>
                <w:b/>
                <w:color w:val="auto"/>
                <w:sz w:val="22"/>
                <w:szCs w:val="22"/>
              </w:rPr>
              <w:t>When</w:t>
            </w:r>
          </w:p>
          <w:p w14:paraId="43478A18" w14:textId="42114CFA" w:rsidR="00AA47C0" w:rsidRPr="00D9115B" w:rsidRDefault="00AA47C0" w:rsidP="00C8184C">
            <w:pPr>
              <w:tabs>
                <w:tab w:val="right" w:pos="-1170"/>
                <w:tab w:val="left" w:pos="-1080"/>
                <w:tab w:val="right" w:pos="-900"/>
                <w:tab w:val="left" w:pos="360"/>
                <w:tab w:val="left" w:pos="900"/>
                <w:tab w:val="left" w:pos="6096"/>
                <w:tab w:val="left" w:pos="7513"/>
                <w:tab w:val="right" w:pos="10800"/>
              </w:tabs>
              <w:ind w:right="49"/>
              <w:jc w:val="center"/>
              <w:rPr>
                <w:rFonts w:ascii="CircularXX" w:hAnsi="CircularXX" w:cs="CircularXX"/>
                <w:color w:val="auto"/>
                <w:sz w:val="22"/>
                <w:szCs w:val="22"/>
              </w:rPr>
            </w:pPr>
            <w:r w:rsidRPr="00D9115B">
              <w:rPr>
                <w:rFonts w:ascii="CircularXX" w:hAnsi="CircularXX" w:cs="CircularXX"/>
                <w:color w:val="auto"/>
                <w:sz w:val="22"/>
                <w:szCs w:val="22"/>
              </w:rPr>
              <w:t>From – to</w:t>
            </w:r>
          </w:p>
        </w:tc>
      </w:tr>
      <w:tr w:rsidR="00AA47C0" w:rsidRPr="00D9115B" w14:paraId="7E08F8E0" w14:textId="77777777" w:rsidTr="00B47DC2">
        <w:trPr>
          <w:trHeight w:val="510"/>
        </w:trPr>
        <w:tc>
          <w:tcPr>
            <w:tcW w:w="3685" w:type="dxa"/>
            <w:vAlign w:val="center"/>
          </w:tcPr>
          <w:p w14:paraId="7ACD26DA" w14:textId="3409FD55" w:rsidR="00AA47C0" w:rsidRPr="00D9115B" w:rsidRDefault="006A033B" w:rsidP="00C8184C">
            <w:pPr>
              <w:tabs>
                <w:tab w:val="right" w:pos="-1170"/>
                <w:tab w:val="left" w:pos="-1080"/>
                <w:tab w:val="right" w:pos="-900"/>
                <w:tab w:val="left" w:pos="360"/>
                <w:tab w:val="left" w:pos="900"/>
                <w:tab w:val="left" w:pos="6096"/>
                <w:tab w:val="left" w:pos="7513"/>
                <w:tab w:val="right" w:pos="10800"/>
              </w:tabs>
              <w:spacing w:line="360" w:lineRule="auto"/>
              <w:ind w:right="49"/>
              <w:rPr>
                <w:rFonts w:ascii="CircularXX" w:hAnsi="CircularXX" w:cs="CircularXX"/>
                <w:color w:val="auto"/>
                <w:sz w:val="22"/>
                <w:szCs w:val="22"/>
              </w:rPr>
            </w:pPr>
            <w:sdt>
              <w:sdtPr>
                <w:rPr>
                  <w:rStyle w:val="Style1"/>
                  <w:rFonts w:ascii="CircularXX" w:hAnsi="CircularXX" w:cs="CircularXX"/>
                </w:rPr>
                <w:id w:val="835574044"/>
                <w:placeholder>
                  <w:docPart w:val="B4E491B8E7864A72BF8A8480C6183DB7"/>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c>
          <w:tcPr>
            <w:tcW w:w="2410" w:type="dxa"/>
            <w:vAlign w:val="center"/>
          </w:tcPr>
          <w:p w14:paraId="2B586CE3" w14:textId="7A94E7A0" w:rsidR="00AA47C0" w:rsidRPr="00D9115B" w:rsidRDefault="006A033B" w:rsidP="00C8184C">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sdt>
              <w:sdtPr>
                <w:rPr>
                  <w:rStyle w:val="Style1"/>
                  <w:rFonts w:ascii="CircularXX" w:hAnsi="CircularXX" w:cs="CircularXX"/>
                </w:rPr>
                <w:id w:val="95677098"/>
                <w:placeholder>
                  <w:docPart w:val="3A07AE1A6A00472C936481A606F1DB79"/>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c>
          <w:tcPr>
            <w:tcW w:w="2410" w:type="dxa"/>
            <w:vAlign w:val="center"/>
          </w:tcPr>
          <w:p w14:paraId="7A560552" w14:textId="6EB93AAE" w:rsidR="00AA47C0" w:rsidRPr="00D9115B" w:rsidRDefault="006A033B" w:rsidP="00C8184C">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sdt>
              <w:sdtPr>
                <w:rPr>
                  <w:rStyle w:val="Style1"/>
                  <w:rFonts w:ascii="CircularXX" w:hAnsi="CircularXX" w:cs="CircularXX"/>
                </w:rPr>
                <w:id w:val="1981809992"/>
                <w:placeholder>
                  <w:docPart w:val="5D0573D92DC445169FC58F82BFD78DDB"/>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c>
          <w:tcPr>
            <w:tcW w:w="2551" w:type="dxa"/>
            <w:vAlign w:val="center"/>
          </w:tcPr>
          <w:p w14:paraId="51171838" w14:textId="22120CC4" w:rsidR="00AA47C0" w:rsidRPr="00D9115B" w:rsidRDefault="006A033B" w:rsidP="00C8184C">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sdt>
              <w:sdtPr>
                <w:rPr>
                  <w:rStyle w:val="Style1"/>
                  <w:rFonts w:ascii="CircularXX" w:hAnsi="CircularXX" w:cs="CircularXX"/>
                </w:rPr>
                <w:id w:val="995918728"/>
                <w:placeholder>
                  <w:docPart w:val="BB9EB84F1B18479C9CC8AAAB0DF8704C"/>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r>
      <w:tr w:rsidR="00AA47C0" w:rsidRPr="00D9115B" w14:paraId="185E828F" w14:textId="77777777" w:rsidTr="00B47DC2">
        <w:trPr>
          <w:trHeight w:val="510"/>
        </w:trPr>
        <w:tc>
          <w:tcPr>
            <w:tcW w:w="3685" w:type="dxa"/>
            <w:vAlign w:val="center"/>
          </w:tcPr>
          <w:p w14:paraId="3940B617" w14:textId="52D6E1C5" w:rsidR="00AA47C0" w:rsidRPr="00D9115B" w:rsidRDefault="006A033B" w:rsidP="00C8184C">
            <w:pPr>
              <w:tabs>
                <w:tab w:val="right" w:pos="-1170"/>
                <w:tab w:val="left" w:pos="-1080"/>
                <w:tab w:val="right" w:pos="-900"/>
                <w:tab w:val="left" w:pos="360"/>
                <w:tab w:val="left" w:pos="900"/>
                <w:tab w:val="left" w:pos="6096"/>
                <w:tab w:val="left" w:pos="7513"/>
                <w:tab w:val="right" w:pos="10800"/>
              </w:tabs>
              <w:spacing w:line="360" w:lineRule="auto"/>
              <w:ind w:right="49"/>
              <w:rPr>
                <w:rFonts w:ascii="CircularXX" w:hAnsi="CircularXX" w:cs="CircularXX"/>
                <w:color w:val="auto"/>
                <w:sz w:val="22"/>
                <w:szCs w:val="22"/>
              </w:rPr>
            </w:pPr>
            <w:sdt>
              <w:sdtPr>
                <w:rPr>
                  <w:rStyle w:val="Style1"/>
                  <w:rFonts w:ascii="CircularXX" w:hAnsi="CircularXX" w:cs="CircularXX"/>
                </w:rPr>
                <w:id w:val="-1278557604"/>
                <w:placeholder>
                  <w:docPart w:val="3DE45A659D484A15AF3E34CE7177731F"/>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c>
          <w:tcPr>
            <w:tcW w:w="2410" w:type="dxa"/>
            <w:vAlign w:val="center"/>
          </w:tcPr>
          <w:p w14:paraId="02966EFE" w14:textId="5262A5C2" w:rsidR="00AA47C0" w:rsidRPr="00D9115B" w:rsidRDefault="006A033B" w:rsidP="00C8184C">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sdt>
              <w:sdtPr>
                <w:rPr>
                  <w:rStyle w:val="Style1"/>
                  <w:rFonts w:ascii="CircularXX" w:hAnsi="CircularXX" w:cs="CircularXX"/>
                </w:rPr>
                <w:id w:val="367030970"/>
                <w:placeholder>
                  <w:docPart w:val="31881B5A661B4ECFBFFDF8B2E15EAB89"/>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c>
          <w:tcPr>
            <w:tcW w:w="2410" w:type="dxa"/>
            <w:vAlign w:val="center"/>
          </w:tcPr>
          <w:p w14:paraId="602CC98F" w14:textId="4A74D4B6" w:rsidR="00AA47C0" w:rsidRPr="00D9115B" w:rsidRDefault="006A033B" w:rsidP="00C8184C">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sdt>
              <w:sdtPr>
                <w:rPr>
                  <w:rStyle w:val="Style1"/>
                  <w:rFonts w:ascii="CircularXX" w:hAnsi="CircularXX" w:cs="CircularXX"/>
                </w:rPr>
                <w:id w:val="-2095694858"/>
                <w:placeholder>
                  <w:docPart w:val="8952947BD87241E3A4D744A7FE88D522"/>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c>
          <w:tcPr>
            <w:tcW w:w="2551" w:type="dxa"/>
            <w:vAlign w:val="center"/>
          </w:tcPr>
          <w:p w14:paraId="313D5123" w14:textId="38EA87FE" w:rsidR="00AA47C0" w:rsidRPr="00D9115B" w:rsidRDefault="006A033B" w:rsidP="00C8184C">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sdt>
              <w:sdtPr>
                <w:rPr>
                  <w:rStyle w:val="Style1"/>
                  <w:rFonts w:ascii="CircularXX" w:hAnsi="CircularXX" w:cs="CircularXX"/>
                </w:rPr>
                <w:id w:val="-1023860592"/>
                <w:placeholder>
                  <w:docPart w:val="185E3DCFCDF4494CB8384A7F2EBAFD83"/>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r>
      <w:tr w:rsidR="00AA47C0" w:rsidRPr="00D9115B" w14:paraId="49C4B6F8" w14:textId="77777777" w:rsidTr="00B47DC2">
        <w:trPr>
          <w:trHeight w:val="510"/>
        </w:trPr>
        <w:tc>
          <w:tcPr>
            <w:tcW w:w="3685" w:type="dxa"/>
            <w:vAlign w:val="center"/>
          </w:tcPr>
          <w:p w14:paraId="7CC36F6D" w14:textId="59372C71" w:rsidR="00AA47C0" w:rsidRPr="00D9115B" w:rsidRDefault="006A033B" w:rsidP="00C8184C">
            <w:pPr>
              <w:tabs>
                <w:tab w:val="right" w:pos="-1170"/>
                <w:tab w:val="left" w:pos="-1080"/>
                <w:tab w:val="right" w:pos="-900"/>
                <w:tab w:val="left" w:pos="360"/>
                <w:tab w:val="left" w:pos="900"/>
                <w:tab w:val="left" w:pos="6096"/>
                <w:tab w:val="left" w:pos="7513"/>
                <w:tab w:val="right" w:pos="10800"/>
              </w:tabs>
              <w:spacing w:line="360" w:lineRule="auto"/>
              <w:ind w:right="49"/>
              <w:rPr>
                <w:rFonts w:ascii="CircularXX" w:hAnsi="CircularXX" w:cs="CircularXX"/>
                <w:color w:val="auto"/>
                <w:sz w:val="22"/>
                <w:szCs w:val="22"/>
              </w:rPr>
            </w:pPr>
            <w:sdt>
              <w:sdtPr>
                <w:rPr>
                  <w:rStyle w:val="Style1"/>
                  <w:rFonts w:ascii="CircularXX" w:hAnsi="CircularXX" w:cs="CircularXX"/>
                </w:rPr>
                <w:id w:val="413591572"/>
                <w:placeholder>
                  <w:docPart w:val="E97E2406180A4D7D9EC99DBD42C8AD73"/>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c>
          <w:tcPr>
            <w:tcW w:w="2410" w:type="dxa"/>
            <w:vAlign w:val="center"/>
          </w:tcPr>
          <w:p w14:paraId="7096B3BD" w14:textId="510AD372" w:rsidR="00AA47C0" w:rsidRPr="00D9115B" w:rsidRDefault="006A033B" w:rsidP="00C8184C">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sdt>
              <w:sdtPr>
                <w:rPr>
                  <w:rStyle w:val="Style1"/>
                  <w:rFonts w:ascii="CircularXX" w:hAnsi="CircularXX" w:cs="CircularXX"/>
                </w:rPr>
                <w:id w:val="-574815173"/>
                <w:placeholder>
                  <w:docPart w:val="8C05AF3A99E34FEDAA11AFED8C2EF360"/>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c>
          <w:tcPr>
            <w:tcW w:w="2410" w:type="dxa"/>
            <w:vAlign w:val="center"/>
          </w:tcPr>
          <w:p w14:paraId="607A3F56" w14:textId="5A35DC79" w:rsidR="00AA47C0" w:rsidRPr="00D9115B" w:rsidRDefault="006A033B" w:rsidP="00C8184C">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sdt>
              <w:sdtPr>
                <w:rPr>
                  <w:rStyle w:val="Style1"/>
                  <w:rFonts w:ascii="CircularXX" w:hAnsi="CircularXX" w:cs="CircularXX"/>
                </w:rPr>
                <w:id w:val="-180126164"/>
                <w:placeholder>
                  <w:docPart w:val="25E716953C854B84A106A8FB0E4DF80F"/>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c>
          <w:tcPr>
            <w:tcW w:w="2551" w:type="dxa"/>
            <w:vAlign w:val="center"/>
          </w:tcPr>
          <w:p w14:paraId="4CDCB2D0" w14:textId="2BF5F000" w:rsidR="00AA47C0" w:rsidRPr="00D9115B" w:rsidRDefault="006A033B" w:rsidP="00C8184C">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sdt>
              <w:sdtPr>
                <w:rPr>
                  <w:rStyle w:val="Style1"/>
                  <w:rFonts w:ascii="CircularXX" w:hAnsi="CircularXX" w:cs="CircularXX"/>
                </w:rPr>
                <w:id w:val="459306110"/>
                <w:placeholder>
                  <w:docPart w:val="B1D7851FDA174C569810F5E4DDFEEBAD"/>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r>
      <w:tr w:rsidR="00AA47C0" w:rsidRPr="00D9115B" w14:paraId="089C60EA" w14:textId="77777777" w:rsidTr="00B47DC2">
        <w:trPr>
          <w:trHeight w:val="510"/>
        </w:trPr>
        <w:tc>
          <w:tcPr>
            <w:tcW w:w="3685" w:type="dxa"/>
            <w:vAlign w:val="center"/>
          </w:tcPr>
          <w:p w14:paraId="1AAC2708" w14:textId="27761155" w:rsidR="00AA47C0" w:rsidRPr="00D9115B" w:rsidRDefault="006A033B" w:rsidP="00C8184C">
            <w:pPr>
              <w:tabs>
                <w:tab w:val="right" w:pos="-1170"/>
                <w:tab w:val="left" w:pos="-1080"/>
                <w:tab w:val="right" w:pos="-900"/>
                <w:tab w:val="left" w:pos="360"/>
                <w:tab w:val="left" w:pos="900"/>
                <w:tab w:val="left" w:pos="6096"/>
                <w:tab w:val="left" w:pos="7513"/>
                <w:tab w:val="right" w:pos="10800"/>
              </w:tabs>
              <w:spacing w:line="360" w:lineRule="auto"/>
              <w:ind w:right="49"/>
              <w:rPr>
                <w:rFonts w:ascii="CircularXX" w:hAnsi="CircularXX" w:cs="CircularXX"/>
                <w:color w:val="auto"/>
                <w:sz w:val="22"/>
                <w:szCs w:val="22"/>
              </w:rPr>
            </w:pPr>
            <w:sdt>
              <w:sdtPr>
                <w:rPr>
                  <w:rStyle w:val="Style1"/>
                  <w:rFonts w:ascii="CircularXX" w:hAnsi="CircularXX" w:cs="CircularXX"/>
                </w:rPr>
                <w:id w:val="466013263"/>
                <w:placeholder>
                  <w:docPart w:val="BE7FF0CB14BA4BAA8EE13AC7FC9A0C27"/>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c>
          <w:tcPr>
            <w:tcW w:w="2410" w:type="dxa"/>
            <w:vAlign w:val="center"/>
          </w:tcPr>
          <w:p w14:paraId="596216B3" w14:textId="4D288237" w:rsidR="00AA47C0" w:rsidRPr="00D9115B" w:rsidRDefault="006A033B" w:rsidP="00C8184C">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sdt>
              <w:sdtPr>
                <w:rPr>
                  <w:rStyle w:val="Style1"/>
                  <w:rFonts w:ascii="CircularXX" w:hAnsi="CircularXX" w:cs="CircularXX"/>
                </w:rPr>
                <w:id w:val="-1494255778"/>
                <w:placeholder>
                  <w:docPart w:val="43DCC3A849384F1BA3C44994BE55A423"/>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c>
          <w:tcPr>
            <w:tcW w:w="2410" w:type="dxa"/>
            <w:vAlign w:val="center"/>
          </w:tcPr>
          <w:p w14:paraId="230DC518" w14:textId="5AA6EE3F" w:rsidR="00AA47C0" w:rsidRPr="00D9115B" w:rsidRDefault="006A033B" w:rsidP="00C8184C">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sdt>
              <w:sdtPr>
                <w:rPr>
                  <w:rStyle w:val="Style1"/>
                  <w:rFonts w:ascii="CircularXX" w:hAnsi="CircularXX" w:cs="CircularXX"/>
                </w:rPr>
                <w:id w:val="1346365560"/>
                <w:placeholder>
                  <w:docPart w:val="C36F976966FD415E9DF8A6EE67157E2A"/>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c>
          <w:tcPr>
            <w:tcW w:w="2551" w:type="dxa"/>
            <w:vAlign w:val="center"/>
          </w:tcPr>
          <w:p w14:paraId="624EEB0E" w14:textId="2D35B291" w:rsidR="00AA47C0" w:rsidRPr="00D9115B" w:rsidRDefault="006A033B" w:rsidP="00C8184C">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sdt>
              <w:sdtPr>
                <w:rPr>
                  <w:rStyle w:val="Style1"/>
                  <w:rFonts w:ascii="CircularXX" w:hAnsi="CircularXX" w:cs="CircularXX"/>
                </w:rPr>
                <w:id w:val="-332685860"/>
                <w:placeholder>
                  <w:docPart w:val="203F0D8BB08C4846B90637E9F8390EF8"/>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r>
      <w:tr w:rsidR="00AA47C0" w:rsidRPr="00D9115B" w14:paraId="7C7E8897" w14:textId="77777777" w:rsidTr="00B47DC2">
        <w:trPr>
          <w:trHeight w:val="510"/>
        </w:trPr>
        <w:tc>
          <w:tcPr>
            <w:tcW w:w="3685" w:type="dxa"/>
            <w:vAlign w:val="center"/>
          </w:tcPr>
          <w:p w14:paraId="723EA8E7" w14:textId="402FA49B" w:rsidR="00AA47C0" w:rsidRPr="00D9115B" w:rsidRDefault="006A033B" w:rsidP="00C8184C">
            <w:pPr>
              <w:tabs>
                <w:tab w:val="right" w:pos="-1170"/>
                <w:tab w:val="left" w:pos="-1080"/>
                <w:tab w:val="right" w:pos="-900"/>
                <w:tab w:val="left" w:pos="360"/>
                <w:tab w:val="left" w:pos="900"/>
                <w:tab w:val="left" w:pos="6096"/>
                <w:tab w:val="left" w:pos="7513"/>
                <w:tab w:val="right" w:pos="10800"/>
              </w:tabs>
              <w:spacing w:line="360" w:lineRule="auto"/>
              <w:ind w:right="49"/>
              <w:rPr>
                <w:rFonts w:ascii="CircularXX" w:hAnsi="CircularXX" w:cs="CircularXX"/>
                <w:color w:val="auto"/>
                <w:sz w:val="22"/>
                <w:szCs w:val="22"/>
              </w:rPr>
            </w:pPr>
            <w:sdt>
              <w:sdtPr>
                <w:rPr>
                  <w:rStyle w:val="Style1"/>
                  <w:rFonts w:ascii="CircularXX" w:hAnsi="CircularXX" w:cs="CircularXX"/>
                </w:rPr>
                <w:id w:val="-1098703124"/>
                <w:placeholder>
                  <w:docPart w:val="1FE8BA1EC4C840CE95A23F54F113C7BB"/>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c>
          <w:tcPr>
            <w:tcW w:w="2410" w:type="dxa"/>
            <w:vAlign w:val="center"/>
          </w:tcPr>
          <w:p w14:paraId="68E29316" w14:textId="57B99C4B" w:rsidR="00AA47C0" w:rsidRPr="00D9115B" w:rsidRDefault="006A033B" w:rsidP="00C8184C">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sdt>
              <w:sdtPr>
                <w:rPr>
                  <w:rStyle w:val="Style1"/>
                  <w:rFonts w:ascii="CircularXX" w:hAnsi="CircularXX" w:cs="CircularXX"/>
                </w:rPr>
                <w:id w:val="1702205647"/>
                <w:placeholder>
                  <w:docPart w:val="A2F60F3092034C689112870AADF688DA"/>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c>
          <w:tcPr>
            <w:tcW w:w="2410" w:type="dxa"/>
            <w:vAlign w:val="center"/>
          </w:tcPr>
          <w:p w14:paraId="5731A5DB" w14:textId="311A1DCA" w:rsidR="00AA47C0" w:rsidRPr="00D9115B" w:rsidRDefault="006A033B" w:rsidP="00C8184C">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sdt>
              <w:sdtPr>
                <w:rPr>
                  <w:rStyle w:val="Style1"/>
                  <w:rFonts w:ascii="CircularXX" w:hAnsi="CircularXX" w:cs="CircularXX"/>
                </w:rPr>
                <w:id w:val="1219785941"/>
                <w:placeholder>
                  <w:docPart w:val="9503EBA45B474F0394E8837153CC0382"/>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c>
          <w:tcPr>
            <w:tcW w:w="2551" w:type="dxa"/>
            <w:vAlign w:val="center"/>
          </w:tcPr>
          <w:p w14:paraId="26B4ADDC" w14:textId="7D1674DD" w:rsidR="00AA47C0" w:rsidRPr="00D9115B" w:rsidRDefault="006A033B" w:rsidP="00C8184C">
            <w:pPr>
              <w:tabs>
                <w:tab w:val="right" w:pos="-1170"/>
                <w:tab w:val="left" w:pos="-1080"/>
                <w:tab w:val="right" w:pos="-900"/>
                <w:tab w:val="left" w:pos="360"/>
                <w:tab w:val="left" w:pos="900"/>
                <w:tab w:val="left" w:pos="6096"/>
                <w:tab w:val="left" w:pos="7513"/>
                <w:tab w:val="right" w:pos="10800"/>
              </w:tabs>
              <w:ind w:right="49"/>
              <w:rPr>
                <w:rFonts w:ascii="CircularXX" w:hAnsi="CircularXX" w:cs="CircularXX"/>
                <w:color w:val="auto"/>
                <w:sz w:val="22"/>
                <w:szCs w:val="22"/>
              </w:rPr>
            </w:pPr>
            <w:sdt>
              <w:sdtPr>
                <w:rPr>
                  <w:rStyle w:val="Style1"/>
                  <w:rFonts w:ascii="CircularXX" w:hAnsi="CircularXX" w:cs="CircularXX"/>
                </w:rPr>
                <w:id w:val="718874251"/>
                <w:placeholder>
                  <w:docPart w:val="3832D1F9C4664BC6991AB6ECCF2916E8"/>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r>
    </w:tbl>
    <w:p w14:paraId="31B65E14" w14:textId="77777777" w:rsidR="001C53E3" w:rsidRPr="001C53E3" w:rsidRDefault="001C53E3" w:rsidP="001C53E3">
      <w:pPr>
        <w:tabs>
          <w:tab w:val="right" w:pos="-1170"/>
          <w:tab w:val="left" w:pos="-1080"/>
          <w:tab w:val="right" w:pos="-900"/>
          <w:tab w:val="left" w:pos="360"/>
          <w:tab w:val="left" w:pos="900"/>
          <w:tab w:val="left" w:pos="6096"/>
          <w:tab w:val="left" w:pos="7513"/>
          <w:tab w:val="right" w:pos="10800"/>
        </w:tabs>
        <w:ind w:right="51"/>
        <w:rPr>
          <w:rFonts w:ascii="CircularXX" w:hAnsi="CircularXX" w:cs="CircularXX"/>
          <w:bCs/>
          <w:color w:val="auto"/>
          <w:sz w:val="24"/>
          <w:szCs w:val="24"/>
        </w:rPr>
      </w:pPr>
    </w:p>
    <w:p w14:paraId="1D4B077D" w14:textId="370E1131" w:rsidR="00AA47C0" w:rsidRDefault="00AA47C0" w:rsidP="001C53E3">
      <w:pPr>
        <w:tabs>
          <w:tab w:val="right" w:pos="-1170"/>
          <w:tab w:val="left" w:pos="-1080"/>
          <w:tab w:val="right" w:pos="-900"/>
          <w:tab w:val="left" w:pos="360"/>
          <w:tab w:val="left" w:pos="900"/>
          <w:tab w:val="left" w:pos="6096"/>
          <w:tab w:val="left" w:pos="7513"/>
          <w:tab w:val="right" w:pos="10800"/>
        </w:tabs>
        <w:spacing w:after="120"/>
        <w:ind w:right="51"/>
        <w:rPr>
          <w:rFonts w:ascii="CircularXX" w:hAnsi="CircularXX" w:cs="CircularXX"/>
          <w:b/>
          <w:color w:val="00B2A9"/>
          <w:sz w:val="24"/>
          <w:szCs w:val="24"/>
        </w:rPr>
      </w:pPr>
      <w:r w:rsidRPr="00D9115B">
        <w:rPr>
          <w:rFonts w:ascii="CircularXX" w:hAnsi="CircularXX" w:cs="CircularXX"/>
          <w:b/>
          <w:color w:val="00B2A9"/>
          <w:sz w:val="24"/>
          <w:szCs w:val="24"/>
        </w:rPr>
        <w:t xml:space="preserve">ACADEMIC BACKGROUND AND PROFESSIONAL DEVELOPMENT </w:t>
      </w:r>
      <w:r w:rsidRPr="001C53E3">
        <w:rPr>
          <w:rFonts w:ascii="CircularXX" w:hAnsi="CircularXX" w:cs="CircularXX"/>
          <w:b/>
          <w:color w:val="00B2A9"/>
          <w:sz w:val="24"/>
          <w:szCs w:val="24"/>
        </w:rPr>
        <w:t>(Beginning with most recent)</w:t>
      </w:r>
    </w:p>
    <w:tbl>
      <w:tblPr>
        <w:tblStyle w:val="TableGrid"/>
        <w:tblW w:w="11062" w:type="dxa"/>
        <w:tblInd w:w="-5"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254"/>
        <w:gridCol w:w="4256"/>
        <w:gridCol w:w="2552"/>
      </w:tblGrid>
      <w:tr w:rsidR="001C53E3" w:rsidRPr="001C53E3" w14:paraId="2A8A8D99" w14:textId="77777777" w:rsidTr="001C53E3">
        <w:trPr>
          <w:trHeight w:val="567"/>
        </w:trPr>
        <w:tc>
          <w:tcPr>
            <w:tcW w:w="4254" w:type="dxa"/>
            <w:shd w:val="clear" w:color="auto" w:fill="F2F2F2" w:themeFill="background1" w:themeFillShade="F2"/>
            <w:vAlign w:val="center"/>
          </w:tcPr>
          <w:p w14:paraId="626AF8FC" w14:textId="77777777" w:rsidR="00AA47C0" w:rsidRPr="001C53E3" w:rsidRDefault="00AA47C0" w:rsidP="00C8184C">
            <w:pPr>
              <w:tabs>
                <w:tab w:val="right" w:pos="-1170"/>
                <w:tab w:val="left" w:pos="-1080"/>
                <w:tab w:val="right" w:pos="-900"/>
                <w:tab w:val="left" w:pos="360"/>
                <w:tab w:val="right" w:pos="10800"/>
              </w:tabs>
              <w:ind w:right="51"/>
              <w:jc w:val="center"/>
              <w:outlineLvl w:val="0"/>
              <w:rPr>
                <w:rFonts w:ascii="CircularXX" w:hAnsi="CircularXX" w:cs="CircularXX"/>
                <w:b/>
                <w:color w:val="auto"/>
                <w:sz w:val="22"/>
                <w:szCs w:val="22"/>
              </w:rPr>
            </w:pPr>
            <w:r w:rsidRPr="001C53E3">
              <w:rPr>
                <w:rFonts w:ascii="CircularXX" w:hAnsi="CircularXX" w:cs="CircularXX"/>
                <w:b/>
                <w:color w:val="auto"/>
                <w:sz w:val="22"/>
                <w:szCs w:val="22"/>
              </w:rPr>
              <w:t>Institution / University and location</w:t>
            </w:r>
          </w:p>
        </w:tc>
        <w:tc>
          <w:tcPr>
            <w:tcW w:w="4256" w:type="dxa"/>
            <w:shd w:val="clear" w:color="auto" w:fill="F2F2F2" w:themeFill="background1" w:themeFillShade="F2"/>
            <w:vAlign w:val="center"/>
          </w:tcPr>
          <w:p w14:paraId="3CDECCB0" w14:textId="77777777" w:rsidR="00AA47C0" w:rsidRPr="001C53E3" w:rsidRDefault="00AA47C0" w:rsidP="00C8184C">
            <w:pPr>
              <w:tabs>
                <w:tab w:val="right" w:pos="-1170"/>
                <w:tab w:val="left" w:pos="-1080"/>
                <w:tab w:val="right" w:pos="-900"/>
                <w:tab w:val="left" w:pos="360"/>
                <w:tab w:val="right" w:pos="10800"/>
              </w:tabs>
              <w:ind w:right="51"/>
              <w:jc w:val="center"/>
              <w:outlineLvl w:val="0"/>
              <w:rPr>
                <w:rFonts w:ascii="CircularXX" w:hAnsi="CircularXX" w:cs="CircularXX"/>
                <w:b/>
                <w:color w:val="auto"/>
                <w:sz w:val="22"/>
                <w:szCs w:val="22"/>
              </w:rPr>
            </w:pPr>
            <w:r w:rsidRPr="001C53E3">
              <w:rPr>
                <w:rFonts w:ascii="CircularXX" w:hAnsi="CircularXX" w:cs="CircularXX"/>
                <w:b/>
                <w:color w:val="auto"/>
                <w:sz w:val="22"/>
                <w:szCs w:val="22"/>
              </w:rPr>
              <w:t>Degree / Program</w:t>
            </w:r>
          </w:p>
        </w:tc>
        <w:tc>
          <w:tcPr>
            <w:tcW w:w="2552" w:type="dxa"/>
            <w:shd w:val="clear" w:color="auto" w:fill="F2F2F2" w:themeFill="background1" w:themeFillShade="F2"/>
            <w:vAlign w:val="center"/>
          </w:tcPr>
          <w:p w14:paraId="4A5F606B" w14:textId="32DD7085" w:rsidR="00AA47C0" w:rsidRPr="001C53E3" w:rsidRDefault="00AA47C0" w:rsidP="00C8184C">
            <w:pPr>
              <w:tabs>
                <w:tab w:val="right" w:pos="-1170"/>
                <w:tab w:val="left" w:pos="-1080"/>
                <w:tab w:val="right" w:pos="-900"/>
                <w:tab w:val="right" w:pos="10800"/>
              </w:tabs>
              <w:ind w:right="51"/>
              <w:jc w:val="center"/>
              <w:rPr>
                <w:rFonts w:ascii="CircularXX" w:hAnsi="CircularXX" w:cs="CircularXX"/>
                <w:b/>
                <w:color w:val="auto"/>
                <w:sz w:val="22"/>
                <w:szCs w:val="22"/>
              </w:rPr>
            </w:pPr>
            <w:r w:rsidRPr="001C53E3">
              <w:rPr>
                <w:rFonts w:ascii="CircularXX" w:hAnsi="CircularXX" w:cs="CircularXX"/>
                <w:b/>
                <w:color w:val="auto"/>
                <w:sz w:val="22"/>
                <w:szCs w:val="22"/>
              </w:rPr>
              <w:t>When</w:t>
            </w:r>
          </w:p>
          <w:p w14:paraId="4802B29A" w14:textId="74327A67" w:rsidR="00AA47C0" w:rsidRPr="001C53E3" w:rsidRDefault="00AA47C0" w:rsidP="00C8184C">
            <w:pPr>
              <w:tabs>
                <w:tab w:val="right" w:pos="-1170"/>
                <w:tab w:val="left" w:pos="-1080"/>
                <w:tab w:val="right" w:pos="-900"/>
                <w:tab w:val="left" w:pos="360"/>
                <w:tab w:val="right" w:pos="10800"/>
              </w:tabs>
              <w:ind w:right="51"/>
              <w:jc w:val="center"/>
              <w:outlineLvl w:val="0"/>
              <w:rPr>
                <w:rFonts w:ascii="CircularXX" w:hAnsi="CircularXX" w:cs="CircularXX"/>
                <w:b/>
                <w:color w:val="auto"/>
                <w:sz w:val="22"/>
                <w:szCs w:val="22"/>
              </w:rPr>
            </w:pPr>
            <w:r w:rsidRPr="001C53E3">
              <w:rPr>
                <w:rFonts w:ascii="CircularXX" w:hAnsi="CircularXX" w:cs="CircularXX"/>
                <w:b/>
                <w:color w:val="auto"/>
                <w:sz w:val="22"/>
                <w:szCs w:val="22"/>
              </w:rPr>
              <w:t>From – to</w:t>
            </w:r>
          </w:p>
        </w:tc>
      </w:tr>
      <w:tr w:rsidR="001C53E3" w:rsidRPr="001C53E3" w14:paraId="4EB9AE9D" w14:textId="77777777" w:rsidTr="006A033B">
        <w:trPr>
          <w:trHeight w:val="510"/>
        </w:trPr>
        <w:tc>
          <w:tcPr>
            <w:tcW w:w="4254" w:type="dxa"/>
            <w:vAlign w:val="center"/>
          </w:tcPr>
          <w:p w14:paraId="2066DD48" w14:textId="52E90AF6" w:rsidR="00AA47C0" w:rsidRPr="001C53E3" w:rsidRDefault="006A033B" w:rsidP="006A033B">
            <w:pPr>
              <w:tabs>
                <w:tab w:val="right" w:pos="-1170"/>
                <w:tab w:val="left" w:pos="-1080"/>
                <w:tab w:val="right" w:pos="-900"/>
                <w:tab w:val="left" w:pos="360"/>
                <w:tab w:val="right" w:pos="10800"/>
              </w:tabs>
              <w:spacing w:after="40" w:line="360" w:lineRule="auto"/>
              <w:ind w:right="49"/>
              <w:outlineLvl w:val="0"/>
              <w:rPr>
                <w:rFonts w:ascii="CircularXX" w:hAnsi="CircularXX" w:cs="CircularXX"/>
                <w:bCs/>
                <w:color w:val="auto"/>
              </w:rPr>
            </w:pPr>
            <w:sdt>
              <w:sdtPr>
                <w:rPr>
                  <w:rStyle w:val="Style1"/>
                  <w:rFonts w:ascii="CircularXX" w:hAnsi="CircularXX" w:cs="CircularXX"/>
                </w:rPr>
                <w:id w:val="1360397238"/>
                <w:placeholder>
                  <w:docPart w:val="DBFD2F1BE7CF42ECB55FB8420544C305"/>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c>
          <w:tcPr>
            <w:tcW w:w="4256" w:type="dxa"/>
            <w:vAlign w:val="center"/>
          </w:tcPr>
          <w:p w14:paraId="2543DD90" w14:textId="5E903746" w:rsidR="00AA47C0" w:rsidRPr="001C53E3" w:rsidRDefault="006A033B" w:rsidP="006A033B">
            <w:pPr>
              <w:tabs>
                <w:tab w:val="right" w:pos="-1170"/>
                <w:tab w:val="left" w:pos="-1080"/>
                <w:tab w:val="right" w:pos="-900"/>
                <w:tab w:val="left" w:pos="360"/>
                <w:tab w:val="right" w:pos="10800"/>
              </w:tabs>
              <w:spacing w:after="40"/>
              <w:ind w:right="49"/>
              <w:outlineLvl w:val="0"/>
              <w:rPr>
                <w:rFonts w:ascii="CircularXX" w:hAnsi="CircularXX" w:cs="CircularXX"/>
                <w:bCs/>
                <w:color w:val="auto"/>
              </w:rPr>
            </w:pPr>
            <w:sdt>
              <w:sdtPr>
                <w:rPr>
                  <w:rStyle w:val="Style1"/>
                  <w:rFonts w:ascii="CircularXX" w:hAnsi="CircularXX" w:cs="CircularXX"/>
                </w:rPr>
                <w:id w:val="-1277711735"/>
                <w:placeholder>
                  <w:docPart w:val="28E8206FC13548789C10CA846B39557B"/>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c>
          <w:tcPr>
            <w:tcW w:w="2552" w:type="dxa"/>
            <w:vAlign w:val="center"/>
          </w:tcPr>
          <w:p w14:paraId="37979EF3" w14:textId="6A9C2996" w:rsidR="00AA47C0" w:rsidRPr="001C53E3" w:rsidRDefault="006A033B" w:rsidP="006A033B">
            <w:pPr>
              <w:tabs>
                <w:tab w:val="right" w:pos="-1170"/>
                <w:tab w:val="left" w:pos="-1080"/>
                <w:tab w:val="right" w:pos="-900"/>
                <w:tab w:val="left" w:pos="360"/>
                <w:tab w:val="right" w:pos="10800"/>
              </w:tabs>
              <w:spacing w:after="40"/>
              <w:ind w:right="49"/>
              <w:outlineLvl w:val="0"/>
              <w:rPr>
                <w:rFonts w:ascii="CircularXX" w:hAnsi="CircularXX" w:cs="CircularXX"/>
                <w:bCs/>
                <w:color w:val="auto"/>
              </w:rPr>
            </w:pPr>
            <w:sdt>
              <w:sdtPr>
                <w:rPr>
                  <w:rStyle w:val="Style1"/>
                  <w:rFonts w:ascii="CircularXX" w:hAnsi="CircularXX" w:cs="CircularXX"/>
                </w:rPr>
                <w:id w:val="-1425418067"/>
                <w:placeholder>
                  <w:docPart w:val="ECF7FF958A224D0F8744D649B34617AE"/>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r>
      <w:tr w:rsidR="001C53E3" w:rsidRPr="001C53E3" w14:paraId="49CCBD54" w14:textId="77777777" w:rsidTr="006A033B">
        <w:trPr>
          <w:trHeight w:val="510"/>
        </w:trPr>
        <w:tc>
          <w:tcPr>
            <w:tcW w:w="4254" w:type="dxa"/>
            <w:vAlign w:val="center"/>
          </w:tcPr>
          <w:p w14:paraId="1483351A" w14:textId="0E1C0D11" w:rsidR="00B47DC2" w:rsidRPr="001C53E3" w:rsidRDefault="006A033B" w:rsidP="006A033B">
            <w:pPr>
              <w:tabs>
                <w:tab w:val="right" w:pos="-1170"/>
                <w:tab w:val="left" w:pos="-1080"/>
                <w:tab w:val="right" w:pos="-900"/>
                <w:tab w:val="left" w:pos="360"/>
                <w:tab w:val="right" w:pos="10800"/>
              </w:tabs>
              <w:spacing w:after="40"/>
              <w:ind w:right="49"/>
              <w:outlineLvl w:val="0"/>
              <w:rPr>
                <w:rFonts w:ascii="CircularXX" w:hAnsi="CircularXX" w:cs="CircularXX"/>
                <w:bCs/>
                <w:color w:val="auto"/>
              </w:rPr>
            </w:pPr>
            <w:sdt>
              <w:sdtPr>
                <w:rPr>
                  <w:rStyle w:val="Style1"/>
                  <w:rFonts w:ascii="CircularXX" w:hAnsi="CircularXX" w:cs="CircularXX"/>
                </w:rPr>
                <w:id w:val="-1416622554"/>
                <w:placeholder>
                  <w:docPart w:val="F1275FC87A9341068FFC750EED8A92F8"/>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c>
          <w:tcPr>
            <w:tcW w:w="4256" w:type="dxa"/>
            <w:vAlign w:val="center"/>
          </w:tcPr>
          <w:p w14:paraId="131615DF" w14:textId="5FF04C86" w:rsidR="00B47DC2" w:rsidRPr="001C53E3" w:rsidRDefault="006A033B" w:rsidP="006A033B">
            <w:pPr>
              <w:tabs>
                <w:tab w:val="right" w:pos="-1170"/>
                <w:tab w:val="left" w:pos="-1080"/>
                <w:tab w:val="right" w:pos="-900"/>
                <w:tab w:val="left" w:pos="360"/>
                <w:tab w:val="right" w:pos="10800"/>
              </w:tabs>
              <w:spacing w:after="40"/>
              <w:ind w:right="49"/>
              <w:outlineLvl w:val="0"/>
              <w:rPr>
                <w:rFonts w:ascii="CircularXX" w:hAnsi="CircularXX" w:cs="CircularXX"/>
                <w:bCs/>
                <w:color w:val="auto"/>
              </w:rPr>
            </w:pPr>
            <w:sdt>
              <w:sdtPr>
                <w:rPr>
                  <w:rStyle w:val="Style1"/>
                  <w:rFonts w:ascii="CircularXX" w:hAnsi="CircularXX" w:cs="CircularXX"/>
                </w:rPr>
                <w:id w:val="-425499961"/>
                <w:placeholder>
                  <w:docPart w:val="39FE4BAF4ACC4AF9B856F7E2498A5FED"/>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c>
          <w:tcPr>
            <w:tcW w:w="2552" w:type="dxa"/>
            <w:vAlign w:val="center"/>
          </w:tcPr>
          <w:p w14:paraId="5151CA5A" w14:textId="1F3A1638" w:rsidR="00B47DC2" w:rsidRPr="001C53E3" w:rsidRDefault="006A033B" w:rsidP="006A033B">
            <w:pPr>
              <w:tabs>
                <w:tab w:val="right" w:pos="-1170"/>
                <w:tab w:val="left" w:pos="-1080"/>
                <w:tab w:val="right" w:pos="-900"/>
                <w:tab w:val="left" w:pos="360"/>
                <w:tab w:val="right" w:pos="10800"/>
              </w:tabs>
              <w:spacing w:after="40"/>
              <w:ind w:right="49"/>
              <w:outlineLvl w:val="0"/>
              <w:rPr>
                <w:rFonts w:ascii="CircularXX" w:hAnsi="CircularXX" w:cs="CircularXX"/>
                <w:bCs/>
                <w:color w:val="auto"/>
              </w:rPr>
            </w:pPr>
            <w:sdt>
              <w:sdtPr>
                <w:rPr>
                  <w:rStyle w:val="Style1"/>
                  <w:rFonts w:ascii="CircularXX" w:hAnsi="CircularXX" w:cs="CircularXX"/>
                </w:rPr>
                <w:id w:val="-117832320"/>
                <w:placeholder>
                  <w:docPart w:val="77F0113C8502471EB6735012989CDE21"/>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r>
      <w:tr w:rsidR="001C53E3" w:rsidRPr="001C53E3" w14:paraId="148BED2A" w14:textId="77777777" w:rsidTr="006A033B">
        <w:trPr>
          <w:trHeight w:val="510"/>
        </w:trPr>
        <w:tc>
          <w:tcPr>
            <w:tcW w:w="4254" w:type="dxa"/>
            <w:vAlign w:val="center"/>
          </w:tcPr>
          <w:p w14:paraId="4E88292A" w14:textId="3ACC33C4" w:rsidR="00AA47C0" w:rsidRPr="001C53E3" w:rsidRDefault="006A033B" w:rsidP="006A033B">
            <w:pPr>
              <w:tabs>
                <w:tab w:val="right" w:pos="-1170"/>
                <w:tab w:val="left" w:pos="-1080"/>
                <w:tab w:val="right" w:pos="-900"/>
                <w:tab w:val="left" w:pos="360"/>
                <w:tab w:val="right" w:pos="10800"/>
              </w:tabs>
              <w:spacing w:after="40" w:line="360" w:lineRule="auto"/>
              <w:ind w:right="49"/>
              <w:outlineLvl w:val="0"/>
              <w:rPr>
                <w:rFonts w:ascii="CircularXX" w:hAnsi="CircularXX" w:cs="CircularXX"/>
                <w:bCs/>
                <w:color w:val="auto"/>
              </w:rPr>
            </w:pPr>
            <w:sdt>
              <w:sdtPr>
                <w:rPr>
                  <w:rStyle w:val="Style1"/>
                  <w:rFonts w:ascii="CircularXX" w:hAnsi="CircularXX" w:cs="CircularXX"/>
                </w:rPr>
                <w:id w:val="1580634417"/>
                <w:placeholder>
                  <w:docPart w:val="EBA22DC6C1484BF8A356C783C36618E7"/>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c>
          <w:tcPr>
            <w:tcW w:w="4256" w:type="dxa"/>
            <w:vAlign w:val="center"/>
          </w:tcPr>
          <w:p w14:paraId="58A00E71" w14:textId="1B74A8B5" w:rsidR="00AA47C0" w:rsidRPr="001C53E3" w:rsidRDefault="006A033B" w:rsidP="006A033B">
            <w:pPr>
              <w:tabs>
                <w:tab w:val="right" w:pos="-1170"/>
                <w:tab w:val="left" w:pos="-1080"/>
                <w:tab w:val="right" w:pos="-900"/>
                <w:tab w:val="left" w:pos="360"/>
                <w:tab w:val="right" w:pos="10800"/>
              </w:tabs>
              <w:spacing w:after="40"/>
              <w:ind w:right="49"/>
              <w:outlineLvl w:val="0"/>
              <w:rPr>
                <w:rFonts w:ascii="CircularXX" w:hAnsi="CircularXX" w:cs="CircularXX"/>
                <w:bCs/>
                <w:color w:val="auto"/>
              </w:rPr>
            </w:pPr>
            <w:sdt>
              <w:sdtPr>
                <w:rPr>
                  <w:rStyle w:val="Style1"/>
                  <w:rFonts w:ascii="CircularXX" w:hAnsi="CircularXX" w:cs="CircularXX"/>
                </w:rPr>
                <w:id w:val="1456608287"/>
                <w:placeholder>
                  <w:docPart w:val="ABB00CB5E9D54BE6A23074B6DBF876CA"/>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c>
          <w:tcPr>
            <w:tcW w:w="2552" w:type="dxa"/>
            <w:vAlign w:val="center"/>
          </w:tcPr>
          <w:p w14:paraId="0F56EB42" w14:textId="4F05180D" w:rsidR="00AA47C0" w:rsidRPr="001C53E3" w:rsidRDefault="006A033B" w:rsidP="006A033B">
            <w:pPr>
              <w:tabs>
                <w:tab w:val="right" w:pos="-1170"/>
                <w:tab w:val="left" w:pos="-1080"/>
                <w:tab w:val="right" w:pos="-900"/>
                <w:tab w:val="left" w:pos="360"/>
                <w:tab w:val="right" w:pos="10800"/>
              </w:tabs>
              <w:spacing w:after="40"/>
              <w:ind w:right="49"/>
              <w:outlineLvl w:val="0"/>
              <w:rPr>
                <w:rFonts w:ascii="CircularXX" w:hAnsi="CircularXX" w:cs="CircularXX"/>
                <w:bCs/>
                <w:color w:val="auto"/>
              </w:rPr>
            </w:pPr>
            <w:sdt>
              <w:sdtPr>
                <w:rPr>
                  <w:rStyle w:val="Style1"/>
                  <w:rFonts w:ascii="CircularXX" w:hAnsi="CircularXX" w:cs="CircularXX"/>
                </w:rPr>
                <w:id w:val="2087261885"/>
                <w:placeholder>
                  <w:docPart w:val="D60033EAD1274A2BB7242F8801A3A63E"/>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r>
      <w:tr w:rsidR="001C53E3" w:rsidRPr="001C53E3" w14:paraId="6958DDA5" w14:textId="77777777" w:rsidTr="006A033B">
        <w:trPr>
          <w:trHeight w:val="510"/>
        </w:trPr>
        <w:tc>
          <w:tcPr>
            <w:tcW w:w="4254" w:type="dxa"/>
            <w:vAlign w:val="center"/>
          </w:tcPr>
          <w:p w14:paraId="571621D9" w14:textId="0C635978" w:rsidR="00AA47C0" w:rsidRPr="006A033B" w:rsidRDefault="006A033B" w:rsidP="006A033B">
            <w:pPr>
              <w:tabs>
                <w:tab w:val="right" w:pos="-1170"/>
                <w:tab w:val="left" w:pos="-1080"/>
                <w:tab w:val="right" w:pos="-900"/>
                <w:tab w:val="left" w:pos="360"/>
                <w:tab w:val="right" w:pos="10800"/>
              </w:tabs>
              <w:spacing w:after="40" w:line="360" w:lineRule="auto"/>
              <w:ind w:right="49"/>
              <w:outlineLvl w:val="0"/>
            </w:pPr>
            <w:sdt>
              <w:sdtPr>
                <w:rPr>
                  <w:rStyle w:val="Style1"/>
                  <w:rFonts w:ascii="CircularXX" w:hAnsi="CircularXX" w:cs="CircularXX"/>
                </w:rPr>
                <w:id w:val="-1821650443"/>
                <w:placeholder>
                  <w:docPart w:val="1A62AC3A693345CC888170311FBEC067"/>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c>
          <w:tcPr>
            <w:tcW w:w="4256" w:type="dxa"/>
            <w:vAlign w:val="center"/>
          </w:tcPr>
          <w:p w14:paraId="071D6783" w14:textId="7DC9EC51" w:rsidR="00AA47C0" w:rsidRPr="001C53E3" w:rsidRDefault="006A033B" w:rsidP="006A033B">
            <w:pPr>
              <w:tabs>
                <w:tab w:val="right" w:pos="-1170"/>
                <w:tab w:val="left" w:pos="-1080"/>
                <w:tab w:val="right" w:pos="-900"/>
                <w:tab w:val="left" w:pos="360"/>
                <w:tab w:val="right" w:pos="10800"/>
              </w:tabs>
              <w:spacing w:after="40"/>
              <w:ind w:right="49"/>
              <w:outlineLvl w:val="0"/>
              <w:rPr>
                <w:rFonts w:ascii="CircularXX" w:hAnsi="CircularXX" w:cs="CircularXX"/>
                <w:bCs/>
                <w:color w:val="auto"/>
              </w:rPr>
            </w:pPr>
            <w:sdt>
              <w:sdtPr>
                <w:rPr>
                  <w:rStyle w:val="Style1"/>
                  <w:rFonts w:ascii="CircularXX" w:hAnsi="CircularXX" w:cs="CircularXX"/>
                </w:rPr>
                <w:id w:val="-1035043302"/>
                <w:placeholder>
                  <w:docPart w:val="20EF0AE5FA684995A0D278D02F1E5B15"/>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c>
          <w:tcPr>
            <w:tcW w:w="2552" w:type="dxa"/>
            <w:vAlign w:val="center"/>
          </w:tcPr>
          <w:p w14:paraId="0E18D2BA" w14:textId="2A4D7710" w:rsidR="00AA47C0" w:rsidRPr="001C53E3" w:rsidRDefault="006A033B" w:rsidP="006A033B">
            <w:pPr>
              <w:tabs>
                <w:tab w:val="right" w:pos="-1170"/>
                <w:tab w:val="left" w:pos="-1080"/>
                <w:tab w:val="right" w:pos="-900"/>
                <w:tab w:val="left" w:pos="360"/>
                <w:tab w:val="right" w:pos="10800"/>
              </w:tabs>
              <w:spacing w:after="40"/>
              <w:ind w:right="49"/>
              <w:outlineLvl w:val="0"/>
              <w:rPr>
                <w:rFonts w:ascii="CircularXX" w:hAnsi="CircularXX" w:cs="CircularXX"/>
                <w:bCs/>
                <w:color w:val="auto"/>
              </w:rPr>
            </w:pPr>
            <w:sdt>
              <w:sdtPr>
                <w:rPr>
                  <w:rStyle w:val="Style1"/>
                  <w:rFonts w:ascii="CircularXX" w:hAnsi="CircularXX" w:cs="CircularXX"/>
                </w:rPr>
                <w:id w:val="1330168130"/>
                <w:placeholder>
                  <w:docPart w:val="0098DD2D271841C78F7952D924612E2A"/>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r>
      <w:tr w:rsidR="001C53E3" w:rsidRPr="001C53E3" w14:paraId="5F575472" w14:textId="77777777" w:rsidTr="006A033B">
        <w:trPr>
          <w:trHeight w:val="510"/>
        </w:trPr>
        <w:tc>
          <w:tcPr>
            <w:tcW w:w="4254" w:type="dxa"/>
            <w:vAlign w:val="center"/>
          </w:tcPr>
          <w:p w14:paraId="113BE600" w14:textId="0B9A55CC" w:rsidR="00AA47C0" w:rsidRPr="001C53E3" w:rsidRDefault="006A033B" w:rsidP="006A033B">
            <w:pPr>
              <w:tabs>
                <w:tab w:val="right" w:pos="-1170"/>
                <w:tab w:val="left" w:pos="-1080"/>
                <w:tab w:val="right" w:pos="-900"/>
                <w:tab w:val="left" w:pos="360"/>
                <w:tab w:val="right" w:pos="10800"/>
              </w:tabs>
              <w:spacing w:after="40" w:line="360" w:lineRule="auto"/>
              <w:ind w:right="49"/>
              <w:outlineLvl w:val="0"/>
              <w:rPr>
                <w:rFonts w:ascii="CircularXX" w:hAnsi="CircularXX" w:cs="CircularXX"/>
                <w:bCs/>
                <w:color w:val="auto"/>
              </w:rPr>
            </w:pPr>
            <w:sdt>
              <w:sdtPr>
                <w:rPr>
                  <w:rStyle w:val="Style1"/>
                  <w:rFonts w:ascii="CircularXX" w:hAnsi="CircularXX" w:cs="CircularXX"/>
                </w:rPr>
                <w:id w:val="-148750613"/>
                <w:placeholder>
                  <w:docPart w:val="64A6B8E76AA942FB932467B316506DD7"/>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c>
          <w:tcPr>
            <w:tcW w:w="4256" w:type="dxa"/>
            <w:vAlign w:val="center"/>
          </w:tcPr>
          <w:p w14:paraId="41F3466C" w14:textId="7333339F" w:rsidR="00AA47C0" w:rsidRPr="001C53E3" w:rsidRDefault="006A033B" w:rsidP="006A033B">
            <w:pPr>
              <w:tabs>
                <w:tab w:val="right" w:pos="-1170"/>
                <w:tab w:val="left" w:pos="-1080"/>
                <w:tab w:val="right" w:pos="-900"/>
                <w:tab w:val="left" w:pos="360"/>
                <w:tab w:val="right" w:pos="10800"/>
              </w:tabs>
              <w:spacing w:after="40"/>
              <w:ind w:right="49"/>
              <w:outlineLvl w:val="0"/>
              <w:rPr>
                <w:rFonts w:ascii="CircularXX" w:hAnsi="CircularXX" w:cs="CircularXX"/>
                <w:bCs/>
                <w:color w:val="auto"/>
              </w:rPr>
            </w:pPr>
            <w:sdt>
              <w:sdtPr>
                <w:rPr>
                  <w:rStyle w:val="Style1"/>
                  <w:rFonts w:ascii="CircularXX" w:hAnsi="CircularXX" w:cs="CircularXX"/>
                </w:rPr>
                <w:id w:val="-1511360853"/>
                <w:placeholder>
                  <w:docPart w:val="28E34E97B5074B5D9121A77C515E86A0"/>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c>
          <w:tcPr>
            <w:tcW w:w="2552" w:type="dxa"/>
            <w:vAlign w:val="center"/>
          </w:tcPr>
          <w:p w14:paraId="2CE16E75" w14:textId="48AB46F5" w:rsidR="00AA47C0" w:rsidRPr="001C53E3" w:rsidRDefault="006A033B" w:rsidP="006A033B">
            <w:pPr>
              <w:tabs>
                <w:tab w:val="right" w:pos="-1170"/>
                <w:tab w:val="left" w:pos="-1080"/>
                <w:tab w:val="right" w:pos="-900"/>
                <w:tab w:val="left" w:pos="360"/>
                <w:tab w:val="right" w:pos="10800"/>
              </w:tabs>
              <w:spacing w:after="40"/>
              <w:ind w:right="49"/>
              <w:outlineLvl w:val="0"/>
              <w:rPr>
                <w:rFonts w:ascii="CircularXX" w:hAnsi="CircularXX" w:cs="CircularXX"/>
                <w:bCs/>
                <w:color w:val="auto"/>
              </w:rPr>
            </w:pPr>
            <w:sdt>
              <w:sdtPr>
                <w:rPr>
                  <w:rStyle w:val="Style1"/>
                  <w:rFonts w:ascii="CircularXX" w:hAnsi="CircularXX" w:cs="CircularXX"/>
                </w:rPr>
                <w:id w:val="-1373849177"/>
                <w:placeholder>
                  <w:docPart w:val="7AE9EA50D4E244D094F7C863206496EE"/>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r>
    </w:tbl>
    <w:p w14:paraId="23BFCE59" w14:textId="77777777" w:rsidR="001C53E3" w:rsidRPr="001C53E3" w:rsidRDefault="001C53E3" w:rsidP="00AA47C0">
      <w:pPr>
        <w:rPr>
          <w:rFonts w:ascii="CircularXX" w:hAnsi="CircularXX" w:cs="CircularXX"/>
          <w:bCs/>
          <w:color w:val="auto"/>
          <w:sz w:val="22"/>
          <w:szCs w:val="22"/>
        </w:rPr>
      </w:pPr>
    </w:p>
    <w:p w14:paraId="74600566" w14:textId="77777777" w:rsidR="009B79AE" w:rsidRPr="001C53E3" w:rsidRDefault="00AA47C0" w:rsidP="001C53E3">
      <w:pPr>
        <w:tabs>
          <w:tab w:val="right" w:pos="-1170"/>
          <w:tab w:val="left" w:pos="-1080"/>
          <w:tab w:val="right" w:pos="-900"/>
          <w:tab w:val="left" w:pos="360"/>
          <w:tab w:val="left" w:pos="900"/>
          <w:tab w:val="left" w:pos="6096"/>
          <w:tab w:val="left" w:pos="7513"/>
          <w:tab w:val="right" w:pos="10800"/>
        </w:tabs>
        <w:spacing w:after="120"/>
        <w:ind w:right="-561"/>
        <w:rPr>
          <w:rFonts w:ascii="CircularXX" w:hAnsi="CircularXX" w:cs="CircularXX"/>
          <w:b/>
          <w:color w:val="00B2A9"/>
          <w:sz w:val="24"/>
          <w:szCs w:val="24"/>
        </w:rPr>
      </w:pPr>
      <w:r w:rsidRPr="001C53E3">
        <w:rPr>
          <w:rFonts w:ascii="CircularXX" w:hAnsi="CircularXX" w:cs="CircularXX"/>
          <w:b/>
          <w:color w:val="00B2A9"/>
          <w:sz w:val="24"/>
          <w:szCs w:val="24"/>
        </w:rPr>
        <w:t>TOPICS OF INTEREST / COMPETENCE</w:t>
      </w:r>
    </w:p>
    <w:p w14:paraId="34EE6AC7" w14:textId="117FF17D" w:rsidR="00AA47C0" w:rsidRPr="00D9115B" w:rsidRDefault="00AA47C0" w:rsidP="002942BC">
      <w:pPr>
        <w:spacing w:after="120"/>
        <w:rPr>
          <w:rFonts w:ascii="CircularXX" w:hAnsi="CircularXX" w:cs="CircularXX"/>
          <w:bCs/>
          <w:color w:val="auto"/>
          <w:sz w:val="22"/>
          <w:szCs w:val="22"/>
        </w:rPr>
      </w:pPr>
      <w:r w:rsidRPr="00D9115B">
        <w:rPr>
          <w:rFonts w:ascii="CircularXX" w:hAnsi="CircularXX" w:cs="CircularXX"/>
          <w:bCs/>
          <w:color w:val="auto"/>
          <w:sz w:val="22"/>
          <w:szCs w:val="22"/>
        </w:rPr>
        <w:t xml:space="preserve">As we are intentionally moving away from subject-specific areas of instruction, we ask that you list NOT the subjects you </w:t>
      </w:r>
      <w:r w:rsidRPr="00D9115B">
        <w:rPr>
          <w:rFonts w:ascii="CircularXX" w:hAnsi="CircularXX" w:cs="CircularXX"/>
          <w:bCs/>
          <w:color w:val="auto"/>
          <w:spacing w:val="-2"/>
          <w:sz w:val="22"/>
          <w:szCs w:val="22"/>
        </w:rPr>
        <w:t>feel comfortable teaching, but INSTEAD those educational topics you could address which would be relevant at any grade</w:t>
      </w:r>
      <w:r w:rsidRPr="00D9115B">
        <w:rPr>
          <w:rFonts w:ascii="CircularXX" w:hAnsi="CircularXX" w:cs="CircularXX"/>
          <w:bCs/>
          <w:color w:val="auto"/>
          <w:sz w:val="22"/>
          <w:szCs w:val="22"/>
        </w:rPr>
        <w:t xml:space="preserve"> level and in any curriculum area. These might include, but are not limited to: instructional leadership, child-centred pedagogy, discipline with dignity, assessment for/of/as learning, counselling, unionism, inclusion, etc.</w:t>
      </w:r>
    </w:p>
    <w:tbl>
      <w:tblPr>
        <w:tblStyle w:val="TableGrid"/>
        <w:tblW w:w="11062" w:type="dxa"/>
        <w:tblInd w:w="-5"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5531"/>
        <w:gridCol w:w="5531"/>
      </w:tblGrid>
      <w:tr w:rsidR="00165921" w:rsidRPr="001C53E3" w14:paraId="2FDC7DA4" w14:textId="77777777" w:rsidTr="00FD5894">
        <w:trPr>
          <w:trHeight w:val="510"/>
        </w:trPr>
        <w:tc>
          <w:tcPr>
            <w:tcW w:w="5531" w:type="dxa"/>
            <w:vAlign w:val="center"/>
          </w:tcPr>
          <w:p w14:paraId="5FE41392" w14:textId="48C767A7" w:rsidR="00165921" w:rsidRPr="001C53E3" w:rsidRDefault="00165921" w:rsidP="003413DF">
            <w:pPr>
              <w:tabs>
                <w:tab w:val="right" w:pos="-1170"/>
                <w:tab w:val="left" w:pos="-1080"/>
                <w:tab w:val="right" w:pos="-900"/>
                <w:tab w:val="left" w:pos="360"/>
                <w:tab w:val="right" w:pos="10800"/>
              </w:tabs>
              <w:spacing w:after="40"/>
              <w:ind w:right="49"/>
              <w:outlineLvl w:val="0"/>
              <w:rPr>
                <w:rFonts w:ascii="CircularXX" w:hAnsi="CircularXX" w:cs="CircularXX"/>
                <w:bCs/>
                <w:color w:val="auto"/>
              </w:rPr>
            </w:pPr>
            <w:sdt>
              <w:sdtPr>
                <w:rPr>
                  <w:rStyle w:val="Style1"/>
                  <w:rFonts w:ascii="CircularXX" w:hAnsi="CircularXX" w:cs="CircularXX"/>
                </w:rPr>
                <w:id w:val="2070223679"/>
                <w:placeholder>
                  <w:docPart w:val="56CD0AA6825244D78A4E792DACEA72D9"/>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c>
          <w:tcPr>
            <w:tcW w:w="5531" w:type="dxa"/>
            <w:vAlign w:val="center"/>
          </w:tcPr>
          <w:p w14:paraId="51E3EBDE" w14:textId="1F213A64" w:rsidR="00165921" w:rsidRPr="001C53E3" w:rsidRDefault="00165921" w:rsidP="003413DF">
            <w:pPr>
              <w:tabs>
                <w:tab w:val="right" w:pos="-1170"/>
                <w:tab w:val="left" w:pos="-1080"/>
                <w:tab w:val="right" w:pos="-900"/>
                <w:tab w:val="left" w:pos="360"/>
                <w:tab w:val="right" w:pos="10800"/>
              </w:tabs>
              <w:spacing w:after="40"/>
              <w:ind w:right="49"/>
              <w:outlineLvl w:val="0"/>
              <w:rPr>
                <w:rFonts w:ascii="CircularXX" w:hAnsi="CircularXX" w:cs="CircularXX"/>
                <w:bCs/>
                <w:color w:val="auto"/>
              </w:rPr>
            </w:pPr>
            <w:sdt>
              <w:sdtPr>
                <w:rPr>
                  <w:rStyle w:val="Style1"/>
                  <w:rFonts w:ascii="CircularXX" w:hAnsi="CircularXX" w:cs="CircularXX"/>
                </w:rPr>
                <w:id w:val="-188155492"/>
                <w:placeholder>
                  <w:docPart w:val="4AEEEEA16A44403C9397E25FF38EDCEE"/>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r>
      <w:tr w:rsidR="00165921" w:rsidRPr="001C53E3" w14:paraId="11B9E9BD" w14:textId="77777777" w:rsidTr="00D030AA">
        <w:trPr>
          <w:trHeight w:val="510"/>
        </w:trPr>
        <w:tc>
          <w:tcPr>
            <w:tcW w:w="5531" w:type="dxa"/>
            <w:vAlign w:val="center"/>
          </w:tcPr>
          <w:p w14:paraId="0B964EF0" w14:textId="04E67C61" w:rsidR="00165921" w:rsidRPr="001C53E3" w:rsidRDefault="00165921" w:rsidP="003413DF">
            <w:pPr>
              <w:tabs>
                <w:tab w:val="right" w:pos="-1170"/>
                <w:tab w:val="left" w:pos="-1080"/>
                <w:tab w:val="right" w:pos="-900"/>
                <w:tab w:val="left" w:pos="360"/>
                <w:tab w:val="right" w:pos="10800"/>
              </w:tabs>
              <w:spacing w:after="40"/>
              <w:ind w:right="49"/>
              <w:outlineLvl w:val="0"/>
              <w:rPr>
                <w:rFonts w:ascii="CircularXX" w:hAnsi="CircularXX" w:cs="CircularXX"/>
                <w:bCs/>
                <w:color w:val="auto"/>
              </w:rPr>
            </w:pPr>
            <w:sdt>
              <w:sdtPr>
                <w:rPr>
                  <w:rStyle w:val="Style1"/>
                  <w:rFonts w:ascii="CircularXX" w:hAnsi="CircularXX" w:cs="CircularXX"/>
                </w:rPr>
                <w:id w:val="-429193537"/>
                <w:placeholder>
                  <w:docPart w:val="8F1A6027283149FEA9B54D5A9F249469"/>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c>
          <w:tcPr>
            <w:tcW w:w="5531" w:type="dxa"/>
            <w:vAlign w:val="center"/>
          </w:tcPr>
          <w:p w14:paraId="1695F3E2" w14:textId="75A31083" w:rsidR="00165921" w:rsidRPr="001C53E3" w:rsidRDefault="00165921" w:rsidP="003413DF">
            <w:pPr>
              <w:tabs>
                <w:tab w:val="right" w:pos="-1170"/>
                <w:tab w:val="left" w:pos="-1080"/>
                <w:tab w:val="right" w:pos="-900"/>
                <w:tab w:val="left" w:pos="360"/>
                <w:tab w:val="right" w:pos="10800"/>
              </w:tabs>
              <w:spacing w:after="40"/>
              <w:ind w:right="49"/>
              <w:outlineLvl w:val="0"/>
              <w:rPr>
                <w:rFonts w:ascii="CircularXX" w:hAnsi="CircularXX" w:cs="CircularXX"/>
                <w:bCs/>
                <w:color w:val="auto"/>
              </w:rPr>
            </w:pPr>
            <w:sdt>
              <w:sdtPr>
                <w:rPr>
                  <w:rStyle w:val="Style1"/>
                  <w:rFonts w:ascii="CircularXX" w:hAnsi="CircularXX" w:cs="CircularXX"/>
                </w:rPr>
                <w:id w:val="-1585994325"/>
                <w:placeholder>
                  <w:docPart w:val="2293DAF8C3E34C30AA2FB8A1E25CA4B9"/>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r>
      <w:tr w:rsidR="00165921" w:rsidRPr="001C53E3" w14:paraId="09925308" w14:textId="77777777" w:rsidTr="00EC2EB2">
        <w:trPr>
          <w:trHeight w:val="510"/>
        </w:trPr>
        <w:tc>
          <w:tcPr>
            <w:tcW w:w="5531" w:type="dxa"/>
            <w:vAlign w:val="center"/>
          </w:tcPr>
          <w:p w14:paraId="0AACE9B6" w14:textId="6DCD96A5" w:rsidR="00165921" w:rsidRPr="001C53E3" w:rsidRDefault="00165921" w:rsidP="003413DF">
            <w:pPr>
              <w:tabs>
                <w:tab w:val="right" w:pos="-1170"/>
                <w:tab w:val="left" w:pos="-1080"/>
                <w:tab w:val="right" w:pos="-900"/>
                <w:tab w:val="left" w:pos="360"/>
                <w:tab w:val="right" w:pos="10800"/>
              </w:tabs>
              <w:spacing w:after="40"/>
              <w:ind w:right="49"/>
              <w:outlineLvl w:val="0"/>
              <w:rPr>
                <w:rFonts w:ascii="CircularXX" w:hAnsi="CircularXX" w:cs="CircularXX"/>
                <w:bCs/>
                <w:color w:val="auto"/>
              </w:rPr>
            </w:pPr>
            <w:sdt>
              <w:sdtPr>
                <w:rPr>
                  <w:rStyle w:val="Style1"/>
                  <w:rFonts w:ascii="CircularXX" w:hAnsi="CircularXX" w:cs="CircularXX"/>
                </w:rPr>
                <w:id w:val="120967074"/>
                <w:placeholder>
                  <w:docPart w:val="5F0C2EF9476C4E2BAEC32901817D8AA4"/>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c>
          <w:tcPr>
            <w:tcW w:w="5531" w:type="dxa"/>
            <w:vAlign w:val="center"/>
          </w:tcPr>
          <w:p w14:paraId="4541D4ED" w14:textId="5168E2CB" w:rsidR="00165921" w:rsidRPr="001C53E3" w:rsidRDefault="00165921" w:rsidP="003413DF">
            <w:pPr>
              <w:tabs>
                <w:tab w:val="right" w:pos="-1170"/>
                <w:tab w:val="left" w:pos="-1080"/>
                <w:tab w:val="right" w:pos="-900"/>
                <w:tab w:val="left" w:pos="360"/>
                <w:tab w:val="right" w:pos="10800"/>
              </w:tabs>
              <w:spacing w:after="40"/>
              <w:ind w:right="49"/>
              <w:outlineLvl w:val="0"/>
              <w:rPr>
                <w:rFonts w:ascii="CircularXX" w:hAnsi="CircularXX" w:cs="CircularXX"/>
                <w:bCs/>
                <w:color w:val="auto"/>
              </w:rPr>
            </w:pPr>
            <w:sdt>
              <w:sdtPr>
                <w:rPr>
                  <w:rStyle w:val="Style1"/>
                  <w:rFonts w:ascii="CircularXX" w:hAnsi="CircularXX" w:cs="CircularXX"/>
                </w:rPr>
                <w:id w:val="-61028729"/>
                <w:placeholder>
                  <w:docPart w:val="6274EA2204584F01934954CB839F57B6"/>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r>
      <w:tr w:rsidR="00165921" w:rsidRPr="001C53E3" w14:paraId="21E5585D" w14:textId="77777777" w:rsidTr="00EC2EB2">
        <w:trPr>
          <w:trHeight w:val="510"/>
        </w:trPr>
        <w:tc>
          <w:tcPr>
            <w:tcW w:w="5531" w:type="dxa"/>
            <w:vAlign w:val="center"/>
          </w:tcPr>
          <w:p w14:paraId="192BB642" w14:textId="71B1142A" w:rsidR="00165921" w:rsidRPr="001C53E3" w:rsidRDefault="00165921" w:rsidP="003413DF">
            <w:pPr>
              <w:tabs>
                <w:tab w:val="right" w:pos="-1170"/>
                <w:tab w:val="left" w:pos="-1080"/>
                <w:tab w:val="right" w:pos="-900"/>
                <w:tab w:val="left" w:pos="360"/>
                <w:tab w:val="right" w:pos="10800"/>
              </w:tabs>
              <w:spacing w:after="40"/>
              <w:ind w:right="49"/>
              <w:outlineLvl w:val="0"/>
              <w:rPr>
                <w:rFonts w:ascii="CircularXX" w:hAnsi="CircularXX" w:cs="CircularXX"/>
                <w:bCs/>
                <w:color w:val="auto"/>
              </w:rPr>
            </w:pPr>
            <w:sdt>
              <w:sdtPr>
                <w:rPr>
                  <w:rStyle w:val="Style1"/>
                  <w:rFonts w:ascii="CircularXX" w:hAnsi="CircularXX" w:cs="CircularXX"/>
                </w:rPr>
                <w:id w:val="-1308084863"/>
                <w:placeholder>
                  <w:docPart w:val="F8B8DE7638434B478C76B9CA166104C5"/>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c>
          <w:tcPr>
            <w:tcW w:w="5531" w:type="dxa"/>
            <w:vAlign w:val="center"/>
          </w:tcPr>
          <w:p w14:paraId="3CFBC5F0" w14:textId="7A280FD5" w:rsidR="00165921" w:rsidRPr="00165921" w:rsidRDefault="00165921" w:rsidP="003413DF">
            <w:pPr>
              <w:tabs>
                <w:tab w:val="right" w:pos="-1170"/>
                <w:tab w:val="left" w:pos="-1080"/>
                <w:tab w:val="right" w:pos="-900"/>
                <w:tab w:val="left" w:pos="360"/>
                <w:tab w:val="right" w:pos="10800"/>
              </w:tabs>
              <w:spacing w:after="40"/>
              <w:ind w:right="49"/>
              <w:outlineLvl w:val="0"/>
            </w:pPr>
            <w:sdt>
              <w:sdtPr>
                <w:rPr>
                  <w:rStyle w:val="Style1"/>
                  <w:rFonts w:ascii="CircularXX" w:hAnsi="CircularXX" w:cs="CircularXX"/>
                </w:rPr>
                <w:id w:val="-1125300428"/>
                <w:placeholder>
                  <w:docPart w:val="9FB2958255AD41E29C80D238F334FE74"/>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r>
    </w:tbl>
    <w:p w14:paraId="48755E3E" w14:textId="77777777" w:rsidR="00165921" w:rsidRDefault="00165921">
      <w:pPr>
        <w:spacing w:after="160" w:line="259" w:lineRule="auto"/>
        <w:rPr>
          <w:rFonts w:ascii="CircularXX" w:hAnsi="CircularXX" w:cs="CircularXX"/>
          <w:b/>
          <w:color w:val="00B2A9"/>
          <w:sz w:val="24"/>
          <w:szCs w:val="24"/>
        </w:rPr>
      </w:pPr>
      <w:r>
        <w:rPr>
          <w:rFonts w:ascii="CircularXX" w:hAnsi="CircularXX" w:cs="CircularXX"/>
          <w:b/>
          <w:color w:val="00B2A9"/>
          <w:sz w:val="24"/>
          <w:szCs w:val="24"/>
        </w:rPr>
        <w:br w:type="page"/>
      </w:r>
    </w:p>
    <w:p w14:paraId="78A320CE" w14:textId="268E9EF8" w:rsidR="00AA47C0" w:rsidRPr="00D9115B" w:rsidRDefault="00AA47C0" w:rsidP="00AA47C0">
      <w:pPr>
        <w:tabs>
          <w:tab w:val="right" w:pos="-1170"/>
          <w:tab w:val="left" w:pos="-1080"/>
          <w:tab w:val="right" w:pos="-900"/>
          <w:tab w:val="left" w:pos="360"/>
          <w:tab w:val="left" w:pos="900"/>
          <w:tab w:val="left" w:pos="6096"/>
          <w:tab w:val="left" w:pos="7513"/>
          <w:tab w:val="right" w:pos="10800"/>
        </w:tabs>
        <w:spacing w:after="120"/>
        <w:ind w:right="-561"/>
        <w:rPr>
          <w:rFonts w:ascii="CircularXX" w:hAnsi="CircularXX" w:cs="CircularXX"/>
          <w:b/>
          <w:color w:val="00B2A9"/>
          <w:sz w:val="24"/>
          <w:szCs w:val="24"/>
        </w:rPr>
      </w:pPr>
      <w:r w:rsidRPr="00D9115B">
        <w:rPr>
          <w:rFonts w:ascii="CircularXX" w:hAnsi="CircularXX" w:cs="CircularXX"/>
          <w:b/>
          <w:color w:val="00B2A9"/>
          <w:sz w:val="24"/>
          <w:szCs w:val="24"/>
        </w:rPr>
        <w:t>LANGUAGES</w:t>
      </w:r>
    </w:p>
    <w:tbl>
      <w:tblPr>
        <w:tblStyle w:val="TableGrid"/>
        <w:tblW w:w="11199"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99"/>
      </w:tblGrid>
      <w:tr w:rsidR="00AA47C0" w:rsidRPr="00D9115B" w14:paraId="023FC63B" w14:textId="77777777" w:rsidTr="00C8184C">
        <w:trPr>
          <w:trHeight w:val="506"/>
        </w:trPr>
        <w:tc>
          <w:tcPr>
            <w:tcW w:w="11199" w:type="dxa"/>
            <w:shd w:val="clear" w:color="auto" w:fill="FFFFFF" w:themeFill="background1"/>
            <w:vAlign w:val="center"/>
          </w:tcPr>
          <w:p w14:paraId="252E74B3" w14:textId="4E38A01F" w:rsidR="00AA47C0" w:rsidRPr="00D9115B" w:rsidRDefault="00AA47C0" w:rsidP="00C8184C">
            <w:pPr>
              <w:tabs>
                <w:tab w:val="left" w:pos="2735"/>
                <w:tab w:val="left" w:pos="4596"/>
                <w:tab w:val="left" w:pos="6421"/>
                <w:tab w:val="right" w:pos="10800"/>
              </w:tabs>
              <w:contextualSpacing/>
              <w:rPr>
                <w:rFonts w:ascii="CircularXX" w:hAnsi="CircularXX" w:cs="CircularXX"/>
                <w:color w:val="auto"/>
                <w:sz w:val="22"/>
                <w:szCs w:val="22"/>
              </w:rPr>
            </w:pPr>
            <w:r w:rsidRPr="00D9115B">
              <w:rPr>
                <w:rFonts w:ascii="CircularXX" w:hAnsi="CircularXX" w:cs="CircularXX"/>
                <w:b/>
                <w:color w:val="auto"/>
                <w:sz w:val="22"/>
                <w:szCs w:val="22"/>
              </w:rPr>
              <w:lastRenderedPageBreak/>
              <w:t>First language</w:t>
            </w:r>
            <w:r w:rsidRPr="00D9115B">
              <w:rPr>
                <w:rFonts w:ascii="CircularXX" w:hAnsi="CircularXX" w:cs="CircularXX"/>
                <w:b/>
                <w:color w:val="auto"/>
                <w:sz w:val="22"/>
                <w:szCs w:val="22"/>
              </w:rPr>
              <w:tab/>
            </w:r>
            <w:r w:rsidRPr="00D9115B">
              <w:rPr>
                <w:rFonts w:ascii="CircularXX" w:hAnsi="CircularXX" w:cs="CircularXX"/>
                <w:color w:val="auto"/>
                <w:sz w:val="22"/>
                <w:szCs w:val="22"/>
              </w:rPr>
              <w:t>English</w:t>
            </w:r>
            <w:r w:rsidR="002316E8">
              <w:rPr>
                <w:rFonts w:ascii="CircularXX" w:hAnsi="CircularXX" w:cs="CircularXX"/>
                <w:color w:val="auto"/>
                <w:sz w:val="22"/>
                <w:szCs w:val="22"/>
              </w:rPr>
              <w:t xml:space="preserve"> </w:t>
            </w:r>
            <w:sdt>
              <w:sdtPr>
                <w:rPr>
                  <w:rFonts w:ascii="CircularXX" w:hAnsi="CircularXX" w:cs="CircularXX"/>
                  <w:color w:val="auto"/>
                  <w:sz w:val="22"/>
                  <w:szCs w:val="22"/>
                </w:rPr>
                <w:id w:val="377665476"/>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color w:val="auto"/>
                <w:sz w:val="22"/>
                <w:szCs w:val="22"/>
              </w:rPr>
              <w:tab/>
              <w:t>French</w:t>
            </w:r>
            <w:r w:rsidR="002316E8">
              <w:rPr>
                <w:rFonts w:ascii="CircularXX" w:hAnsi="CircularXX" w:cs="CircularXX"/>
                <w:color w:val="auto"/>
                <w:sz w:val="22"/>
                <w:szCs w:val="22"/>
              </w:rPr>
              <w:t xml:space="preserve"> </w:t>
            </w:r>
            <w:sdt>
              <w:sdtPr>
                <w:rPr>
                  <w:rFonts w:ascii="CircularXX" w:hAnsi="CircularXX" w:cs="CircularXX"/>
                  <w:color w:val="auto"/>
                  <w:sz w:val="22"/>
                  <w:szCs w:val="22"/>
                </w:rPr>
                <w:id w:val="369039211"/>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color w:val="auto"/>
                <w:sz w:val="22"/>
                <w:szCs w:val="22"/>
              </w:rPr>
              <w:tab/>
              <w:t xml:space="preserve">Other (specify): </w:t>
            </w:r>
            <w:sdt>
              <w:sdtPr>
                <w:rPr>
                  <w:rStyle w:val="Style1"/>
                  <w:rFonts w:ascii="CircularXX" w:hAnsi="CircularXX" w:cs="CircularXX"/>
                </w:rPr>
                <w:id w:val="179941190"/>
                <w:placeholder>
                  <w:docPart w:val="32DB402A517847B39EFD0C34BB346101"/>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r>
      <w:tr w:rsidR="00AA47C0" w:rsidRPr="00D9115B" w14:paraId="773F5A25" w14:textId="77777777" w:rsidTr="00DB79E5">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1562"/>
        </w:trPr>
        <w:tc>
          <w:tcPr>
            <w:tcW w:w="11199" w:type="dxa"/>
            <w:tcBorders>
              <w:top w:val="nil"/>
              <w:left w:val="nil"/>
              <w:bottom w:val="nil"/>
              <w:right w:val="nil"/>
            </w:tcBorders>
            <w:shd w:val="clear" w:color="auto" w:fill="FFFFFF" w:themeFill="background1"/>
            <w:vAlign w:val="center"/>
          </w:tcPr>
          <w:p w14:paraId="034BDBA5" w14:textId="254552CE" w:rsidR="00DB79E5" w:rsidRPr="00D9115B" w:rsidRDefault="00180398" w:rsidP="002942BC">
            <w:pPr>
              <w:tabs>
                <w:tab w:val="left" w:pos="2873"/>
                <w:tab w:val="left" w:pos="4291"/>
                <w:tab w:val="right" w:pos="10800"/>
              </w:tabs>
              <w:spacing w:before="240"/>
              <w:rPr>
                <w:rFonts w:ascii="CircularXX" w:hAnsi="CircularXX" w:cs="CircularXX"/>
                <w:b/>
                <w:color w:val="auto"/>
                <w:sz w:val="22"/>
                <w:szCs w:val="22"/>
              </w:rPr>
            </w:pPr>
            <w:sdt>
              <w:sdtPr>
                <w:rPr>
                  <w:rStyle w:val="Style1"/>
                  <w:rFonts w:ascii="CircularXX" w:hAnsi="CircularXX" w:cs="CircularXX"/>
                  <w:color w:val="auto"/>
                  <w:spacing w:val="2"/>
                  <w:u w:val="single"/>
                </w:rPr>
                <w:id w:val="115576727"/>
                <w14:checkbox>
                  <w14:checked w14:val="0"/>
                  <w14:checkedState w14:val="2612" w14:font="MS Gothic"/>
                  <w14:uncheckedState w14:val="2610" w14:font="MS Gothic"/>
                </w14:checkbox>
              </w:sdtPr>
              <w:sdtEndPr>
                <w:rPr>
                  <w:rStyle w:val="DefaultParagraphFont"/>
                  <w:b w:val="0"/>
                  <w:bCs w:val="0"/>
                  <w:sz w:val="22"/>
                  <w:szCs w:val="22"/>
                </w:rPr>
              </w:sdtEndPr>
              <w:sdtContent>
                <w:r w:rsidR="00AA47C0" w:rsidRPr="00D9115B">
                  <w:rPr>
                    <w:rFonts w:ascii="CircularXX" w:hAnsi="CircularXX" w:cs="CircularXX"/>
                    <w:b/>
                    <w:color w:val="auto"/>
                    <w:spacing w:val="2"/>
                    <w:sz w:val="22"/>
                    <w:szCs w:val="22"/>
                  </w:rPr>
                  <w:t>I</w:t>
                </w:r>
              </w:sdtContent>
            </w:sdt>
            <w:r w:rsidR="00AA47C0" w:rsidRPr="00D9115B">
              <w:rPr>
                <w:rFonts w:ascii="CircularXX" w:hAnsi="CircularXX" w:cs="CircularXX"/>
                <w:b/>
                <w:color w:val="auto"/>
                <w:spacing w:val="2"/>
                <w:sz w:val="22"/>
                <w:szCs w:val="22"/>
              </w:rPr>
              <w:t>f you have fluent French skills, would you be willing to accept a placement in a Francophone country, working in French?</w:t>
            </w:r>
            <w:r w:rsidR="002942BC">
              <w:rPr>
                <w:rFonts w:ascii="CircularXX" w:hAnsi="CircularXX" w:cs="CircularXX"/>
                <w:b/>
                <w:color w:val="auto"/>
                <w:spacing w:val="2"/>
                <w:sz w:val="22"/>
                <w:szCs w:val="22"/>
              </w:rPr>
              <w:tab/>
            </w:r>
            <w:r w:rsidR="00DB79E5" w:rsidRPr="00204167">
              <w:rPr>
                <w:rFonts w:ascii="CircularXX" w:hAnsi="CircularXX" w:cs="CircularXX"/>
                <w:bCs/>
                <w:color w:val="auto"/>
                <w:sz w:val="22"/>
                <w:szCs w:val="22"/>
              </w:rPr>
              <w:t>Yes</w:t>
            </w:r>
            <w:r w:rsidR="002316E8" w:rsidRPr="00204167">
              <w:rPr>
                <w:rFonts w:ascii="CircularXX" w:hAnsi="CircularXX" w:cs="CircularXX"/>
                <w:bCs/>
                <w:color w:val="auto"/>
                <w:sz w:val="22"/>
                <w:szCs w:val="22"/>
              </w:rPr>
              <w:t xml:space="preserve"> </w:t>
            </w:r>
            <w:sdt>
              <w:sdtPr>
                <w:rPr>
                  <w:rFonts w:ascii="CircularXX" w:hAnsi="CircularXX" w:cs="CircularXX"/>
                  <w:bCs/>
                  <w:color w:val="auto"/>
                  <w:sz w:val="22"/>
                  <w:szCs w:val="22"/>
                </w:rPr>
                <w:id w:val="-363833126"/>
                <w14:checkbox>
                  <w14:checked w14:val="0"/>
                  <w14:checkedState w14:val="2612" w14:font="MS Gothic"/>
                  <w14:uncheckedState w14:val="2610" w14:font="MS Gothic"/>
                </w14:checkbox>
              </w:sdtPr>
              <w:sdtEndPr/>
              <w:sdtContent>
                <w:r w:rsidR="00DB79E5" w:rsidRPr="00204167">
                  <w:rPr>
                    <w:rFonts w:ascii="Segoe UI Symbol" w:eastAsia="MS Gothic" w:hAnsi="Segoe UI Symbol" w:cs="Segoe UI Symbol"/>
                    <w:bCs/>
                    <w:color w:val="auto"/>
                    <w:sz w:val="22"/>
                    <w:szCs w:val="22"/>
                  </w:rPr>
                  <w:t>☐</w:t>
                </w:r>
              </w:sdtContent>
            </w:sdt>
            <w:r w:rsidR="002942BC" w:rsidRPr="00204167">
              <w:rPr>
                <w:rFonts w:ascii="CircularXX" w:hAnsi="CircularXX" w:cs="CircularXX"/>
                <w:bCs/>
                <w:color w:val="auto"/>
                <w:sz w:val="22"/>
                <w:szCs w:val="22"/>
              </w:rPr>
              <w:tab/>
            </w:r>
            <w:r w:rsidR="00DB79E5" w:rsidRPr="00204167">
              <w:rPr>
                <w:rFonts w:ascii="CircularXX" w:hAnsi="CircularXX" w:cs="CircularXX"/>
                <w:bCs/>
                <w:color w:val="auto"/>
                <w:sz w:val="22"/>
                <w:szCs w:val="22"/>
              </w:rPr>
              <w:t>No</w:t>
            </w:r>
            <w:r w:rsidR="002316E8" w:rsidRPr="00204167">
              <w:rPr>
                <w:rFonts w:ascii="CircularXX" w:hAnsi="CircularXX" w:cs="CircularXX"/>
                <w:bCs/>
                <w:color w:val="auto"/>
                <w:sz w:val="22"/>
                <w:szCs w:val="22"/>
              </w:rPr>
              <w:t xml:space="preserve"> </w:t>
            </w:r>
            <w:sdt>
              <w:sdtPr>
                <w:rPr>
                  <w:rFonts w:ascii="CircularXX" w:hAnsi="CircularXX" w:cs="CircularXX"/>
                  <w:bCs/>
                  <w:color w:val="auto"/>
                  <w:sz w:val="22"/>
                  <w:szCs w:val="22"/>
                </w:rPr>
                <w:id w:val="-294054838"/>
                <w14:checkbox>
                  <w14:checked w14:val="0"/>
                  <w14:checkedState w14:val="2612" w14:font="MS Gothic"/>
                  <w14:uncheckedState w14:val="2610" w14:font="MS Gothic"/>
                </w14:checkbox>
              </w:sdtPr>
              <w:sdtEndPr/>
              <w:sdtContent>
                <w:r w:rsidR="00DB79E5" w:rsidRPr="00204167">
                  <w:rPr>
                    <w:rFonts w:ascii="Segoe UI Symbol" w:eastAsia="MS Gothic" w:hAnsi="Segoe UI Symbol" w:cs="Segoe UI Symbol"/>
                    <w:bCs/>
                    <w:color w:val="auto"/>
                    <w:sz w:val="22"/>
                    <w:szCs w:val="22"/>
                  </w:rPr>
                  <w:t>☐</w:t>
                </w:r>
              </w:sdtContent>
            </w:sdt>
          </w:p>
          <w:p w14:paraId="37B6B4B5" w14:textId="26424A38" w:rsidR="00AA47C0" w:rsidRPr="00D9115B" w:rsidRDefault="00DB79E5" w:rsidP="002942BC">
            <w:pPr>
              <w:tabs>
                <w:tab w:val="left" w:pos="2292"/>
                <w:tab w:val="left" w:pos="3720"/>
                <w:tab w:val="right" w:pos="10800"/>
              </w:tabs>
              <w:spacing w:before="240"/>
              <w:rPr>
                <w:rFonts w:ascii="CircularXX" w:hAnsi="CircularXX" w:cs="CircularXX"/>
                <w:b/>
                <w:i/>
                <w:iCs/>
                <w:color w:val="auto"/>
                <w:spacing w:val="2"/>
                <w:sz w:val="22"/>
                <w:szCs w:val="22"/>
                <w:u w:val="single"/>
              </w:rPr>
            </w:pPr>
            <w:r w:rsidRPr="00D9115B">
              <w:rPr>
                <w:rFonts w:ascii="CircularXX" w:hAnsi="CircularXX" w:cs="CircularXX"/>
                <w:b/>
                <w:i/>
                <w:iCs/>
                <w:color w:val="auto"/>
                <w:spacing w:val="2"/>
                <w:sz w:val="22"/>
                <w:szCs w:val="22"/>
                <w:u w:val="single"/>
              </w:rPr>
              <w:t>If yes, please respond to at least two questions</w:t>
            </w:r>
            <w:r w:rsidR="00752DEA" w:rsidRPr="00D9115B">
              <w:rPr>
                <w:rFonts w:ascii="CircularXX" w:hAnsi="CircularXX" w:cs="CircularXX"/>
                <w:b/>
                <w:i/>
                <w:iCs/>
                <w:color w:val="auto"/>
                <w:spacing w:val="2"/>
                <w:sz w:val="22"/>
                <w:szCs w:val="22"/>
                <w:u w:val="single"/>
              </w:rPr>
              <w:t xml:space="preserve"> (of your choice)</w:t>
            </w:r>
            <w:r w:rsidRPr="00D9115B">
              <w:rPr>
                <w:rFonts w:ascii="CircularXX" w:hAnsi="CircularXX" w:cs="CircularXX"/>
                <w:b/>
                <w:i/>
                <w:iCs/>
                <w:color w:val="auto"/>
                <w:spacing w:val="2"/>
                <w:sz w:val="22"/>
                <w:szCs w:val="22"/>
                <w:u w:val="single"/>
              </w:rPr>
              <w:t xml:space="preserve"> in section </w:t>
            </w:r>
            <w:r w:rsidR="00752DEA" w:rsidRPr="00D9115B">
              <w:rPr>
                <w:rFonts w:ascii="CircularXX" w:hAnsi="CircularXX" w:cs="CircularXX"/>
                <w:b/>
                <w:i/>
                <w:iCs/>
                <w:color w:val="auto"/>
                <w:spacing w:val="2"/>
                <w:sz w:val="22"/>
                <w:szCs w:val="22"/>
                <w:u w:val="single"/>
              </w:rPr>
              <w:t>A or B</w:t>
            </w:r>
            <w:r w:rsidRPr="00D9115B">
              <w:rPr>
                <w:rFonts w:ascii="CircularXX" w:hAnsi="CircularXX" w:cs="CircularXX"/>
                <w:b/>
                <w:i/>
                <w:iCs/>
                <w:color w:val="auto"/>
                <w:spacing w:val="2"/>
                <w:sz w:val="22"/>
                <w:szCs w:val="22"/>
                <w:u w:val="single"/>
              </w:rPr>
              <w:t xml:space="preserve"> en français. </w:t>
            </w:r>
          </w:p>
        </w:tc>
      </w:tr>
    </w:tbl>
    <w:p w14:paraId="042E59FF" w14:textId="77777777" w:rsidR="002942BC" w:rsidRDefault="002942BC" w:rsidP="002942BC">
      <w:pPr>
        <w:rPr>
          <w:rFonts w:ascii="CircularXX" w:hAnsi="CircularXX" w:cs="CircularXX"/>
          <w:bCs/>
          <w:color w:val="auto"/>
          <w:sz w:val="22"/>
          <w:szCs w:val="22"/>
        </w:rPr>
      </w:pPr>
    </w:p>
    <w:p w14:paraId="354EB749" w14:textId="77777777" w:rsidR="002942BC" w:rsidRPr="002942BC" w:rsidRDefault="002942BC" w:rsidP="002942BC">
      <w:pPr>
        <w:rPr>
          <w:rFonts w:ascii="CircularXX" w:hAnsi="CircularXX" w:cs="CircularXX"/>
          <w:bCs/>
          <w:color w:val="auto"/>
          <w:sz w:val="22"/>
          <w:szCs w:val="22"/>
        </w:rPr>
      </w:pPr>
    </w:p>
    <w:p w14:paraId="547227D7" w14:textId="21B0515E" w:rsidR="00AA47C0" w:rsidRPr="00B47DC2" w:rsidRDefault="002942BC" w:rsidP="002942BC">
      <w:pPr>
        <w:spacing w:after="120"/>
        <w:rPr>
          <w:rFonts w:ascii="CircularXX" w:hAnsi="CircularXX" w:cs="CircularXX"/>
          <w:b/>
          <w:color w:val="auto"/>
          <w:sz w:val="22"/>
          <w:szCs w:val="22"/>
        </w:rPr>
      </w:pPr>
      <w:r>
        <w:rPr>
          <w:rFonts w:ascii="CircularXX" w:hAnsi="CircularXX" w:cs="CircularXX"/>
          <w:b/>
          <w:color w:val="auto"/>
          <w:sz w:val="22"/>
          <w:szCs w:val="22"/>
        </w:rPr>
        <w:t>O</w:t>
      </w:r>
      <w:r w:rsidR="00AA47C0" w:rsidRPr="00B47DC2">
        <w:rPr>
          <w:rFonts w:ascii="CircularXX" w:hAnsi="CircularXX" w:cs="CircularXX"/>
          <w:b/>
          <w:color w:val="auto"/>
          <w:sz w:val="22"/>
          <w:szCs w:val="22"/>
        </w:rPr>
        <w:t>UTLINE YOUR INVOLVEMENT IN YOUR TEACHER ORGANIZATION / UN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6"/>
      </w:tblGrid>
      <w:tr w:rsidR="00AA47C0" w:rsidRPr="00D9115B" w14:paraId="581A663E" w14:textId="77777777" w:rsidTr="00C8184C">
        <w:trPr>
          <w:trHeight w:val="235"/>
        </w:trPr>
        <w:tc>
          <w:tcPr>
            <w:tcW w:w="11096" w:type="dxa"/>
            <w:shd w:val="clear" w:color="auto" w:fill="F2F2F2" w:themeFill="background1" w:themeFillShade="F2"/>
          </w:tcPr>
          <w:p w14:paraId="3A6F3A3F" w14:textId="77777777" w:rsidR="00AA47C0" w:rsidRPr="00D9115B" w:rsidRDefault="00180398" w:rsidP="00C8184C">
            <w:pPr>
              <w:spacing w:before="120" w:after="120"/>
              <w:rPr>
                <w:rFonts w:ascii="CircularXX" w:hAnsi="CircularXX" w:cs="CircularXX"/>
                <w:b/>
                <w:color w:val="auto"/>
                <w:sz w:val="22"/>
                <w:szCs w:val="22"/>
              </w:rPr>
            </w:pPr>
            <w:sdt>
              <w:sdtPr>
                <w:rPr>
                  <w:rStyle w:val="Style1"/>
                  <w:rFonts w:ascii="CircularXX" w:hAnsi="CircularXX" w:cs="CircularXX"/>
                </w:rPr>
                <w:id w:val="2066222449"/>
                <w:placeholder>
                  <w:docPart w:val="316A63F298CE4C4CAFDB30788F76D56D"/>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p>
        </w:tc>
      </w:tr>
    </w:tbl>
    <w:p w14:paraId="01BBC517" w14:textId="77777777" w:rsidR="002942BC" w:rsidRDefault="002942BC" w:rsidP="002942BC">
      <w:pPr>
        <w:rPr>
          <w:rFonts w:ascii="CircularXX" w:hAnsi="CircularXX" w:cs="CircularXX"/>
          <w:bCs/>
          <w:color w:val="auto"/>
          <w:sz w:val="22"/>
          <w:szCs w:val="22"/>
        </w:rPr>
      </w:pPr>
    </w:p>
    <w:p w14:paraId="5BBE88AF" w14:textId="77777777" w:rsidR="002942BC" w:rsidRPr="002942BC" w:rsidRDefault="002942BC" w:rsidP="002942BC">
      <w:pPr>
        <w:rPr>
          <w:rFonts w:ascii="CircularXX" w:hAnsi="CircularXX" w:cs="CircularXX"/>
          <w:bCs/>
          <w:color w:val="auto"/>
          <w:sz w:val="22"/>
          <w:szCs w:val="22"/>
        </w:rPr>
      </w:pPr>
    </w:p>
    <w:p w14:paraId="3265A534" w14:textId="1B84B3FD" w:rsidR="009B79AE" w:rsidRPr="00B47DC2" w:rsidRDefault="002942BC" w:rsidP="002942BC">
      <w:pPr>
        <w:spacing w:after="120"/>
        <w:rPr>
          <w:rFonts w:ascii="CircularXX" w:hAnsi="CircularXX" w:cs="CircularXX"/>
          <w:b/>
          <w:color w:val="auto"/>
          <w:sz w:val="22"/>
          <w:szCs w:val="22"/>
        </w:rPr>
      </w:pPr>
      <w:r>
        <w:rPr>
          <w:rFonts w:ascii="CircularXX" w:hAnsi="CircularXX" w:cs="CircularXX"/>
          <w:b/>
          <w:color w:val="auto"/>
          <w:sz w:val="22"/>
          <w:szCs w:val="22"/>
        </w:rPr>
        <w:t>O</w:t>
      </w:r>
      <w:r w:rsidR="00AA47C0" w:rsidRPr="00B47DC2">
        <w:rPr>
          <w:rFonts w:ascii="CircularXX" w:hAnsi="CircularXX" w:cs="CircularXX"/>
          <w:b/>
          <w:color w:val="auto"/>
          <w:sz w:val="22"/>
          <w:szCs w:val="22"/>
        </w:rPr>
        <w:t>THER RELEVANT EXPERIENCE (e.g., Development cooperation, intercultural projects, volunteerism).  PLEASE LIST AND DESCRIBE EACH EXPERIE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6"/>
      </w:tblGrid>
      <w:tr w:rsidR="009B79AE" w:rsidRPr="00D9115B" w14:paraId="360DE1BB" w14:textId="77777777" w:rsidTr="00FE3A07">
        <w:trPr>
          <w:trHeight w:val="235"/>
        </w:trPr>
        <w:tc>
          <w:tcPr>
            <w:tcW w:w="11096" w:type="dxa"/>
            <w:shd w:val="clear" w:color="auto" w:fill="F2F2F2" w:themeFill="background1" w:themeFillShade="F2"/>
          </w:tcPr>
          <w:p w14:paraId="007F7DE8" w14:textId="77777777" w:rsidR="009B79AE" w:rsidRPr="00D9115B" w:rsidRDefault="00180398" w:rsidP="00FE3A07">
            <w:pPr>
              <w:spacing w:before="120" w:after="120"/>
              <w:rPr>
                <w:rFonts w:ascii="CircularXX" w:hAnsi="CircularXX" w:cs="CircularXX"/>
                <w:b/>
                <w:color w:val="auto"/>
                <w:sz w:val="22"/>
                <w:szCs w:val="22"/>
              </w:rPr>
            </w:pPr>
            <w:sdt>
              <w:sdtPr>
                <w:rPr>
                  <w:rStyle w:val="Style1"/>
                  <w:rFonts w:ascii="CircularXX" w:hAnsi="CircularXX" w:cs="CircularXX"/>
                </w:rPr>
                <w:id w:val="-2142413806"/>
                <w:placeholder>
                  <w:docPart w:val="6DA9B81547ED432B91DE1ABC0BAB13D4"/>
                </w:placeholder>
                <w:showingPlcHdr/>
              </w:sdtPr>
              <w:sdtEndPr>
                <w:rPr>
                  <w:rStyle w:val="DefaultParagraphFont"/>
                  <w:b w:val="0"/>
                  <w:bCs w:val="0"/>
                  <w:color w:val="auto"/>
                  <w:sz w:val="22"/>
                  <w:szCs w:val="22"/>
                </w:rPr>
              </w:sdtEndPr>
              <w:sdtContent>
                <w:r w:rsidR="009B79AE" w:rsidRPr="00D9115B">
                  <w:rPr>
                    <w:rStyle w:val="PlaceholderText"/>
                    <w:rFonts w:ascii="CircularXX" w:eastAsiaTheme="minorHAnsi" w:hAnsi="CircularXX" w:cs="CircularXX"/>
                    <w:color w:val="2E74B5" w:themeColor="accent1" w:themeShade="BF"/>
                  </w:rPr>
                  <w:t>Click or tap here to enter text</w:t>
                </w:r>
              </w:sdtContent>
            </w:sdt>
          </w:p>
        </w:tc>
      </w:tr>
    </w:tbl>
    <w:p w14:paraId="6A7F54AD" w14:textId="77777777" w:rsidR="00CA35BD" w:rsidRPr="00B47DC2" w:rsidRDefault="00CA35BD" w:rsidP="00CA35BD">
      <w:pPr>
        <w:rPr>
          <w:rFonts w:ascii="CircularXX" w:hAnsi="CircularXX" w:cs="CircularXX"/>
          <w:bCs/>
          <w:color w:val="auto"/>
          <w:sz w:val="22"/>
          <w:szCs w:val="22"/>
        </w:rPr>
      </w:pPr>
    </w:p>
    <w:p w14:paraId="0985835A" w14:textId="77777777" w:rsidR="00B47DC2" w:rsidRPr="00B47DC2" w:rsidRDefault="00B47DC2" w:rsidP="00CA35BD">
      <w:pPr>
        <w:rPr>
          <w:rFonts w:ascii="CircularXX" w:hAnsi="CircularXX" w:cs="CircularXX"/>
          <w:bCs/>
          <w:color w:val="auto"/>
          <w:sz w:val="22"/>
          <w:szCs w:val="22"/>
        </w:rPr>
      </w:pPr>
    </w:p>
    <w:p w14:paraId="0835EA3B" w14:textId="4AE1A9BE" w:rsidR="00CA35BD" w:rsidRPr="00432A6F" w:rsidRDefault="00CA35BD" w:rsidP="00432A6F">
      <w:pPr>
        <w:tabs>
          <w:tab w:val="right" w:pos="-1170"/>
          <w:tab w:val="left" w:pos="-1080"/>
          <w:tab w:val="right" w:pos="-900"/>
          <w:tab w:val="left" w:pos="360"/>
          <w:tab w:val="left" w:pos="900"/>
          <w:tab w:val="left" w:pos="6096"/>
          <w:tab w:val="left" w:pos="7513"/>
          <w:tab w:val="right" w:pos="10800"/>
        </w:tabs>
        <w:spacing w:after="120"/>
        <w:ind w:right="-561"/>
        <w:rPr>
          <w:rFonts w:ascii="CircularXX" w:hAnsi="CircularXX" w:cs="CircularXX"/>
          <w:b/>
          <w:color w:val="00B2A9"/>
          <w:sz w:val="24"/>
          <w:szCs w:val="24"/>
        </w:rPr>
      </w:pPr>
      <w:r w:rsidRPr="00432A6F">
        <w:rPr>
          <w:rFonts w:ascii="CircularXX" w:hAnsi="CircularXX" w:cs="CircularXX"/>
          <w:b/>
          <w:color w:val="00B2A9"/>
          <w:sz w:val="24"/>
          <w:szCs w:val="24"/>
        </w:rPr>
        <w:t>HEALTH</w:t>
      </w:r>
    </w:p>
    <w:p w14:paraId="4E0353CA" w14:textId="31E062AA" w:rsidR="00CA35BD" w:rsidRPr="00B47DC2" w:rsidRDefault="00CA35BD" w:rsidP="00CA35BD">
      <w:pPr>
        <w:rPr>
          <w:rFonts w:ascii="CircularXX" w:hAnsi="CircularXX" w:cs="CircularXX"/>
          <w:bCs/>
          <w:color w:val="auto"/>
          <w:sz w:val="22"/>
          <w:szCs w:val="22"/>
        </w:rPr>
      </w:pPr>
      <w:r w:rsidRPr="00B47DC2">
        <w:rPr>
          <w:rFonts w:ascii="CircularXX" w:hAnsi="CircularXX" w:cs="CircularXX"/>
          <w:b/>
          <w:color w:val="auto"/>
          <w:sz w:val="22"/>
          <w:szCs w:val="22"/>
        </w:rPr>
        <w:t>Project Overseas can be a very demanding experience and may require physical stamina and mental resilience.  Therefore, it is important for you to assess and be cognizant of your own level of preparedness.</w:t>
      </w:r>
    </w:p>
    <w:p w14:paraId="70B249D1" w14:textId="77777777" w:rsidR="00CA35BD" w:rsidRPr="00B47DC2" w:rsidRDefault="00CA35BD" w:rsidP="00CA35BD">
      <w:pPr>
        <w:rPr>
          <w:rFonts w:ascii="CircularXX" w:hAnsi="CircularXX" w:cs="CircularXX"/>
          <w:bCs/>
          <w:color w:val="auto"/>
          <w:sz w:val="24"/>
          <w:szCs w:val="24"/>
        </w:rPr>
      </w:pPr>
    </w:p>
    <w:tbl>
      <w:tblPr>
        <w:tblStyle w:val="TableGrid"/>
        <w:tblW w:w="111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199"/>
      </w:tblGrid>
      <w:tr w:rsidR="00CA35BD" w:rsidRPr="00D9115B" w14:paraId="1E609F88" w14:textId="77777777" w:rsidTr="001434C8">
        <w:trPr>
          <w:trHeight w:val="567"/>
        </w:trPr>
        <w:tc>
          <w:tcPr>
            <w:tcW w:w="11199" w:type="dxa"/>
            <w:vAlign w:val="center"/>
          </w:tcPr>
          <w:p w14:paraId="02C6C42D" w14:textId="77777777" w:rsidR="00CA35BD" w:rsidRPr="00D9115B" w:rsidRDefault="00CA35BD" w:rsidP="001434C8">
            <w:pPr>
              <w:tabs>
                <w:tab w:val="left" w:pos="4710"/>
                <w:tab w:val="left" w:pos="6553"/>
                <w:tab w:val="left" w:pos="8112"/>
                <w:tab w:val="left" w:pos="9526"/>
              </w:tabs>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How do you assess your physical health?</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ab/>
            </w:r>
            <w:r w:rsidRPr="00D9115B">
              <w:rPr>
                <w:rFonts w:ascii="CircularXX" w:hAnsi="CircularXX" w:cs="CircularXX"/>
                <w:color w:val="auto"/>
                <w:sz w:val="22"/>
                <w:szCs w:val="22"/>
              </w:rPr>
              <w:t>Excellent</w:t>
            </w:r>
            <w:sdt>
              <w:sdtPr>
                <w:rPr>
                  <w:rFonts w:ascii="CircularXX" w:hAnsi="CircularXX" w:cs="CircularXX"/>
                  <w:color w:val="auto"/>
                  <w:sz w:val="22"/>
                  <w:szCs w:val="22"/>
                </w:rPr>
                <w:id w:val="429170929"/>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color w:val="auto"/>
                <w:sz w:val="22"/>
                <w:szCs w:val="22"/>
              </w:rPr>
              <w:tab/>
              <w:t>Good</w:t>
            </w:r>
            <w:sdt>
              <w:sdtPr>
                <w:rPr>
                  <w:rFonts w:ascii="CircularXX" w:hAnsi="CircularXX" w:cs="CircularXX"/>
                  <w:color w:val="auto"/>
                  <w:sz w:val="22"/>
                  <w:szCs w:val="22"/>
                </w:rPr>
                <w:id w:val="-1187525492"/>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color w:val="auto"/>
                <w:sz w:val="22"/>
                <w:szCs w:val="22"/>
              </w:rPr>
              <w:tab/>
              <w:t>Fair</w:t>
            </w:r>
            <w:sdt>
              <w:sdtPr>
                <w:rPr>
                  <w:rFonts w:ascii="CircularXX" w:hAnsi="CircularXX" w:cs="CircularXX"/>
                  <w:color w:val="auto"/>
                  <w:sz w:val="22"/>
                  <w:szCs w:val="22"/>
                </w:rPr>
                <w:id w:val="-1111657775"/>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color w:val="auto"/>
                <w:sz w:val="22"/>
                <w:szCs w:val="22"/>
              </w:rPr>
              <w:tab/>
              <w:t>Poor</w:t>
            </w:r>
            <w:sdt>
              <w:sdtPr>
                <w:rPr>
                  <w:rFonts w:ascii="CircularXX" w:hAnsi="CircularXX" w:cs="CircularXX"/>
                  <w:color w:val="auto"/>
                  <w:sz w:val="22"/>
                  <w:szCs w:val="22"/>
                </w:rPr>
                <w:id w:val="-1202698865"/>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p>
        </w:tc>
      </w:tr>
      <w:tr w:rsidR="00CA35BD" w:rsidRPr="00D9115B" w14:paraId="7748B446" w14:textId="77777777" w:rsidTr="001434C8">
        <w:trPr>
          <w:trHeight w:val="567"/>
        </w:trPr>
        <w:tc>
          <w:tcPr>
            <w:tcW w:w="11199" w:type="dxa"/>
            <w:vAlign w:val="center"/>
          </w:tcPr>
          <w:tbl>
            <w:tblPr>
              <w:tblStyle w:val="TableGrid"/>
              <w:tblW w:w="110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96"/>
            </w:tblGrid>
            <w:tr w:rsidR="00CA35BD" w:rsidRPr="00D9115B" w14:paraId="3275DEBB" w14:textId="77777777" w:rsidTr="001434C8">
              <w:trPr>
                <w:trHeight w:val="132"/>
              </w:trPr>
              <w:tc>
                <w:tcPr>
                  <w:tcW w:w="11096" w:type="dxa"/>
                  <w:shd w:val="clear" w:color="auto" w:fill="F2F2F2" w:themeFill="background1" w:themeFillShade="F2"/>
                </w:tcPr>
                <w:p w14:paraId="7BD4EC30" w14:textId="49B9CC9F" w:rsidR="00CA35BD" w:rsidRPr="00D9115B" w:rsidRDefault="00CA35BD" w:rsidP="001434C8">
                  <w:pPr>
                    <w:spacing w:before="120" w:after="120"/>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If other than "excellent", please give details: </w:t>
                  </w:r>
                  <w:sdt>
                    <w:sdtPr>
                      <w:rPr>
                        <w:rStyle w:val="Style1"/>
                        <w:rFonts w:ascii="CircularXX" w:hAnsi="CircularXX" w:cs="CircularXX"/>
                      </w:rPr>
                      <w:id w:val="2122653952"/>
                      <w:placeholder>
                        <w:docPart w:val="7C8EAE537C8447B5A00B7A6ACD8791D9"/>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r>
            <w:tr w:rsidR="00CA35BD" w:rsidRPr="00D9115B" w14:paraId="04B6A2E7" w14:textId="77777777" w:rsidTr="001434C8">
              <w:trPr>
                <w:trHeight w:val="567"/>
              </w:trPr>
              <w:tc>
                <w:tcPr>
                  <w:tcW w:w="11096" w:type="dxa"/>
                  <w:vAlign w:val="center"/>
                </w:tcPr>
                <w:p w14:paraId="46225CFE" w14:textId="77777777" w:rsidR="00767E2E" w:rsidRPr="00767E2E" w:rsidRDefault="00767E2E" w:rsidP="00767E2E">
                  <w:pPr>
                    <w:tabs>
                      <w:tab w:val="left" w:pos="4600"/>
                      <w:tab w:val="left" w:pos="6443"/>
                      <w:tab w:val="left" w:pos="8002"/>
                      <w:tab w:val="left" w:pos="9413"/>
                    </w:tabs>
                    <w:rPr>
                      <w:rFonts w:ascii="CircularXX" w:hAnsi="CircularXX" w:cs="CircularXX"/>
                      <w:color w:val="auto"/>
                      <w:sz w:val="22"/>
                      <w:szCs w:val="22"/>
                      <w:lang w:val="en-US"/>
                      <w14:textOutline w14:w="0" w14:cap="flat" w14:cmpd="sng" w14:algn="ctr">
                        <w14:noFill/>
                        <w14:prstDash w14:val="solid"/>
                        <w14:round/>
                      </w14:textOutline>
                      <w14:ligatures w14:val="none"/>
                    </w:rPr>
                  </w:pPr>
                </w:p>
                <w:p w14:paraId="71FCA79A" w14:textId="05772064" w:rsidR="00CA35BD" w:rsidRPr="00D9115B" w:rsidRDefault="00CA35BD" w:rsidP="00CA35BD">
                  <w:pPr>
                    <w:tabs>
                      <w:tab w:val="left" w:pos="4600"/>
                      <w:tab w:val="left" w:pos="6443"/>
                      <w:tab w:val="left" w:pos="8002"/>
                      <w:tab w:val="left" w:pos="9413"/>
                    </w:tabs>
                    <w:spacing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How do you assess your mental health? </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ab/>
                  </w:r>
                  <w:r w:rsidRPr="00D9115B">
                    <w:rPr>
                      <w:rFonts w:ascii="CircularXX" w:hAnsi="CircularXX" w:cs="CircularXX"/>
                      <w:color w:val="auto"/>
                      <w:sz w:val="22"/>
                      <w:szCs w:val="22"/>
                    </w:rPr>
                    <w:t>Excellent</w:t>
                  </w:r>
                  <w:sdt>
                    <w:sdtPr>
                      <w:rPr>
                        <w:rFonts w:ascii="CircularXX" w:hAnsi="CircularXX" w:cs="CircularXX"/>
                        <w:color w:val="auto"/>
                        <w:sz w:val="22"/>
                        <w:szCs w:val="22"/>
                      </w:rPr>
                      <w:id w:val="-1379863932"/>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color w:val="auto"/>
                      <w:sz w:val="22"/>
                      <w:szCs w:val="22"/>
                    </w:rPr>
                    <w:tab/>
                    <w:t>Good</w:t>
                  </w:r>
                  <w:sdt>
                    <w:sdtPr>
                      <w:rPr>
                        <w:rFonts w:ascii="CircularXX" w:hAnsi="CircularXX" w:cs="CircularXX"/>
                        <w:color w:val="auto"/>
                        <w:sz w:val="22"/>
                        <w:szCs w:val="22"/>
                      </w:rPr>
                      <w:id w:val="777921280"/>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color w:val="auto"/>
                      <w:sz w:val="22"/>
                      <w:szCs w:val="22"/>
                    </w:rPr>
                    <w:tab/>
                    <w:t>Fair</w:t>
                  </w:r>
                  <w:sdt>
                    <w:sdtPr>
                      <w:rPr>
                        <w:rFonts w:ascii="CircularXX" w:hAnsi="CircularXX" w:cs="CircularXX"/>
                        <w:color w:val="auto"/>
                        <w:sz w:val="22"/>
                        <w:szCs w:val="22"/>
                      </w:rPr>
                      <w:id w:val="382986730"/>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color w:val="auto"/>
                      <w:sz w:val="22"/>
                      <w:szCs w:val="22"/>
                    </w:rPr>
                    <w:tab/>
                    <w:t>Poor</w:t>
                  </w:r>
                  <w:sdt>
                    <w:sdtPr>
                      <w:rPr>
                        <w:rFonts w:ascii="CircularXX" w:hAnsi="CircularXX" w:cs="CircularXX"/>
                        <w:color w:val="auto"/>
                        <w:sz w:val="22"/>
                        <w:szCs w:val="22"/>
                      </w:rPr>
                      <w:id w:val="359867325"/>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p>
              </w:tc>
            </w:tr>
            <w:tr w:rsidR="00CA35BD" w:rsidRPr="00D9115B" w14:paraId="6A1D7EAB" w14:textId="77777777" w:rsidTr="001434C8">
              <w:trPr>
                <w:trHeight w:val="143"/>
              </w:trPr>
              <w:tc>
                <w:tcPr>
                  <w:tcW w:w="11096" w:type="dxa"/>
                  <w:shd w:val="clear" w:color="auto" w:fill="F2F2F2" w:themeFill="background1" w:themeFillShade="F2"/>
                </w:tcPr>
                <w:p w14:paraId="6D943761" w14:textId="49E31EDF" w:rsidR="00CA35BD" w:rsidRPr="00D9115B" w:rsidRDefault="00CA35BD" w:rsidP="001434C8">
                  <w:pPr>
                    <w:spacing w:before="120" w:after="120"/>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If other than "excellent", please give details: </w:t>
                  </w:r>
                  <w:sdt>
                    <w:sdtPr>
                      <w:rPr>
                        <w:rStyle w:val="Style1"/>
                        <w:rFonts w:ascii="CircularXX" w:hAnsi="CircularXX" w:cs="CircularXX"/>
                      </w:rPr>
                      <w:id w:val="-99024423"/>
                      <w:placeholder>
                        <w:docPart w:val="1F94DD6B1B9042E5BC5DABCA4ABB6BCD"/>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r>
            <w:tr w:rsidR="00CA35BD" w:rsidRPr="00D9115B" w14:paraId="098EBEF3" w14:textId="77777777" w:rsidTr="001434C8">
              <w:trPr>
                <w:trHeight w:val="567"/>
              </w:trPr>
              <w:tc>
                <w:tcPr>
                  <w:tcW w:w="11096" w:type="dxa"/>
                  <w:shd w:val="clear" w:color="auto" w:fill="auto"/>
                  <w:vAlign w:val="center"/>
                </w:tcPr>
                <w:p w14:paraId="1CCB1860" w14:textId="77777777" w:rsidR="00767E2E" w:rsidRPr="00767E2E" w:rsidRDefault="00767E2E" w:rsidP="00767E2E">
                  <w:pPr>
                    <w:tabs>
                      <w:tab w:val="left" w:pos="4600"/>
                      <w:tab w:val="left" w:pos="6443"/>
                      <w:tab w:val="left" w:pos="8002"/>
                      <w:tab w:val="left" w:pos="9419"/>
                    </w:tabs>
                    <w:rPr>
                      <w:rFonts w:ascii="CircularXX" w:hAnsi="CircularXX" w:cs="CircularXX"/>
                      <w:color w:val="auto"/>
                      <w:sz w:val="22"/>
                      <w:szCs w:val="22"/>
                      <w:lang w:val="en-US"/>
                      <w14:textOutline w14:w="0" w14:cap="flat" w14:cmpd="sng" w14:algn="ctr">
                        <w14:noFill/>
                        <w14:prstDash w14:val="solid"/>
                        <w14:round/>
                      </w14:textOutline>
                      <w14:ligatures w14:val="none"/>
                    </w:rPr>
                  </w:pPr>
                </w:p>
                <w:p w14:paraId="4BF4CDFA" w14:textId="2F564CBF" w:rsidR="00CA35BD" w:rsidRPr="00D9115B" w:rsidRDefault="00CA35BD" w:rsidP="00CA35BD">
                  <w:pPr>
                    <w:tabs>
                      <w:tab w:val="left" w:pos="6880"/>
                      <w:tab w:val="left" w:pos="8002"/>
                      <w:tab w:val="left" w:pos="9419"/>
                    </w:tabs>
                    <w:spacing w:after="120"/>
                    <w:rPr>
                      <w:rFonts w:ascii="CircularXX" w:hAnsi="CircularXX" w:cs="CircularXX"/>
                      <w:bCs/>
                      <w:i/>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Do you require any type of accommodations to participate in PO?</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ab/>
                  </w:r>
                  <w:r w:rsidRPr="00D9115B">
                    <w:rPr>
                      <w:rFonts w:ascii="CircularXX" w:hAnsi="CircularXX" w:cs="CircularXX"/>
                      <w:color w:val="auto"/>
                      <w:sz w:val="22"/>
                      <w:szCs w:val="22"/>
                    </w:rPr>
                    <w:t>Yes</w:t>
                  </w:r>
                  <w:sdt>
                    <w:sdtPr>
                      <w:rPr>
                        <w:rFonts w:ascii="CircularXX" w:hAnsi="CircularXX" w:cs="CircularXX"/>
                        <w:color w:val="auto"/>
                        <w:sz w:val="22"/>
                        <w:szCs w:val="22"/>
                      </w:rPr>
                      <w:id w:val="309535855"/>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b/>
                      <w:color w:val="auto"/>
                      <w:sz w:val="22"/>
                      <w:szCs w:val="22"/>
                    </w:rPr>
                    <w:tab/>
                  </w:r>
                  <w:r w:rsidRPr="00D9115B">
                    <w:rPr>
                      <w:rFonts w:ascii="CircularXX" w:hAnsi="CircularXX" w:cs="CircularXX"/>
                      <w:color w:val="auto"/>
                      <w:sz w:val="22"/>
                      <w:szCs w:val="22"/>
                    </w:rPr>
                    <w:t>No</w:t>
                  </w:r>
                  <w:sdt>
                    <w:sdtPr>
                      <w:rPr>
                        <w:rFonts w:ascii="CircularXX" w:hAnsi="CircularXX" w:cs="CircularXX"/>
                        <w:color w:val="auto"/>
                        <w:sz w:val="22"/>
                        <w:szCs w:val="22"/>
                      </w:rPr>
                      <w:id w:val="226657620"/>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p>
              </w:tc>
            </w:tr>
            <w:tr w:rsidR="00CA35BD" w:rsidRPr="00D9115B" w14:paraId="6A948133" w14:textId="77777777" w:rsidTr="001434C8">
              <w:trPr>
                <w:trHeight w:val="70"/>
              </w:trPr>
              <w:tc>
                <w:tcPr>
                  <w:tcW w:w="11096" w:type="dxa"/>
                  <w:shd w:val="clear" w:color="auto" w:fill="F2F2F2" w:themeFill="background1" w:themeFillShade="F2"/>
                </w:tcPr>
                <w:p w14:paraId="44401C8F" w14:textId="77777777" w:rsidR="00CA35BD" w:rsidRPr="00D9115B" w:rsidRDefault="00CA35BD" w:rsidP="001434C8">
                  <w:pPr>
                    <w:tabs>
                      <w:tab w:val="left" w:pos="6880"/>
                      <w:tab w:val="left" w:pos="8002"/>
                    </w:tabs>
                    <w:spacing w:before="120" w:after="120"/>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If yes, please specify: </w:t>
                  </w:r>
                  <w:sdt>
                    <w:sdtPr>
                      <w:rPr>
                        <w:rStyle w:val="Style1"/>
                        <w:rFonts w:ascii="CircularXX" w:hAnsi="CircularXX" w:cs="CircularXX"/>
                      </w:rPr>
                      <w:id w:val="1800958047"/>
                      <w:placeholder>
                        <w:docPart w:val="82374A0832E845D099ABC29E028C5734"/>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r>
            <w:tr w:rsidR="00CA35BD" w:rsidRPr="00D9115B" w14:paraId="4ED3B3A9" w14:textId="77777777" w:rsidTr="001434C8">
              <w:trPr>
                <w:trHeight w:val="567"/>
              </w:trPr>
              <w:tc>
                <w:tcPr>
                  <w:tcW w:w="11096" w:type="dxa"/>
                  <w:shd w:val="clear" w:color="auto" w:fill="auto"/>
                  <w:vAlign w:val="center"/>
                </w:tcPr>
                <w:p w14:paraId="6FC768D1" w14:textId="77777777" w:rsidR="00767E2E" w:rsidRPr="00767E2E" w:rsidRDefault="00767E2E" w:rsidP="00767E2E">
                  <w:pPr>
                    <w:tabs>
                      <w:tab w:val="left" w:pos="4600"/>
                      <w:tab w:val="left" w:pos="6443"/>
                      <w:tab w:val="left" w:pos="8002"/>
                      <w:tab w:val="left" w:pos="9419"/>
                    </w:tabs>
                    <w:rPr>
                      <w:rFonts w:ascii="CircularXX" w:hAnsi="CircularXX" w:cs="CircularXX"/>
                      <w:color w:val="auto"/>
                      <w:sz w:val="22"/>
                      <w:szCs w:val="22"/>
                      <w:lang w:val="en-US"/>
                      <w14:textOutline w14:w="0" w14:cap="flat" w14:cmpd="sng" w14:algn="ctr">
                        <w14:noFill/>
                        <w14:prstDash w14:val="solid"/>
                        <w14:round/>
                      </w14:textOutline>
                      <w14:ligatures w14:val="none"/>
                    </w:rPr>
                  </w:pPr>
                </w:p>
                <w:p w14:paraId="1B6362D8" w14:textId="3672DE50" w:rsidR="00CA35BD" w:rsidRPr="00D9115B" w:rsidRDefault="00CA35BD" w:rsidP="00CA35BD">
                  <w:pPr>
                    <w:tabs>
                      <w:tab w:val="left" w:pos="5746"/>
                      <w:tab w:val="left" w:pos="6880"/>
                      <w:tab w:val="left" w:pos="9419"/>
                    </w:tabs>
                    <w:spacing w:after="120"/>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Do you have any allergies and/or dietary restrictions? </w:t>
                  </w: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ab/>
                  </w:r>
                  <w:r w:rsidRPr="00D9115B">
                    <w:rPr>
                      <w:rFonts w:ascii="CircularXX" w:hAnsi="CircularXX" w:cs="CircularXX"/>
                      <w:color w:val="auto"/>
                      <w:sz w:val="22"/>
                      <w:szCs w:val="22"/>
                    </w:rPr>
                    <w:t>Yes</w:t>
                  </w:r>
                  <w:sdt>
                    <w:sdtPr>
                      <w:rPr>
                        <w:rFonts w:ascii="CircularXX" w:hAnsi="CircularXX" w:cs="CircularXX"/>
                        <w:color w:val="auto"/>
                        <w:sz w:val="22"/>
                        <w:szCs w:val="22"/>
                      </w:rPr>
                      <w:id w:val="-1985000048"/>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r w:rsidRPr="00D9115B">
                    <w:rPr>
                      <w:rFonts w:ascii="CircularXX" w:hAnsi="CircularXX" w:cs="CircularXX"/>
                      <w:b/>
                      <w:color w:val="auto"/>
                      <w:sz w:val="22"/>
                      <w:szCs w:val="22"/>
                    </w:rPr>
                    <w:tab/>
                  </w:r>
                  <w:r w:rsidRPr="00D9115B">
                    <w:rPr>
                      <w:rFonts w:ascii="CircularXX" w:hAnsi="CircularXX" w:cs="CircularXX"/>
                      <w:color w:val="auto"/>
                      <w:sz w:val="22"/>
                      <w:szCs w:val="22"/>
                    </w:rPr>
                    <w:t>No</w:t>
                  </w:r>
                  <w:sdt>
                    <w:sdtPr>
                      <w:rPr>
                        <w:rFonts w:ascii="CircularXX" w:hAnsi="CircularXX" w:cs="CircularXX"/>
                        <w:color w:val="auto"/>
                        <w:sz w:val="22"/>
                        <w:szCs w:val="22"/>
                      </w:rPr>
                      <w:id w:val="-747035904"/>
                      <w14:checkbox>
                        <w14:checked w14:val="0"/>
                        <w14:checkedState w14:val="2612" w14:font="MS Gothic"/>
                        <w14:uncheckedState w14:val="2610" w14:font="MS Gothic"/>
                      </w14:checkbox>
                    </w:sdtPr>
                    <w:sdtEndPr/>
                    <w:sdtContent>
                      <w:r w:rsidRPr="00D9115B">
                        <w:rPr>
                          <w:rFonts w:ascii="Segoe UI Symbol" w:eastAsia="MS Gothic" w:hAnsi="Segoe UI Symbol" w:cs="Segoe UI Symbol"/>
                          <w:color w:val="auto"/>
                          <w:sz w:val="22"/>
                          <w:szCs w:val="22"/>
                        </w:rPr>
                        <w:t>☐</w:t>
                      </w:r>
                    </w:sdtContent>
                  </w:sdt>
                </w:p>
              </w:tc>
            </w:tr>
            <w:tr w:rsidR="00CA35BD" w:rsidRPr="00D9115B" w14:paraId="61DAD29E" w14:textId="77777777" w:rsidTr="001434C8">
              <w:trPr>
                <w:trHeight w:val="118"/>
              </w:trPr>
              <w:tc>
                <w:tcPr>
                  <w:tcW w:w="11096" w:type="dxa"/>
                  <w:shd w:val="clear" w:color="auto" w:fill="F2F2F2" w:themeFill="background1" w:themeFillShade="F2"/>
                </w:tcPr>
                <w:p w14:paraId="2AA04744" w14:textId="77777777" w:rsidR="00CA35BD" w:rsidRPr="00D9115B" w:rsidRDefault="00CA35BD" w:rsidP="001434C8">
                  <w:pPr>
                    <w:spacing w:before="120" w:after="120"/>
                    <w:rPr>
                      <w:rFonts w:ascii="CircularXX" w:hAnsi="CircularXX" w:cs="CircularXX"/>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Cs/>
                      <w:color w:val="auto"/>
                      <w:sz w:val="22"/>
                      <w:szCs w:val="22"/>
                      <w:lang w:val="en-US"/>
                      <w14:textOutline w14:w="0" w14:cap="flat" w14:cmpd="sng" w14:algn="ctr">
                        <w14:noFill/>
                        <w14:prstDash w14:val="solid"/>
                        <w14:round/>
                      </w14:textOutline>
                      <w14:ligatures w14:val="none"/>
                    </w:rPr>
                    <w:t xml:space="preserve">If yes, please specify: </w:t>
                  </w:r>
                  <w:sdt>
                    <w:sdtPr>
                      <w:rPr>
                        <w:rStyle w:val="Style1"/>
                        <w:rFonts w:ascii="CircularXX" w:hAnsi="CircularXX" w:cs="CircularXX"/>
                      </w:rPr>
                      <w:id w:val="-535656409"/>
                      <w:placeholder>
                        <w:docPart w:val="FA2693EE21294DACBBF828E195CE4257"/>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r>
          </w:tbl>
          <w:p w14:paraId="22CEEC37" w14:textId="6E1FCCCC" w:rsidR="00CA35BD" w:rsidRPr="00D9115B" w:rsidRDefault="00CA35BD" w:rsidP="001434C8">
            <w:pPr>
              <w:rPr>
                <w:rFonts w:ascii="CircularXX" w:hAnsi="CircularXX" w:cs="CircularXX"/>
                <w:b/>
                <w:bCs/>
                <w:color w:val="auto"/>
                <w:sz w:val="22"/>
                <w:szCs w:val="22"/>
                <w:lang w:val="en-US"/>
                <w14:textOutline w14:w="0" w14:cap="flat" w14:cmpd="sng" w14:algn="ctr">
                  <w14:noFill/>
                  <w14:prstDash w14:val="solid"/>
                  <w14:round/>
                </w14:textOutline>
                <w14:ligatures w14:val="none"/>
              </w:rPr>
            </w:pPr>
          </w:p>
        </w:tc>
      </w:tr>
    </w:tbl>
    <w:p w14:paraId="2BAE14FC" w14:textId="77777777" w:rsidR="00767E2E" w:rsidRPr="002942BC" w:rsidRDefault="00767E2E" w:rsidP="00767E2E">
      <w:pPr>
        <w:rPr>
          <w:rFonts w:ascii="CircularXX" w:hAnsi="CircularXX" w:cs="CircularXX"/>
          <w:color w:val="auto"/>
          <w:spacing w:val="2"/>
          <w:sz w:val="24"/>
          <w:szCs w:val="24"/>
          <w:lang w:val="en-US"/>
          <w14:textOutline w14:w="0" w14:cap="flat" w14:cmpd="sng" w14:algn="ctr">
            <w14:noFill/>
            <w14:prstDash w14:val="solid"/>
            <w14:round/>
          </w14:textOutline>
          <w14:ligatures w14:val="none"/>
        </w:rPr>
      </w:pPr>
    </w:p>
    <w:p w14:paraId="3BEDE842" w14:textId="77777777" w:rsidR="00767E2E" w:rsidRPr="002942BC" w:rsidRDefault="00767E2E" w:rsidP="00767E2E">
      <w:pPr>
        <w:rPr>
          <w:rFonts w:ascii="CircularXX" w:hAnsi="CircularXX" w:cs="CircularXX"/>
          <w:color w:val="auto"/>
          <w:spacing w:val="2"/>
          <w:sz w:val="24"/>
          <w:szCs w:val="24"/>
          <w:lang w:val="en-US"/>
          <w14:textOutline w14:w="0" w14:cap="flat" w14:cmpd="sng" w14:algn="ctr">
            <w14:noFill/>
            <w14:prstDash w14:val="solid"/>
            <w14:round/>
          </w14:textOutline>
          <w14:ligatures w14:val="none"/>
        </w:rPr>
      </w:pPr>
    </w:p>
    <w:p w14:paraId="2957B1C6" w14:textId="77777777" w:rsidR="002942BC" w:rsidRDefault="002942BC">
      <w:pPr>
        <w:spacing w:after="160" w:line="259" w:lineRule="auto"/>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pPr>
      <w:r>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br w:type="page"/>
      </w:r>
    </w:p>
    <w:p w14:paraId="5733B07C" w14:textId="56F64B9D" w:rsidR="00AA47C0" w:rsidRPr="00D9115B" w:rsidRDefault="00AA47C0" w:rsidP="00767E2E">
      <w:pPr>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pPr>
      <w:r w:rsidRPr="00D9115B">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lastRenderedPageBreak/>
        <w:t>SECTION A</w:t>
      </w:r>
    </w:p>
    <w:p w14:paraId="75067643" w14:textId="77777777" w:rsidR="00AA47C0" w:rsidRPr="00767E2E" w:rsidRDefault="00AA47C0" w:rsidP="00AA47C0">
      <w:pPr>
        <w:spacing w:before="360"/>
        <w:rPr>
          <w:rFonts w:ascii="CircularXX" w:hAnsi="CircularXX" w:cs="CircularXX"/>
          <w:b/>
          <w:bCs/>
          <w:color w:val="auto"/>
          <w:sz w:val="22"/>
          <w:szCs w:val="22"/>
        </w:rPr>
      </w:pPr>
      <w:r w:rsidRPr="00767E2E">
        <w:rPr>
          <w:rFonts w:ascii="CircularXX" w:hAnsi="CircularXX" w:cs="CircularXX"/>
          <w:b/>
          <w:bCs/>
          <w:color w:val="auto"/>
          <w:sz w:val="22"/>
          <w:szCs w:val="22"/>
        </w:rPr>
        <w:t xml:space="preserve">PLEASE RESPOND TO THESE QUESTIONS </w:t>
      </w:r>
      <w:r w:rsidRPr="00767E2E">
        <w:rPr>
          <w:rFonts w:ascii="CircularXX" w:hAnsi="CircularXX" w:cs="CircularXX"/>
          <w:b/>
          <w:bCs/>
          <w:i/>
          <w:iCs/>
          <w:color w:val="auto"/>
          <w:sz w:val="22"/>
          <w:szCs w:val="22"/>
          <w:u w:val="single"/>
        </w:rPr>
        <w:t>IF YOU HAVE NEVER PARTICIPATED</w:t>
      </w:r>
      <w:r w:rsidRPr="00767E2E">
        <w:rPr>
          <w:rFonts w:ascii="CircularXX" w:hAnsi="CircularXX" w:cs="CircularXX"/>
          <w:b/>
          <w:bCs/>
          <w:color w:val="auto"/>
          <w:sz w:val="22"/>
          <w:szCs w:val="22"/>
        </w:rPr>
        <w:t xml:space="preserve"> IN PROJECT OVERSE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6"/>
      </w:tblGrid>
      <w:tr w:rsidR="00AA47C0" w:rsidRPr="00D9115B" w14:paraId="0C10B225" w14:textId="77777777" w:rsidTr="00C8184C">
        <w:trPr>
          <w:trHeight w:val="567"/>
        </w:trPr>
        <w:tc>
          <w:tcPr>
            <w:tcW w:w="11096" w:type="dxa"/>
            <w:vAlign w:val="center"/>
          </w:tcPr>
          <w:p w14:paraId="13F3D3CA" w14:textId="77777777" w:rsidR="00AA47C0" w:rsidRPr="00D9115B" w:rsidRDefault="00AA47C0" w:rsidP="00C8184C">
            <w:pPr>
              <w:spacing w:before="120"/>
              <w:ind w:left="-104"/>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Why do you wish to participate in Project Overseas (PO)?</w:t>
            </w:r>
          </w:p>
        </w:tc>
      </w:tr>
      <w:tr w:rsidR="00AA47C0" w:rsidRPr="00D9115B" w14:paraId="412869EE" w14:textId="77777777" w:rsidTr="00C8184C">
        <w:trPr>
          <w:trHeight w:val="148"/>
        </w:trPr>
        <w:tc>
          <w:tcPr>
            <w:tcW w:w="11096" w:type="dxa"/>
            <w:shd w:val="clear" w:color="auto" w:fill="F2F2F2" w:themeFill="background1" w:themeFillShade="F2"/>
          </w:tcPr>
          <w:p w14:paraId="778EED09" w14:textId="77777777" w:rsidR="00AA47C0" w:rsidRPr="00D9115B" w:rsidRDefault="00180398"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sz w:val="22"/>
                  <w:szCs w:val="22"/>
                </w:rPr>
                <w:id w:val="-1466971765"/>
                <w:placeholder>
                  <w:docPart w:val="97BD812E4D1F4D03A7A20A2688C44FF5"/>
                </w:placeholder>
              </w:sdtPr>
              <w:sdtEndPr>
                <w:rPr>
                  <w:rStyle w:val="DefaultParagraphFont"/>
                  <w:b w:val="0"/>
                  <w:bCs w:val="0"/>
                </w:rPr>
              </w:sdtEndPr>
              <w:sdtContent>
                <w:sdt>
                  <w:sdtPr>
                    <w:rPr>
                      <w:rStyle w:val="Style1"/>
                      <w:rFonts w:ascii="CircularXX" w:hAnsi="CircularXX" w:cs="CircularXX"/>
                    </w:rPr>
                    <w:id w:val="1552188726"/>
                    <w:placeholder>
                      <w:docPart w:val="ACAAE11463AD49C9B390CCF3E1BCEE14"/>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r w:rsidR="00AA47C0" w:rsidRPr="00D9115B" w14:paraId="316BB2BD" w14:textId="77777777" w:rsidTr="00C8184C">
        <w:trPr>
          <w:trHeight w:val="567"/>
        </w:trPr>
        <w:tc>
          <w:tcPr>
            <w:tcW w:w="11096" w:type="dxa"/>
            <w:vAlign w:val="center"/>
          </w:tcPr>
          <w:p w14:paraId="4674AC72" w14:textId="77777777" w:rsidR="00AA47C0" w:rsidRPr="00767E2E" w:rsidRDefault="00AA47C0" w:rsidP="00C8184C">
            <w:pPr>
              <w:ind w:left="-104"/>
              <w:rPr>
                <w:rFonts w:ascii="CircularXX" w:hAnsi="CircularXX" w:cs="CircularXX"/>
                <w:color w:val="auto"/>
                <w:sz w:val="22"/>
                <w:szCs w:val="22"/>
              </w:rPr>
            </w:pPr>
          </w:p>
          <w:p w14:paraId="05087B37" w14:textId="77777777" w:rsidR="00AA47C0" w:rsidRPr="00D9115B" w:rsidRDefault="00AA47C0" w:rsidP="00C8184C">
            <w:pPr>
              <w:spacing w:after="120"/>
              <w:ind w:left="-104"/>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rPr>
              <w:t xml:space="preserve">What comes to mind when you think about PO?  </w:t>
            </w:r>
          </w:p>
        </w:tc>
      </w:tr>
      <w:tr w:rsidR="00AA47C0" w:rsidRPr="00D9115B" w14:paraId="3433D70F" w14:textId="77777777" w:rsidTr="00C8184C">
        <w:trPr>
          <w:trHeight w:val="70"/>
        </w:trPr>
        <w:tc>
          <w:tcPr>
            <w:tcW w:w="11096" w:type="dxa"/>
            <w:shd w:val="clear" w:color="auto" w:fill="F2F2F2" w:themeFill="background1" w:themeFillShade="F2"/>
          </w:tcPr>
          <w:p w14:paraId="0BB4DAA0" w14:textId="77777777" w:rsidR="00AA47C0" w:rsidRPr="00D9115B" w:rsidRDefault="00180398"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sz w:val="22"/>
                  <w:szCs w:val="22"/>
                </w:rPr>
                <w:id w:val="1763030171"/>
                <w:placeholder>
                  <w:docPart w:val="32AD1498E0104C47BB6BB5FBD9F039E6"/>
                </w:placeholder>
              </w:sdtPr>
              <w:sdtEndPr>
                <w:rPr>
                  <w:rStyle w:val="DefaultParagraphFont"/>
                  <w:b w:val="0"/>
                  <w:bCs w:val="0"/>
                </w:rPr>
              </w:sdtEndPr>
              <w:sdtContent>
                <w:sdt>
                  <w:sdtPr>
                    <w:rPr>
                      <w:rStyle w:val="Style1"/>
                      <w:rFonts w:ascii="CircularXX" w:hAnsi="CircularXX" w:cs="CircularXX"/>
                    </w:rPr>
                    <w:id w:val="1934248549"/>
                    <w:placeholder>
                      <w:docPart w:val="6C2A0DA581EA453BAF56369A00F4E8C3"/>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r w:rsidR="00AA47C0" w:rsidRPr="00D9115B" w14:paraId="6DD3327D" w14:textId="77777777" w:rsidTr="00C8184C">
        <w:trPr>
          <w:trHeight w:val="567"/>
        </w:trPr>
        <w:tc>
          <w:tcPr>
            <w:tcW w:w="11096" w:type="dxa"/>
            <w:vAlign w:val="center"/>
          </w:tcPr>
          <w:p w14:paraId="43CE375C" w14:textId="77777777" w:rsidR="00AA47C0" w:rsidRPr="00767E2E" w:rsidRDefault="00AA47C0" w:rsidP="00C8184C">
            <w:pPr>
              <w:ind w:left="-104"/>
              <w:rPr>
                <w:rFonts w:ascii="CircularXX" w:hAnsi="CircularXX" w:cs="CircularXX"/>
                <w:color w:val="auto"/>
                <w:sz w:val="22"/>
                <w:szCs w:val="22"/>
              </w:rPr>
            </w:pPr>
          </w:p>
          <w:p w14:paraId="592EA740" w14:textId="77777777" w:rsidR="00AA47C0" w:rsidRPr="00D9115B" w:rsidRDefault="00AA47C0" w:rsidP="00C8184C">
            <w:pPr>
              <w:spacing w:after="120"/>
              <w:ind w:left="-102"/>
              <w:rPr>
                <w:rFonts w:ascii="CircularXX" w:hAnsi="CircularXX" w:cs="CircularXX"/>
                <w:b/>
                <w:bCs/>
                <w:color w:val="auto"/>
                <w:sz w:val="22"/>
                <w:szCs w:val="22"/>
              </w:rPr>
            </w:pPr>
            <w:r w:rsidRPr="00D9115B">
              <w:rPr>
                <w:rFonts w:ascii="CircularXX" w:hAnsi="CircularXX" w:cs="CircularXX"/>
                <w:b/>
                <w:bCs/>
                <w:color w:val="auto"/>
                <w:sz w:val="22"/>
                <w:szCs w:val="22"/>
              </w:rPr>
              <w:t>What skills, attitudes, and experiences do you have that make you a suitable candidate for PO?</w:t>
            </w:r>
          </w:p>
        </w:tc>
      </w:tr>
      <w:tr w:rsidR="00AA47C0" w:rsidRPr="00D9115B" w14:paraId="20B94351" w14:textId="77777777" w:rsidTr="00C8184C">
        <w:trPr>
          <w:trHeight w:val="70"/>
        </w:trPr>
        <w:tc>
          <w:tcPr>
            <w:tcW w:w="11096" w:type="dxa"/>
            <w:shd w:val="clear" w:color="auto" w:fill="F2F2F2" w:themeFill="background1" w:themeFillShade="F2"/>
          </w:tcPr>
          <w:p w14:paraId="5A44E95C" w14:textId="77777777" w:rsidR="00AA47C0" w:rsidRPr="00D9115B" w:rsidRDefault="00180398"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sz w:val="22"/>
                  <w:szCs w:val="22"/>
                </w:rPr>
                <w:id w:val="820785538"/>
                <w:placeholder>
                  <w:docPart w:val="4C2854B2688449CABF60549D837F7746"/>
                </w:placeholder>
              </w:sdtPr>
              <w:sdtEndPr>
                <w:rPr>
                  <w:rStyle w:val="DefaultParagraphFont"/>
                  <w:b w:val="0"/>
                  <w:bCs w:val="0"/>
                </w:rPr>
              </w:sdtEndPr>
              <w:sdtContent>
                <w:sdt>
                  <w:sdtPr>
                    <w:rPr>
                      <w:rStyle w:val="Style1"/>
                      <w:rFonts w:ascii="CircularXX" w:hAnsi="CircularXX" w:cs="CircularXX"/>
                    </w:rPr>
                    <w:id w:val="-886946087"/>
                    <w:placeholder>
                      <w:docPart w:val="0F487833E50040E599665AEAFBAA16BD"/>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r w:rsidR="00AA47C0" w:rsidRPr="00D9115B" w14:paraId="13CC4F9B" w14:textId="77777777" w:rsidTr="00C8184C">
        <w:trPr>
          <w:trHeight w:val="567"/>
        </w:trPr>
        <w:tc>
          <w:tcPr>
            <w:tcW w:w="11096" w:type="dxa"/>
            <w:vAlign w:val="center"/>
          </w:tcPr>
          <w:p w14:paraId="7E584C8B" w14:textId="77777777" w:rsidR="00AA47C0" w:rsidRPr="00767E2E" w:rsidRDefault="00AA47C0" w:rsidP="00C8184C">
            <w:pPr>
              <w:ind w:left="-102"/>
              <w:rPr>
                <w:rFonts w:ascii="CircularXX" w:hAnsi="CircularXX" w:cs="CircularXX"/>
                <w:color w:val="auto"/>
                <w:sz w:val="22"/>
                <w:szCs w:val="22"/>
              </w:rPr>
            </w:pPr>
          </w:p>
          <w:p w14:paraId="1C7D73B3" w14:textId="77777777" w:rsidR="00AA47C0" w:rsidRPr="00D9115B" w:rsidRDefault="00AA47C0" w:rsidP="00C8184C">
            <w:pPr>
              <w:spacing w:after="120"/>
              <w:ind w:left="-102"/>
              <w:rPr>
                <w:rFonts w:ascii="CircularXX" w:hAnsi="CircularXX" w:cs="CircularXX"/>
                <w:b/>
                <w:bCs/>
                <w:color w:val="auto"/>
                <w:sz w:val="22"/>
                <w:szCs w:val="22"/>
              </w:rPr>
            </w:pPr>
            <w:r w:rsidRPr="00D9115B">
              <w:rPr>
                <w:rFonts w:ascii="CircularXX" w:hAnsi="CircularXX" w:cs="CircularXX"/>
                <w:b/>
                <w:bCs/>
                <w:color w:val="auto"/>
                <w:sz w:val="22"/>
                <w:szCs w:val="22"/>
              </w:rPr>
              <w:t>What do you hope to gain from a PO experience, both personally and professionally?</w:t>
            </w:r>
          </w:p>
        </w:tc>
      </w:tr>
      <w:tr w:rsidR="00AA47C0" w:rsidRPr="00D9115B" w14:paraId="1E68391A" w14:textId="77777777" w:rsidTr="00C8184C">
        <w:trPr>
          <w:trHeight w:val="70"/>
        </w:trPr>
        <w:tc>
          <w:tcPr>
            <w:tcW w:w="11096" w:type="dxa"/>
            <w:shd w:val="clear" w:color="auto" w:fill="F2F2F2" w:themeFill="background1" w:themeFillShade="F2"/>
          </w:tcPr>
          <w:p w14:paraId="20169BEB" w14:textId="77777777" w:rsidR="00AA47C0" w:rsidRPr="00D9115B" w:rsidRDefault="00180398" w:rsidP="00C8184C">
            <w:pPr>
              <w:spacing w:before="120" w:after="120"/>
              <w:rPr>
                <w:rStyle w:val="Style1"/>
                <w:rFonts w:ascii="CircularXX" w:hAnsi="CircularXX" w:cs="CircularXX"/>
                <w:color w:val="auto"/>
                <w:sz w:val="22"/>
              </w:rPr>
            </w:pPr>
            <w:sdt>
              <w:sdtPr>
                <w:rPr>
                  <w:rStyle w:val="Style1"/>
                  <w:rFonts w:ascii="CircularXX" w:hAnsi="CircularXX" w:cs="CircularXX"/>
                  <w:color w:val="auto"/>
                  <w:sz w:val="22"/>
                  <w:szCs w:val="22"/>
                </w:rPr>
                <w:id w:val="1725020320"/>
                <w:placeholder>
                  <w:docPart w:val="DBBE3914C9874F359E24002614AEE5FB"/>
                </w:placeholder>
              </w:sdtPr>
              <w:sdtEndPr>
                <w:rPr>
                  <w:rStyle w:val="Style1"/>
                  <w:szCs w:val="20"/>
                </w:rPr>
              </w:sdtEndPr>
              <w:sdtContent>
                <w:sdt>
                  <w:sdtPr>
                    <w:rPr>
                      <w:rStyle w:val="Style1"/>
                      <w:rFonts w:ascii="CircularXX" w:hAnsi="CircularXX" w:cs="CircularXX"/>
                    </w:rPr>
                    <w:id w:val="-166867148"/>
                    <w:placeholder>
                      <w:docPart w:val="8AA6D7C5CADD4BFE9D931F9EA29B2E65"/>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r w:rsidR="00AA47C0" w:rsidRPr="00D9115B" w14:paraId="1447C2D0" w14:textId="77777777" w:rsidTr="00C8184C">
        <w:trPr>
          <w:trHeight w:val="567"/>
        </w:trPr>
        <w:tc>
          <w:tcPr>
            <w:tcW w:w="11096" w:type="dxa"/>
            <w:vAlign w:val="center"/>
          </w:tcPr>
          <w:p w14:paraId="1F634CCD" w14:textId="77777777" w:rsidR="00AA47C0" w:rsidRPr="00767E2E" w:rsidRDefault="00AA47C0" w:rsidP="00C8184C">
            <w:pPr>
              <w:ind w:left="-104"/>
              <w:rPr>
                <w:rFonts w:ascii="CircularXX" w:hAnsi="CircularXX" w:cs="CircularXX"/>
                <w:color w:val="auto"/>
                <w:sz w:val="22"/>
                <w:szCs w:val="22"/>
              </w:rPr>
            </w:pPr>
          </w:p>
          <w:p w14:paraId="3F860A59" w14:textId="16FE4207" w:rsidR="00AA47C0" w:rsidRPr="00D9115B" w:rsidRDefault="00AA47C0" w:rsidP="00C8184C">
            <w:pPr>
              <w:spacing w:after="120"/>
              <w:ind w:left="-102"/>
              <w:rPr>
                <w:rFonts w:ascii="CircularXX" w:hAnsi="CircularXX" w:cs="CircularXX"/>
                <w:b/>
                <w:bCs/>
                <w:color w:val="auto"/>
                <w:sz w:val="22"/>
                <w:szCs w:val="22"/>
              </w:rPr>
            </w:pPr>
            <w:r w:rsidRPr="00D9115B">
              <w:rPr>
                <w:rFonts w:ascii="CircularXX" w:hAnsi="CircularXX" w:cs="CircularXX"/>
                <w:b/>
                <w:bCs/>
                <w:color w:val="auto"/>
                <w:sz w:val="22"/>
                <w:szCs w:val="22"/>
              </w:rPr>
              <w:t>What is most important for you to share about Canada? What would you most hope to learn about your host country?</w:t>
            </w:r>
          </w:p>
        </w:tc>
      </w:tr>
      <w:tr w:rsidR="00AA47C0" w:rsidRPr="00D9115B" w14:paraId="24D441D6" w14:textId="77777777" w:rsidTr="00C8184C">
        <w:trPr>
          <w:trHeight w:val="70"/>
        </w:trPr>
        <w:tc>
          <w:tcPr>
            <w:tcW w:w="11096" w:type="dxa"/>
            <w:shd w:val="clear" w:color="auto" w:fill="F2F2F2" w:themeFill="background1" w:themeFillShade="F2"/>
          </w:tcPr>
          <w:p w14:paraId="20096E2C" w14:textId="77777777" w:rsidR="00AA47C0" w:rsidRPr="00D9115B" w:rsidRDefault="00180398"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sz w:val="22"/>
                  <w:szCs w:val="22"/>
                </w:rPr>
                <w:id w:val="1701208306"/>
                <w:placeholder>
                  <w:docPart w:val="5FBF3AE6E2CB4ACAA7C338BFB2F6940E"/>
                </w:placeholder>
              </w:sdtPr>
              <w:sdtEndPr>
                <w:rPr>
                  <w:rStyle w:val="DefaultParagraphFont"/>
                  <w:b w:val="0"/>
                  <w:bCs w:val="0"/>
                </w:rPr>
              </w:sdtEndPr>
              <w:sdtContent>
                <w:sdt>
                  <w:sdtPr>
                    <w:rPr>
                      <w:rStyle w:val="Style1"/>
                      <w:rFonts w:ascii="CircularXX" w:hAnsi="CircularXX" w:cs="CircularXX"/>
                    </w:rPr>
                    <w:id w:val="154724877"/>
                    <w:placeholder>
                      <w:docPart w:val="8B5B3053B34E4906992612EA5F76290C"/>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r w:rsidR="00AA47C0" w:rsidRPr="00D9115B" w14:paraId="6E364411" w14:textId="77777777" w:rsidTr="00C8184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50"/>
        </w:trPr>
        <w:tc>
          <w:tcPr>
            <w:tcW w:w="11096" w:type="dxa"/>
            <w:tcBorders>
              <w:top w:val="nil"/>
              <w:left w:val="nil"/>
              <w:bottom w:val="nil"/>
              <w:right w:val="nil"/>
            </w:tcBorders>
            <w:vAlign w:val="center"/>
          </w:tcPr>
          <w:p w14:paraId="7DEE7CE4" w14:textId="77777777" w:rsidR="00AA47C0" w:rsidRPr="00767E2E" w:rsidRDefault="00AA47C0" w:rsidP="00C8184C">
            <w:pPr>
              <w:ind w:left="-104"/>
              <w:rPr>
                <w:rFonts w:ascii="CircularXX" w:hAnsi="CircularXX" w:cs="CircularXX"/>
                <w:color w:val="auto"/>
                <w:sz w:val="22"/>
                <w:szCs w:val="22"/>
              </w:rPr>
            </w:pPr>
          </w:p>
          <w:p w14:paraId="413A21FA" w14:textId="68B3A844" w:rsidR="00AA47C0" w:rsidRPr="00D9115B" w:rsidRDefault="00AA47C0" w:rsidP="00C8184C">
            <w:pPr>
              <w:spacing w:after="120"/>
              <w:ind w:left="-102"/>
              <w:rPr>
                <w:rFonts w:ascii="CircularXX" w:hAnsi="CircularXX" w:cs="CircularXX"/>
                <w:b/>
                <w:bCs/>
                <w:color w:val="auto"/>
                <w:sz w:val="22"/>
                <w:szCs w:val="22"/>
              </w:rPr>
            </w:pPr>
            <w:r w:rsidRPr="00D9115B">
              <w:rPr>
                <w:rFonts w:ascii="CircularXX" w:hAnsi="CircularXX" w:cs="CircularXX"/>
                <w:b/>
                <w:bCs/>
                <w:color w:val="auto"/>
                <w:sz w:val="22"/>
                <w:szCs w:val="22"/>
              </w:rPr>
              <w:t>Should you be selected, identify what you think might be a significant personal challenge for you. How might you handle it?</w:t>
            </w:r>
          </w:p>
        </w:tc>
      </w:tr>
      <w:tr w:rsidR="00AA47C0" w:rsidRPr="00D9115B" w14:paraId="10AF59B7" w14:textId="77777777" w:rsidTr="00C8184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6"/>
        </w:trPr>
        <w:tc>
          <w:tcPr>
            <w:tcW w:w="11096" w:type="dxa"/>
            <w:tcBorders>
              <w:top w:val="nil"/>
              <w:left w:val="nil"/>
              <w:bottom w:val="nil"/>
              <w:right w:val="nil"/>
            </w:tcBorders>
            <w:shd w:val="clear" w:color="auto" w:fill="F2F2F2" w:themeFill="background1" w:themeFillShade="F2"/>
          </w:tcPr>
          <w:p w14:paraId="32DE2E9F" w14:textId="77777777" w:rsidR="00AA47C0" w:rsidRPr="00D9115B" w:rsidRDefault="00180398"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sz w:val="22"/>
                  <w:szCs w:val="22"/>
                </w:rPr>
                <w:id w:val="803285921"/>
                <w:placeholder>
                  <w:docPart w:val="F49AC44F067440B99CFD59DB574737E8"/>
                </w:placeholder>
              </w:sdtPr>
              <w:sdtEndPr>
                <w:rPr>
                  <w:rStyle w:val="DefaultParagraphFont"/>
                  <w:b w:val="0"/>
                  <w:bCs w:val="0"/>
                </w:rPr>
              </w:sdtEndPr>
              <w:sdtContent>
                <w:sdt>
                  <w:sdtPr>
                    <w:rPr>
                      <w:rStyle w:val="Style1"/>
                      <w:rFonts w:ascii="CircularXX" w:hAnsi="CircularXX" w:cs="CircularXX"/>
                    </w:rPr>
                    <w:id w:val="-1182746975"/>
                    <w:placeholder>
                      <w:docPart w:val="65F546BC730D4D60990310EB0D314BCA"/>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r w:rsidR="00AA47C0" w:rsidRPr="00D9115B" w14:paraId="4BFF22D8" w14:textId="77777777" w:rsidTr="00C8184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50"/>
        </w:trPr>
        <w:tc>
          <w:tcPr>
            <w:tcW w:w="11096" w:type="dxa"/>
            <w:tcBorders>
              <w:top w:val="nil"/>
              <w:left w:val="nil"/>
              <w:bottom w:val="nil"/>
              <w:right w:val="nil"/>
            </w:tcBorders>
            <w:vAlign w:val="center"/>
          </w:tcPr>
          <w:p w14:paraId="32116DB0" w14:textId="77777777" w:rsidR="00AA47C0" w:rsidRPr="00767E2E" w:rsidRDefault="00AA47C0" w:rsidP="00C8184C">
            <w:pPr>
              <w:ind w:left="-104"/>
              <w:rPr>
                <w:rFonts w:ascii="CircularXX" w:hAnsi="CircularXX" w:cs="CircularXX"/>
                <w:color w:val="auto"/>
                <w:sz w:val="22"/>
                <w:szCs w:val="22"/>
              </w:rPr>
            </w:pPr>
          </w:p>
          <w:p w14:paraId="61A9D938" w14:textId="77777777" w:rsidR="00AA47C0" w:rsidRPr="00D9115B" w:rsidRDefault="00AA47C0" w:rsidP="00C8184C">
            <w:pPr>
              <w:ind w:left="-104"/>
              <w:rPr>
                <w:rFonts w:ascii="CircularXX" w:hAnsi="CircularXX" w:cs="CircularXX"/>
                <w:b/>
                <w:bCs/>
                <w:color w:val="auto"/>
                <w:sz w:val="22"/>
                <w:szCs w:val="22"/>
              </w:rPr>
            </w:pPr>
            <w:r w:rsidRPr="00D9115B">
              <w:rPr>
                <w:rFonts w:ascii="CircularXX" w:hAnsi="CircularXX" w:cs="CircularXX"/>
                <w:b/>
                <w:bCs/>
                <w:color w:val="auto"/>
                <w:sz w:val="22"/>
                <w:szCs w:val="22"/>
              </w:rPr>
              <w:t>Describe both a reward and a challenge you have encountered when working with adults.</w:t>
            </w:r>
          </w:p>
        </w:tc>
      </w:tr>
      <w:tr w:rsidR="00AA47C0" w:rsidRPr="00D9115B" w14:paraId="14D1C2ED" w14:textId="77777777" w:rsidTr="00C8184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11096" w:type="dxa"/>
            <w:tcBorders>
              <w:top w:val="nil"/>
              <w:left w:val="nil"/>
              <w:bottom w:val="nil"/>
              <w:right w:val="nil"/>
            </w:tcBorders>
            <w:shd w:val="clear" w:color="auto" w:fill="F2F2F2" w:themeFill="background1" w:themeFillShade="F2"/>
          </w:tcPr>
          <w:p w14:paraId="15E888B8" w14:textId="77777777" w:rsidR="00AA47C0" w:rsidRPr="00D9115B" w:rsidRDefault="00180398"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sz w:val="22"/>
                  <w:szCs w:val="22"/>
                </w:rPr>
                <w:id w:val="-1593769827"/>
                <w:placeholder>
                  <w:docPart w:val="8E33ACD971264FEC8C6030498580FFDA"/>
                </w:placeholder>
              </w:sdtPr>
              <w:sdtEndPr>
                <w:rPr>
                  <w:rStyle w:val="DefaultParagraphFont"/>
                  <w:b w:val="0"/>
                  <w:bCs w:val="0"/>
                </w:rPr>
              </w:sdtEndPr>
              <w:sdtContent>
                <w:sdt>
                  <w:sdtPr>
                    <w:rPr>
                      <w:rStyle w:val="Style1"/>
                      <w:rFonts w:ascii="CircularXX" w:hAnsi="CircularXX" w:cs="CircularXX"/>
                    </w:rPr>
                    <w:id w:val="110558067"/>
                    <w:placeholder>
                      <w:docPart w:val="28492E0931C64AA18F8B61A0E7F98922"/>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r w:rsidR="00AA47C0" w:rsidRPr="00D9115B" w14:paraId="1F05DAF7" w14:textId="77777777" w:rsidTr="00C8184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1096" w:type="dxa"/>
            <w:tcBorders>
              <w:top w:val="nil"/>
              <w:left w:val="nil"/>
              <w:bottom w:val="nil"/>
              <w:right w:val="nil"/>
            </w:tcBorders>
            <w:vAlign w:val="center"/>
          </w:tcPr>
          <w:p w14:paraId="4E2FCDE5" w14:textId="77777777" w:rsidR="00AA47C0" w:rsidRPr="00767E2E" w:rsidRDefault="00AA47C0" w:rsidP="00C8184C">
            <w:pPr>
              <w:ind w:left="-102"/>
              <w:rPr>
                <w:rFonts w:ascii="CircularXX" w:hAnsi="CircularXX" w:cs="CircularXX"/>
                <w:color w:val="auto"/>
                <w:sz w:val="22"/>
                <w:szCs w:val="22"/>
              </w:rPr>
            </w:pPr>
          </w:p>
          <w:p w14:paraId="1AFAB531" w14:textId="6B1C86FB" w:rsidR="00AA47C0" w:rsidRPr="00D9115B" w:rsidRDefault="00AA47C0" w:rsidP="00C8184C">
            <w:pPr>
              <w:spacing w:after="120"/>
              <w:ind w:left="-102"/>
              <w:rPr>
                <w:rFonts w:ascii="CircularXX" w:hAnsi="CircularXX" w:cs="CircularXX"/>
                <w:b/>
                <w:bCs/>
                <w:color w:val="auto"/>
                <w:sz w:val="22"/>
                <w:szCs w:val="22"/>
              </w:rPr>
            </w:pPr>
            <w:r w:rsidRPr="00D9115B">
              <w:rPr>
                <w:rFonts w:ascii="CircularXX" w:hAnsi="CircularXX" w:cs="CircularXX"/>
                <w:b/>
                <w:bCs/>
                <w:color w:val="auto"/>
                <w:sz w:val="22"/>
                <w:szCs w:val="22"/>
              </w:rPr>
              <w:t>Should you be successful, you will be placed on a team. How will you contribute to a positive team dynamic?</w:t>
            </w:r>
          </w:p>
        </w:tc>
      </w:tr>
      <w:tr w:rsidR="00AA47C0" w:rsidRPr="00D9115B" w14:paraId="33146E31" w14:textId="77777777" w:rsidTr="00C8184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5"/>
        </w:trPr>
        <w:tc>
          <w:tcPr>
            <w:tcW w:w="11096" w:type="dxa"/>
            <w:tcBorders>
              <w:top w:val="nil"/>
              <w:left w:val="nil"/>
              <w:bottom w:val="nil"/>
              <w:right w:val="nil"/>
            </w:tcBorders>
            <w:shd w:val="clear" w:color="auto" w:fill="F2F2F2" w:themeFill="background1" w:themeFillShade="F2"/>
          </w:tcPr>
          <w:p w14:paraId="3EADF81E" w14:textId="77777777" w:rsidR="00AA47C0" w:rsidRPr="00D9115B" w:rsidRDefault="00180398"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sz w:val="22"/>
                  <w:szCs w:val="22"/>
                </w:rPr>
                <w:id w:val="-710963254"/>
                <w:placeholder>
                  <w:docPart w:val="D3E65C3C8ADA4AF7B0A1C05A11059F82"/>
                </w:placeholder>
              </w:sdtPr>
              <w:sdtEndPr>
                <w:rPr>
                  <w:rStyle w:val="DefaultParagraphFont"/>
                  <w:b w:val="0"/>
                  <w:bCs w:val="0"/>
                </w:rPr>
              </w:sdtEndPr>
              <w:sdtContent>
                <w:sdt>
                  <w:sdtPr>
                    <w:rPr>
                      <w:rStyle w:val="Style1"/>
                      <w:rFonts w:ascii="CircularXX" w:hAnsi="CircularXX" w:cs="CircularXX"/>
                    </w:rPr>
                    <w:id w:val="355005790"/>
                    <w:placeholder>
                      <w:docPart w:val="0717BBE35A624F99B5810CC3084876CF"/>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r w:rsidR="00AA47C0" w:rsidRPr="00D9115B" w14:paraId="254B7066" w14:textId="77777777" w:rsidTr="00C8184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1096" w:type="dxa"/>
            <w:tcBorders>
              <w:top w:val="nil"/>
              <w:left w:val="nil"/>
              <w:bottom w:val="nil"/>
              <w:right w:val="nil"/>
            </w:tcBorders>
            <w:vAlign w:val="center"/>
          </w:tcPr>
          <w:p w14:paraId="31D418BB" w14:textId="77777777" w:rsidR="00AA47C0" w:rsidRPr="00767E2E" w:rsidRDefault="00AA47C0" w:rsidP="00C8184C">
            <w:pPr>
              <w:ind w:left="-102"/>
              <w:rPr>
                <w:rFonts w:ascii="CircularXX" w:hAnsi="CircularXX" w:cs="CircularXX"/>
                <w:color w:val="auto"/>
                <w:sz w:val="22"/>
                <w:szCs w:val="22"/>
              </w:rPr>
            </w:pPr>
          </w:p>
          <w:p w14:paraId="30C589FD" w14:textId="77777777" w:rsidR="00AA47C0" w:rsidRPr="00D9115B" w:rsidRDefault="00AA47C0" w:rsidP="00C8184C">
            <w:pPr>
              <w:spacing w:after="120"/>
              <w:ind w:left="-102"/>
              <w:rPr>
                <w:rFonts w:ascii="CircularXX" w:hAnsi="CircularXX" w:cs="CircularXX"/>
                <w:b/>
                <w:bCs/>
                <w:color w:val="auto"/>
                <w:sz w:val="22"/>
                <w:szCs w:val="22"/>
              </w:rPr>
            </w:pPr>
            <w:r w:rsidRPr="00D9115B">
              <w:rPr>
                <w:rFonts w:ascii="CircularXX" w:hAnsi="CircularXX" w:cs="CircularXX"/>
                <w:b/>
                <w:bCs/>
                <w:color w:val="auto"/>
                <w:sz w:val="22"/>
                <w:szCs w:val="22"/>
              </w:rPr>
              <w:t>Please share with us anything else you feel is relevant and important to this application.</w:t>
            </w:r>
          </w:p>
        </w:tc>
      </w:tr>
      <w:tr w:rsidR="00AA47C0" w:rsidRPr="00D9115B" w14:paraId="29F43D29" w14:textId="77777777" w:rsidTr="00C8184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7"/>
        </w:trPr>
        <w:tc>
          <w:tcPr>
            <w:tcW w:w="11096" w:type="dxa"/>
            <w:tcBorders>
              <w:top w:val="nil"/>
              <w:left w:val="nil"/>
              <w:bottom w:val="nil"/>
              <w:right w:val="nil"/>
            </w:tcBorders>
            <w:shd w:val="clear" w:color="auto" w:fill="F2F2F2" w:themeFill="background1" w:themeFillShade="F2"/>
          </w:tcPr>
          <w:p w14:paraId="5A23C974" w14:textId="77777777" w:rsidR="00AA47C0" w:rsidRPr="00D9115B" w:rsidRDefault="00180398"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sz w:val="22"/>
                  <w:szCs w:val="22"/>
                </w:rPr>
                <w:id w:val="-1807456479"/>
                <w:placeholder>
                  <w:docPart w:val="193536F0F26B4F44BDB8F98FE42D1893"/>
                </w:placeholder>
              </w:sdtPr>
              <w:sdtEndPr>
                <w:rPr>
                  <w:rStyle w:val="DefaultParagraphFont"/>
                  <w:b w:val="0"/>
                  <w:bCs w:val="0"/>
                </w:rPr>
              </w:sdtEndPr>
              <w:sdtContent>
                <w:sdt>
                  <w:sdtPr>
                    <w:rPr>
                      <w:rStyle w:val="Style1"/>
                      <w:rFonts w:ascii="CircularXX" w:hAnsi="CircularXX" w:cs="CircularXX"/>
                    </w:rPr>
                    <w:id w:val="1390847293"/>
                    <w:placeholder>
                      <w:docPart w:val="C6E2E4CE9DF14BC7B6E544BC33EB6856"/>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bl>
    <w:p w14:paraId="06C2F476" w14:textId="77777777" w:rsidR="00767E2E" w:rsidRDefault="00767E2E" w:rsidP="00767E2E">
      <w:pPr>
        <w:rPr>
          <w:rFonts w:ascii="CircularXX" w:hAnsi="CircularXX" w:cs="CircularXX"/>
          <w:color w:val="auto"/>
          <w:spacing w:val="2"/>
          <w:sz w:val="22"/>
          <w:szCs w:val="22"/>
          <w:lang w:val="en-US"/>
          <w14:textOutline w14:w="0" w14:cap="flat" w14:cmpd="sng" w14:algn="ctr">
            <w14:noFill/>
            <w14:prstDash w14:val="solid"/>
            <w14:round/>
          </w14:textOutline>
          <w14:ligatures w14:val="none"/>
        </w:rPr>
      </w:pPr>
    </w:p>
    <w:p w14:paraId="7D5EBB36" w14:textId="77777777" w:rsidR="00767E2E" w:rsidRDefault="00767E2E" w:rsidP="00767E2E">
      <w:pPr>
        <w:rPr>
          <w:rFonts w:ascii="CircularXX" w:hAnsi="CircularXX" w:cs="CircularXX"/>
          <w:color w:val="auto"/>
          <w:spacing w:val="2"/>
          <w:sz w:val="22"/>
          <w:szCs w:val="22"/>
          <w:lang w:val="en-US"/>
          <w14:textOutline w14:w="0" w14:cap="flat" w14:cmpd="sng" w14:algn="ctr">
            <w14:noFill/>
            <w14:prstDash w14:val="solid"/>
            <w14:round/>
          </w14:textOutline>
          <w14:ligatures w14:val="none"/>
        </w:rPr>
      </w:pPr>
    </w:p>
    <w:p w14:paraId="77FA34AC" w14:textId="77777777" w:rsidR="00767E2E" w:rsidRPr="00767E2E" w:rsidRDefault="00767E2E" w:rsidP="00767E2E">
      <w:pPr>
        <w:rPr>
          <w:rFonts w:ascii="CircularXX" w:hAnsi="CircularXX" w:cs="CircularXX"/>
          <w:color w:val="auto"/>
          <w:spacing w:val="2"/>
          <w:sz w:val="22"/>
          <w:szCs w:val="22"/>
          <w:lang w:val="en-US"/>
          <w14:textOutline w14:w="0" w14:cap="flat" w14:cmpd="sng" w14:algn="ctr">
            <w14:noFill/>
            <w14:prstDash w14:val="solid"/>
            <w14:round/>
          </w14:textOutline>
          <w14:ligatures w14:val="none"/>
        </w:rPr>
      </w:pPr>
    </w:p>
    <w:p w14:paraId="19DB1574" w14:textId="5838668C" w:rsidR="00AA47C0" w:rsidRPr="00767E2E" w:rsidRDefault="00767E2E" w:rsidP="00767E2E">
      <w:pPr>
        <w:rPr>
          <w:rFonts w:ascii="CircularXX" w:hAnsi="CircularXX" w:cs="CircularXX"/>
          <w:b/>
          <w:bCs/>
          <w:color w:val="auto"/>
          <w:spacing w:val="2"/>
          <w:sz w:val="24"/>
          <w:szCs w:val="24"/>
          <w:u w:val="single"/>
          <w:lang w:val="en-US"/>
          <w14:textOutline w14:w="0" w14:cap="flat" w14:cmpd="sng" w14:algn="ctr">
            <w14:noFill/>
            <w14:prstDash w14:val="solid"/>
            <w14:round/>
          </w14:textOutline>
          <w14:ligatures w14:val="none"/>
        </w:rPr>
      </w:pPr>
      <w:r>
        <w:rPr>
          <w:rFonts w:ascii="CircularXX" w:hAnsi="CircularXX" w:cs="CircularXX"/>
          <w:b/>
          <w:bCs/>
          <w:color w:val="auto"/>
          <w:spacing w:val="2"/>
          <w:sz w:val="24"/>
          <w:szCs w:val="24"/>
          <w:u w:val="single"/>
          <w:lang w:val="en-US"/>
          <w14:textOutline w14:w="0" w14:cap="flat" w14:cmpd="sng" w14:algn="ctr">
            <w14:noFill/>
            <w14:prstDash w14:val="solid"/>
            <w14:round/>
          </w14:textOutline>
          <w14:ligatures w14:val="none"/>
        </w:rPr>
        <w:t>I</w:t>
      </w:r>
      <w:r w:rsidR="00AA47C0" w:rsidRPr="00767E2E">
        <w:rPr>
          <w:rFonts w:ascii="CircularXX" w:hAnsi="CircularXX" w:cs="CircularXX"/>
          <w:b/>
          <w:bCs/>
          <w:color w:val="auto"/>
          <w:spacing w:val="2"/>
          <w:sz w:val="24"/>
          <w:szCs w:val="24"/>
          <w:u w:val="single"/>
          <w:lang w:val="en-US"/>
          <w14:textOutline w14:w="0" w14:cap="flat" w14:cmpd="sng" w14:algn="ctr">
            <w14:noFill/>
            <w14:prstDash w14:val="solid"/>
            <w14:round/>
          </w14:textOutline>
          <w14:ligatures w14:val="none"/>
        </w:rPr>
        <w:t>F YOU WISH TO BE CONSIDERED AS A TEAM LEADER, PLEASE COMPLETE SECTION C.</w:t>
      </w:r>
    </w:p>
    <w:p w14:paraId="36E0D934" w14:textId="77777777" w:rsidR="002942BC" w:rsidRPr="002942BC" w:rsidRDefault="002942BC" w:rsidP="002942BC">
      <w:pPr>
        <w:rPr>
          <w:rFonts w:ascii="CircularXX" w:hAnsi="CircularXX" w:cs="CircularXX"/>
          <w:color w:val="auto"/>
          <w:spacing w:val="2"/>
          <w:sz w:val="24"/>
          <w:szCs w:val="24"/>
          <w:lang w:val="en-US"/>
          <w14:textOutline w14:w="0" w14:cap="flat" w14:cmpd="sng" w14:algn="ctr">
            <w14:noFill/>
            <w14:prstDash w14:val="solid"/>
            <w14:round/>
          </w14:textOutline>
          <w14:ligatures w14:val="none"/>
        </w:rPr>
      </w:pPr>
    </w:p>
    <w:p w14:paraId="54A73BD4" w14:textId="77777777" w:rsidR="002942BC" w:rsidRDefault="002942BC">
      <w:pPr>
        <w:spacing w:after="160" w:line="259" w:lineRule="auto"/>
        <w:rPr>
          <w:rFonts w:ascii="CircularXX" w:hAnsi="CircularXX" w:cs="CircularXX"/>
          <w:color w:val="auto"/>
          <w:spacing w:val="2"/>
          <w:sz w:val="24"/>
          <w:szCs w:val="24"/>
          <w:lang w:val="en-US"/>
          <w14:textOutline w14:w="0" w14:cap="flat" w14:cmpd="sng" w14:algn="ctr">
            <w14:noFill/>
            <w14:prstDash w14:val="solid"/>
            <w14:round/>
          </w14:textOutline>
          <w14:ligatures w14:val="none"/>
        </w:rPr>
      </w:pPr>
    </w:p>
    <w:p w14:paraId="0E068CF9" w14:textId="77777777" w:rsidR="002942BC" w:rsidRDefault="002942BC" w:rsidP="002942BC">
      <w:pPr>
        <w:spacing w:line="259" w:lineRule="auto"/>
        <w:rPr>
          <w:rFonts w:ascii="CircularXX" w:hAnsi="CircularXX" w:cs="CircularXX"/>
          <w:color w:val="auto"/>
          <w:spacing w:val="2"/>
          <w:sz w:val="24"/>
          <w:szCs w:val="24"/>
          <w:lang w:val="en-US"/>
          <w14:textOutline w14:w="0" w14:cap="flat" w14:cmpd="sng" w14:algn="ctr">
            <w14:noFill/>
            <w14:prstDash w14:val="solid"/>
            <w14:round/>
          </w14:textOutline>
          <w14:ligatures w14:val="none"/>
        </w:rPr>
      </w:pPr>
    </w:p>
    <w:p w14:paraId="229E0411" w14:textId="1D3BE511" w:rsidR="0085731B" w:rsidRPr="00D9115B" w:rsidRDefault="00AA47C0" w:rsidP="002942BC">
      <w:pPr>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pPr>
      <w:r w:rsidRPr="00D9115B">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t>SECTION B</w:t>
      </w:r>
    </w:p>
    <w:p w14:paraId="6BEE7399" w14:textId="77777777" w:rsidR="002942BC" w:rsidRDefault="002942BC" w:rsidP="002942BC">
      <w:pPr>
        <w:rPr>
          <w:rFonts w:ascii="CircularXX" w:hAnsi="CircularXX" w:cs="CircularXX"/>
          <w:b/>
          <w:color w:val="auto"/>
          <w:spacing w:val="4"/>
          <w:sz w:val="24"/>
          <w:szCs w:val="24"/>
        </w:rPr>
      </w:pPr>
    </w:p>
    <w:p w14:paraId="79B770CB" w14:textId="60438ED6" w:rsidR="00AA47C0" w:rsidRPr="00D9115B" w:rsidRDefault="00AA47C0" w:rsidP="002942BC">
      <w:pPr>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pPr>
      <w:r w:rsidRPr="00D9115B">
        <w:rPr>
          <w:rFonts w:ascii="CircularXX" w:hAnsi="CircularXX" w:cs="CircularXX"/>
          <w:b/>
          <w:color w:val="auto"/>
          <w:spacing w:val="4"/>
          <w:sz w:val="24"/>
          <w:szCs w:val="24"/>
        </w:rPr>
        <w:t xml:space="preserve">PLEASE RESPOND TO THESE QUESTIONS </w:t>
      </w:r>
      <w:r w:rsidRPr="00D9115B">
        <w:rPr>
          <w:rFonts w:ascii="CircularXX" w:hAnsi="CircularXX" w:cs="CircularXX"/>
          <w:b/>
          <w:i/>
          <w:iCs/>
          <w:color w:val="auto"/>
          <w:spacing w:val="4"/>
          <w:sz w:val="24"/>
          <w:szCs w:val="24"/>
          <w:u w:val="single"/>
        </w:rPr>
        <w:t>IF YOU HAVE ALREADY PARTICIPATED</w:t>
      </w:r>
      <w:r w:rsidRPr="00D9115B">
        <w:rPr>
          <w:rFonts w:ascii="CircularXX" w:hAnsi="CircularXX" w:cs="CircularXX"/>
          <w:b/>
          <w:color w:val="auto"/>
          <w:spacing w:val="4"/>
          <w:sz w:val="24"/>
          <w:szCs w:val="24"/>
        </w:rPr>
        <w:t xml:space="preserve"> IN AT LEAST ONE PO</w:t>
      </w:r>
      <w:r w:rsidR="002942BC">
        <w:rPr>
          <w:rFonts w:ascii="CircularXX" w:hAnsi="CircularXX" w:cs="CircularXX"/>
          <w:b/>
          <w:color w:val="auto"/>
          <w:spacing w:val="4"/>
          <w:sz w:val="24"/>
          <w:szCs w:val="24"/>
        </w:rPr>
        <w:t xml:space="preserve"> </w:t>
      </w:r>
      <w:r w:rsidRPr="00D9115B">
        <w:rPr>
          <w:rFonts w:ascii="CircularXX" w:hAnsi="CircularXX" w:cs="CircularXX"/>
          <w:b/>
          <w:color w:val="auto"/>
          <w:spacing w:val="4"/>
          <w:sz w:val="24"/>
          <w:szCs w:val="24"/>
        </w:rPr>
        <w:t xml:space="preserve">PROJEC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6"/>
      </w:tblGrid>
      <w:tr w:rsidR="00AA47C0" w:rsidRPr="00D9115B" w14:paraId="7ABE08F4" w14:textId="77777777" w:rsidTr="00C8184C">
        <w:trPr>
          <w:trHeight w:val="567"/>
        </w:trPr>
        <w:tc>
          <w:tcPr>
            <w:tcW w:w="11096" w:type="dxa"/>
            <w:vAlign w:val="center"/>
          </w:tcPr>
          <w:p w14:paraId="0D6F1D27" w14:textId="77777777" w:rsidR="00AA47C0" w:rsidRPr="00D9115B" w:rsidRDefault="00AA47C0" w:rsidP="00C8184C">
            <w:pPr>
              <w:spacing w:before="120"/>
              <w:ind w:left="-104"/>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Why do you wish to participate in Project Overseas (PO) again this year?</w:t>
            </w:r>
          </w:p>
        </w:tc>
      </w:tr>
      <w:tr w:rsidR="00AA47C0" w:rsidRPr="00D9115B" w14:paraId="77830CA1" w14:textId="77777777" w:rsidTr="00C8184C">
        <w:trPr>
          <w:trHeight w:val="148"/>
        </w:trPr>
        <w:tc>
          <w:tcPr>
            <w:tcW w:w="11096" w:type="dxa"/>
            <w:shd w:val="clear" w:color="auto" w:fill="F2F2F2" w:themeFill="background1" w:themeFillShade="F2"/>
          </w:tcPr>
          <w:p w14:paraId="676A63C9" w14:textId="77777777" w:rsidR="00AA47C0" w:rsidRPr="00D9115B" w:rsidRDefault="00180398"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rPr>
                <w:id w:val="1870712484"/>
                <w:placeholder>
                  <w:docPart w:val="8D5B98272B894B13AB89F7F10617E102"/>
                </w:placeholder>
              </w:sdtPr>
              <w:sdtEndPr>
                <w:rPr>
                  <w:rStyle w:val="DefaultParagraphFont"/>
                  <w:b w:val="0"/>
                  <w:bCs w:val="0"/>
                  <w:sz w:val="22"/>
                  <w:szCs w:val="22"/>
                </w:rPr>
              </w:sdtEndPr>
              <w:sdtContent>
                <w:sdt>
                  <w:sdtPr>
                    <w:rPr>
                      <w:rStyle w:val="Style1"/>
                      <w:rFonts w:ascii="CircularXX" w:hAnsi="CircularXX" w:cs="CircularXX"/>
                    </w:rPr>
                    <w:id w:val="-1442905884"/>
                    <w:placeholder>
                      <w:docPart w:val="C72F20017F17445D93CFF271721CA121"/>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r w:rsidR="00AA47C0" w:rsidRPr="00D9115B" w14:paraId="6BF1D893" w14:textId="77777777" w:rsidTr="00C8184C">
        <w:trPr>
          <w:trHeight w:val="567"/>
        </w:trPr>
        <w:tc>
          <w:tcPr>
            <w:tcW w:w="11096" w:type="dxa"/>
            <w:vAlign w:val="center"/>
          </w:tcPr>
          <w:p w14:paraId="79886AEE" w14:textId="77777777" w:rsidR="00AA47C0" w:rsidRPr="002942BC" w:rsidRDefault="00AA47C0" w:rsidP="00C8184C">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017B22C7" w14:textId="77777777" w:rsidR="00AA47C0" w:rsidRPr="00D9115B" w:rsidRDefault="00AA47C0" w:rsidP="00C8184C">
            <w:pPr>
              <w:spacing w:after="120"/>
              <w:ind w:left="-102"/>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 xml:space="preserve">What comes to mind when you think about PO?  </w:t>
            </w:r>
          </w:p>
        </w:tc>
      </w:tr>
      <w:tr w:rsidR="00AA47C0" w:rsidRPr="00D9115B" w14:paraId="1B850596" w14:textId="77777777" w:rsidTr="00C8184C">
        <w:trPr>
          <w:trHeight w:val="70"/>
        </w:trPr>
        <w:tc>
          <w:tcPr>
            <w:tcW w:w="11096" w:type="dxa"/>
            <w:shd w:val="clear" w:color="auto" w:fill="F2F2F2" w:themeFill="background1" w:themeFillShade="F2"/>
          </w:tcPr>
          <w:p w14:paraId="380E66A8" w14:textId="77777777" w:rsidR="00AA47C0" w:rsidRPr="00D9115B" w:rsidRDefault="00180398"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rPr>
                <w:id w:val="-1014678438"/>
                <w:placeholder>
                  <w:docPart w:val="C8674BADDB6E4B1986A5E73B6F29B416"/>
                </w:placeholder>
              </w:sdtPr>
              <w:sdtEndPr>
                <w:rPr>
                  <w:rStyle w:val="DefaultParagraphFont"/>
                  <w:b w:val="0"/>
                  <w:bCs w:val="0"/>
                  <w:sz w:val="22"/>
                  <w:szCs w:val="22"/>
                </w:rPr>
              </w:sdtEndPr>
              <w:sdtContent>
                <w:sdt>
                  <w:sdtPr>
                    <w:rPr>
                      <w:rStyle w:val="Style1"/>
                      <w:rFonts w:ascii="CircularXX" w:hAnsi="CircularXX" w:cs="CircularXX"/>
                    </w:rPr>
                    <w:id w:val="745547100"/>
                    <w:placeholder>
                      <w:docPart w:val="FEB929A16BEA4B71BB30BDE3D752AA2B"/>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r w:rsidR="00AA47C0" w:rsidRPr="00D9115B" w14:paraId="5F11F297" w14:textId="77777777" w:rsidTr="00C8184C">
        <w:trPr>
          <w:trHeight w:val="567"/>
        </w:trPr>
        <w:tc>
          <w:tcPr>
            <w:tcW w:w="11096" w:type="dxa"/>
            <w:vAlign w:val="center"/>
          </w:tcPr>
          <w:p w14:paraId="59341B11" w14:textId="77777777" w:rsidR="00AA47C0" w:rsidRPr="002942BC" w:rsidRDefault="00AA47C0" w:rsidP="00C8184C">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3EFF3145" w14:textId="77777777" w:rsidR="00AA47C0" w:rsidRPr="00D9115B" w:rsidRDefault="00AA47C0" w:rsidP="00C8184C">
            <w:pPr>
              <w:spacing w:after="120"/>
              <w:ind w:left="-102"/>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How might your past PO experience change your approach to PO this time?</w:t>
            </w:r>
          </w:p>
        </w:tc>
      </w:tr>
      <w:tr w:rsidR="00AA47C0" w:rsidRPr="00D9115B" w14:paraId="2FF8BA8B" w14:textId="77777777" w:rsidTr="00C8184C">
        <w:trPr>
          <w:trHeight w:val="70"/>
        </w:trPr>
        <w:tc>
          <w:tcPr>
            <w:tcW w:w="11096" w:type="dxa"/>
            <w:shd w:val="clear" w:color="auto" w:fill="F2F2F2" w:themeFill="background1" w:themeFillShade="F2"/>
          </w:tcPr>
          <w:p w14:paraId="4E94727B" w14:textId="77777777" w:rsidR="00AA47C0" w:rsidRPr="00D9115B" w:rsidRDefault="00180398"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rPr>
                <w:id w:val="-1815480319"/>
                <w:placeholder>
                  <w:docPart w:val="E2F4D8F1776B471EAECA30EB82DC20AF"/>
                </w:placeholder>
              </w:sdtPr>
              <w:sdtEndPr>
                <w:rPr>
                  <w:rStyle w:val="DefaultParagraphFont"/>
                  <w:b w:val="0"/>
                  <w:bCs w:val="0"/>
                  <w:sz w:val="22"/>
                  <w:szCs w:val="22"/>
                </w:rPr>
              </w:sdtEndPr>
              <w:sdtContent>
                <w:sdt>
                  <w:sdtPr>
                    <w:rPr>
                      <w:rStyle w:val="Style1"/>
                      <w:rFonts w:ascii="CircularXX" w:hAnsi="CircularXX" w:cs="CircularXX"/>
                    </w:rPr>
                    <w:id w:val="-1098328003"/>
                    <w:placeholder>
                      <w:docPart w:val="527BCFEA9ABF4471964CEBBF47BFBE91"/>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r w:rsidR="00AA47C0" w:rsidRPr="00D9115B" w14:paraId="5ED8EDE9" w14:textId="77777777" w:rsidTr="00C8184C">
        <w:trPr>
          <w:trHeight w:val="567"/>
        </w:trPr>
        <w:tc>
          <w:tcPr>
            <w:tcW w:w="11096" w:type="dxa"/>
            <w:vAlign w:val="center"/>
          </w:tcPr>
          <w:p w14:paraId="74192283" w14:textId="77777777" w:rsidR="00AA47C0" w:rsidRPr="002942BC" w:rsidRDefault="00AA47C0" w:rsidP="00C8184C">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034DE864" w14:textId="77777777" w:rsidR="00AA47C0" w:rsidRPr="00D9115B" w:rsidRDefault="00AA47C0" w:rsidP="00C8184C">
            <w:pPr>
              <w:spacing w:after="120"/>
              <w:ind w:left="-102"/>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Recalling your past PO experience, what did you gain personally and professionally?</w:t>
            </w:r>
          </w:p>
        </w:tc>
      </w:tr>
      <w:tr w:rsidR="00AA47C0" w:rsidRPr="00D9115B" w14:paraId="0985B10E" w14:textId="77777777" w:rsidTr="00C8184C">
        <w:trPr>
          <w:trHeight w:val="70"/>
        </w:trPr>
        <w:tc>
          <w:tcPr>
            <w:tcW w:w="11096" w:type="dxa"/>
            <w:shd w:val="clear" w:color="auto" w:fill="F2F2F2" w:themeFill="background1" w:themeFillShade="F2"/>
          </w:tcPr>
          <w:p w14:paraId="432BFC95" w14:textId="77777777" w:rsidR="00AA47C0" w:rsidRPr="00D9115B" w:rsidRDefault="00180398"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rPr>
                <w:id w:val="-1370139722"/>
                <w:placeholder>
                  <w:docPart w:val="AF88C8465710465CAFE82EB4AF11D525"/>
                </w:placeholder>
              </w:sdtPr>
              <w:sdtEndPr>
                <w:rPr>
                  <w:rStyle w:val="DefaultParagraphFont"/>
                  <w:b w:val="0"/>
                  <w:bCs w:val="0"/>
                  <w:sz w:val="22"/>
                  <w:szCs w:val="22"/>
                </w:rPr>
              </w:sdtEndPr>
              <w:sdtContent>
                <w:sdt>
                  <w:sdtPr>
                    <w:rPr>
                      <w:rStyle w:val="Style1"/>
                      <w:rFonts w:ascii="CircularXX" w:hAnsi="CircularXX" w:cs="CircularXX"/>
                    </w:rPr>
                    <w:id w:val="1296795639"/>
                    <w:placeholder>
                      <w:docPart w:val="0CFFBBCBD56449EF84A4F22FDC5CC842"/>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r w:rsidR="00AA47C0" w:rsidRPr="00D9115B" w14:paraId="5E025550" w14:textId="77777777" w:rsidTr="00C8184C">
        <w:trPr>
          <w:trHeight w:val="567"/>
        </w:trPr>
        <w:tc>
          <w:tcPr>
            <w:tcW w:w="11096" w:type="dxa"/>
            <w:vAlign w:val="center"/>
          </w:tcPr>
          <w:p w14:paraId="68E62027" w14:textId="77777777" w:rsidR="00AA47C0" w:rsidRPr="002942BC" w:rsidRDefault="00AA47C0" w:rsidP="00C8184C">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5F6C6F9A" w14:textId="3C508753" w:rsidR="00AA47C0" w:rsidRPr="00D9115B" w:rsidRDefault="00AA47C0" w:rsidP="00C8184C">
            <w:pPr>
              <w:spacing w:after="120"/>
              <w:ind w:left="-102"/>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What is most important for you to share about Canada? What would you most hope to learn about your host country?</w:t>
            </w:r>
          </w:p>
        </w:tc>
      </w:tr>
      <w:tr w:rsidR="00AA47C0" w:rsidRPr="00D9115B" w14:paraId="19C225BC" w14:textId="77777777" w:rsidTr="00C8184C">
        <w:trPr>
          <w:trHeight w:val="70"/>
        </w:trPr>
        <w:tc>
          <w:tcPr>
            <w:tcW w:w="11096" w:type="dxa"/>
            <w:shd w:val="clear" w:color="auto" w:fill="F2F2F2" w:themeFill="background1" w:themeFillShade="F2"/>
          </w:tcPr>
          <w:p w14:paraId="1A8FCD42" w14:textId="77777777" w:rsidR="00AA47C0" w:rsidRPr="00D9115B" w:rsidRDefault="00180398"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rPr>
                <w:id w:val="-1132016277"/>
                <w:placeholder>
                  <w:docPart w:val="70DA2A2DB53040F981B6B5EFFB0CD636"/>
                </w:placeholder>
              </w:sdtPr>
              <w:sdtEndPr>
                <w:rPr>
                  <w:rStyle w:val="DefaultParagraphFont"/>
                  <w:b w:val="0"/>
                  <w:bCs w:val="0"/>
                  <w:sz w:val="22"/>
                  <w:szCs w:val="22"/>
                </w:rPr>
              </w:sdtEndPr>
              <w:sdtContent>
                <w:sdt>
                  <w:sdtPr>
                    <w:rPr>
                      <w:rStyle w:val="Style1"/>
                      <w:rFonts w:ascii="CircularXX" w:hAnsi="CircularXX" w:cs="CircularXX"/>
                    </w:rPr>
                    <w:id w:val="-2118357930"/>
                    <w:placeholder>
                      <w:docPart w:val="2EDCD96E60624E32BECD950A9C456209"/>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r w:rsidR="00AA47C0" w:rsidRPr="00D9115B" w14:paraId="1C172774" w14:textId="77777777" w:rsidTr="00C8184C">
        <w:trPr>
          <w:trHeight w:val="567"/>
        </w:trPr>
        <w:tc>
          <w:tcPr>
            <w:tcW w:w="11096" w:type="dxa"/>
            <w:vAlign w:val="center"/>
          </w:tcPr>
          <w:p w14:paraId="482E5F15" w14:textId="77777777" w:rsidR="00AA47C0" w:rsidRPr="002942BC" w:rsidRDefault="00AA47C0" w:rsidP="00C8184C">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360294E7" w14:textId="5D4F3120" w:rsidR="00AA47C0" w:rsidRPr="002942BC" w:rsidRDefault="00AA47C0" w:rsidP="002942BC">
            <w:pPr>
              <w:spacing w:after="120"/>
              <w:ind w:left="-102" w:right="-63"/>
              <w:rPr>
                <w:rFonts w:ascii="CircularXX" w:hAnsi="CircularXX" w:cs="CircularXX"/>
                <w:b/>
                <w:bCs/>
                <w:color w:val="auto"/>
                <w:spacing w:val="-2"/>
                <w:sz w:val="22"/>
                <w:szCs w:val="22"/>
                <w:lang w:val="en-US"/>
                <w14:textOutline w14:w="0" w14:cap="flat" w14:cmpd="sng" w14:algn="ctr">
                  <w14:noFill/>
                  <w14:prstDash w14:val="solid"/>
                  <w14:round/>
                </w14:textOutline>
                <w14:ligatures w14:val="none"/>
              </w:rPr>
            </w:pPr>
            <w:r w:rsidRPr="002942BC">
              <w:rPr>
                <w:rFonts w:ascii="CircularXX" w:hAnsi="CircularXX" w:cs="CircularXX"/>
                <w:b/>
                <w:bCs/>
                <w:color w:val="auto"/>
                <w:spacing w:val="-2"/>
                <w:sz w:val="22"/>
                <w:szCs w:val="22"/>
                <w:lang w:val="en-US"/>
                <w14:textOutline w14:w="0" w14:cap="flat" w14:cmpd="sng" w14:algn="ctr">
                  <w14:noFill/>
                  <w14:prstDash w14:val="solid"/>
                  <w14:round/>
                </w14:textOutline>
                <w14:ligatures w14:val="none"/>
              </w:rPr>
              <w:t>If selected, identify what you think might be a significant personal challenge for you. How might you handle it?</w:t>
            </w:r>
          </w:p>
        </w:tc>
      </w:tr>
      <w:tr w:rsidR="00AA47C0" w:rsidRPr="00D9115B" w14:paraId="2E6499D3" w14:textId="77777777" w:rsidTr="00C8184C">
        <w:trPr>
          <w:trHeight w:val="70"/>
        </w:trPr>
        <w:tc>
          <w:tcPr>
            <w:tcW w:w="11096" w:type="dxa"/>
            <w:shd w:val="clear" w:color="auto" w:fill="F2F2F2" w:themeFill="background1" w:themeFillShade="F2"/>
          </w:tcPr>
          <w:p w14:paraId="3F515632" w14:textId="77777777" w:rsidR="00AA47C0" w:rsidRPr="00D9115B" w:rsidRDefault="00180398"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rPr>
                <w:id w:val="547574386"/>
                <w:placeholder>
                  <w:docPart w:val="A0253D32E0C54CCEB3CC0200E567CEEE"/>
                </w:placeholder>
              </w:sdtPr>
              <w:sdtEndPr>
                <w:rPr>
                  <w:rStyle w:val="DefaultParagraphFont"/>
                  <w:b w:val="0"/>
                  <w:bCs w:val="0"/>
                  <w:sz w:val="22"/>
                  <w:szCs w:val="22"/>
                </w:rPr>
              </w:sdtEndPr>
              <w:sdtContent>
                <w:sdt>
                  <w:sdtPr>
                    <w:rPr>
                      <w:rStyle w:val="Style1"/>
                      <w:rFonts w:ascii="CircularXX" w:hAnsi="CircularXX" w:cs="CircularXX"/>
                    </w:rPr>
                    <w:id w:val="1119800338"/>
                    <w:placeholder>
                      <w:docPart w:val="A76486D7E9564D8F9413A701991396FB"/>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r w:rsidR="00AA47C0" w:rsidRPr="00D9115B" w14:paraId="2A5BEBF6" w14:textId="77777777" w:rsidTr="00C8184C">
        <w:trPr>
          <w:trHeight w:val="567"/>
        </w:trPr>
        <w:tc>
          <w:tcPr>
            <w:tcW w:w="11096" w:type="dxa"/>
            <w:vAlign w:val="center"/>
          </w:tcPr>
          <w:p w14:paraId="646E0F70" w14:textId="77777777" w:rsidR="00AA47C0" w:rsidRPr="002942BC" w:rsidRDefault="00AA47C0" w:rsidP="00C8184C">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6D532915" w14:textId="77777777" w:rsidR="00AA47C0" w:rsidRPr="00D9115B" w:rsidRDefault="00AA47C0" w:rsidP="00C8184C">
            <w:pPr>
              <w:spacing w:after="120"/>
              <w:ind w:left="-102"/>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Regarding your past PO experience, identify a personal challenge you encountered, and explain how you addressed it.</w:t>
            </w:r>
          </w:p>
        </w:tc>
      </w:tr>
      <w:tr w:rsidR="00AA47C0" w:rsidRPr="00D9115B" w14:paraId="50B3C407" w14:textId="77777777" w:rsidTr="00C8184C">
        <w:trPr>
          <w:trHeight w:val="70"/>
        </w:trPr>
        <w:tc>
          <w:tcPr>
            <w:tcW w:w="11096" w:type="dxa"/>
            <w:shd w:val="clear" w:color="auto" w:fill="F2F2F2" w:themeFill="background1" w:themeFillShade="F2"/>
          </w:tcPr>
          <w:p w14:paraId="23781469" w14:textId="77777777" w:rsidR="00AA47C0" w:rsidRPr="00D9115B" w:rsidRDefault="00180398"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rPr>
                <w:id w:val="1488045884"/>
                <w:placeholder>
                  <w:docPart w:val="A1E8C834EB044F59B38011531B618406"/>
                </w:placeholder>
              </w:sdtPr>
              <w:sdtEndPr>
                <w:rPr>
                  <w:rStyle w:val="DefaultParagraphFont"/>
                  <w:b w:val="0"/>
                  <w:bCs w:val="0"/>
                  <w:sz w:val="22"/>
                  <w:szCs w:val="22"/>
                </w:rPr>
              </w:sdtEndPr>
              <w:sdtContent>
                <w:sdt>
                  <w:sdtPr>
                    <w:rPr>
                      <w:rStyle w:val="Style1"/>
                      <w:rFonts w:ascii="CircularXX" w:hAnsi="CircularXX" w:cs="CircularXX"/>
                    </w:rPr>
                    <w:id w:val="-1628155701"/>
                    <w:placeholder>
                      <w:docPart w:val="87EDB1088E5A4586B561E445A4628A37"/>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r w:rsidR="00AA47C0" w:rsidRPr="00D9115B" w14:paraId="2059921D" w14:textId="77777777" w:rsidTr="00C8184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50"/>
        </w:trPr>
        <w:tc>
          <w:tcPr>
            <w:tcW w:w="11096" w:type="dxa"/>
            <w:tcBorders>
              <w:top w:val="nil"/>
              <w:left w:val="nil"/>
              <w:bottom w:val="nil"/>
              <w:right w:val="nil"/>
            </w:tcBorders>
            <w:vAlign w:val="center"/>
          </w:tcPr>
          <w:p w14:paraId="1B74301D" w14:textId="77777777" w:rsidR="00AA47C0" w:rsidRPr="002942BC" w:rsidRDefault="00AA47C0" w:rsidP="00C8184C">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53668DC5" w14:textId="77777777" w:rsidR="00AA47C0" w:rsidRPr="00D9115B" w:rsidRDefault="00AA47C0" w:rsidP="00C8184C">
            <w:pPr>
              <w:spacing w:after="120"/>
              <w:ind w:left="-102"/>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Relate a past PO experience which demonstrates your ability to work professionally with other team members, co-facilitators and others.</w:t>
            </w:r>
          </w:p>
        </w:tc>
      </w:tr>
      <w:tr w:rsidR="00AA47C0" w:rsidRPr="00D9115B" w14:paraId="702F3FB6" w14:textId="77777777" w:rsidTr="00C8184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11096" w:type="dxa"/>
            <w:tcBorders>
              <w:top w:val="nil"/>
              <w:left w:val="nil"/>
              <w:bottom w:val="nil"/>
              <w:right w:val="nil"/>
            </w:tcBorders>
            <w:shd w:val="clear" w:color="auto" w:fill="F2F2F2" w:themeFill="background1" w:themeFillShade="F2"/>
          </w:tcPr>
          <w:p w14:paraId="27472A51" w14:textId="77777777" w:rsidR="00AA47C0" w:rsidRPr="00D9115B" w:rsidRDefault="00180398"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rPr>
                <w:id w:val="191512140"/>
                <w:placeholder>
                  <w:docPart w:val="C7E77D1EC65547EFBB34F3B492129247"/>
                </w:placeholder>
              </w:sdtPr>
              <w:sdtEndPr>
                <w:rPr>
                  <w:rStyle w:val="DefaultParagraphFont"/>
                  <w:b w:val="0"/>
                  <w:bCs w:val="0"/>
                  <w:sz w:val="22"/>
                  <w:szCs w:val="22"/>
                </w:rPr>
              </w:sdtEndPr>
              <w:sdtContent>
                <w:sdt>
                  <w:sdtPr>
                    <w:rPr>
                      <w:rStyle w:val="Style1"/>
                      <w:rFonts w:ascii="CircularXX" w:hAnsi="CircularXX" w:cs="CircularXX"/>
                    </w:rPr>
                    <w:id w:val="501006629"/>
                    <w:placeholder>
                      <w:docPart w:val="4B3D97E6E9C347FA99F1630926B5E4E0"/>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r w:rsidR="00AA47C0" w:rsidRPr="00D9115B" w14:paraId="595C7925" w14:textId="77777777" w:rsidTr="00C8184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1096" w:type="dxa"/>
            <w:tcBorders>
              <w:top w:val="nil"/>
              <w:left w:val="nil"/>
              <w:bottom w:val="nil"/>
              <w:right w:val="nil"/>
            </w:tcBorders>
            <w:vAlign w:val="center"/>
          </w:tcPr>
          <w:p w14:paraId="5FAC2499" w14:textId="77777777" w:rsidR="00AA47C0" w:rsidRPr="002942BC" w:rsidRDefault="00AA47C0" w:rsidP="00C8184C">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6A04E89B" w14:textId="128B1E43" w:rsidR="00AA47C0" w:rsidRPr="00D9115B" w:rsidRDefault="00AA47C0" w:rsidP="00C8184C">
            <w:pPr>
              <w:spacing w:after="120"/>
              <w:ind w:left="-102"/>
              <w:rPr>
                <w:rFonts w:ascii="CircularXX" w:hAnsi="CircularXX" w:cs="CircularXX"/>
                <w:b/>
                <w:bCs/>
                <w:color w:val="auto"/>
                <w:sz w:val="24"/>
                <w:szCs w:val="24"/>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Recall a situation from a past project which may or may not have involved you. Describe what happened, and whether or not you agree with how things were handled.</w:t>
            </w:r>
          </w:p>
        </w:tc>
      </w:tr>
      <w:tr w:rsidR="00AA47C0" w:rsidRPr="00D9115B" w14:paraId="622D0865" w14:textId="77777777" w:rsidTr="00C8184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5"/>
        </w:trPr>
        <w:tc>
          <w:tcPr>
            <w:tcW w:w="11096" w:type="dxa"/>
            <w:tcBorders>
              <w:top w:val="nil"/>
              <w:left w:val="nil"/>
              <w:bottom w:val="nil"/>
              <w:right w:val="nil"/>
            </w:tcBorders>
            <w:shd w:val="clear" w:color="auto" w:fill="F2F2F2" w:themeFill="background1" w:themeFillShade="F2"/>
          </w:tcPr>
          <w:p w14:paraId="4BA05D6D" w14:textId="77777777" w:rsidR="00AA47C0" w:rsidRPr="00D9115B" w:rsidRDefault="00180398"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rPr>
                <w:id w:val="760256979"/>
                <w:placeholder>
                  <w:docPart w:val="0E3CA445D4FF4A3587CEAD0076AC4474"/>
                </w:placeholder>
              </w:sdtPr>
              <w:sdtEndPr>
                <w:rPr>
                  <w:rStyle w:val="DefaultParagraphFont"/>
                  <w:b w:val="0"/>
                  <w:bCs w:val="0"/>
                  <w:sz w:val="22"/>
                  <w:szCs w:val="22"/>
                </w:rPr>
              </w:sdtEndPr>
              <w:sdtContent>
                <w:sdt>
                  <w:sdtPr>
                    <w:rPr>
                      <w:rStyle w:val="Style1"/>
                      <w:rFonts w:ascii="CircularXX" w:hAnsi="CircularXX" w:cs="CircularXX"/>
                    </w:rPr>
                    <w:id w:val="-1275707000"/>
                    <w:placeholder>
                      <w:docPart w:val="36ABA839020E4350B9141094917342DE"/>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r w:rsidR="00AA47C0" w:rsidRPr="00D9115B" w14:paraId="25F45121" w14:textId="77777777" w:rsidTr="00C8184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1096" w:type="dxa"/>
            <w:tcBorders>
              <w:top w:val="nil"/>
              <w:left w:val="nil"/>
              <w:bottom w:val="nil"/>
              <w:right w:val="nil"/>
            </w:tcBorders>
            <w:vAlign w:val="center"/>
          </w:tcPr>
          <w:p w14:paraId="74A7F6CF" w14:textId="77777777" w:rsidR="00AA47C0" w:rsidRPr="002942BC" w:rsidRDefault="00AA47C0" w:rsidP="00C8184C">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6AB46785" w14:textId="77777777" w:rsidR="00AA47C0" w:rsidRPr="00D9115B" w:rsidRDefault="00AA47C0" w:rsidP="00C8184C">
            <w:pPr>
              <w:spacing w:after="120"/>
              <w:ind w:left="-102"/>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lang w:val="en-US"/>
                <w14:textOutline w14:w="0" w14:cap="flat" w14:cmpd="sng" w14:algn="ctr">
                  <w14:noFill/>
                  <w14:prstDash w14:val="solid"/>
                  <w14:round/>
                </w14:textOutline>
                <w14:ligatures w14:val="none"/>
              </w:rPr>
              <w:t>Please share with us anything else you feel is relevant and important to this application.</w:t>
            </w:r>
          </w:p>
        </w:tc>
      </w:tr>
      <w:tr w:rsidR="00AA47C0" w:rsidRPr="00D9115B" w14:paraId="2D32B38C" w14:textId="77777777" w:rsidTr="00C8184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7"/>
        </w:trPr>
        <w:tc>
          <w:tcPr>
            <w:tcW w:w="11096" w:type="dxa"/>
            <w:tcBorders>
              <w:top w:val="nil"/>
              <w:left w:val="nil"/>
              <w:bottom w:val="nil"/>
              <w:right w:val="nil"/>
            </w:tcBorders>
            <w:shd w:val="clear" w:color="auto" w:fill="F2F2F2" w:themeFill="background1" w:themeFillShade="F2"/>
          </w:tcPr>
          <w:p w14:paraId="28D92379" w14:textId="77777777" w:rsidR="00AA47C0" w:rsidRPr="00D9115B" w:rsidRDefault="00180398"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rPr>
                <w:id w:val="-1912301829"/>
                <w:placeholder>
                  <w:docPart w:val="EF296106EABA4898A37AD94B42E04980"/>
                </w:placeholder>
              </w:sdtPr>
              <w:sdtEndPr>
                <w:rPr>
                  <w:rStyle w:val="DefaultParagraphFont"/>
                  <w:b w:val="0"/>
                  <w:bCs w:val="0"/>
                  <w:sz w:val="22"/>
                  <w:szCs w:val="22"/>
                </w:rPr>
              </w:sdtEndPr>
              <w:sdtContent>
                <w:sdt>
                  <w:sdtPr>
                    <w:rPr>
                      <w:rStyle w:val="Style1"/>
                      <w:rFonts w:ascii="CircularXX" w:hAnsi="CircularXX" w:cs="CircularXX"/>
                    </w:rPr>
                    <w:id w:val="-118304207"/>
                    <w:placeholder>
                      <w:docPart w:val="B9189953C81F4D8C9C05493903BEA266"/>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bl>
    <w:p w14:paraId="10AF80E7" w14:textId="77777777" w:rsidR="005E5B2B" w:rsidRPr="002942BC" w:rsidRDefault="005E5B2B" w:rsidP="002942BC">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5116B097" w14:textId="77777777" w:rsidR="002942BC" w:rsidRDefault="002942BC" w:rsidP="002942BC">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5117D120" w14:textId="77777777" w:rsidR="002942BC" w:rsidRPr="002942BC" w:rsidRDefault="002942BC" w:rsidP="002942BC">
      <w:pPr>
        <w:ind w:left="-102"/>
        <w:rPr>
          <w:rFonts w:ascii="CircularXX" w:hAnsi="CircularXX" w:cs="CircularXX"/>
          <w:color w:val="auto"/>
          <w:sz w:val="22"/>
          <w:szCs w:val="22"/>
          <w:lang w:val="en-US"/>
          <w14:textOutline w14:w="0" w14:cap="flat" w14:cmpd="sng" w14:algn="ctr">
            <w14:noFill/>
            <w14:prstDash w14:val="solid"/>
            <w14:round/>
          </w14:textOutline>
          <w14:ligatures w14:val="none"/>
        </w:rPr>
      </w:pPr>
    </w:p>
    <w:p w14:paraId="5E9498AF" w14:textId="795871E7" w:rsidR="00822CC3" w:rsidRPr="002942BC" w:rsidRDefault="00AA47C0" w:rsidP="00822CC3">
      <w:pPr>
        <w:rPr>
          <w:rFonts w:ascii="CircularXX" w:hAnsi="CircularXX" w:cs="CircularXX"/>
          <w:b/>
          <w:bCs/>
          <w:color w:val="auto"/>
          <w:spacing w:val="2"/>
          <w:sz w:val="24"/>
          <w:szCs w:val="24"/>
          <w:u w:val="single"/>
          <w:lang w:val="en-US"/>
          <w14:textOutline w14:w="0" w14:cap="flat" w14:cmpd="sng" w14:algn="ctr">
            <w14:noFill/>
            <w14:prstDash w14:val="solid"/>
            <w14:round/>
          </w14:textOutline>
          <w14:ligatures w14:val="none"/>
        </w:rPr>
      </w:pPr>
      <w:r w:rsidRPr="002942BC">
        <w:rPr>
          <w:rFonts w:ascii="CircularXX" w:hAnsi="CircularXX" w:cs="CircularXX"/>
          <w:b/>
          <w:bCs/>
          <w:color w:val="auto"/>
          <w:spacing w:val="2"/>
          <w:sz w:val="24"/>
          <w:szCs w:val="24"/>
          <w:u w:val="single"/>
          <w:lang w:val="en-US"/>
          <w14:textOutline w14:w="0" w14:cap="flat" w14:cmpd="sng" w14:algn="ctr">
            <w14:noFill/>
            <w14:prstDash w14:val="solid"/>
            <w14:round/>
          </w14:textOutline>
          <w14:ligatures w14:val="none"/>
        </w:rPr>
        <w:t>IF YOU WISH TO BE CONSIDERED AS A TEAM LEADER, PLEASE COMPLETE SECTION C.</w:t>
      </w:r>
    </w:p>
    <w:p w14:paraId="288D3EEF" w14:textId="77777777" w:rsidR="00822CC3" w:rsidRDefault="00822CC3" w:rsidP="00822CC3">
      <w:pPr>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pPr>
    </w:p>
    <w:p w14:paraId="762BFD3B" w14:textId="77777777" w:rsidR="002942BC" w:rsidRPr="00D9115B" w:rsidRDefault="002942BC" w:rsidP="00822CC3">
      <w:pPr>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pPr>
    </w:p>
    <w:p w14:paraId="1745A8AC" w14:textId="41BFB6E1" w:rsidR="00AA47C0" w:rsidRDefault="00822CC3" w:rsidP="00822CC3">
      <w:pPr>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pPr>
      <w:r w:rsidRPr="00D9115B">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t>S</w:t>
      </w:r>
      <w:r w:rsidR="00AA47C0" w:rsidRPr="00D9115B">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t>ECTION C</w:t>
      </w:r>
    </w:p>
    <w:p w14:paraId="72A4AEB5" w14:textId="77777777" w:rsidR="002942BC" w:rsidRPr="00D9115B" w:rsidRDefault="002942BC" w:rsidP="00822CC3">
      <w:pPr>
        <w:rPr>
          <w:rFonts w:ascii="CircularXX" w:hAnsi="CircularXX" w:cs="CircularXX"/>
          <w:b/>
          <w:bCs/>
          <w:color w:val="auto"/>
          <w:spacing w:val="2"/>
          <w:sz w:val="26"/>
          <w:szCs w:val="26"/>
          <w:u w:val="single"/>
          <w:lang w:val="en-US"/>
          <w14:textOutline w14:w="0" w14:cap="flat" w14:cmpd="sng" w14:algn="ctr">
            <w14:noFill/>
            <w14:prstDash w14:val="solid"/>
            <w14:round/>
          </w14:textOutline>
          <w14:ligatures w14:val="none"/>
        </w:rPr>
      </w:pPr>
    </w:p>
    <w:p w14:paraId="6664937E" w14:textId="77777777" w:rsidR="00AA47C0" w:rsidRPr="00321D70" w:rsidRDefault="00AA47C0" w:rsidP="00AA47C0">
      <w:pPr>
        <w:rPr>
          <w:rFonts w:ascii="CircularXX" w:hAnsi="CircularXX" w:cs="CircularXX"/>
          <w:b/>
          <w:color w:val="auto"/>
          <w:spacing w:val="-2"/>
          <w:sz w:val="24"/>
          <w:szCs w:val="24"/>
        </w:rPr>
      </w:pPr>
      <w:r w:rsidRPr="00321D70">
        <w:rPr>
          <w:rFonts w:ascii="CircularXX" w:hAnsi="CircularXX" w:cs="CircularXX"/>
          <w:b/>
          <w:color w:val="auto"/>
          <w:spacing w:val="-2"/>
          <w:sz w:val="24"/>
          <w:szCs w:val="24"/>
        </w:rPr>
        <w:t>YOU MUST COMPLETE THESE QUESTIONS IF YOU ARE INTERESTED IN BEING A TEAM LEADER.</w:t>
      </w:r>
    </w:p>
    <w:p w14:paraId="3B7B2DC7" w14:textId="77777777" w:rsidR="00AA47C0" w:rsidRPr="00D9115B" w:rsidRDefault="00AA47C0" w:rsidP="00AA47C0">
      <w:pPr>
        <w:rPr>
          <w:rFonts w:ascii="CircularXX" w:hAnsi="CircularXX" w:cs="CircularXX"/>
          <w:b/>
          <w:bCs/>
          <w:color w:val="auto"/>
          <w:sz w:val="24"/>
          <w:szCs w:val="24"/>
        </w:rPr>
      </w:pPr>
    </w:p>
    <w:tbl>
      <w:tblPr>
        <w:tblStyle w:val="TableGrid"/>
        <w:tblW w:w="0" w:type="auto"/>
        <w:tblLook w:val="04A0" w:firstRow="1" w:lastRow="0" w:firstColumn="1" w:lastColumn="0" w:noHBand="0" w:noVBand="1"/>
      </w:tblPr>
      <w:tblGrid>
        <w:gridCol w:w="11096"/>
      </w:tblGrid>
      <w:tr w:rsidR="00AA47C0" w:rsidRPr="00D9115B" w14:paraId="052F44DB" w14:textId="77777777" w:rsidTr="00C8184C">
        <w:trPr>
          <w:trHeight w:val="567"/>
        </w:trPr>
        <w:tc>
          <w:tcPr>
            <w:tcW w:w="11096" w:type="dxa"/>
          </w:tcPr>
          <w:p w14:paraId="7F97FF6F" w14:textId="77777777" w:rsidR="00AA47C0" w:rsidRPr="00D9115B" w:rsidRDefault="00AA47C0" w:rsidP="00C8184C">
            <w:pPr>
              <w:spacing w:before="120"/>
              <w:rPr>
                <w:rFonts w:ascii="CircularXX" w:hAnsi="CircularXX" w:cs="CircularXX"/>
                <w:b/>
                <w:bCs/>
                <w:color w:val="auto"/>
                <w:sz w:val="22"/>
                <w:szCs w:val="22"/>
                <w:lang w:val="en-US"/>
                <w14:textOutline w14:w="0" w14:cap="flat" w14:cmpd="sng" w14:algn="ctr">
                  <w14:noFill/>
                  <w14:prstDash w14:val="solid"/>
                  <w14:round/>
                </w14:textOutline>
                <w14:ligatures w14:val="none"/>
              </w:rPr>
            </w:pPr>
            <w:r w:rsidRPr="00D9115B">
              <w:rPr>
                <w:rFonts w:ascii="CircularXX" w:hAnsi="CircularXX" w:cs="CircularXX"/>
                <w:b/>
                <w:bCs/>
                <w:color w:val="auto"/>
                <w:sz w:val="22"/>
                <w:szCs w:val="22"/>
              </w:rPr>
              <w:t>Why do you wish to be a Project Overseas (PO) team leader?</w:t>
            </w:r>
          </w:p>
        </w:tc>
      </w:tr>
      <w:tr w:rsidR="00AA47C0" w:rsidRPr="00D9115B" w14:paraId="708BD598" w14:textId="77777777" w:rsidTr="002942BC">
        <w:trPr>
          <w:trHeight w:val="148"/>
        </w:trPr>
        <w:tc>
          <w:tcPr>
            <w:tcW w:w="11096" w:type="dxa"/>
            <w:shd w:val="clear" w:color="auto" w:fill="D9D9D9" w:themeFill="background1" w:themeFillShade="D9"/>
          </w:tcPr>
          <w:p w14:paraId="01713F08" w14:textId="77777777" w:rsidR="00AA47C0" w:rsidRPr="00D9115B" w:rsidRDefault="00180398"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rPr>
                <w:id w:val="-1377922908"/>
                <w:placeholder>
                  <w:docPart w:val="5410AC1EF455458896ECE0D557B24916"/>
                </w:placeholder>
              </w:sdtPr>
              <w:sdtEndPr>
                <w:rPr>
                  <w:rStyle w:val="DefaultParagraphFont"/>
                  <w:b w:val="0"/>
                  <w:bCs w:val="0"/>
                  <w:sz w:val="22"/>
                  <w:szCs w:val="22"/>
                </w:rPr>
              </w:sdtEndPr>
              <w:sdtContent>
                <w:sdt>
                  <w:sdtPr>
                    <w:rPr>
                      <w:rStyle w:val="Style1"/>
                      <w:rFonts w:ascii="CircularXX" w:hAnsi="CircularXX" w:cs="CircularXX"/>
                    </w:rPr>
                    <w:id w:val="-787436489"/>
                    <w:placeholder>
                      <w:docPart w:val="35E77AA4EE9D47B0B2E2B0D362B0FF8C"/>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r w:rsidR="00AA47C0" w:rsidRPr="00D9115B" w14:paraId="48367C9C" w14:textId="77777777" w:rsidTr="00C8184C">
        <w:trPr>
          <w:trHeight w:val="567"/>
        </w:trPr>
        <w:tc>
          <w:tcPr>
            <w:tcW w:w="11096" w:type="dxa"/>
          </w:tcPr>
          <w:p w14:paraId="3F8E1132" w14:textId="77777777" w:rsidR="00AA47C0" w:rsidRPr="00D9115B" w:rsidRDefault="00AA47C0" w:rsidP="00C8184C">
            <w:pPr>
              <w:spacing w:before="120"/>
              <w:rPr>
                <w:rFonts w:ascii="CircularXX" w:hAnsi="CircularXX" w:cs="CircularXX"/>
                <w:b/>
                <w:bCs/>
                <w:color w:val="auto"/>
                <w:sz w:val="22"/>
                <w:szCs w:val="22"/>
              </w:rPr>
            </w:pPr>
            <w:r w:rsidRPr="00D9115B">
              <w:rPr>
                <w:rFonts w:ascii="CircularXX" w:hAnsi="CircularXX" w:cs="CircularXX"/>
                <w:b/>
                <w:bCs/>
                <w:color w:val="auto"/>
                <w:sz w:val="22"/>
                <w:szCs w:val="22"/>
              </w:rPr>
              <w:t>What do you believe are the top two (2) responsibilities of a PO team leader?</w:t>
            </w:r>
          </w:p>
        </w:tc>
      </w:tr>
      <w:tr w:rsidR="00AA47C0" w:rsidRPr="00D9115B" w14:paraId="4AC563E8" w14:textId="77777777" w:rsidTr="002942BC">
        <w:trPr>
          <w:trHeight w:val="70"/>
        </w:trPr>
        <w:tc>
          <w:tcPr>
            <w:tcW w:w="11096" w:type="dxa"/>
            <w:shd w:val="clear" w:color="auto" w:fill="D9D9D9" w:themeFill="background1" w:themeFillShade="D9"/>
          </w:tcPr>
          <w:p w14:paraId="6D575784" w14:textId="77777777" w:rsidR="00AA47C0" w:rsidRPr="00D9115B" w:rsidRDefault="00180398"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rPr>
                <w:id w:val="845448362"/>
                <w:placeholder>
                  <w:docPart w:val="80F7681D8AAC4B31953F7D3F24153D6F"/>
                </w:placeholder>
              </w:sdtPr>
              <w:sdtEndPr>
                <w:rPr>
                  <w:rStyle w:val="DefaultParagraphFont"/>
                  <w:b w:val="0"/>
                  <w:bCs w:val="0"/>
                  <w:sz w:val="22"/>
                  <w:szCs w:val="22"/>
                </w:rPr>
              </w:sdtEndPr>
              <w:sdtContent>
                <w:sdt>
                  <w:sdtPr>
                    <w:rPr>
                      <w:rStyle w:val="Style1"/>
                      <w:rFonts w:ascii="CircularXX" w:hAnsi="CircularXX" w:cs="CircularXX"/>
                    </w:rPr>
                    <w:id w:val="2062823392"/>
                    <w:placeholder>
                      <w:docPart w:val="B7D47A1955FA481BB84CC5226C1C3D95"/>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r w:rsidR="00AA47C0" w:rsidRPr="00D9115B" w14:paraId="569EF20E" w14:textId="77777777" w:rsidTr="00C8184C">
        <w:trPr>
          <w:trHeight w:val="567"/>
        </w:trPr>
        <w:tc>
          <w:tcPr>
            <w:tcW w:w="11096" w:type="dxa"/>
          </w:tcPr>
          <w:p w14:paraId="119685FD" w14:textId="77777777" w:rsidR="00AA47C0" w:rsidRPr="00D9115B" w:rsidRDefault="00AA47C0" w:rsidP="00C8184C">
            <w:pPr>
              <w:spacing w:before="120"/>
              <w:rPr>
                <w:rFonts w:ascii="CircularXX" w:hAnsi="CircularXX" w:cs="CircularXX"/>
                <w:b/>
                <w:bCs/>
                <w:color w:val="auto"/>
                <w:sz w:val="22"/>
                <w:szCs w:val="22"/>
              </w:rPr>
            </w:pPr>
            <w:r w:rsidRPr="00D9115B">
              <w:rPr>
                <w:rFonts w:ascii="CircularXX" w:hAnsi="CircularXX" w:cs="CircularXX"/>
                <w:b/>
                <w:bCs/>
                <w:color w:val="auto"/>
                <w:sz w:val="22"/>
                <w:szCs w:val="22"/>
              </w:rPr>
              <w:t>Why do you think you are well suited to be a team leader?</w:t>
            </w:r>
          </w:p>
        </w:tc>
      </w:tr>
      <w:tr w:rsidR="00AA47C0" w:rsidRPr="00D9115B" w14:paraId="14F41440" w14:textId="77777777" w:rsidTr="002942BC">
        <w:trPr>
          <w:trHeight w:val="70"/>
        </w:trPr>
        <w:tc>
          <w:tcPr>
            <w:tcW w:w="11096" w:type="dxa"/>
            <w:shd w:val="clear" w:color="auto" w:fill="D9D9D9" w:themeFill="background1" w:themeFillShade="D9"/>
          </w:tcPr>
          <w:p w14:paraId="2AB8F74D" w14:textId="77777777" w:rsidR="00AA47C0" w:rsidRPr="00D9115B" w:rsidRDefault="00180398"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rPr>
                <w:id w:val="-1050914279"/>
                <w:placeholder>
                  <w:docPart w:val="10655C19E803499EBB535396AE95B8FE"/>
                </w:placeholder>
              </w:sdtPr>
              <w:sdtEndPr>
                <w:rPr>
                  <w:rStyle w:val="DefaultParagraphFont"/>
                  <w:b w:val="0"/>
                  <w:bCs w:val="0"/>
                  <w:sz w:val="22"/>
                  <w:szCs w:val="22"/>
                </w:rPr>
              </w:sdtEndPr>
              <w:sdtContent>
                <w:sdt>
                  <w:sdtPr>
                    <w:rPr>
                      <w:rStyle w:val="Style1"/>
                      <w:rFonts w:ascii="CircularXX" w:hAnsi="CircularXX" w:cs="CircularXX"/>
                    </w:rPr>
                    <w:id w:val="-10531723"/>
                    <w:placeholder>
                      <w:docPart w:val="08D982FF749743E395EE1BA6900026E1"/>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r w:rsidR="00AA47C0" w:rsidRPr="00D9115B" w14:paraId="54A7FB9A" w14:textId="77777777" w:rsidTr="00C8184C">
        <w:trPr>
          <w:trHeight w:val="567"/>
        </w:trPr>
        <w:tc>
          <w:tcPr>
            <w:tcW w:w="11096" w:type="dxa"/>
          </w:tcPr>
          <w:p w14:paraId="72B99577" w14:textId="77777777" w:rsidR="00AA47C0" w:rsidRPr="00D9115B" w:rsidRDefault="00AA47C0" w:rsidP="00C8184C">
            <w:pPr>
              <w:spacing w:before="120"/>
              <w:rPr>
                <w:rFonts w:ascii="CircularXX" w:hAnsi="CircularXX" w:cs="CircularXX"/>
                <w:b/>
                <w:bCs/>
                <w:color w:val="auto"/>
                <w:sz w:val="22"/>
                <w:szCs w:val="22"/>
              </w:rPr>
            </w:pPr>
            <w:r w:rsidRPr="00D9115B">
              <w:rPr>
                <w:rFonts w:ascii="CircularXX" w:hAnsi="CircularXX" w:cs="CircularXX"/>
                <w:b/>
                <w:bCs/>
                <w:color w:val="auto"/>
                <w:sz w:val="22"/>
                <w:szCs w:val="22"/>
              </w:rPr>
              <w:t>What might you do as a team leader to promote positive personal and professional experiences for your team members?</w:t>
            </w:r>
          </w:p>
        </w:tc>
      </w:tr>
      <w:tr w:rsidR="00AA47C0" w:rsidRPr="00D9115B" w14:paraId="0F70877C" w14:textId="77777777" w:rsidTr="002942BC">
        <w:trPr>
          <w:trHeight w:val="70"/>
        </w:trPr>
        <w:tc>
          <w:tcPr>
            <w:tcW w:w="11096" w:type="dxa"/>
            <w:shd w:val="clear" w:color="auto" w:fill="D9D9D9" w:themeFill="background1" w:themeFillShade="D9"/>
          </w:tcPr>
          <w:p w14:paraId="4B6C2912" w14:textId="77777777" w:rsidR="00AA47C0" w:rsidRPr="00D9115B" w:rsidRDefault="00180398"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rPr>
                <w:id w:val="-702101231"/>
                <w:placeholder>
                  <w:docPart w:val="5E43734DB77E4A94902C79699AEEC333"/>
                </w:placeholder>
              </w:sdtPr>
              <w:sdtEndPr>
                <w:rPr>
                  <w:rStyle w:val="DefaultParagraphFont"/>
                  <w:b w:val="0"/>
                  <w:bCs w:val="0"/>
                  <w:sz w:val="22"/>
                  <w:szCs w:val="22"/>
                </w:rPr>
              </w:sdtEndPr>
              <w:sdtContent>
                <w:sdt>
                  <w:sdtPr>
                    <w:rPr>
                      <w:rStyle w:val="Style1"/>
                      <w:rFonts w:ascii="CircularXX" w:hAnsi="CircularXX" w:cs="CircularXX"/>
                    </w:rPr>
                    <w:id w:val="1568920549"/>
                    <w:placeholder>
                      <w:docPart w:val="E96C380DC1FB43EFB5BB7C95641A990B"/>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r w:rsidR="00AA47C0" w:rsidRPr="00D9115B" w14:paraId="085534C9" w14:textId="77777777" w:rsidTr="00C8184C">
        <w:trPr>
          <w:trHeight w:val="567"/>
        </w:trPr>
        <w:tc>
          <w:tcPr>
            <w:tcW w:w="11096" w:type="dxa"/>
          </w:tcPr>
          <w:p w14:paraId="6B0A61C2" w14:textId="273A25E6" w:rsidR="00AA47C0" w:rsidRPr="00D9115B" w:rsidRDefault="00AA47C0" w:rsidP="00C8184C">
            <w:pPr>
              <w:spacing w:before="120"/>
              <w:rPr>
                <w:rFonts w:ascii="CircularXX" w:hAnsi="CircularXX" w:cs="CircularXX"/>
                <w:b/>
                <w:bCs/>
                <w:color w:val="auto"/>
                <w:sz w:val="22"/>
                <w:szCs w:val="22"/>
              </w:rPr>
            </w:pPr>
            <w:r w:rsidRPr="00D9115B">
              <w:rPr>
                <w:rFonts w:ascii="CircularXX" w:hAnsi="CircularXX" w:cs="CircularXX"/>
                <w:b/>
                <w:bCs/>
                <w:color w:val="auto"/>
                <w:sz w:val="22"/>
                <w:szCs w:val="22"/>
              </w:rPr>
              <w:t>How will you foster respectful intercultural exchange?</w:t>
            </w:r>
          </w:p>
        </w:tc>
      </w:tr>
      <w:tr w:rsidR="00AA47C0" w:rsidRPr="00D9115B" w14:paraId="10B713BF" w14:textId="77777777" w:rsidTr="002942BC">
        <w:trPr>
          <w:trHeight w:val="70"/>
        </w:trPr>
        <w:tc>
          <w:tcPr>
            <w:tcW w:w="11096" w:type="dxa"/>
            <w:shd w:val="clear" w:color="auto" w:fill="D9D9D9" w:themeFill="background1" w:themeFillShade="D9"/>
          </w:tcPr>
          <w:p w14:paraId="47D6A650" w14:textId="77777777" w:rsidR="00AA47C0" w:rsidRPr="00D9115B" w:rsidRDefault="00180398"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rPr>
                <w:id w:val="24840314"/>
                <w:placeholder>
                  <w:docPart w:val="5450A98726FF477B8302B368B2ED7403"/>
                </w:placeholder>
              </w:sdtPr>
              <w:sdtEndPr>
                <w:rPr>
                  <w:rStyle w:val="DefaultParagraphFont"/>
                  <w:b w:val="0"/>
                  <w:bCs w:val="0"/>
                  <w:sz w:val="22"/>
                  <w:szCs w:val="22"/>
                </w:rPr>
              </w:sdtEndPr>
              <w:sdtContent>
                <w:sdt>
                  <w:sdtPr>
                    <w:rPr>
                      <w:rStyle w:val="Style1"/>
                      <w:rFonts w:ascii="CircularXX" w:hAnsi="CircularXX" w:cs="CircularXX"/>
                    </w:rPr>
                    <w:id w:val="-1411374961"/>
                    <w:placeholder>
                      <w:docPart w:val="93D742867B3D41D8B1C8B920E5190157"/>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r w:rsidR="00AA47C0" w:rsidRPr="00D9115B" w14:paraId="123B5849" w14:textId="77777777" w:rsidTr="00C8184C">
        <w:trPr>
          <w:trHeight w:val="850"/>
        </w:trPr>
        <w:tc>
          <w:tcPr>
            <w:tcW w:w="11096" w:type="dxa"/>
          </w:tcPr>
          <w:p w14:paraId="5A7D4134" w14:textId="49EF8E55" w:rsidR="00AA47C0" w:rsidRPr="00D9115B" w:rsidRDefault="00AA47C0" w:rsidP="00C8184C">
            <w:pPr>
              <w:spacing w:before="120"/>
              <w:rPr>
                <w:rFonts w:ascii="CircularXX" w:hAnsi="CircularXX" w:cs="CircularXX"/>
                <w:b/>
                <w:bCs/>
                <w:color w:val="auto"/>
                <w:sz w:val="22"/>
                <w:szCs w:val="22"/>
              </w:rPr>
            </w:pPr>
            <w:r w:rsidRPr="00D9115B">
              <w:rPr>
                <w:rFonts w:ascii="CircularXX" w:hAnsi="CircularXX" w:cs="CircularXX"/>
                <w:b/>
                <w:bCs/>
                <w:color w:val="auto"/>
                <w:sz w:val="22"/>
                <w:szCs w:val="22"/>
              </w:rPr>
              <w:t>As a team leader, what challenge might you face that you would not experience as a team member? How would you handle it?</w:t>
            </w:r>
          </w:p>
        </w:tc>
      </w:tr>
      <w:tr w:rsidR="00AA47C0" w:rsidRPr="00D9115B" w14:paraId="4031B8CA" w14:textId="77777777" w:rsidTr="002942BC">
        <w:trPr>
          <w:trHeight w:val="70"/>
        </w:trPr>
        <w:tc>
          <w:tcPr>
            <w:tcW w:w="11096" w:type="dxa"/>
            <w:shd w:val="clear" w:color="auto" w:fill="D9D9D9" w:themeFill="background1" w:themeFillShade="D9"/>
          </w:tcPr>
          <w:p w14:paraId="09B6ADAF" w14:textId="77777777" w:rsidR="00AA47C0" w:rsidRPr="00D9115B" w:rsidRDefault="00180398"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rPr>
                <w:id w:val="884058989"/>
                <w:placeholder>
                  <w:docPart w:val="4570F6B0523A4D2BB858576B86B33F20"/>
                </w:placeholder>
              </w:sdtPr>
              <w:sdtEndPr>
                <w:rPr>
                  <w:rStyle w:val="DefaultParagraphFont"/>
                  <w:b w:val="0"/>
                  <w:bCs w:val="0"/>
                  <w:sz w:val="22"/>
                  <w:szCs w:val="22"/>
                </w:rPr>
              </w:sdtEndPr>
              <w:sdtContent>
                <w:sdt>
                  <w:sdtPr>
                    <w:rPr>
                      <w:rStyle w:val="Style1"/>
                      <w:rFonts w:ascii="CircularXX" w:hAnsi="CircularXX" w:cs="CircularXX"/>
                    </w:rPr>
                    <w:id w:val="-603035933"/>
                    <w:placeholder>
                      <w:docPart w:val="9FE1DFD0604947BDB7F0AD87E0BBE032"/>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r w:rsidR="00AA47C0" w:rsidRPr="00D9115B" w14:paraId="42246F6F" w14:textId="77777777" w:rsidTr="00C8184C">
        <w:trPr>
          <w:trHeight w:val="850"/>
        </w:trPr>
        <w:tc>
          <w:tcPr>
            <w:tcW w:w="11096" w:type="dxa"/>
          </w:tcPr>
          <w:p w14:paraId="4E8AE949" w14:textId="2C4CBD65" w:rsidR="00AA47C0" w:rsidRPr="00D9115B" w:rsidRDefault="00AA47C0" w:rsidP="00C8184C">
            <w:pPr>
              <w:spacing w:before="120"/>
              <w:rPr>
                <w:rFonts w:ascii="CircularXX" w:hAnsi="CircularXX" w:cs="CircularXX"/>
                <w:b/>
                <w:bCs/>
                <w:color w:val="auto"/>
                <w:sz w:val="22"/>
                <w:szCs w:val="22"/>
              </w:rPr>
            </w:pPr>
            <w:r w:rsidRPr="00D9115B">
              <w:rPr>
                <w:rFonts w:ascii="CircularXX" w:hAnsi="CircularXX" w:cs="CircularXX"/>
                <w:b/>
                <w:bCs/>
                <w:color w:val="auto"/>
                <w:sz w:val="22"/>
                <w:szCs w:val="22"/>
              </w:rPr>
              <w:t>How will you foster effective relationships between your team members, union colleagues and others with whom you will work?</w:t>
            </w:r>
          </w:p>
        </w:tc>
      </w:tr>
      <w:tr w:rsidR="00AA47C0" w:rsidRPr="00D9115B" w14:paraId="7A9151FF" w14:textId="77777777" w:rsidTr="002942BC">
        <w:trPr>
          <w:trHeight w:val="288"/>
        </w:trPr>
        <w:tc>
          <w:tcPr>
            <w:tcW w:w="11096" w:type="dxa"/>
            <w:shd w:val="clear" w:color="auto" w:fill="D9D9D9" w:themeFill="background1" w:themeFillShade="D9"/>
          </w:tcPr>
          <w:p w14:paraId="0AD3CDF8" w14:textId="77777777" w:rsidR="00AA47C0" w:rsidRPr="00D9115B" w:rsidRDefault="00180398"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rPr>
                <w:id w:val="-923418749"/>
                <w:placeholder>
                  <w:docPart w:val="BB0484DC9F9C4FF392A1334166B2F4A2"/>
                </w:placeholder>
              </w:sdtPr>
              <w:sdtEndPr>
                <w:rPr>
                  <w:rStyle w:val="DefaultParagraphFont"/>
                  <w:b w:val="0"/>
                  <w:bCs w:val="0"/>
                  <w:sz w:val="22"/>
                  <w:szCs w:val="22"/>
                </w:rPr>
              </w:sdtEndPr>
              <w:sdtContent>
                <w:sdt>
                  <w:sdtPr>
                    <w:rPr>
                      <w:rStyle w:val="Style1"/>
                      <w:rFonts w:ascii="CircularXX" w:hAnsi="CircularXX" w:cs="CircularXX"/>
                    </w:rPr>
                    <w:id w:val="1525368596"/>
                    <w:placeholder>
                      <w:docPart w:val="6507983E4A1245D980A240CB779F5497"/>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r w:rsidR="00AA47C0" w:rsidRPr="00D9115B" w14:paraId="09021441" w14:textId="77777777" w:rsidTr="00C8184C">
        <w:trPr>
          <w:trHeight w:val="567"/>
        </w:trPr>
        <w:tc>
          <w:tcPr>
            <w:tcW w:w="11096" w:type="dxa"/>
          </w:tcPr>
          <w:p w14:paraId="3403989A" w14:textId="0911EBA6" w:rsidR="00AA47C0" w:rsidRPr="00D9115B" w:rsidRDefault="00AA47C0" w:rsidP="00C8184C">
            <w:pPr>
              <w:spacing w:before="120"/>
              <w:rPr>
                <w:rFonts w:ascii="CircularXX" w:hAnsi="CircularXX" w:cs="CircularXX"/>
                <w:b/>
                <w:bCs/>
                <w:color w:val="auto"/>
                <w:sz w:val="22"/>
                <w:szCs w:val="22"/>
              </w:rPr>
            </w:pPr>
            <w:r w:rsidRPr="00D9115B">
              <w:rPr>
                <w:rFonts w:ascii="CircularXX" w:hAnsi="CircularXX" w:cs="CircularXX"/>
                <w:b/>
                <w:bCs/>
                <w:color w:val="auto"/>
                <w:sz w:val="22"/>
                <w:szCs w:val="22"/>
              </w:rPr>
              <w:t>Team dynamics can “make or break” a PO project. How will you cultivate positive team dynamics?</w:t>
            </w:r>
          </w:p>
        </w:tc>
      </w:tr>
      <w:tr w:rsidR="00AA47C0" w:rsidRPr="00D9115B" w14:paraId="5003D246" w14:textId="77777777" w:rsidTr="002942BC">
        <w:trPr>
          <w:trHeight w:val="145"/>
        </w:trPr>
        <w:tc>
          <w:tcPr>
            <w:tcW w:w="11096" w:type="dxa"/>
            <w:shd w:val="clear" w:color="auto" w:fill="D9D9D9" w:themeFill="background1" w:themeFillShade="D9"/>
          </w:tcPr>
          <w:p w14:paraId="2FCFBFF4" w14:textId="77777777" w:rsidR="00AA47C0" w:rsidRPr="00D9115B" w:rsidRDefault="00180398" w:rsidP="00C8184C">
            <w:pPr>
              <w:spacing w:before="120" w:after="120"/>
              <w:rPr>
                <w:rFonts w:ascii="CircularXX" w:hAnsi="CircularXX" w:cs="CircularXX"/>
                <w:b/>
                <w:bCs/>
                <w:color w:val="auto"/>
                <w:sz w:val="22"/>
                <w:szCs w:val="22"/>
                <w:lang w:val="en-US"/>
                <w14:textOutline w14:w="0" w14:cap="flat" w14:cmpd="sng" w14:algn="ctr">
                  <w14:noFill/>
                  <w14:prstDash w14:val="solid"/>
                  <w14:round/>
                </w14:textOutline>
                <w14:ligatures w14:val="none"/>
              </w:rPr>
            </w:pPr>
            <w:sdt>
              <w:sdtPr>
                <w:rPr>
                  <w:rStyle w:val="Style1"/>
                  <w:rFonts w:ascii="CircularXX" w:hAnsi="CircularXX" w:cs="CircularXX"/>
                  <w:color w:val="auto"/>
                </w:rPr>
                <w:id w:val="1633440462"/>
                <w:placeholder>
                  <w:docPart w:val="D557D18A39E64A7CB2A4DEFC57BF7D55"/>
                </w:placeholder>
              </w:sdtPr>
              <w:sdtEndPr>
                <w:rPr>
                  <w:rStyle w:val="DefaultParagraphFont"/>
                  <w:b w:val="0"/>
                  <w:bCs w:val="0"/>
                  <w:sz w:val="22"/>
                  <w:szCs w:val="22"/>
                </w:rPr>
              </w:sdtEndPr>
              <w:sdtContent>
                <w:sdt>
                  <w:sdtPr>
                    <w:rPr>
                      <w:rStyle w:val="Style1"/>
                      <w:rFonts w:ascii="CircularXX" w:hAnsi="CircularXX" w:cs="CircularXX"/>
                    </w:rPr>
                    <w:id w:val="-438917713"/>
                    <w:placeholder>
                      <w:docPart w:val="DE9CFF81EA3544F691AB5B394C2D865E"/>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sdtContent>
            </w:sdt>
          </w:p>
        </w:tc>
      </w:tr>
    </w:tbl>
    <w:p w14:paraId="3DA6B114" w14:textId="77777777" w:rsidR="00AA47C0" w:rsidRPr="00D9115B" w:rsidRDefault="00AA47C0" w:rsidP="00AA47C0">
      <w:pPr>
        <w:rPr>
          <w:rFonts w:ascii="CircularXX" w:hAnsi="CircularXX" w:cs="CircularXX"/>
          <w:b/>
          <w:color w:val="auto"/>
          <w:sz w:val="24"/>
          <w:szCs w:val="24"/>
          <w:lang w:val="en-US"/>
        </w:rPr>
      </w:pPr>
    </w:p>
    <w:p w14:paraId="3EE42A73" w14:textId="77777777" w:rsidR="00AA47C0" w:rsidRPr="00D9115B" w:rsidRDefault="00AA47C0" w:rsidP="00AA47C0">
      <w:pPr>
        <w:spacing w:after="160" w:line="259" w:lineRule="auto"/>
        <w:rPr>
          <w:rFonts w:ascii="CircularXX" w:hAnsi="CircularXX" w:cs="CircularXX"/>
          <w:b/>
          <w:color w:val="auto"/>
          <w:sz w:val="24"/>
          <w:szCs w:val="24"/>
        </w:rPr>
      </w:pPr>
      <w:r w:rsidRPr="00D9115B">
        <w:rPr>
          <w:rFonts w:ascii="CircularXX" w:hAnsi="CircularXX" w:cs="CircularXX"/>
          <w:b/>
          <w:color w:val="auto"/>
          <w:sz w:val="24"/>
          <w:szCs w:val="24"/>
        </w:rPr>
        <w:br w:type="page"/>
      </w:r>
    </w:p>
    <w:p w14:paraId="7E4EE7A1" w14:textId="77777777" w:rsidR="009B79AE" w:rsidRPr="00D9115B" w:rsidRDefault="00AA47C0" w:rsidP="00AA47C0">
      <w:pPr>
        <w:rPr>
          <w:rFonts w:ascii="CircularXX" w:hAnsi="CircularXX" w:cs="CircularXX"/>
          <w:b/>
          <w:color w:val="00B2A9"/>
          <w:sz w:val="24"/>
          <w:szCs w:val="24"/>
        </w:rPr>
      </w:pPr>
      <w:r w:rsidRPr="00D9115B">
        <w:rPr>
          <w:rFonts w:ascii="CircularXX" w:hAnsi="CircularXX" w:cs="CircularXX"/>
          <w:b/>
          <w:color w:val="00B2A9"/>
          <w:sz w:val="24"/>
          <w:szCs w:val="24"/>
        </w:rPr>
        <w:t>REFERENCES</w:t>
      </w:r>
    </w:p>
    <w:p w14:paraId="3F3E7E7F" w14:textId="77777777" w:rsidR="009B79AE" w:rsidRPr="00D9115B" w:rsidRDefault="009B79AE" w:rsidP="00AA47C0">
      <w:pPr>
        <w:rPr>
          <w:rFonts w:ascii="CircularXX" w:hAnsi="CircularXX" w:cs="CircularXX"/>
          <w:b/>
          <w:color w:val="00B2A9"/>
          <w:sz w:val="24"/>
          <w:szCs w:val="24"/>
        </w:rPr>
      </w:pPr>
    </w:p>
    <w:p w14:paraId="28EDA44C" w14:textId="77777777" w:rsidR="00165921" w:rsidRDefault="00165921" w:rsidP="00165921">
      <w:pPr>
        <w:rPr>
          <w:rFonts w:ascii="CircularXX" w:hAnsi="CircularXX" w:cs="CircularXX"/>
          <w:kern w:val="0"/>
          <w14:ligatures w14:val="none"/>
          <w14:cntxtAlts w14:val="0"/>
        </w:rPr>
      </w:pPr>
      <w:r>
        <w:rPr>
          <w:rFonts w:ascii="CircularXX" w:hAnsi="CircularXX" w:cs="CircularXX"/>
          <w:color w:val="00B2A9"/>
          <w:sz w:val="24"/>
          <w:szCs w:val="24"/>
          <w14:ligatures w14:val="none"/>
        </w:rPr>
        <w:t>Please provide 3 letters of reference including their contact information below. References cannot include staff or Provincial Executive Council members of the provincial Alberta Teachers’ Association.  At least one reference must be a supervisor from your previous three years of employment.</w:t>
      </w:r>
    </w:p>
    <w:tbl>
      <w:tblPr>
        <w:tblStyle w:val="TableGrid"/>
        <w:tblW w:w="111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199"/>
      </w:tblGrid>
      <w:tr w:rsidR="00AA47C0" w:rsidRPr="00D9115B" w14:paraId="46585957" w14:textId="77777777" w:rsidTr="00C8184C">
        <w:trPr>
          <w:trHeight w:val="567"/>
        </w:trPr>
        <w:tc>
          <w:tcPr>
            <w:tcW w:w="11199" w:type="dxa"/>
            <w:vAlign w:val="center"/>
          </w:tcPr>
          <w:p w14:paraId="3D4881EF" w14:textId="77777777" w:rsidR="00AA47C0" w:rsidRPr="00D9115B" w:rsidRDefault="00AA47C0" w:rsidP="00C8184C">
            <w:pPr>
              <w:rPr>
                <w:rFonts w:ascii="CircularXX" w:hAnsi="CircularXX" w:cs="CircularXX"/>
                <w:b/>
                <w:color w:val="00B2A9"/>
                <w:sz w:val="24"/>
                <w:szCs w:val="24"/>
              </w:rPr>
            </w:pPr>
          </w:p>
          <w:tbl>
            <w:tblPr>
              <w:tblStyle w:val="TableGrid"/>
              <w:tblW w:w="10947"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462"/>
              <w:gridCol w:w="6796"/>
              <w:gridCol w:w="3689"/>
            </w:tblGrid>
            <w:tr w:rsidR="00AA47C0" w:rsidRPr="00D9115B" w14:paraId="03B73F40" w14:textId="77777777" w:rsidTr="00C8184C">
              <w:trPr>
                <w:trHeight w:val="850"/>
              </w:trPr>
              <w:tc>
                <w:tcPr>
                  <w:tcW w:w="462" w:type="dxa"/>
                  <w:vMerge w:val="restart"/>
                  <w:shd w:val="clear" w:color="auto" w:fill="FFFFFF" w:themeFill="background1"/>
                  <w:vAlign w:val="center"/>
                </w:tcPr>
                <w:p w14:paraId="21AD892A" w14:textId="77777777" w:rsidR="00AA47C0" w:rsidRPr="00D9115B" w:rsidRDefault="00AA47C0" w:rsidP="00C8184C">
                  <w:pPr>
                    <w:tabs>
                      <w:tab w:val="right" w:pos="10800"/>
                    </w:tabs>
                    <w:ind w:left="-255"/>
                    <w:contextualSpacing/>
                    <w:jc w:val="center"/>
                    <w:rPr>
                      <w:rFonts w:ascii="CircularXX" w:hAnsi="CircularXX" w:cs="CircularXX"/>
                      <w:color w:val="auto"/>
                      <w:sz w:val="22"/>
                      <w:szCs w:val="22"/>
                    </w:rPr>
                  </w:pPr>
                  <w:r w:rsidRPr="00D9115B">
                    <w:rPr>
                      <w:rFonts w:ascii="CircularXX" w:hAnsi="CircularXX" w:cs="CircularXX"/>
                      <w:color w:val="auto"/>
                      <w:sz w:val="22"/>
                      <w:szCs w:val="22"/>
                    </w:rPr>
                    <w:t>1</w:t>
                  </w:r>
                </w:p>
              </w:tc>
              <w:tc>
                <w:tcPr>
                  <w:tcW w:w="10485" w:type="dxa"/>
                  <w:gridSpan w:val="2"/>
                  <w:shd w:val="clear" w:color="auto" w:fill="FFFFFF" w:themeFill="background1"/>
                </w:tcPr>
                <w:p w14:paraId="1973DF4F" w14:textId="77777777" w:rsidR="00AA47C0" w:rsidRPr="00D9115B" w:rsidRDefault="00AA47C0" w:rsidP="00C8184C">
                  <w:pPr>
                    <w:tabs>
                      <w:tab w:val="right" w:pos="10800"/>
                    </w:tabs>
                    <w:spacing w:after="120"/>
                    <w:rPr>
                      <w:rFonts w:ascii="CircularXX" w:hAnsi="CircularXX" w:cs="CircularXX"/>
                      <w:b/>
                      <w:bCs/>
                      <w:i/>
                      <w:color w:val="auto"/>
                    </w:rPr>
                  </w:pPr>
                  <w:r w:rsidRPr="00D9115B">
                    <w:rPr>
                      <w:rFonts w:ascii="CircularXX" w:hAnsi="CircularXX" w:cs="CircularXX"/>
                      <w:b/>
                      <w:bCs/>
                      <w:color w:val="auto"/>
                      <w:sz w:val="22"/>
                      <w:szCs w:val="22"/>
                    </w:rPr>
                    <w:t>Name and relationship to you:</w:t>
                  </w:r>
                </w:p>
                <w:p w14:paraId="0D4AA561" w14:textId="77777777" w:rsidR="00AA47C0" w:rsidRPr="00D9115B" w:rsidRDefault="00180398" w:rsidP="00C8184C">
                  <w:pPr>
                    <w:tabs>
                      <w:tab w:val="right" w:pos="10800"/>
                    </w:tabs>
                    <w:contextualSpacing/>
                    <w:rPr>
                      <w:rFonts w:ascii="CircularXX" w:hAnsi="CircularXX" w:cs="CircularXX"/>
                      <w:color w:val="auto"/>
                      <w:sz w:val="22"/>
                      <w:szCs w:val="22"/>
                    </w:rPr>
                  </w:pPr>
                  <w:sdt>
                    <w:sdtPr>
                      <w:rPr>
                        <w:rStyle w:val="Style1"/>
                        <w:rFonts w:ascii="CircularXX" w:hAnsi="CircularXX" w:cs="CircularXX"/>
                      </w:rPr>
                      <w:id w:val="1520353317"/>
                      <w:placeholder>
                        <w:docPart w:val="042F1C2D82A2460E92FE86794F2484F9"/>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p>
              </w:tc>
            </w:tr>
            <w:tr w:rsidR="00AA47C0" w:rsidRPr="00D9115B" w14:paraId="25AA1E99" w14:textId="77777777" w:rsidTr="00DE5DA7">
              <w:trPr>
                <w:trHeight w:val="567"/>
              </w:trPr>
              <w:tc>
                <w:tcPr>
                  <w:tcW w:w="462" w:type="dxa"/>
                  <w:vMerge/>
                  <w:shd w:val="clear" w:color="auto" w:fill="FFFFFF" w:themeFill="background1"/>
                </w:tcPr>
                <w:p w14:paraId="280238E4" w14:textId="77777777" w:rsidR="00AA47C0" w:rsidRPr="00D9115B" w:rsidRDefault="00AA47C0" w:rsidP="00C8184C">
                  <w:pPr>
                    <w:tabs>
                      <w:tab w:val="right" w:pos="10800"/>
                    </w:tabs>
                    <w:ind w:left="-255"/>
                    <w:contextualSpacing/>
                    <w:rPr>
                      <w:rFonts w:ascii="CircularXX" w:hAnsi="CircularXX" w:cs="CircularXX"/>
                      <w:color w:val="auto"/>
                      <w:sz w:val="22"/>
                      <w:szCs w:val="22"/>
                    </w:rPr>
                  </w:pPr>
                </w:p>
              </w:tc>
              <w:tc>
                <w:tcPr>
                  <w:tcW w:w="6796" w:type="dxa"/>
                  <w:shd w:val="clear" w:color="auto" w:fill="FFFFFF" w:themeFill="background1"/>
                  <w:vAlign w:val="center"/>
                </w:tcPr>
                <w:p w14:paraId="784D56F8" w14:textId="77777777" w:rsidR="00AA47C0" w:rsidRPr="00D9115B" w:rsidRDefault="00AA47C0" w:rsidP="00C8184C">
                  <w:pPr>
                    <w:tabs>
                      <w:tab w:val="right" w:pos="10800"/>
                    </w:tabs>
                    <w:contextualSpacing/>
                    <w:rPr>
                      <w:rFonts w:ascii="CircularXX" w:hAnsi="CircularXX" w:cs="CircularXX"/>
                      <w:color w:val="auto"/>
                      <w:sz w:val="22"/>
                      <w:szCs w:val="22"/>
                    </w:rPr>
                  </w:pPr>
                  <w:r w:rsidRPr="00D9115B">
                    <w:rPr>
                      <w:rFonts w:ascii="CircularXX" w:hAnsi="CircularXX" w:cs="CircularXX"/>
                      <w:color w:val="auto"/>
                      <w:sz w:val="22"/>
                      <w:szCs w:val="22"/>
                    </w:rPr>
                    <w:t xml:space="preserve">Email: </w:t>
                  </w:r>
                  <w:sdt>
                    <w:sdtPr>
                      <w:rPr>
                        <w:rStyle w:val="Style1"/>
                        <w:rFonts w:ascii="CircularXX" w:hAnsi="CircularXX" w:cs="CircularXX"/>
                      </w:rPr>
                      <w:id w:val="1043321454"/>
                      <w:placeholder>
                        <w:docPart w:val="7418A77AFCCE4CD2A781EF5959E63821"/>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c>
                <w:tcPr>
                  <w:tcW w:w="3689" w:type="dxa"/>
                  <w:vAlign w:val="center"/>
                </w:tcPr>
                <w:p w14:paraId="4A0E679F" w14:textId="77777777" w:rsidR="00AA47C0" w:rsidRPr="00D9115B" w:rsidRDefault="00AA47C0" w:rsidP="00C8184C">
                  <w:pPr>
                    <w:tabs>
                      <w:tab w:val="right" w:pos="10800"/>
                    </w:tabs>
                    <w:contextualSpacing/>
                    <w:rPr>
                      <w:rFonts w:ascii="CircularXX" w:hAnsi="CircularXX" w:cs="CircularXX"/>
                      <w:color w:val="auto"/>
                      <w:sz w:val="22"/>
                      <w:szCs w:val="22"/>
                    </w:rPr>
                  </w:pPr>
                  <w:r w:rsidRPr="00D9115B">
                    <w:rPr>
                      <w:rFonts w:ascii="CircularXX" w:hAnsi="CircularXX" w:cs="CircularXX"/>
                      <w:color w:val="auto"/>
                      <w:sz w:val="22"/>
                      <w:szCs w:val="22"/>
                    </w:rPr>
                    <w:t xml:space="preserve">Phone: </w:t>
                  </w:r>
                  <w:sdt>
                    <w:sdtPr>
                      <w:rPr>
                        <w:rStyle w:val="Style1"/>
                        <w:rFonts w:ascii="CircularXX" w:hAnsi="CircularXX" w:cs="CircularXX"/>
                      </w:rPr>
                      <w:id w:val="959385178"/>
                      <w:placeholder>
                        <w:docPart w:val="9725E888C19F4385948D626B5FD5D3D2"/>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r>
            <w:tr w:rsidR="00AA47C0" w:rsidRPr="00D9115B" w14:paraId="1886BC2B" w14:textId="77777777" w:rsidTr="00C8184C">
              <w:trPr>
                <w:trHeight w:val="850"/>
              </w:trPr>
              <w:tc>
                <w:tcPr>
                  <w:tcW w:w="462" w:type="dxa"/>
                  <w:vMerge w:val="restart"/>
                  <w:shd w:val="clear" w:color="auto" w:fill="FFFFFF" w:themeFill="background1"/>
                  <w:vAlign w:val="center"/>
                </w:tcPr>
                <w:p w14:paraId="0A649346" w14:textId="77777777" w:rsidR="00AA47C0" w:rsidRPr="00D9115B" w:rsidRDefault="00AA47C0" w:rsidP="00C8184C">
                  <w:pPr>
                    <w:tabs>
                      <w:tab w:val="right" w:pos="10800"/>
                    </w:tabs>
                    <w:ind w:left="-255"/>
                    <w:contextualSpacing/>
                    <w:jc w:val="center"/>
                    <w:rPr>
                      <w:rFonts w:ascii="CircularXX" w:hAnsi="CircularXX" w:cs="CircularXX"/>
                      <w:color w:val="auto"/>
                      <w:sz w:val="22"/>
                      <w:szCs w:val="22"/>
                    </w:rPr>
                  </w:pPr>
                  <w:r w:rsidRPr="00D9115B">
                    <w:rPr>
                      <w:rFonts w:ascii="CircularXX" w:hAnsi="CircularXX" w:cs="CircularXX"/>
                      <w:color w:val="auto"/>
                      <w:sz w:val="22"/>
                      <w:szCs w:val="22"/>
                    </w:rPr>
                    <w:t>2</w:t>
                  </w:r>
                </w:p>
              </w:tc>
              <w:tc>
                <w:tcPr>
                  <w:tcW w:w="10485" w:type="dxa"/>
                  <w:gridSpan w:val="2"/>
                  <w:shd w:val="clear" w:color="auto" w:fill="FFFFFF" w:themeFill="background1"/>
                </w:tcPr>
                <w:p w14:paraId="4F72A70A" w14:textId="77777777" w:rsidR="00AA47C0" w:rsidRPr="00D9115B" w:rsidRDefault="00AA47C0" w:rsidP="00C8184C">
                  <w:pPr>
                    <w:tabs>
                      <w:tab w:val="right" w:pos="10800"/>
                    </w:tabs>
                    <w:spacing w:after="120"/>
                    <w:rPr>
                      <w:rFonts w:ascii="CircularXX" w:hAnsi="CircularXX" w:cs="CircularXX"/>
                      <w:b/>
                      <w:bCs/>
                      <w:color w:val="auto"/>
                      <w:sz w:val="22"/>
                      <w:szCs w:val="22"/>
                    </w:rPr>
                  </w:pPr>
                </w:p>
                <w:p w14:paraId="7C7F16D3" w14:textId="77777777" w:rsidR="00AA47C0" w:rsidRPr="00D9115B" w:rsidRDefault="00AA47C0" w:rsidP="00C8184C">
                  <w:pPr>
                    <w:tabs>
                      <w:tab w:val="right" w:pos="10800"/>
                    </w:tabs>
                    <w:spacing w:after="120"/>
                    <w:rPr>
                      <w:rFonts w:ascii="CircularXX" w:hAnsi="CircularXX" w:cs="CircularXX"/>
                      <w:b/>
                      <w:bCs/>
                      <w:i/>
                      <w:color w:val="auto"/>
                    </w:rPr>
                  </w:pPr>
                  <w:r w:rsidRPr="00D9115B">
                    <w:rPr>
                      <w:rFonts w:ascii="CircularXX" w:hAnsi="CircularXX" w:cs="CircularXX"/>
                      <w:b/>
                      <w:bCs/>
                      <w:color w:val="auto"/>
                      <w:sz w:val="22"/>
                      <w:szCs w:val="22"/>
                    </w:rPr>
                    <w:t>Name and relationship to you:</w:t>
                  </w:r>
                </w:p>
                <w:p w14:paraId="329BA7F2" w14:textId="77777777" w:rsidR="00AA47C0" w:rsidRPr="00D9115B" w:rsidRDefault="00180398" w:rsidP="00C8184C">
                  <w:pPr>
                    <w:tabs>
                      <w:tab w:val="right" w:pos="10800"/>
                    </w:tabs>
                    <w:contextualSpacing/>
                    <w:rPr>
                      <w:rFonts w:ascii="CircularXX" w:hAnsi="CircularXX" w:cs="CircularXX"/>
                      <w:color w:val="auto"/>
                      <w:sz w:val="22"/>
                      <w:szCs w:val="22"/>
                    </w:rPr>
                  </w:pPr>
                  <w:sdt>
                    <w:sdtPr>
                      <w:rPr>
                        <w:rStyle w:val="Style1"/>
                        <w:rFonts w:ascii="CircularXX" w:hAnsi="CircularXX" w:cs="CircularXX"/>
                      </w:rPr>
                      <w:id w:val="281937013"/>
                      <w:placeholder>
                        <w:docPart w:val="50ECAEE7F0DD4794872C5A13BFD76409"/>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p>
              </w:tc>
            </w:tr>
            <w:tr w:rsidR="00AA47C0" w:rsidRPr="00D9115B" w14:paraId="18368547" w14:textId="77777777" w:rsidTr="00DE5DA7">
              <w:trPr>
                <w:trHeight w:val="567"/>
              </w:trPr>
              <w:tc>
                <w:tcPr>
                  <w:tcW w:w="462" w:type="dxa"/>
                  <w:vMerge/>
                  <w:shd w:val="clear" w:color="auto" w:fill="FFFFFF" w:themeFill="background1"/>
                </w:tcPr>
                <w:p w14:paraId="03ED7B84" w14:textId="77777777" w:rsidR="00AA47C0" w:rsidRPr="00D9115B" w:rsidRDefault="00AA47C0" w:rsidP="00C8184C">
                  <w:pPr>
                    <w:tabs>
                      <w:tab w:val="right" w:pos="10800"/>
                    </w:tabs>
                    <w:ind w:left="-255"/>
                    <w:contextualSpacing/>
                    <w:rPr>
                      <w:rFonts w:ascii="CircularXX" w:hAnsi="CircularXX" w:cs="CircularXX"/>
                      <w:color w:val="auto"/>
                      <w:sz w:val="22"/>
                      <w:szCs w:val="22"/>
                    </w:rPr>
                  </w:pPr>
                </w:p>
              </w:tc>
              <w:tc>
                <w:tcPr>
                  <w:tcW w:w="6796" w:type="dxa"/>
                  <w:shd w:val="clear" w:color="auto" w:fill="FFFFFF" w:themeFill="background1"/>
                  <w:vAlign w:val="center"/>
                </w:tcPr>
                <w:p w14:paraId="48A82BC7" w14:textId="77777777" w:rsidR="00AA47C0" w:rsidRPr="00D9115B" w:rsidRDefault="00AA47C0" w:rsidP="00C8184C">
                  <w:pPr>
                    <w:tabs>
                      <w:tab w:val="right" w:pos="10800"/>
                    </w:tabs>
                    <w:contextualSpacing/>
                    <w:rPr>
                      <w:rFonts w:ascii="CircularXX" w:hAnsi="CircularXX" w:cs="CircularXX"/>
                      <w:color w:val="auto"/>
                      <w:sz w:val="22"/>
                      <w:szCs w:val="22"/>
                    </w:rPr>
                  </w:pPr>
                  <w:r w:rsidRPr="00D9115B">
                    <w:rPr>
                      <w:rFonts w:ascii="CircularXX" w:hAnsi="CircularXX" w:cs="CircularXX"/>
                      <w:color w:val="auto"/>
                      <w:sz w:val="22"/>
                      <w:szCs w:val="22"/>
                    </w:rPr>
                    <w:t xml:space="preserve">Email: </w:t>
                  </w:r>
                  <w:sdt>
                    <w:sdtPr>
                      <w:rPr>
                        <w:rStyle w:val="Style1"/>
                        <w:rFonts w:ascii="CircularXX" w:hAnsi="CircularXX" w:cs="CircularXX"/>
                      </w:rPr>
                      <w:id w:val="-1789037700"/>
                      <w:placeholder>
                        <w:docPart w:val="D9DF64388FB64AE28F03FD2B2C96AF76"/>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c>
                <w:tcPr>
                  <w:tcW w:w="3689" w:type="dxa"/>
                  <w:vAlign w:val="center"/>
                </w:tcPr>
                <w:p w14:paraId="76A44D4D" w14:textId="77777777" w:rsidR="00AA47C0" w:rsidRPr="00D9115B" w:rsidRDefault="00AA47C0" w:rsidP="00C8184C">
                  <w:pPr>
                    <w:tabs>
                      <w:tab w:val="right" w:pos="10800"/>
                    </w:tabs>
                    <w:contextualSpacing/>
                    <w:rPr>
                      <w:rFonts w:ascii="CircularXX" w:hAnsi="CircularXX" w:cs="CircularXX"/>
                      <w:color w:val="auto"/>
                      <w:sz w:val="22"/>
                      <w:szCs w:val="22"/>
                    </w:rPr>
                  </w:pPr>
                  <w:r w:rsidRPr="00D9115B">
                    <w:rPr>
                      <w:rFonts w:ascii="CircularXX" w:hAnsi="CircularXX" w:cs="CircularXX"/>
                      <w:color w:val="auto"/>
                      <w:sz w:val="22"/>
                      <w:szCs w:val="22"/>
                    </w:rPr>
                    <w:t xml:space="preserve">Phone: </w:t>
                  </w:r>
                  <w:sdt>
                    <w:sdtPr>
                      <w:rPr>
                        <w:rStyle w:val="Style1"/>
                        <w:rFonts w:ascii="CircularXX" w:hAnsi="CircularXX" w:cs="CircularXX"/>
                      </w:rPr>
                      <w:id w:val="1675604485"/>
                      <w:placeholder>
                        <w:docPart w:val="962EAED91E3D48EF8F43052DE81AC876"/>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r>
            <w:tr w:rsidR="00AA47C0" w:rsidRPr="00D9115B" w14:paraId="341B6E32" w14:textId="77777777" w:rsidTr="00C8184C">
              <w:trPr>
                <w:trHeight w:val="850"/>
              </w:trPr>
              <w:tc>
                <w:tcPr>
                  <w:tcW w:w="462" w:type="dxa"/>
                  <w:vMerge w:val="restart"/>
                  <w:shd w:val="clear" w:color="auto" w:fill="FFFFFF" w:themeFill="background1"/>
                  <w:vAlign w:val="center"/>
                </w:tcPr>
                <w:p w14:paraId="7EA3A378" w14:textId="77777777" w:rsidR="00AA47C0" w:rsidRPr="00D9115B" w:rsidRDefault="00AA47C0" w:rsidP="00C8184C">
                  <w:pPr>
                    <w:tabs>
                      <w:tab w:val="right" w:pos="10800"/>
                    </w:tabs>
                    <w:ind w:left="-255"/>
                    <w:contextualSpacing/>
                    <w:jc w:val="center"/>
                    <w:rPr>
                      <w:rFonts w:ascii="CircularXX" w:hAnsi="CircularXX" w:cs="CircularXX"/>
                      <w:color w:val="auto"/>
                      <w:sz w:val="22"/>
                      <w:szCs w:val="22"/>
                    </w:rPr>
                  </w:pPr>
                  <w:r w:rsidRPr="00D9115B">
                    <w:rPr>
                      <w:rFonts w:ascii="CircularXX" w:hAnsi="CircularXX" w:cs="CircularXX"/>
                      <w:color w:val="auto"/>
                      <w:sz w:val="22"/>
                      <w:szCs w:val="22"/>
                    </w:rPr>
                    <w:t>3</w:t>
                  </w:r>
                </w:p>
              </w:tc>
              <w:tc>
                <w:tcPr>
                  <w:tcW w:w="10485" w:type="dxa"/>
                  <w:gridSpan w:val="2"/>
                  <w:shd w:val="clear" w:color="auto" w:fill="FFFFFF" w:themeFill="background1"/>
                </w:tcPr>
                <w:p w14:paraId="66C33903" w14:textId="77777777" w:rsidR="00AA47C0" w:rsidRPr="00D9115B" w:rsidRDefault="00AA47C0" w:rsidP="00C8184C">
                  <w:pPr>
                    <w:tabs>
                      <w:tab w:val="right" w:pos="10800"/>
                    </w:tabs>
                    <w:spacing w:after="120"/>
                    <w:rPr>
                      <w:rFonts w:ascii="CircularXX" w:hAnsi="CircularXX" w:cs="CircularXX"/>
                      <w:b/>
                      <w:bCs/>
                      <w:color w:val="auto"/>
                      <w:sz w:val="22"/>
                      <w:szCs w:val="22"/>
                    </w:rPr>
                  </w:pPr>
                </w:p>
                <w:p w14:paraId="6A6F2332" w14:textId="77777777" w:rsidR="00AA47C0" w:rsidRPr="00D9115B" w:rsidRDefault="00AA47C0" w:rsidP="00C8184C">
                  <w:pPr>
                    <w:tabs>
                      <w:tab w:val="right" w:pos="10800"/>
                    </w:tabs>
                    <w:spacing w:after="120"/>
                    <w:rPr>
                      <w:rFonts w:ascii="CircularXX" w:hAnsi="CircularXX" w:cs="CircularXX"/>
                      <w:b/>
                      <w:bCs/>
                      <w:i/>
                      <w:color w:val="auto"/>
                    </w:rPr>
                  </w:pPr>
                  <w:r w:rsidRPr="00D9115B">
                    <w:rPr>
                      <w:rFonts w:ascii="CircularXX" w:hAnsi="CircularXX" w:cs="CircularXX"/>
                      <w:b/>
                      <w:bCs/>
                      <w:color w:val="auto"/>
                      <w:sz w:val="22"/>
                      <w:szCs w:val="22"/>
                    </w:rPr>
                    <w:t>Name and relationship to you:</w:t>
                  </w:r>
                </w:p>
                <w:p w14:paraId="44A61FB6" w14:textId="77777777" w:rsidR="00AA47C0" w:rsidRPr="00D9115B" w:rsidRDefault="00180398" w:rsidP="00C8184C">
                  <w:pPr>
                    <w:tabs>
                      <w:tab w:val="right" w:pos="10800"/>
                    </w:tabs>
                    <w:contextualSpacing/>
                    <w:rPr>
                      <w:rFonts w:ascii="CircularXX" w:hAnsi="CircularXX" w:cs="CircularXX"/>
                      <w:color w:val="auto"/>
                      <w:sz w:val="22"/>
                      <w:szCs w:val="22"/>
                    </w:rPr>
                  </w:pPr>
                  <w:sdt>
                    <w:sdtPr>
                      <w:rPr>
                        <w:rStyle w:val="Style1"/>
                        <w:rFonts w:ascii="CircularXX" w:hAnsi="CircularXX" w:cs="CircularXX"/>
                      </w:rPr>
                      <w:id w:val="972790904"/>
                      <w:placeholder>
                        <w:docPart w:val="61CCE2B428F94A5AB61D80FDD61FC048"/>
                      </w:placeholder>
                      <w:showingPlcHdr/>
                    </w:sdtPr>
                    <w:sdtEndPr>
                      <w:rPr>
                        <w:rStyle w:val="DefaultParagraphFont"/>
                        <w:b w:val="0"/>
                        <w:bCs w:val="0"/>
                        <w:color w:val="auto"/>
                        <w:sz w:val="22"/>
                        <w:szCs w:val="22"/>
                      </w:rPr>
                    </w:sdtEndPr>
                    <w:sdtContent>
                      <w:r w:rsidR="00AA47C0" w:rsidRPr="00D9115B">
                        <w:rPr>
                          <w:rStyle w:val="PlaceholderText"/>
                          <w:rFonts w:ascii="CircularXX" w:eastAsiaTheme="minorHAnsi" w:hAnsi="CircularXX" w:cs="CircularXX"/>
                          <w:color w:val="2E74B5" w:themeColor="accent1" w:themeShade="BF"/>
                        </w:rPr>
                        <w:t>Click or tap here to enter text</w:t>
                      </w:r>
                    </w:sdtContent>
                  </w:sdt>
                </w:p>
              </w:tc>
            </w:tr>
            <w:tr w:rsidR="00AA47C0" w:rsidRPr="00D9115B" w14:paraId="62DEDD11" w14:textId="77777777" w:rsidTr="00DE5DA7">
              <w:trPr>
                <w:trHeight w:val="567"/>
              </w:trPr>
              <w:tc>
                <w:tcPr>
                  <w:tcW w:w="462" w:type="dxa"/>
                  <w:vMerge/>
                  <w:tcBorders>
                    <w:bottom w:val="single" w:sz="4" w:space="0" w:color="BFBFBF" w:themeColor="background1" w:themeShade="BF"/>
                  </w:tcBorders>
                  <w:shd w:val="clear" w:color="auto" w:fill="FFFFFF" w:themeFill="background1"/>
                  <w:vAlign w:val="center"/>
                </w:tcPr>
                <w:p w14:paraId="1B5F4F48" w14:textId="77777777" w:rsidR="00AA47C0" w:rsidRPr="00D9115B" w:rsidRDefault="00AA47C0" w:rsidP="00C8184C">
                  <w:pPr>
                    <w:tabs>
                      <w:tab w:val="right" w:pos="10800"/>
                    </w:tabs>
                    <w:ind w:left="-255"/>
                    <w:contextualSpacing/>
                    <w:jc w:val="center"/>
                    <w:rPr>
                      <w:rFonts w:ascii="CircularXX" w:hAnsi="CircularXX" w:cs="CircularXX"/>
                      <w:color w:val="auto"/>
                      <w:sz w:val="22"/>
                      <w:szCs w:val="22"/>
                    </w:rPr>
                  </w:pPr>
                </w:p>
              </w:tc>
              <w:tc>
                <w:tcPr>
                  <w:tcW w:w="6796" w:type="dxa"/>
                  <w:tcBorders>
                    <w:bottom w:val="single" w:sz="4" w:space="0" w:color="BFBFBF" w:themeColor="background1" w:themeShade="BF"/>
                  </w:tcBorders>
                  <w:shd w:val="clear" w:color="auto" w:fill="FFFFFF" w:themeFill="background1"/>
                  <w:vAlign w:val="center"/>
                </w:tcPr>
                <w:p w14:paraId="32712BD6" w14:textId="77777777" w:rsidR="00AA47C0" w:rsidRPr="00D9115B" w:rsidRDefault="00AA47C0" w:rsidP="00C8184C">
                  <w:pPr>
                    <w:tabs>
                      <w:tab w:val="right" w:pos="10800"/>
                    </w:tabs>
                    <w:contextualSpacing/>
                    <w:rPr>
                      <w:rFonts w:ascii="CircularXX" w:hAnsi="CircularXX" w:cs="CircularXX"/>
                      <w:color w:val="auto"/>
                      <w:sz w:val="22"/>
                      <w:szCs w:val="22"/>
                    </w:rPr>
                  </w:pPr>
                  <w:r w:rsidRPr="00D9115B">
                    <w:rPr>
                      <w:rFonts w:ascii="CircularXX" w:hAnsi="CircularXX" w:cs="CircularXX"/>
                      <w:color w:val="auto"/>
                      <w:sz w:val="22"/>
                      <w:szCs w:val="22"/>
                    </w:rPr>
                    <w:t xml:space="preserve">Email: </w:t>
                  </w:r>
                  <w:sdt>
                    <w:sdtPr>
                      <w:rPr>
                        <w:rStyle w:val="Style1"/>
                        <w:rFonts w:ascii="CircularXX" w:hAnsi="CircularXX" w:cs="CircularXX"/>
                      </w:rPr>
                      <w:id w:val="1583478907"/>
                      <w:placeholder>
                        <w:docPart w:val="9C699768B78D43BD8915984B192FF907"/>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c>
                <w:tcPr>
                  <w:tcW w:w="3689" w:type="dxa"/>
                  <w:tcBorders>
                    <w:bottom w:val="single" w:sz="4" w:space="0" w:color="BFBFBF" w:themeColor="background1" w:themeShade="BF"/>
                  </w:tcBorders>
                  <w:vAlign w:val="center"/>
                </w:tcPr>
                <w:p w14:paraId="3AAB90CD" w14:textId="77777777" w:rsidR="00AA47C0" w:rsidRPr="00D9115B" w:rsidRDefault="00AA47C0" w:rsidP="00C8184C">
                  <w:pPr>
                    <w:tabs>
                      <w:tab w:val="right" w:pos="10800"/>
                    </w:tabs>
                    <w:contextualSpacing/>
                    <w:rPr>
                      <w:rFonts w:ascii="CircularXX" w:hAnsi="CircularXX" w:cs="CircularXX"/>
                      <w:color w:val="auto"/>
                      <w:sz w:val="22"/>
                      <w:szCs w:val="22"/>
                    </w:rPr>
                  </w:pPr>
                  <w:r w:rsidRPr="00D9115B">
                    <w:rPr>
                      <w:rFonts w:ascii="CircularXX" w:hAnsi="CircularXX" w:cs="CircularXX"/>
                      <w:color w:val="auto"/>
                      <w:sz w:val="22"/>
                      <w:szCs w:val="22"/>
                    </w:rPr>
                    <w:t xml:space="preserve">Phone: </w:t>
                  </w:r>
                  <w:sdt>
                    <w:sdtPr>
                      <w:rPr>
                        <w:rStyle w:val="Style1"/>
                        <w:rFonts w:ascii="CircularXX" w:hAnsi="CircularXX" w:cs="CircularXX"/>
                      </w:rPr>
                      <w:id w:val="612097513"/>
                      <w:placeholder>
                        <w:docPart w:val="B81AAC01CCAC4124B1C5CD0DAFEE4F79"/>
                      </w:placeholder>
                      <w:showingPlcHdr/>
                    </w:sdtPr>
                    <w:sdtEndPr>
                      <w:rPr>
                        <w:rStyle w:val="DefaultParagraphFont"/>
                        <w:b w:val="0"/>
                        <w:bCs w:val="0"/>
                        <w:color w:val="auto"/>
                        <w:sz w:val="22"/>
                        <w:szCs w:val="22"/>
                      </w:rPr>
                    </w:sdtEndPr>
                    <w:sdtContent>
                      <w:r w:rsidRPr="00D9115B">
                        <w:rPr>
                          <w:rStyle w:val="PlaceholderText"/>
                          <w:rFonts w:ascii="CircularXX" w:eastAsiaTheme="minorHAnsi" w:hAnsi="CircularXX" w:cs="CircularXX"/>
                          <w:color w:val="2E74B5" w:themeColor="accent1" w:themeShade="BF"/>
                        </w:rPr>
                        <w:t>Click or tap here to enter text</w:t>
                      </w:r>
                    </w:sdtContent>
                  </w:sdt>
                </w:p>
              </w:tc>
            </w:tr>
          </w:tbl>
          <w:p w14:paraId="1AD3B1CA" w14:textId="77777777" w:rsidR="00AA47C0" w:rsidRPr="00D9115B" w:rsidRDefault="00AA47C0" w:rsidP="00C8184C">
            <w:pPr>
              <w:rPr>
                <w:rFonts w:ascii="CircularXX" w:hAnsi="CircularXX" w:cs="CircularXX"/>
                <w:bCs/>
                <w:color w:val="595959" w:themeColor="text1" w:themeTint="A6"/>
                <w:sz w:val="22"/>
                <w:szCs w:val="22"/>
                <w:lang w:val="en-US"/>
                <w14:textOutline w14:w="0" w14:cap="flat" w14:cmpd="sng" w14:algn="ctr">
                  <w14:noFill/>
                  <w14:prstDash w14:val="solid"/>
                  <w14:round/>
                </w14:textOutline>
                <w14:ligatures w14:val="none"/>
              </w:rPr>
            </w:pPr>
          </w:p>
        </w:tc>
      </w:tr>
    </w:tbl>
    <w:p w14:paraId="466838F8" w14:textId="77777777" w:rsidR="00AA47C0" w:rsidRPr="00D9115B" w:rsidRDefault="00AA47C0" w:rsidP="00AA47C0">
      <w:pPr>
        <w:rPr>
          <w:rFonts w:ascii="CircularXX" w:hAnsi="CircularXX" w:cs="CircularXX"/>
          <w:b/>
          <w:bCs/>
          <w:color w:val="auto"/>
          <w:sz w:val="24"/>
          <w:szCs w:val="24"/>
          <w14:textOutline w14:w="0" w14:cap="flat" w14:cmpd="sng" w14:algn="ctr">
            <w14:noFill/>
            <w14:prstDash w14:val="solid"/>
            <w14:round/>
          </w14:textOutline>
          <w14:ligatures w14:val="none"/>
        </w:rPr>
      </w:pPr>
    </w:p>
    <w:p w14:paraId="275E5E2F" w14:textId="77777777" w:rsidR="00AA47C0" w:rsidRPr="00D9115B" w:rsidRDefault="00AA47C0" w:rsidP="00AA47C0">
      <w:pPr>
        <w:rPr>
          <w:rFonts w:ascii="CircularXX" w:hAnsi="CircularXX" w:cs="CircularXX"/>
          <w:b/>
          <w:color w:val="auto"/>
          <w:sz w:val="24"/>
          <w:szCs w:val="24"/>
        </w:rPr>
      </w:pPr>
      <w:r w:rsidRPr="00D9115B">
        <w:rPr>
          <w:rFonts w:ascii="CircularXX" w:hAnsi="CircularXX" w:cs="CircularXX"/>
          <w:b/>
          <w:color w:val="auto"/>
          <w:sz w:val="24"/>
          <w:szCs w:val="24"/>
        </w:rPr>
        <w:br w:type="page"/>
      </w:r>
    </w:p>
    <w:p w14:paraId="7A3A5DE7" w14:textId="77777777" w:rsidR="00DE5DA7" w:rsidRDefault="00AA47C0" w:rsidP="00DE5DA7">
      <w:pPr>
        <w:spacing w:after="240" w:line="259" w:lineRule="auto"/>
        <w:rPr>
          <w:rFonts w:ascii="CircularXX" w:hAnsi="CircularXX" w:cs="CircularXX"/>
          <w:b/>
          <w:color w:val="00B2A9"/>
          <w:sz w:val="24"/>
          <w:szCs w:val="24"/>
        </w:rPr>
      </w:pPr>
      <w:r w:rsidRPr="00D9115B">
        <w:rPr>
          <w:rFonts w:ascii="CircularXX" w:hAnsi="CircularXX" w:cs="CircularXX"/>
          <w:b/>
          <w:color w:val="00B2A9"/>
          <w:sz w:val="24"/>
          <w:szCs w:val="24"/>
        </w:rPr>
        <w:t>ACKNOWLEDGEMENT</w:t>
      </w:r>
    </w:p>
    <w:p w14:paraId="6A4FED9D" w14:textId="01176996" w:rsidR="00AA47C0" w:rsidRPr="00D9115B" w:rsidRDefault="00AA47C0" w:rsidP="00DE5DA7">
      <w:pPr>
        <w:spacing w:after="120" w:line="259" w:lineRule="auto"/>
        <w:rPr>
          <w:rFonts w:ascii="CircularXX" w:hAnsi="CircularXX" w:cs="CircularXX"/>
          <w:b/>
          <w:bCs/>
          <w:color w:val="00B2A9"/>
          <w:sz w:val="22"/>
          <w:szCs w:val="22"/>
          <w14:textOutline w14:w="0" w14:cap="flat" w14:cmpd="sng" w14:algn="ctr">
            <w14:noFill/>
            <w14:prstDash w14:val="solid"/>
            <w14:round/>
          </w14:textOutline>
          <w14:ligatures w14:val="none"/>
        </w:rPr>
      </w:pPr>
      <w:r w:rsidRPr="00D9115B">
        <w:rPr>
          <w:rFonts w:ascii="CircularXX" w:hAnsi="CircularXX" w:cs="CircularXX"/>
          <w:color w:val="00B2A9"/>
          <w:sz w:val="24"/>
          <w:szCs w:val="24"/>
        </w:rPr>
        <w:t>As a PO applicant:</w:t>
      </w:r>
    </w:p>
    <w:tbl>
      <w:tblPr>
        <w:tblStyle w:val="TableGrid"/>
        <w:tblW w:w="110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
        <w:gridCol w:w="10485"/>
      </w:tblGrid>
      <w:tr w:rsidR="00AA47C0" w:rsidRPr="00D9115B" w14:paraId="5F93C2E3" w14:textId="77777777" w:rsidTr="00DE5DA7">
        <w:trPr>
          <w:trHeight w:val="340"/>
        </w:trPr>
        <w:sdt>
          <w:sdtPr>
            <w:rPr>
              <w:rFonts w:ascii="CircularXX" w:hAnsi="CircularXX" w:cs="CircularXX"/>
              <w:bCs/>
              <w:color w:val="auto"/>
              <w:sz w:val="22"/>
              <w:szCs w:val="22"/>
              <w:lang w:val="en"/>
            </w:rPr>
            <w:id w:val="833412517"/>
            <w14:checkbox>
              <w14:checked w14:val="0"/>
              <w14:checkedState w14:val="2612" w14:font="MS Gothic"/>
              <w14:uncheckedState w14:val="2610" w14:font="MS Gothic"/>
            </w14:checkbox>
          </w:sdtPr>
          <w:sdtEndPr/>
          <w:sdtContent>
            <w:tc>
              <w:tcPr>
                <w:tcW w:w="567" w:type="dxa"/>
                <w:tcMar>
                  <w:top w:w="113" w:type="dxa"/>
                  <w:bottom w:w="113" w:type="dxa"/>
                </w:tcMar>
              </w:tcPr>
              <w:p w14:paraId="175B9740" w14:textId="77777777" w:rsidR="00AA47C0" w:rsidRPr="00D9115B" w:rsidRDefault="00AA47C0" w:rsidP="00C8184C">
                <w:pPr>
                  <w:ind w:left="37" w:right="-108"/>
                  <w:rPr>
                    <w:rFonts w:ascii="CircularXX" w:hAnsi="CircularXX" w:cs="CircularXX"/>
                    <w:bCs/>
                    <w:color w:val="auto"/>
                    <w:sz w:val="22"/>
                    <w:szCs w:val="22"/>
                    <w:lang w:val="en"/>
                  </w:rPr>
                </w:pPr>
                <w:r w:rsidRPr="00D9115B">
                  <w:rPr>
                    <w:rFonts w:ascii="Segoe UI Symbol" w:eastAsia="MS Gothic" w:hAnsi="Segoe UI Symbol" w:cs="Segoe UI Symbol"/>
                    <w:bCs/>
                    <w:color w:val="auto"/>
                    <w:sz w:val="22"/>
                    <w:szCs w:val="22"/>
                    <w:lang w:val="en"/>
                  </w:rPr>
                  <w:t>☐</w:t>
                </w:r>
              </w:p>
            </w:tc>
          </w:sdtContent>
        </w:sdt>
        <w:tc>
          <w:tcPr>
            <w:tcW w:w="10485" w:type="dxa"/>
            <w:tcMar>
              <w:top w:w="113" w:type="dxa"/>
              <w:bottom w:w="113" w:type="dxa"/>
            </w:tcMar>
          </w:tcPr>
          <w:p w14:paraId="2FC6255A" w14:textId="77777777" w:rsidR="00AA47C0" w:rsidRPr="00D9115B" w:rsidRDefault="00AA47C0" w:rsidP="0064474A">
            <w:pPr>
              <w:ind w:left="37"/>
              <w:jc w:val="both"/>
              <w:rPr>
                <w:rFonts w:ascii="CircularXX" w:hAnsi="CircularXX" w:cs="CircularXX"/>
                <w:color w:val="auto"/>
                <w:sz w:val="22"/>
                <w:szCs w:val="22"/>
              </w:rPr>
            </w:pPr>
            <w:r w:rsidRPr="00D9115B">
              <w:rPr>
                <w:rFonts w:ascii="CircularXX" w:hAnsi="CircularXX" w:cs="CircularXX"/>
                <w:color w:val="auto"/>
                <w:sz w:val="22"/>
                <w:szCs w:val="22"/>
              </w:rPr>
              <w:t>I confirm that I will have taught in Canada for five full years before the PO assignment begins.</w:t>
            </w:r>
          </w:p>
        </w:tc>
      </w:tr>
      <w:tr w:rsidR="00AA47C0" w:rsidRPr="00D9115B" w14:paraId="3D62BCB4" w14:textId="77777777" w:rsidTr="00DE5DA7">
        <w:trPr>
          <w:trHeight w:val="340"/>
        </w:trPr>
        <w:sdt>
          <w:sdtPr>
            <w:rPr>
              <w:rFonts w:ascii="CircularXX" w:hAnsi="CircularXX" w:cs="CircularXX"/>
              <w:bCs/>
              <w:color w:val="auto"/>
              <w:sz w:val="22"/>
              <w:szCs w:val="22"/>
              <w:lang w:val="en"/>
            </w:rPr>
            <w:id w:val="1729877974"/>
            <w14:checkbox>
              <w14:checked w14:val="0"/>
              <w14:checkedState w14:val="2612" w14:font="MS Gothic"/>
              <w14:uncheckedState w14:val="2610" w14:font="MS Gothic"/>
            </w14:checkbox>
          </w:sdtPr>
          <w:sdtEndPr/>
          <w:sdtContent>
            <w:tc>
              <w:tcPr>
                <w:tcW w:w="567" w:type="dxa"/>
                <w:tcMar>
                  <w:top w:w="113" w:type="dxa"/>
                  <w:bottom w:w="113" w:type="dxa"/>
                </w:tcMar>
              </w:tcPr>
              <w:p w14:paraId="42A86C76" w14:textId="77777777" w:rsidR="00AA47C0" w:rsidRPr="00D9115B" w:rsidRDefault="00AA47C0" w:rsidP="00C8184C">
                <w:pPr>
                  <w:ind w:left="37" w:right="-108"/>
                  <w:rPr>
                    <w:rFonts w:ascii="CircularXX" w:hAnsi="CircularXX" w:cs="CircularXX"/>
                    <w:bCs/>
                    <w:color w:val="auto"/>
                    <w:sz w:val="22"/>
                    <w:szCs w:val="22"/>
                    <w:lang w:val="en"/>
                  </w:rPr>
                </w:pPr>
                <w:r w:rsidRPr="00D9115B">
                  <w:rPr>
                    <w:rFonts w:ascii="Segoe UI Symbol" w:eastAsia="MS Gothic" w:hAnsi="Segoe UI Symbol" w:cs="Segoe UI Symbol"/>
                    <w:bCs/>
                    <w:color w:val="auto"/>
                    <w:sz w:val="22"/>
                    <w:szCs w:val="22"/>
                    <w:lang w:val="en"/>
                  </w:rPr>
                  <w:t>☐</w:t>
                </w:r>
              </w:p>
            </w:tc>
          </w:sdtContent>
        </w:sdt>
        <w:tc>
          <w:tcPr>
            <w:tcW w:w="10485" w:type="dxa"/>
            <w:tcMar>
              <w:top w:w="113" w:type="dxa"/>
              <w:bottom w:w="113" w:type="dxa"/>
            </w:tcMar>
          </w:tcPr>
          <w:p w14:paraId="5255B738" w14:textId="77777777" w:rsidR="00AA47C0" w:rsidRPr="00D9115B" w:rsidRDefault="00AA47C0" w:rsidP="0064474A">
            <w:pPr>
              <w:ind w:left="37"/>
              <w:jc w:val="both"/>
              <w:rPr>
                <w:rFonts w:ascii="CircularXX" w:hAnsi="CircularXX" w:cs="CircularXX"/>
                <w:color w:val="auto"/>
                <w:sz w:val="22"/>
                <w:szCs w:val="22"/>
              </w:rPr>
            </w:pPr>
            <w:r w:rsidRPr="00D9115B">
              <w:rPr>
                <w:rFonts w:ascii="CircularXX" w:hAnsi="CircularXX" w:cs="CircularXX"/>
                <w:color w:val="auto"/>
                <w:sz w:val="22"/>
                <w:szCs w:val="22"/>
              </w:rPr>
              <w:t>I accept that I may be assigned to any country where the CTF/FCE has a PO partnership, and that I cannot choose my placement or my team.</w:t>
            </w:r>
          </w:p>
        </w:tc>
      </w:tr>
      <w:tr w:rsidR="00AA47C0" w:rsidRPr="00D9115B" w14:paraId="1A874B0D" w14:textId="77777777" w:rsidTr="00DE5DA7">
        <w:trPr>
          <w:trHeight w:val="850"/>
        </w:trPr>
        <w:sdt>
          <w:sdtPr>
            <w:rPr>
              <w:rFonts w:ascii="CircularXX" w:hAnsi="CircularXX" w:cs="CircularXX"/>
              <w:bCs/>
              <w:color w:val="auto"/>
              <w:sz w:val="22"/>
              <w:szCs w:val="22"/>
              <w:lang w:val="en"/>
            </w:rPr>
            <w:id w:val="152419441"/>
            <w14:checkbox>
              <w14:checked w14:val="0"/>
              <w14:checkedState w14:val="2612" w14:font="MS Gothic"/>
              <w14:uncheckedState w14:val="2610" w14:font="MS Gothic"/>
            </w14:checkbox>
          </w:sdtPr>
          <w:sdtEndPr/>
          <w:sdtContent>
            <w:tc>
              <w:tcPr>
                <w:tcW w:w="567" w:type="dxa"/>
                <w:tcMar>
                  <w:top w:w="113" w:type="dxa"/>
                  <w:bottom w:w="113" w:type="dxa"/>
                </w:tcMar>
              </w:tcPr>
              <w:p w14:paraId="0FEE2BAC" w14:textId="77777777" w:rsidR="00AA47C0" w:rsidRPr="00D9115B" w:rsidRDefault="00AA47C0" w:rsidP="00C8184C">
                <w:pPr>
                  <w:ind w:left="37" w:right="-108"/>
                  <w:rPr>
                    <w:rFonts w:ascii="CircularXX" w:hAnsi="CircularXX" w:cs="CircularXX"/>
                    <w:bCs/>
                    <w:color w:val="auto"/>
                    <w:sz w:val="22"/>
                    <w:szCs w:val="22"/>
                    <w:lang w:val="en"/>
                  </w:rPr>
                </w:pPr>
                <w:r w:rsidRPr="00D9115B">
                  <w:rPr>
                    <w:rFonts w:ascii="Segoe UI Symbol" w:eastAsia="MS Gothic" w:hAnsi="Segoe UI Symbol" w:cs="Segoe UI Symbol"/>
                    <w:bCs/>
                    <w:color w:val="auto"/>
                    <w:sz w:val="22"/>
                    <w:szCs w:val="22"/>
                    <w:lang w:val="en"/>
                  </w:rPr>
                  <w:t>☐</w:t>
                </w:r>
              </w:p>
            </w:tc>
          </w:sdtContent>
        </w:sdt>
        <w:tc>
          <w:tcPr>
            <w:tcW w:w="10485" w:type="dxa"/>
            <w:tcMar>
              <w:top w:w="113" w:type="dxa"/>
              <w:bottom w:w="113" w:type="dxa"/>
            </w:tcMar>
          </w:tcPr>
          <w:p w14:paraId="3F0E16A3" w14:textId="3F8F707D" w:rsidR="00AA47C0" w:rsidRPr="00D9115B" w:rsidRDefault="00AA47C0" w:rsidP="0064474A">
            <w:pPr>
              <w:ind w:left="37"/>
              <w:jc w:val="both"/>
              <w:rPr>
                <w:rFonts w:ascii="CircularXX" w:hAnsi="CircularXX" w:cs="CircularXX"/>
                <w:color w:val="auto"/>
                <w:sz w:val="22"/>
                <w:szCs w:val="22"/>
              </w:rPr>
            </w:pPr>
            <w:r w:rsidRPr="00D9115B">
              <w:rPr>
                <w:rFonts w:ascii="CircularXX" w:hAnsi="CircularXX" w:cs="CircularXX"/>
                <w:color w:val="auto"/>
                <w:sz w:val="22"/>
                <w:szCs w:val="22"/>
              </w:rPr>
              <w:t xml:space="preserve">I understand that, while the CTF/FCE makes every effort to assign successful applicants in accordance with their skills and experience, </w:t>
            </w:r>
            <w:r w:rsidRPr="00DE5DA7">
              <w:rPr>
                <w:rFonts w:ascii="CircularXX" w:hAnsi="CircularXX" w:cs="CircularXX"/>
                <w:color w:val="auto"/>
                <w:sz w:val="22"/>
                <w:szCs w:val="22"/>
              </w:rPr>
              <w:t>PO participants</w:t>
            </w:r>
            <w:r w:rsidRPr="00D9115B">
              <w:rPr>
                <w:rFonts w:ascii="CircularXX" w:hAnsi="CircularXX" w:cs="CircularXX"/>
                <w:color w:val="auto"/>
                <w:sz w:val="22"/>
                <w:szCs w:val="22"/>
              </w:rPr>
              <w:t xml:space="preserve"> may be assigned to co-plan and co-facilitate professional development workshops on any theme/topic.  </w:t>
            </w:r>
          </w:p>
        </w:tc>
      </w:tr>
      <w:tr w:rsidR="00AA47C0" w:rsidRPr="00D9115B" w14:paraId="23279519" w14:textId="77777777" w:rsidTr="00DE5DA7">
        <w:trPr>
          <w:trHeight w:val="561"/>
        </w:trPr>
        <w:sdt>
          <w:sdtPr>
            <w:rPr>
              <w:rFonts w:ascii="CircularXX" w:hAnsi="CircularXX" w:cs="CircularXX"/>
              <w:bCs/>
              <w:color w:val="auto"/>
              <w:sz w:val="22"/>
              <w:szCs w:val="22"/>
              <w:lang w:val="en"/>
            </w:rPr>
            <w:id w:val="-543063986"/>
            <w14:checkbox>
              <w14:checked w14:val="0"/>
              <w14:checkedState w14:val="2612" w14:font="MS Gothic"/>
              <w14:uncheckedState w14:val="2610" w14:font="MS Gothic"/>
            </w14:checkbox>
          </w:sdtPr>
          <w:sdtEndPr/>
          <w:sdtContent>
            <w:tc>
              <w:tcPr>
                <w:tcW w:w="567" w:type="dxa"/>
                <w:tcMar>
                  <w:top w:w="113" w:type="dxa"/>
                  <w:bottom w:w="113" w:type="dxa"/>
                </w:tcMar>
              </w:tcPr>
              <w:p w14:paraId="5356F169" w14:textId="77777777" w:rsidR="00AA47C0" w:rsidRPr="00D9115B" w:rsidRDefault="00AA47C0" w:rsidP="00C8184C">
                <w:pPr>
                  <w:ind w:left="37" w:right="-108"/>
                  <w:rPr>
                    <w:rFonts w:ascii="CircularXX" w:hAnsi="CircularXX" w:cs="CircularXX"/>
                    <w:bCs/>
                    <w:color w:val="auto"/>
                    <w:sz w:val="22"/>
                    <w:szCs w:val="22"/>
                    <w:lang w:val="en"/>
                  </w:rPr>
                </w:pPr>
                <w:r w:rsidRPr="00D9115B">
                  <w:rPr>
                    <w:rFonts w:ascii="Segoe UI Symbol" w:eastAsia="MS Gothic" w:hAnsi="Segoe UI Symbol" w:cs="Segoe UI Symbol"/>
                    <w:bCs/>
                    <w:color w:val="auto"/>
                    <w:sz w:val="22"/>
                    <w:szCs w:val="22"/>
                    <w:lang w:val="en"/>
                  </w:rPr>
                  <w:t>☐</w:t>
                </w:r>
              </w:p>
            </w:tc>
          </w:sdtContent>
        </w:sdt>
        <w:tc>
          <w:tcPr>
            <w:tcW w:w="10485" w:type="dxa"/>
            <w:tcMar>
              <w:top w:w="113" w:type="dxa"/>
              <w:bottom w:w="113" w:type="dxa"/>
            </w:tcMar>
          </w:tcPr>
          <w:p w14:paraId="4978321E" w14:textId="7CDB4DF0" w:rsidR="00AA47C0" w:rsidRPr="00D9115B" w:rsidRDefault="00AA47C0" w:rsidP="0064474A">
            <w:pPr>
              <w:ind w:left="37"/>
              <w:jc w:val="both"/>
              <w:rPr>
                <w:rFonts w:ascii="CircularXX" w:hAnsi="CircularXX" w:cs="CircularXX"/>
                <w:color w:val="auto"/>
                <w:sz w:val="22"/>
                <w:szCs w:val="22"/>
              </w:rPr>
            </w:pPr>
            <w:r w:rsidRPr="00D9115B">
              <w:rPr>
                <w:rFonts w:ascii="CircularXX" w:hAnsi="CircularXX" w:cs="CircularXX"/>
                <w:color w:val="auto"/>
                <w:sz w:val="22"/>
                <w:szCs w:val="22"/>
              </w:rPr>
              <w:t>I understand that PO participants are bound by local laws in the country of assignment as well as by codes of</w:t>
            </w:r>
            <w:r w:rsidR="00441B45" w:rsidRPr="00D9115B">
              <w:rPr>
                <w:rFonts w:ascii="CircularXX" w:hAnsi="CircularXX" w:cs="CircularXX"/>
                <w:color w:val="auto"/>
                <w:sz w:val="22"/>
                <w:szCs w:val="22"/>
              </w:rPr>
              <w:t xml:space="preserve"> </w:t>
            </w:r>
            <w:r w:rsidRPr="00D9115B">
              <w:rPr>
                <w:rFonts w:ascii="CircularXX" w:hAnsi="CircularXX" w:cs="CircularXX"/>
                <w:color w:val="auto"/>
                <w:sz w:val="22"/>
                <w:szCs w:val="22"/>
              </w:rPr>
              <w:t xml:space="preserve">conduct of the CTF/FCE and of </w:t>
            </w:r>
            <w:r w:rsidRPr="00DE5DA7">
              <w:rPr>
                <w:rFonts w:ascii="CircularXX" w:hAnsi="CircularXX" w:cs="CircularXX"/>
                <w:color w:val="auto"/>
                <w:sz w:val="22"/>
                <w:szCs w:val="22"/>
              </w:rPr>
              <w:t xml:space="preserve">their </w:t>
            </w:r>
            <w:r w:rsidRPr="00D9115B">
              <w:rPr>
                <w:rFonts w:ascii="CircularXX" w:hAnsi="CircularXX" w:cs="CircularXX"/>
                <w:color w:val="auto"/>
                <w:sz w:val="22"/>
                <w:szCs w:val="22"/>
              </w:rPr>
              <w:t>own provincial/territorial teacher organizations, and by the CTF/FCE Policy on Protection from Sexual Exploitation and Abuse.</w:t>
            </w:r>
          </w:p>
        </w:tc>
      </w:tr>
      <w:tr w:rsidR="00AA47C0" w:rsidRPr="00D9115B" w14:paraId="29E632F9" w14:textId="77777777" w:rsidTr="00DE5DA7">
        <w:trPr>
          <w:trHeight w:val="1197"/>
        </w:trPr>
        <w:sdt>
          <w:sdtPr>
            <w:rPr>
              <w:rFonts w:ascii="CircularXX" w:hAnsi="CircularXX" w:cs="CircularXX"/>
              <w:bCs/>
              <w:color w:val="auto"/>
              <w:sz w:val="22"/>
              <w:szCs w:val="22"/>
              <w:lang w:val="en"/>
            </w:rPr>
            <w:id w:val="565920678"/>
            <w14:checkbox>
              <w14:checked w14:val="0"/>
              <w14:checkedState w14:val="2612" w14:font="MS Gothic"/>
              <w14:uncheckedState w14:val="2610" w14:font="MS Gothic"/>
            </w14:checkbox>
          </w:sdtPr>
          <w:sdtEndPr/>
          <w:sdtContent>
            <w:tc>
              <w:tcPr>
                <w:tcW w:w="567" w:type="dxa"/>
                <w:tcMar>
                  <w:top w:w="113" w:type="dxa"/>
                  <w:bottom w:w="113" w:type="dxa"/>
                </w:tcMar>
              </w:tcPr>
              <w:p w14:paraId="408F9EA6" w14:textId="77777777" w:rsidR="00AA47C0" w:rsidRPr="00A12172" w:rsidRDefault="00AA47C0" w:rsidP="00C8184C">
                <w:pPr>
                  <w:ind w:left="37" w:right="-108"/>
                  <w:rPr>
                    <w:rFonts w:ascii="CircularXX" w:hAnsi="CircularXX" w:cs="CircularXX"/>
                    <w:bCs/>
                    <w:color w:val="auto"/>
                    <w:sz w:val="22"/>
                    <w:szCs w:val="22"/>
                    <w:lang w:val="en"/>
                  </w:rPr>
                </w:pPr>
                <w:r w:rsidRPr="00A12172">
                  <w:rPr>
                    <w:rFonts w:ascii="Segoe UI Symbol" w:eastAsia="MS Gothic" w:hAnsi="Segoe UI Symbol" w:cs="Segoe UI Symbol"/>
                    <w:bCs/>
                    <w:color w:val="auto"/>
                    <w:sz w:val="22"/>
                    <w:szCs w:val="22"/>
                    <w:lang w:val="en"/>
                  </w:rPr>
                  <w:t>☐</w:t>
                </w:r>
              </w:p>
            </w:tc>
          </w:sdtContent>
        </w:sdt>
        <w:tc>
          <w:tcPr>
            <w:tcW w:w="10485" w:type="dxa"/>
            <w:tcMar>
              <w:top w:w="113" w:type="dxa"/>
              <w:bottom w:w="113" w:type="dxa"/>
            </w:tcMar>
          </w:tcPr>
          <w:p w14:paraId="60C6137B" w14:textId="53964483" w:rsidR="00AA47C0" w:rsidRPr="00D9115B" w:rsidRDefault="00AA47C0" w:rsidP="0064474A">
            <w:pPr>
              <w:ind w:left="37"/>
              <w:jc w:val="both"/>
              <w:rPr>
                <w:rFonts w:ascii="CircularXX" w:hAnsi="CircularXX" w:cs="CircularXX"/>
                <w:color w:val="auto"/>
                <w:sz w:val="22"/>
                <w:szCs w:val="22"/>
              </w:rPr>
            </w:pPr>
            <w:r w:rsidRPr="00A12172">
              <w:rPr>
                <w:rFonts w:ascii="CircularXX" w:hAnsi="CircularXX" w:cs="CircularXX"/>
                <w:color w:val="auto"/>
                <w:spacing w:val="-2"/>
                <w:sz w:val="22"/>
                <w:szCs w:val="22"/>
              </w:rPr>
              <w:t>I accept that, for budgetary and safety reasons, PO participants may be expected to share accommodations,</w:t>
            </w:r>
            <w:r w:rsidRPr="00A12172">
              <w:rPr>
                <w:rFonts w:ascii="CircularXX" w:hAnsi="CircularXX" w:cs="CircularXX"/>
                <w:color w:val="auto"/>
                <w:sz w:val="22"/>
                <w:szCs w:val="22"/>
              </w:rPr>
              <w:t xml:space="preserve"> both in Canada and while on assignment overseas. I accept that PO participants must reside at the assigned team accommodation during the entire program, including during the orientation in Ottawa, unless otherwise arranged in consultation with the CTF/FCE.</w:t>
            </w:r>
          </w:p>
        </w:tc>
      </w:tr>
      <w:tr w:rsidR="00AA47C0" w:rsidRPr="00D9115B" w14:paraId="07F542A0" w14:textId="77777777" w:rsidTr="00DE5DA7">
        <w:trPr>
          <w:trHeight w:val="850"/>
        </w:trPr>
        <w:sdt>
          <w:sdtPr>
            <w:rPr>
              <w:rFonts w:ascii="CircularXX" w:hAnsi="CircularXX" w:cs="CircularXX"/>
              <w:bCs/>
              <w:color w:val="auto"/>
              <w:sz w:val="22"/>
              <w:szCs w:val="22"/>
              <w:lang w:val="en"/>
            </w:rPr>
            <w:id w:val="14969428"/>
            <w14:checkbox>
              <w14:checked w14:val="0"/>
              <w14:checkedState w14:val="2612" w14:font="MS Gothic"/>
              <w14:uncheckedState w14:val="2610" w14:font="MS Gothic"/>
            </w14:checkbox>
          </w:sdtPr>
          <w:sdtEndPr/>
          <w:sdtContent>
            <w:tc>
              <w:tcPr>
                <w:tcW w:w="567" w:type="dxa"/>
                <w:tcMar>
                  <w:top w:w="113" w:type="dxa"/>
                  <w:bottom w:w="113" w:type="dxa"/>
                </w:tcMar>
              </w:tcPr>
              <w:p w14:paraId="7F3E3366" w14:textId="105C5488" w:rsidR="00AA47C0" w:rsidRPr="00D9115B" w:rsidRDefault="00184D3E" w:rsidP="00C8184C">
                <w:pPr>
                  <w:ind w:left="37" w:right="-108"/>
                  <w:rPr>
                    <w:rFonts w:ascii="CircularXX" w:hAnsi="CircularXX" w:cs="CircularXX"/>
                    <w:bCs/>
                    <w:color w:val="auto"/>
                    <w:sz w:val="22"/>
                    <w:szCs w:val="22"/>
                    <w:lang w:val="en"/>
                  </w:rPr>
                </w:pPr>
                <w:r w:rsidRPr="00D9115B">
                  <w:rPr>
                    <w:rFonts w:ascii="Segoe UI Symbol" w:eastAsia="MS Gothic" w:hAnsi="Segoe UI Symbol" w:cs="Segoe UI Symbol"/>
                    <w:bCs/>
                    <w:color w:val="auto"/>
                    <w:sz w:val="22"/>
                    <w:szCs w:val="22"/>
                    <w:lang w:val="en"/>
                  </w:rPr>
                  <w:t>☐</w:t>
                </w:r>
              </w:p>
            </w:tc>
          </w:sdtContent>
        </w:sdt>
        <w:tc>
          <w:tcPr>
            <w:tcW w:w="10485" w:type="dxa"/>
            <w:tcMar>
              <w:top w:w="113" w:type="dxa"/>
              <w:bottom w:w="113" w:type="dxa"/>
            </w:tcMar>
          </w:tcPr>
          <w:p w14:paraId="1046D20F" w14:textId="0AD4C082" w:rsidR="00AA47C0" w:rsidRPr="00D9115B" w:rsidRDefault="00AA47C0" w:rsidP="0064474A">
            <w:pPr>
              <w:ind w:left="37"/>
              <w:jc w:val="both"/>
              <w:rPr>
                <w:rFonts w:ascii="CircularXX" w:hAnsi="CircularXX" w:cs="CircularXX"/>
                <w:color w:val="auto"/>
                <w:sz w:val="22"/>
                <w:szCs w:val="22"/>
              </w:rPr>
            </w:pPr>
            <w:r w:rsidRPr="00D9115B">
              <w:rPr>
                <w:rFonts w:ascii="CircularXX" w:hAnsi="CircularXX" w:cs="CircularXX"/>
                <w:color w:val="auto"/>
                <w:sz w:val="22"/>
                <w:szCs w:val="22"/>
              </w:rPr>
              <w:t>I accept that PO assignments may include exposure to risks and the potential to contract diseases not present in Canada, and that medical facilities and services in the country of assignment may not be as accessible or of the same standard as those in Canada.</w:t>
            </w:r>
          </w:p>
        </w:tc>
      </w:tr>
      <w:tr w:rsidR="00184D3E" w:rsidRPr="00D9115B" w14:paraId="7E6C9D61" w14:textId="77777777" w:rsidTr="00DE5DA7">
        <w:trPr>
          <w:trHeight w:val="378"/>
        </w:trPr>
        <w:sdt>
          <w:sdtPr>
            <w:rPr>
              <w:rFonts w:ascii="CircularXX" w:hAnsi="CircularXX" w:cs="CircularXX"/>
              <w:bCs/>
              <w:color w:val="auto"/>
              <w:sz w:val="22"/>
              <w:szCs w:val="22"/>
              <w:lang w:val="en"/>
            </w:rPr>
            <w:id w:val="-1231916322"/>
            <w14:checkbox>
              <w14:checked w14:val="0"/>
              <w14:checkedState w14:val="2612" w14:font="MS Gothic"/>
              <w14:uncheckedState w14:val="2610" w14:font="MS Gothic"/>
            </w14:checkbox>
          </w:sdtPr>
          <w:sdtEndPr/>
          <w:sdtContent>
            <w:tc>
              <w:tcPr>
                <w:tcW w:w="567" w:type="dxa"/>
                <w:tcMar>
                  <w:top w:w="113" w:type="dxa"/>
                  <w:bottom w:w="113" w:type="dxa"/>
                </w:tcMar>
              </w:tcPr>
              <w:p w14:paraId="7C2F10B0" w14:textId="1505CDE4" w:rsidR="00184D3E" w:rsidRPr="00D9115B" w:rsidRDefault="00184D3E" w:rsidP="00C8184C">
                <w:pPr>
                  <w:ind w:left="37" w:right="-108"/>
                  <w:rPr>
                    <w:rFonts w:ascii="CircularXX" w:hAnsi="CircularXX" w:cs="CircularXX"/>
                    <w:bCs/>
                    <w:color w:val="auto"/>
                    <w:sz w:val="22"/>
                    <w:szCs w:val="22"/>
                    <w:lang w:val="en"/>
                  </w:rPr>
                </w:pPr>
                <w:r w:rsidRPr="00D9115B">
                  <w:rPr>
                    <w:rFonts w:ascii="Segoe UI Symbol" w:eastAsia="MS Gothic" w:hAnsi="Segoe UI Symbol" w:cs="Segoe UI Symbol"/>
                    <w:bCs/>
                    <w:color w:val="auto"/>
                    <w:sz w:val="22"/>
                    <w:szCs w:val="22"/>
                    <w:lang w:val="en"/>
                  </w:rPr>
                  <w:t>☐</w:t>
                </w:r>
              </w:p>
            </w:tc>
          </w:sdtContent>
        </w:sdt>
        <w:tc>
          <w:tcPr>
            <w:tcW w:w="10485" w:type="dxa"/>
            <w:tcMar>
              <w:top w:w="113" w:type="dxa"/>
              <w:bottom w:w="113" w:type="dxa"/>
            </w:tcMar>
          </w:tcPr>
          <w:p w14:paraId="34A02307" w14:textId="565D2800" w:rsidR="00184D3E" w:rsidRPr="00D9115B" w:rsidRDefault="00184D3E" w:rsidP="0064474A">
            <w:pPr>
              <w:ind w:left="37"/>
              <w:jc w:val="both"/>
              <w:rPr>
                <w:rFonts w:ascii="CircularXX" w:hAnsi="CircularXX" w:cs="CircularXX"/>
                <w:color w:val="auto"/>
                <w:sz w:val="22"/>
                <w:szCs w:val="22"/>
              </w:rPr>
            </w:pPr>
            <w:r w:rsidRPr="00D9115B">
              <w:rPr>
                <w:rFonts w:ascii="CircularXX" w:hAnsi="CircularXX" w:cs="CircularXX"/>
                <w:color w:val="auto"/>
                <w:sz w:val="22"/>
                <w:szCs w:val="22"/>
              </w:rPr>
              <w:t>I confirm and can provide proof of being vaccinated against COVID-19.</w:t>
            </w:r>
          </w:p>
        </w:tc>
      </w:tr>
      <w:tr w:rsidR="00AA47C0" w:rsidRPr="00D9115B" w14:paraId="638F63A3" w14:textId="77777777" w:rsidTr="00DE5DA7">
        <w:trPr>
          <w:trHeight w:val="567"/>
        </w:trPr>
        <w:sdt>
          <w:sdtPr>
            <w:rPr>
              <w:rFonts w:ascii="CircularXX" w:hAnsi="CircularXX" w:cs="CircularXX"/>
              <w:bCs/>
              <w:color w:val="auto"/>
              <w:sz w:val="22"/>
              <w:szCs w:val="22"/>
              <w:lang w:val="en"/>
            </w:rPr>
            <w:id w:val="-320429315"/>
            <w14:checkbox>
              <w14:checked w14:val="0"/>
              <w14:checkedState w14:val="2612" w14:font="MS Gothic"/>
              <w14:uncheckedState w14:val="2610" w14:font="MS Gothic"/>
            </w14:checkbox>
          </w:sdtPr>
          <w:sdtEndPr/>
          <w:sdtContent>
            <w:tc>
              <w:tcPr>
                <w:tcW w:w="567" w:type="dxa"/>
                <w:tcMar>
                  <w:top w:w="113" w:type="dxa"/>
                  <w:bottom w:w="113" w:type="dxa"/>
                </w:tcMar>
              </w:tcPr>
              <w:p w14:paraId="670997F0" w14:textId="77777777" w:rsidR="00AA47C0" w:rsidRPr="00D9115B" w:rsidRDefault="00AA47C0" w:rsidP="00C8184C">
                <w:pPr>
                  <w:ind w:left="37" w:right="-108"/>
                  <w:rPr>
                    <w:rFonts w:ascii="CircularXX" w:hAnsi="CircularXX" w:cs="CircularXX"/>
                    <w:bCs/>
                    <w:color w:val="auto"/>
                    <w:sz w:val="22"/>
                    <w:szCs w:val="22"/>
                    <w:lang w:val="en"/>
                  </w:rPr>
                </w:pPr>
                <w:r w:rsidRPr="00D9115B">
                  <w:rPr>
                    <w:rFonts w:ascii="Segoe UI Symbol" w:eastAsia="MS Gothic" w:hAnsi="Segoe UI Symbol" w:cs="Segoe UI Symbol"/>
                    <w:bCs/>
                    <w:color w:val="auto"/>
                    <w:sz w:val="22"/>
                    <w:szCs w:val="22"/>
                    <w:lang w:val="en"/>
                  </w:rPr>
                  <w:t>☐</w:t>
                </w:r>
              </w:p>
            </w:tc>
          </w:sdtContent>
        </w:sdt>
        <w:tc>
          <w:tcPr>
            <w:tcW w:w="10485" w:type="dxa"/>
            <w:tcMar>
              <w:top w:w="113" w:type="dxa"/>
              <w:bottom w:w="113" w:type="dxa"/>
            </w:tcMar>
          </w:tcPr>
          <w:p w14:paraId="7616CBA5" w14:textId="77777777" w:rsidR="00AA47C0" w:rsidRPr="00D9115B" w:rsidRDefault="00AA47C0" w:rsidP="0064474A">
            <w:pPr>
              <w:ind w:left="37"/>
              <w:jc w:val="both"/>
              <w:rPr>
                <w:rFonts w:ascii="CircularXX" w:hAnsi="CircularXX" w:cs="CircularXX"/>
                <w:color w:val="auto"/>
                <w:sz w:val="22"/>
                <w:szCs w:val="22"/>
              </w:rPr>
            </w:pPr>
            <w:r w:rsidRPr="00D9115B">
              <w:rPr>
                <w:rFonts w:ascii="CircularXX" w:hAnsi="CircularXX" w:cs="CircularXX"/>
                <w:color w:val="auto"/>
                <w:sz w:val="22"/>
                <w:szCs w:val="22"/>
              </w:rPr>
              <w:t>I acknowledge and agree that the CTF/FCE’s insurer may refuse to cover medical costs related to any injuries sustained during the PO assignment if they result from a high-risk physical activity.</w:t>
            </w:r>
          </w:p>
        </w:tc>
      </w:tr>
      <w:tr w:rsidR="00AA47C0" w:rsidRPr="00D9115B" w14:paraId="41909721" w14:textId="77777777" w:rsidTr="00DE5DA7">
        <w:trPr>
          <w:trHeight w:val="1108"/>
        </w:trPr>
        <w:sdt>
          <w:sdtPr>
            <w:rPr>
              <w:rFonts w:ascii="CircularXX" w:hAnsi="CircularXX" w:cs="CircularXX"/>
              <w:bCs/>
              <w:color w:val="auto"/>
              <w:sz w:val="22"/>
              <w:szCs w:val="22"/>
              <w:lang w:val="en"/>
            </w:rPr>
            <w:id w:val="275534486"/>
            <w14:checkbox>
              <w14:checked w14:val="0"/>
              <w14:checkedState w14:val="2612" w14:font="MS Gothic"/>
              <w14:uncheckedState w14:val="2610" w14:font="MS Gothic"/>
            </w14:checkbox>
          </w:sdtPr>
          <w:sdtEndPr/>
          <w:sdtContent>
            <w:tc>
              <w:tcPr>
                <w:tcW w:w="567" w:type="dxa"/>
                <w:tcMar>
                  <w:top w:w="113" w:type="dxa"/>
                  <w:bottom w:w="113" w:type="dxa"/>
                </w:tcMar>
              </w:tcPr>
              <w:p w14:paraId="0EEE573C" w14:textId="77777777" w:rsidR="00AA47C0" w:rsidRPr="00D9115B" w:rsidRDefault="00AA47C0" w:rsidP="00C8184C">
                <w:pPr>
                  <w:ind w:left="37" w:right="-108"/>
                  <w:rPr>
                    <w:rFonts w:ascii="CircularXX" w:hAnsi="CircularXX" w:cs="CircularXX"/>
                    <w:bCs/>
                    <w:color w:val="auto"/>
                    <w:sz w:val="22"/>
                    <w:szCs w:val="22"/>
                    <w:lang w:val="en"/>
                  </w:rPr>
                </w:pPr>
                <w:r w:rsidRPr="00D9115B">
                  <w:rPr>
                    <w:rFonts w:ascii="Segoe UI Symbol" w:eastAsia="MS Gothic" w:hAnsi="Segoe UI Symbol" w:cs="Segoe UI Symbol"/>
                    <w:bCs/>
                    <w:color w:val="auto"/>
                    <w:sz w:val="22"/>
                    <w:szCs w:val="22"/>
                    <w:lang w:val="en"/>
                  </w:rPr>
                  <w:t>☐</w:t>
                </w:r>
              </w:p>
            </w:tc>
          </w:sdtContent>
        </w:sdt>
        <w:tc>
          <w:tcPr>
            <w:tcW w:w="10485" w:type="dxa"/>
            <w:tcMar>
              <w:top w:w="113" w:type="dxa"/>
              <w:bottom w:w="113" w:type="dxa"/>
            </w:tcMar>
          </w:tcPr>
          <w:p w14:paraId="6895454D" w14:textId="20E84FED" w:rsidR="00AA47C0" w:rsidRPr="00D9115B" w:rsidRDefault="00AA47C0" w:rsidP="0064474A">
            <w:pPr>
              <w:ind w:left="37"/>
              <w:jc w:val="both"/>
              <w:rPr>
                <w:rFonts w:ascii="CircularXX" w:hAnsi="CircularXX" w:cs="CircularXX"/>
                <w:color w:val="auto"/>
                <w:sz w:val="22"/>
                <w:szCs w:val="22"/>
              </w:rPr>
            </w:pPr>
            <w:r w:rsidRPr="00D9115B">
              <w:rPr>
                <w:rFonts w:ascii="CircularXX" w:hAnsi="CircularXX" w:cs="CircularXX"/>
                <w:color w:val="auto"/>
                <w:spacing w:val="-2"/>
                <w:sz w:val="22"/>
                <w:szCs w:val="22"/>
              </w:rPr>
              <w:t>I have provided the personal information in this application form voluntarily to my provincial/territorial</w:t>
            </w:r>
            <w:r w:rsidRPr="00D9115B">
              <w:rPr>
                <w:rFonts w:ascii="CircularXX" w:hAnsi="CircularXX" w:cs="CircularXX"/>
                <w:color w:val="auto"/>
                <w:sz w:val="22"/>
                <w:szCs w:val="22"/>
              </w:rPr>
              <w:t xml:space="preserve"> teacher organization and to the CTF/FCE for the purpose of applying as a participant in PO. I know that, if I am selected as a participant in PO, the personal information in this application form will be kept on file at the CTF/FCE for the sole purpose of my involvement in PO.</w:t>
            </w:r>
          </w:p>
        </w:tc>
      </w:tr>
      <w:tr w:rsidR="00AA47C0" w:rsidRPr="00D9115B" w14:paraId="67398087" w14:textId="77777777" w:rsidTr="00DE5D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sdt>
          <w:sdtPr>
            <w:rPr>
              <w:rFonts w:ascii="CircularXX" w:hAnsi="CircularXX" w:cs="CircularXX"/>
              <w:bCs/>
              <w:color w:val="auto"/>
              <w:sz w:val="22"/>
              <w:szCs w:val="22"/>
              <w:lang w:val="en"/>
            </w:rPr>
            <w:id w:val="-189466260"/>
            <w14:checkbox>
              <w14:checked w14:val="0"/>
              <w14:checkedState w14:val="2612" w14:font="MS Gothic"/>
              <w14:uncheckedState w14:val="2610" w14:font="MS Gothic"/>
            </w14:checkbox>
          </w:sdtPr>
          <w:sdtEndPr/>
          <w:sdtContent>
            <w:tc>
              <w:tcPr>
                <w:tcW w:w="567" w:type="dxa"/>
                <w:tcBorders>
                  <w:top w:val="nil"/>
                  <w:left w:val="nil"/>
                  <w:bottom w:val="nil"/>
                  <w:right w:val="nil"/>
                </w:tcBorders>
              </w:tcPr>
              <w:p w14:paraId="6302A600" w14:textId="77777777" w:rsidR="00AA47C0" w:rsidRPr="00D9115B" w:rsidRDefault="00AA47C0" w:rsidP="00C8184C">
                <w:pPr>
                  <w:ind w:left="37" w:right="-108"/>
                  <w:rPr>
                    <w:rFonts w:ascii="CircularXX" w:hAnsi="CircularXX" w:cs="CircularXX"/>
                    <w:bCs/>
                    <w:color w:val="auto"/>
                    <w:sz w:val="22"/>
                    <w:szCs w:val="22"/>
                    <w:lang w:val="en"/>
                  </w:rPr>
                </w:pPr>
                <w:r w:rsidRPr="00D9115B">
                  <w:rPr>
                    <w:rFonts w:ascii="Segoe UI Symbol" w:eastAsia="MS Gothic" w:hAnsi="Segoe UI Symbol" w:cs="Segoe UI Symbol"/>
                    <w:bCs/>
                    <w:color w:val="auto"/>
                    <w:sz w:val="22"/>
                    <w:szCs w:val="22"/>
                    <w:lang w:val="en"/>
                  </w:rPr>
                  <w:t>☐</w:t>
                </w:r>
              </w:p>
            </w:tc>
          </w:sdtContent>
        </w:sdt>
        <w:tc>
          <w:tcPr>
            <w:tcW w:w="10485" w:type="dxa"/>
            <w:tcBorders>
              <w:top w:val="nil"/>
              <w:left w:val="nil"/>
              <w:bottom w:val="nil"/>
              <w:right w:val="nil"/>
            </w:tcBorders>
          </w:tcPr>
          <w:p w14:paraId="77A7461B" w14:textId="56AECEAB" w:rsidR="00AA47C0" w:rsidRPr="00DE5DA7" w:rsidRDefault="00AA47C0" w:rsidP="0064474A">
            <w:pPr>
              <w:ind w:left="37"/>
              <w:jc w:val="both"/>
              <w:rPr>
                <w:rFonts w:ascii="CircularXX" w:hAnsi="CircularXX" w:cs="CircularXX"/>
                <w:color w:val="auto"/>
                <w:sz w:val="22"/>
                <w:szCs w:val="22"/>
              </w:rPr>
            </w:pPr>
            <w:r w:rsidRPr="00DE5DA7">
              <w:rPr>
                <w:rFonts w:ascii="CircularXX" w:hAnsi="CircularXX" w:cs="CircularXX"/>
                <w:color w:val="auto"/>
                <w:sz w:val="22"/>
                <w:szCs w:val="22"/>
              </w:rPr>
              <w:t>I accept that family and friends are not permitted to accompany PO participants during a project, including during the orientation in Ottawa.</w:t>
            </w:r>
          </w:p>
        </w:tc>
      </w:tr>
    </w:tbl>
    <w:p w14:paraId="2404ABAA" w14:textId="77777777" w:rsidR="00AA47C0" w:rsidRPr="00D9115B" w:rsidRDefault="00AA47C0" w:rsidP="00AA47C0">
      <w:pPr>
        <w:ind w:left="37"/>
        <w:rPr>
          <w:rFonts w:ascii="CircularXX" w:hAnsi="CircularXX" w:cs="CircularXX"/>
          <w:color w:val="auto"/>
          <w:sz w:val="22"/>
          <w:szCs w:val="22"/>
        </w:rPr>
      </w:pPr>
    </w:p>
    <w:p w14:paraId="623A4C75" w14:textId="0C51E3D5" w:rsidR="00AA47C0" w:rsidRDefault="00AA47C0" w:rsidP="00AA47C0">
      <w:pPr>
        <w:ind w:left="37"/>
        <w:rPr>
          <w:rFonts w:ascii="CircularXX" w:hAnsi="CircularXX" w:cs="CircularXX"/>
          <w:color w:val="auto"/>
          <w:sz w:val="22"/>
          <w:szCs w:val="22"/>
        </w:rPr>
      </w:pPr>
    </w:p>
    <w:p w14:paraId="68054486" w14:textId="77777777" w:rsidR="00A12172" w:rsidRDefault="00A12172" w:rsidP="00AA47C0">
      <w:pPr>
        <w:ind w:left="37"/>
        <w:rPr>
          <w:rFonts w:ascii="CircularXX" w:hAnsi="CircularXX" w:cs="CircularXX"/>
          <w:color w:val="auto"/>
          <w:sz w:val="22"/>
          <w:szCs w:val="22"/>
        </w:rPr>
      </w:pPr>
    </w:p>
    <w:p w14:paraId="2784BA2D" w14:textId="77777777" w:rsidR="00A12172" w:rsidRPr="00D9115B" w:rsidRDefault="00A12172" w:rsidP="00AA47C0">
      <w:pPr>
        <w:ind w:left="37"/>
        <w:rPr>
          <w:rFonts w:ascii="CircularXX" w:hAnsi="CircularXX" w:cs="CircularXX"/>
          <w:color w:val="auto"/>
          <w:sz w:val="22"/>
          <w:szCs w:val="22"/>
        </w:rPr>
      </w:pPr>
    </w:p>
    <w:p w14:paraId="5779F1A7" w14:textId="77777777" w:rsidR="00AA47C0" w:rsidRPr="00D9115B" w:rsidRDefault="00AA47C0" w:rsidP="00AA47C0">
      <w:pPr>
        <w:ind w:left="37"/>
        <w:rPr>
          <w:rFonts w:ascii="CircularXX" w:hAnsi="CircularXX" w:cs="CircularXX"/>
          <w:color w:val="00B2A9"/>
          <w:sz w:val="22"/>
          <w:szCs w:val="22"/>
        </w:rPr>
      </w:pPr>
      <w:r w:rsidRPr="00D9115B">
        <w:rPr>
          <w:rFonts w:ascii="CircularXX" w:hAnsi="CircularXX" w:cs="CircularXX"/>
          <w:color w:val="00B2A9"/>
          <w:sz w:val="22"/>
          <w:szCs w:val="22"/>
        </w:rPr>
        <w:t>To confirm the above statements, please type your name in full at the signature line below.</w:t>
      </w:r>
    </w:p>
    <w:p w14:paraId="7C388961" w14:textId="77777777" w:rsidR="00AA47C0" w:rsidRPr="00D9115B" w:rsidRDefault="00AA47C0" w:rsidP="00AA47C0">
      <w:pPr>
        <w:ind w:left="37"/>
        <w:rPr>
          <w:rFonts w:ascii="CircularXX" w:hAnsi="CircularXX" w:cs="CircularXX"/>
          <w:color w:val="auto"/>
          <w:sz w:val="22"/>
          <w:szCs w:val="22"/>
        </w:rPr>
      </w:pPr>
    </w:p>
    <w:tbl>
      <w:tblPr>
        <w:tblStyle w:val="TableGrid"/>
        <w:tblW w:w="0" w:type="auto"/>
        <w:tblInd w:w="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9"/>
        <w:gridCol w:w="4413"/>
        <w:gridCol w:w="780"/>
        <w:gridCol w:w="851"/>
        <w:gridCol w:w="3685"/>
      </w:tblGrid>
      <w:tr w:rsidR="00AA47C0" w:rsidRPr="00D9115B" w14:paraId="0DB4BA70" w14:textId="77777777" w:rsidTr="00C8184C">
        <w:tc>
          <w:tcPr>
            <w:tcW w:w="1149" w:type="dxa"/>
          </w:tcPr>
          <w:p w14:paraId="1FFB35CB" w14:textId="77777777" w:rsidR="00AA47C0" w:rsidRPr="00D9115B" w:rsidRDefault="00AA47C0" w:rsidP="00C8184C">
            <w:pPr>
              <w:rPr>
                <w:rFonts w:ascii="CircularXX" w:hAnsi="CircularXX" w:cs="CircularXX"/>
                <w:color w:val="auto"/>
                <w:sz w:val="22"/>
                <w:szCs w:val="22"/>
              </w:rPr>
            </w:pPr>
            <w:r w:rsidRPr="00D9115B">
              <w:rPr>
                <w:rFonts w:ascii="CircularXX" w:hAnsi="CircularXX" w:cs="CircularXX"/>
                <w:color w:val="auto"/>
                <w:sz w:val="22"/>
                <w:szCs w:val="22"/>
              </w:rPr>
              <w:t xml:space="preserve">Signature:  </w:t>
            </w:r>
          </w:p>
        </w:tc>
        <w:tc>
          <w:tcPr>
            <w:tcW w:w="4413" w:type="dxa"/>
            <w:tcBorders>
              <w:bottom w:val="single" w:sz="4" w:space="0" w:color="auto"/>
            </w:tcBorders>
          </w:tcPr>
          <w:p w14:paraId="034B616D" w14:textId="77777777" w:rsidR="00AA47C0" w:rsidRPr="00D9115B" w:rsidRDefault="00AA47C0" w:rsidP="00C8184C">
            <w:pPr>
              <w:ind w:right="250"/>
              <w:rPr>
                <w:rFonts w:ascii="CircularXX" w:hAnsi="CircularXX" w:cs="CircularXX"/>
                <w:color w:val="auto"/>
                <w:sz w:val="22"/>
                <w:szCs w:val="22"/>
              </w:rPr>
            </w:pPr>
          </w:p>
        </w:tc>
        <w:tc>
          <w:tcPr>
            <w:tcW w:w="780" w:type="dxa"/>
          </w:tcPr>
          <w:p w14:paraId="7DE53A4E" w14:textId="77777777" w:rsidR="00AA47C0" w:rsidRPr="00D9115B" w:rsidRDefault="00AA47C0" w:rsidP="00C8184C">
            <w:pPr>
              <w:rPr>
                <w:rFonts w:ascii="CircularXX" w:hAnsi="CircularXX" w:cs="CircularXX"/>
                <w:color w:val="auto"/>
                <w:sz w:val="22"/>
                <w:szCs w:val="22"/>
              </w:rPr>
            </w:pPr>
          </w:p>
        </w:tc>
        <w:tc>
          <w:tcPr>
            <w:tcW w:w="851" w:type="dxa"/>
          </w:tcPr>
          <w:p w14:paraId="5DFACCE1" w14:textId="77777777" w:rsidR="00AA47C0" w:rsidRPr="00D9115B" w:rsidRDefault="00AA47C0" w:rsidP="00C8184C">
            <w:pPr>
              <w:rPr>
                <w:rFonts w:ascii="CircularXX" w:hAnsi="CircularXX" w:cs="CircularXX"/>
                <w:color w:val="auto"/>
                <w:sz w:val="22"/>
                <w:szCs w:val="22"/>
              </w:rPr>
            </w:pPr>
            <w:r w:rsidRPr="00D9115B">
              <w:rPr>
                <w:rFonts w:ascii="CircularXX" w:hAnsi="CircularXX" w:cs="CircularXX"/>
                <w:color w:val="auto"/>
                <w:sz w:val="22"/>
                <w:szCs w:val="22"/>
              </w:rPr>
              <w:t>Date</w:t>
            </w:r>
            <w:r w:rsidRPr="00D9115B">
              <w:rPr>
                <w:rStyle w:val="Style1"/>
                <w:rFonts w:ascii="CircularXX" w:hAnsi="CircularXX" w:cs="CircularXX"/>
                <w:u w:val="single"/>
                <w:bdr w:val="single" w:sz="4" w:space="0" w:color="auto"/>
              </w:rPr>
              <w:t xml:space="preserve"> </w:t>
            </w:r>
          </w:p>
        </w:tc>
        <w:tc>
          <w:tcPr>
            <w:tcW w:w="3685" w:type="dxa"/>
            <w:tcBorders>
              <w:bottom w:val="single" w:sz="4" w:space="0" w:color="auto"/>
            </w:tcBorders>
          </w:tcPr>
          <w:p w14:paraId="7992BEF5" w14:textId="77777777" w:rsidR="00AA47C0" w:rsidRPr="00D9115B" w:rsidRDefault="00AA47C0" w:rsidP="00C8184C">
            <w:pPr>
              <w:rPr>
                <w:rFonts w:ascii="CircularXX" w:hAnsi="CircularXX" w:cs="CircularXX"/>
                <w:color w:val="auto"/>
                <w:sz w:val="22"/>
                <w:szCs w:val="22"/>
              </w:rPr>
            </w:pPr>
          </w:p>
        </w:tc>
      </w:tr>
      <w:bookmarkEnd w:id="0"/>
    </w:tbl>
    <w:p w14:paraId="162B3EF8" w14:textId="77777777" w:rsidR="00441B45" w:rsidRPr="00D9115B" w:rsidRDefault="00441B45" w:rsidP="00441B45">
      <w:pPr>
        <w:ind w:left="37"/>
        <w:rPr>
          <w:rFonts w:ascii="CircularXX" w:hAnsi="CircularXX" w:cs="CircularXX"/>
          <w:color w:val="auto"/>
          <w:sz w:val="22"/>
          <w:szCs w:val="22"/>
        </w:rPr>
      </w:pPr>
    </w:p>
    <w:sectPr w:rsidR="00441B45" w:rsidRPr="00D9115B" w:rsidSect="00767E2E">
      <w:footerReference w:type="default" r:id="rId15"/>
      <w:pgSz w:w="12240" w:h="15840" w:code="1"/>
      <w:pgMar w:top="567" w:right="567" w:bottom="567" w:left="567" w:header="567"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C116B4" w14:textId="77777777" w:rsidR="00E833DC" w:rsidRDefault="00E833DC" w:rsidP="00DC5627">
      <w:r>
        <w:separator/>
      </w:r>
    </w:p>
  </w:endnote>
  <w:endnote w:type="continuationSeparator" w:id="0">
    <w:p w14:paraId="200357CE" w14:textId="77777777" w:rsidR="00E833DC" w:rsidRDefault="00E833DC" w:rsidP="00DC5627">
      <w:r>
        <w:continuationSeparator/>
      </w:r>
    </w:p>
  </w:endnote>
  <w:endnote w:type="continuationNotice" w:id="1">
    <w:p w14:paraId="77A942BE" w14:textId="77777777" w:rsidR="00E833DC" w:rsidRDefault="00E833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Pro-Regular">
    <w:altName w:val="Calibri"/>
    <w:panose1 w:val="02040503050201020203"/>
    <w:charset w:val="00"/>
    <w:family w:val="auto"/>
    <w:notTrueType/>
    <w:pitch w:val="default"/>
    <w:sig w:usb0="00000003" w:usb1="00000000" w:usb2="00000000" w:usb3="00000000" w:csb0="00000001" w:csb1="00000000"/>
  </w:font>
  <w:font w:name="CircularXX">
    <w:altName w:val="Calibri"/>
    <w:panose1 w:val="00000000000000000000"/>
    <w:charset w:val="00"/>
    <w:family w:val="swiss"/>
    <w:notTrueType/>
    <w:pitch w:val="variable"/>
    <w:sig w:usb0="A00000BF" w:usb1="5000E47B" w:usb2="00000008" w:usb3="00000000" w:csb0="00000093" w:csb1="00000000"/>
  </w:font>
  <w:font w:name="Circular Std Bold">
    <w:altName w:val="Calibri"/>
    <w:panose1 w:val="00000000000000000000"/>
    <w:charset w:val="00"/>
    <w:family w:val="swiss"/>
    <w:notTrueType/>
    <w:pitch w:val="variable"/>
    <w:sig w:usb0="8000002F" w:usb1="5000E47B" w:usb2="00000008"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5417"/>
      <w:gridCol w:w="3518"/>
    </w:tblGrid>
    <w:tr w:rsidR="00F03A6F" w14:paraId="1DF481B7" w14:textId="77777777" w:rsidTr="00F92FD5">
      <w:trPr>
        <w:trHeight w:val="558"/>
      </w:trPr>
      <w:tc>
        <w:tcPr>
          <w:tcW w:w="1980" w:type="dxa"/>
          <w:vAlign w:val="center"/>
        </w:tcPr>
        <w:p w14:paraId="4010CE36" w14:textId="711836AE" w:rsidR="00F03A6F" w:rsidRDefault="00F92FD5" w:rsidP="00F03A6F">
          <w:pPr>
            <w:pStyle w:val="Footer"/>
            <w:tabs>
              <w:tab w:val="left" w:pos="9072"/>
            </w:tabs>
            <w:ind w:right="-846"/>
            <w:rPr>
              <w:rFonts w:ascii="Myriad Pro" w:hAnsi="Myriad Pro"/>
            </w:rPr>
          </w:pPr>
          <w:r>
            <w:rPr>
              <w:noProof/>
            </w:rPr>
            <w:drawing>
              <wp:anchor distT="0" distB="0" distL="114300" distR="114300" simplePos="0" relativeHeight="251660288" behindDoc="1" locked="0" layoutInCell="1" allowOverlap="1" wp14:anchorId="48F6A400" wp14:editId="38FE7854">
                <wp:simplePos x="0" y="0"/>
                <wp:positionH relativeFrom="margin">
                  <wp:posOffset>0</wp:posOffset>
                </wp:positionH>
                <wp:positionV relativeFrom="paragraph">
                  <wp:posOffset>2540</wp:posOffset>
                </wp:positionV>
                <wp:extent cx="1026160" cy="254000"/>
                <wp:effectExtent l="0" t="0" r="2540" b="0"/>
                <wp:wrapNone/>
                <wp:docPr id="1310553618"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553618" name="Picture 1" descr="A black and white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6160" cy="254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417" w:type="dxa"/>
          <w:vAlign w:val="center"/>
        </w:tcPr>
        <w:p w14:paraId="5FC3D47E" w14:textId="2F4D6F03" w:rsidR="00F03A6F" w:rsidRPr="00F03A6F" w:rsidRDefault="00F03A6F" w:rsidP="00F03A6F">
          <w:pPr>
            <w:pStyle w:val="Footer"/>
            <w:tabs>
              <w:tab w:val="left" w:pos="9072"/>
            </w:tabs>
            <w:spacing w:before="120"/>
            <w:ind w:right="-845"/>
            <w:rPr>
              <w:rFonts w:ascii="Myriad Pro" w:hAnsi="Myriad Pro"/>
            </w:rPr>
          </w:pPr>
        </w:p>
      </w:tc>
      <w:tc>
        <w:tcPr>
          <w:tcW w:w="3518" w:type="dxa"/>
          <w:vAlign w:val="center"/>
        </w:tcPr>
        <w:p w14:paraId="76BBCEAC" w14:textId="12EA1FF9" w:rsidR="00F03A6F" w:rsidRDefault="00F03A6F" w:rsidP="00F03A6F">
          <w:pPr>
            <w:pStyle w:val="Footer"/>
            <w:tabs>
              <w:tab w:val="left" w:pos="9072"/>
            </w:tabs>
            <w:spacing w:before="120"/>
            <w:jc w:val="right"/>
            <w:rPr>
              <w:rFonts w:ascii="Myriad Pro" w:hAnsi="Myriad Pro"/>
            </w:rPr>
          </w:pPr>
          <w:r w:rsidRPr="00762DD3">
            <w:rPr>
              <w:rFonts w:ascii="Myriad Pro" w:hAnsi="Myriad Pro"/>
              <w:color w:val="7F7F7F" w:themeColor="text1" w:themeTint="80"/>
            </w:rPr>
            <w:t xml:space="preserve">Page </w:t>
          </w:r>
          <w:r w:rsidRPr="00762DD3">
            <w:rPr>
              <w:rFonts w:ascii="Myriad Pro" w:hAnsi="Myriad Pro"/>
              <w:bCs/>
              <w:color w:val="7F7F7F" w:themeColor="text1" w:themeTint="80"/>
            </w:rPr>
            <w:fldChar w:fldCharType="begin"/>
          </w:r>
          <w:r w:rsidRPr="00762DD3">
            <w:rPr>
              <w:rFonts w:ascii="Myriad Pro" w:hAnsi="Myriad Pro"/>
              <w:bCs/>
              <w:color w:val="7F7F7F" w:themeColor="text1" w:themeTint="80"/>
            </w:rPr>
            <w:instrText xml:space="preserve"> PAGE </w:instrText>
          </w:r>
          <w:r w:rsidRPr="00762DD3">
            <w:rPr>
              <w:rFonts w:ascii="Myriad Pro" w:hAnsi="Myriad Pro"/>
              <w:bCs/>
              <w:color w:val="7F7F7F" w:themeColor="text1" w:themeTint="80"/>
            </w:rPr>
            <w:fldChar w:fldCharType="separate"/>
          </w:r>
          <w:r w:rsidR="007B1B98">
            <w:rPr>
              <w:rFonts w:ascii="Myriad Pro" w:hAnsi="Myriad Pro"/>
              <w:bCs/>
              <w:noProof/>
              <w:color w:val="7F7F7F" w:themeColor="text1" w:themeTint="80"/>
            </w:rPr>
            <w:t>8</w:t>
          </w:r>
          <w:r w:rsidRPr="00762DD3">
            <w:rPr>
              <w:rFonts w:ascii="Myriad Pro" w:hAnsi="Myriad Pro"/>
              <w:bCs/>
              <w:color w:val="7F7F7F" w:themeColor="text1" w:themeTint="80"/>
            </w:rPr>
            <w:fldChar w:fldCharType="end"/>
          </w:r>
          <w:r w:rsidRPr="00762DD3">
            <w:rPr>
              <w:rFonts w:ascii="Myriad Pro" w:hAnsi="Myriad Pro"/>
              <w:color w:val="7F7F7F" w:themeColor="text1" w:themeTint="80"/>
            </w:rPr>
            <w:t xml:space="preserve"> of </w:t>
          </w:r>
          <w:r w:rsidRPr="00762DD3">
            <w:rPr>
              <w:rFonts w:ascii="Myriad Pro" w:hAnsi="Myriad Pro"/>
              <w:bCs/>
              <w:color w:val="7F7F7F" w:themeColor="text1" w:themeTint="80"/>
            </w:rPr>
            <w:fldChar w:fldCharType="begin"/>
          </w:r>
          <w:r w:rsidRPr="00762DD3">
            <w:rPr>
              <w:rFonts w:ascii="Myriad Pro" w:hAnsi="Myriad Pro"/>
              <w:bCs/>
              <w:color w:val="7F7F7F" w:themeColor="text1" w:themeTint="80"/>
            </w:rPr>
            <w:instrText xml:space="preserve"> NUMPAGES  </w:instrText>
          </w:r>
          <w:r w:rsidRPr="00762DD3">
            <w:rPr>
              <w:rFonts w:ascii="Myriad Pro" w:hAnsi="Myriad Pro"/>
              <w:bCs/>
              <w:color w:val="7F7F7F" w:themeColor="text1" w:themeTint="80"/>
            </w:rPr>
            <w:fldChar w:fldCharType="separate"/>
          </w:r>
          <w:r w:rsidR="007B1B98">
            <w:rPr>
              <w:rFonts w:ascii="Myriad Pro" w:hAnsi="Myriad Pro"/>
              <w:bCs/>
              <w:noProof/>
              <w:color w:val="7F7F7F" w:themeColor="text1" w:themeTint="80"/>
            </w:rPr>
            <w:t>9</w:t>
          </w:r>
          <w:r w:rsidRPr="00762DD3">
            <w:rPr>
              <w:rFonts w:ascii="Myriad Pro" w:hAnsi="Myriad Pro"/>
              <w:bCs/>
              <w:color w:val="7F7F7F" w:themeColor="text1" w:themeTint="80"/>
            </w:rPr>
            <w:fldChar w:fldCharType="end"/>
          </w:r>
        </w:p>
      </w:tc>
    </w:tr>
  </w:tbl>
  <w:p w14:paraId="17125508" w14:textId="04A969F4" w:rsidR="00F10875" w:rsidRPr="00A17803" w:rsidRDefault="00F10875" w:rsidP="00A17803">
    <w:pPr>
      <w:rPr>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90FB1C" w14:textId="77777777" w:rsidR="00E833DC" w:rsidRDefault="00E833DC" w:rsidP="00DC5627">
      <w:r>
        <w:separator/>
      </w:r>
    </w:p>
  </w:footnote>
  <w:footnote w:type="continuationSeparator" w:id="0">
    <w:p w14:paraId="4FFA0178" w14:textId="77777777" w:rsidR="00E833DC" w:rsidRDefault="00E833DC" w:rsidP="00DC5627">
      <w:r>
        <w:continuationSeparator/>
      </w:r>
    </w:p>
  </w:footnote>
  <w:footnote w:type="continuationNotice" w:id="1">
    <w:p w14:paraId="281E852B" w14:textId="77777777" w:rsidR="00E833DC" w:rsidRDefault="00E833D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7402A"/>
    <w:multiLevelType w:val="hybridMultilevel"/>
    <w:tmpl w:val="2952B99C"/>
    <w:lvl w:ilvl="0" w:tplc="A41C3D46">
      <w:start w:val="1"/>
      <w:numFmt w:val="decimal"/>
      <w:lvlText w:val="%1."/>
      <w:lvlJc w:val="left"/>
      <w:pPr>
        <w:ind w:left="716" w:hanging="432"/>
      </w:pPr>
      <w:rPr>
        <w:rFonts w:eastAsia="Times New Roman" w:hint="default"/>
        <w:color w:val="000000"/>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 w15:restartNumberingAfterBreak="0">
    <w:nsid w:val="06176279"/>
    <w:multiLevelType w:val="hybridMultilevel"/>
    <w:tmpl w:val="1882BC98"/>
    <w:lvl w:ilvl="0" w:tplc="10090001">
      <w:start w:val="1"/>
      <w:numFmt w:val="bullet"/>
      <w:lvlText w:val=""/>
      <w:lvlJc w:val="left"/>
      <w:pPr>
        <w:ind w:left="717" w:hanging="360"/>
      </w:pPr>
      <w:rPr>
        <w:rFonts w:ascii="Symbol" w:hAnsi="Symbol" w:hint="default"/>
      </w:rPr>
    </w:lvl>
    <w:lvl w:ilvl="1" w:tplc="10090003" w:tentative="1">
      <w:start w:val="1"/>
      <w:numFmt w:val="bullet"/>
      <w:lvlText w:val="o"/>
      <w:lvlJc w:val="left"/>
      <w:pPr>
        <w:ind w:left="1437" w:hanging="360"/>
      </w:pPr>
      <w:rPr>
        <w:rFonts w:ascii="Courier New" w:hAnsi="Courier New" w:cs="Courier New" w:hint="default"/>
      </w:rPr>
    </w:lvl>
    <w:lvl w:ilvl="2" w:tplc="10090005" w:tentative="1">
      <w:start w:val="1"/>
      <w:numFmt w:val="bullet"/>
      <w:lvlText w:val=""/>
      <w:lvlJc w:val="left"/>
      <w:pPr>
        <w:ind w:left="2157" w:hanging="360"/>
      </w:pPr>
      <w:rPr>
        <w:rFonts w:ascii="Wingdings" w:hAnsi="Wingdings" w:hint="default"/>
      </w:rPr>
    </w:lvl>
    <w:lvl w:ilvl="3" w:tplc="10090001" w:tentative="1">
      <w:start w:val="1"/>
      <w:numFmt w:val="bullet"/>
      <w:lvlText w:val=""/>
      <w:lvlJc w:val="left"/>
      <w:pPr>
        <w:ind w:left="2877" w:hanging="360"/>
      </w:pPr>
      <w:rPr>
        <w:rFonts w:ascii="Symbol" w:hAnsi="Symbol" w:hint="default"/>
      </w:rPr>
    </w:lvl>
    <w:lvl w:ilvl="4" w:tplc="10090003" w:tentative="1">
      <w:start w:val="1"/>
      <w:numFmt w:val="bullet"/>
      <w:lvlText w:val="o"/>
      <w:lvlJc w:val="left"/>
      <w:pPr>
        <w:ind w:left="3597" w:hanging="360"/>
      </w:pPr>
      <w:rPr>
        <w:rFonts w:ascii="Courier New" w:hAnsi="Courier New" w:cs="Courier New" w:hint="default"/>
      </w:rPr>
    </w:lvl>
    <w:lvl w:ilvl="5" w:tplc="10090005" w:tentative="1">
      <w:start w:val="1"/>
      <w:numFmt w:val="bullet"/>
      <w:lvlText w:val=""/>
      <w:lvlJc w:val="left"/>
      <w:pPr>
        <w:ind w:left="4317" w:hanging="360"/>
      </w:pPr>
      <w:rPr>
        <w:rFonts w:ascii="Wingdings" w:hAnsi="Wingdings" w:hint="default"/>
      </w:rPr>
    </w:lvl>
    <w:lvl w:ilvl="6" w:tplc="10090001" w:tentative="1">
      <w:start w:val="1"/>
      <w:numFmt w:val="bullet"/>
      <w:lvlText w:val=""/>
      <w:lvlJc w:val="left"/>
      <w:pPr>
        <w:ind w:left="5037" w:hanging="360"/>
      </w:pPr>
      <w:rPr>
        <w:rFonts w:ascii="Symbol" w:hAnsi="Symbol" w:hint="default"/>
      </w:rPr>
    </w:lvl>
    <w:lvl w:ilvl="7" w:tplc="10090003" w:tentative="1">
      <w:start w:val="1"/>
      <w:numFmt w:val="bullet"/>
      <w:lvlText w:val="o"/>
      <w:lvlJc w:val="left"/>
      <w:pPr>
        <w:ind w:left="5757" w:hanging="360"/>
      </w:pPr>
      <w:rPr>
        <w:rFonts w:ascii="Courier New" w:hAnsi="Courier New" w:cs="Courier New" w:hint="default"/>
      </w:rPr>
    </w:lvl>
    <w:lvl w:ilvl="8" w:tplc="10090005" w:tentative="1">
      <w:start w:val="1"/>
      <w:numFmt w:val="bullet"/>
      <w:lvlText w:val=""/>
      <w:lvlJc w:val="left"/>
      <w:pPr>
        <w:ind w:left="6477" w:hanging="360"/>
      </w:pPr>
      <w:rPr>
        <w:rFonts w:ascii="Wingdings" w:hAnsi="Wingdings" w:hint="default"/>
      </w:rPr>
    </w:lvl>
  </w:abstractNum>
  <w:abstractNum w:abstractNumId="2" w15:restartNumberingAfterBreak="0">
    <w:nsid w:val="068E322A"/>
    <w:multiLevelType w:val="hybridMultilevel"/>
    <w:tmpl w:val="88FCC5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79E5867"/>
    <w:multiLevelType w:val="hybridMultilevel"/>
    <w:tmpl w:val="706666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98F5781"/>
    <w:multiLevelType w:val="hybridMultilevel"/>
    <w:tmpl w:val="5080C6CA"/>
    <w:lvl w:ilvl="0" w:tplc="10090001">
      <w:start w:val="1"/>
      <w:numFmt w:val="bullet"/>
      <w:lvlText w:val=""/>
      <w:lvlJc w:val="left"/>
      <w:pPr>
        <w:ind w:left="859" w:hanging="360"/>
      </w:pPr>
      <w:rPr>
        <w:rFonts w:ascii="Symbol" w:hAnsi="Symbol" w:hint="default"/>
      </w:rPr>
    </w:lvl>
    <w:lvl w:ilvl="1" w:tplc="10090003" w:tentative="1">
      <w:start w:val="1"/>
      <w:numFmt w:val="bullet"/>
      <w:lvlText w:val="o"/>
      <w:lvlJc w:val="left"/>
      <w:pPr>
        <w:ind w:left="1579" w:hanging="360"/>
      </w:pPr>
      <w:rPr>
        <w:rFonts w:ascii="Courier New" w:hAnsi="Courier New" w:cs="Courier New" w:hint="default"/>
      </w:rPr>
    </w:lvl>
    <w:lvl w:ilvl="2" w:tplc="10090005" w:tentative="1">
      <w:start w:val="1"/>
      <w:numFmt w:val="bullet"/>
      <w:lvlText w:val=""/>
      <w:lvlJc w:val="left"/>
      <w:pPr>
        <w:ind w:left="2299" w:hanging="360"/>
      </w:pPr>
      <w:rPr>
        <w:rFonts w:ascii="Wingdings" w:hAnsi="Wingdings" w:hint="default"/>
      </w:rPr>
    </w:lvl>
    <w:lvl w:ilvl="3" w:tplc="10090001" w:tentative="1">
      <w:start w:val="1"/>
      <w:numFmt w:val="bullet"/>
      <w:lvlText w:val=""/>
      <w:lvlJc w:val="left"/>
      <w:pPr>
        <w:ind w:left="3019" w:hanging="360"/>
      </w:pPr>
      <w:rPr>
        <w:rFonts w:ascii="Symbol" w:hAnsi="Symbol" w:hint="default"/>
      </w:rPr>
    </w:lvl>
    <w:lvl w:ilvl="4" w:tplc="10090003" w:tentative="1">
      <w:start w:val="1"/>
      <w:numFmt w:val="bullet"/>
      <w:lvlText w:val="o"/>
      <w:lvlJc w:val="left"/>
      <w:pPr>
        <w:ind w:left="3739" w:hanging="360"/>
      </w:pPr>
      <w:rPr>
        <w:rFonts w:ascii="Courier New" w:hAnsi="Courier New" w:cs="Courier New" w:hint="default"/>
      </w:rPr>
    </w:lvl>
    <w:lvl w:ilvl="5" w:tplc="10090005" w:tentative="1">
      <w:start w:val="1"/>
      <w:numFmt w:val="bullet"/>
      <w:lvlText w:val=""/>
      <w:lvlJc w:val="left"/>
      <w:pPr>
        <w:ind w:left="4459" w:hanging="360"/>
      </w:pPr>
      <w:rPr>
        <w:rFonts w:ascii="Wingdings" w:hAnsi="Wingdings" w:hint="default"/>
      </w:rPr>
    </w:lvl>
    <w:lvl w:ilvl="6" w:tplc="10090001" w:tentative="1">
      <w:start w:val="1"/>
      <w:numFmt w:val="bullet"/>
      <w:lvlText w:val=""/>
      <w:lvlJc w:val="left"/>
      <w:pPr>
        <w:ind w:left="5179" w:hanging="360"/>
      </w:pPr>
      <w:rPr>
        <w:rFonts w:ascii="Symbol" w:hAnsi="Symbol" w:hint="default"/>
      </w:rPr>
    </w:lvl>
    <w:lvl w:ilvl="7" w:tplc="10090003" w:tentative="1">
      <w:start w:val="1"/>
      <w:numFmt w:val="bullet"/>
      <w:lvlText w:val="o"/>
      <w:lvlJc w:val="left"/>
      <w:pPr>
        <w:ind w:left="5899" w:hanging="360"/>
      </w:pPr>
      <w:rPr>
        <w:rFonts w:ascii="Courier New" w:hAnsi="Courier New" w:cs="Courier New" w:hint="default"/>
      </w:rPr>
    </w:lvl>
    <w:lvl w:ilvl="8" w:tplc="10090005" w:tentative="1">
      <w:start w:val="1"/>
      <w:numFmt w:val="bullet"/>
      <w:lvlText w:val=""/>
      <w:lvlJc w:val="left"/>
      <w:pPr>
        <w:ind w:left="6619" w:hanging="360"/>
      </w:pPr>
      <w:rPr>
        <w:rFonts w:ascii="Wingdings" w:hAnsi="Wingdings" w:hint="default"/>
      </w:rPr>
    </w:lvl>
  </w:abstractNum>
  <w:abstractNum w:abstractNumId="5" w15:restartNumberingAfterBreak="0">
    <w:nsid w:val="0B3D55C5"/>
    <w:multiLevelType w:val="hybridMultilevel"/>
    <w:tmpl w:val="B0508D9E"/>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14497A18"/>
    <w:multiLevelType w:val="hybridMultilevel"/>
    <w:tmpl w:val="956605EE"/>
    <w:lvl w:ilvl="0" w:tplc="10090001">
      <w:start w:val="1"/>
      <w:numFmt w:val="bullet"/>
      <w:lvlText w:val=""/>
      <w:lvlJc w:val="left"/>
      <w:pPr>
        <w:ind w:left="862" w:hanging="360"/>
      </w:pPr>
      <w:rPr>
        <w:rFonts w:ascii="Symbol" w:hAnsi="Symbol" w:hint="default"/>
      </w:rPr>
    </w:lvl>
    <w:lvl w:ilvl="1" w:tplc="10090003" w:tentative="1">
      <w:start w:val="1"/>
      <w:numFmt w:val="bullet"/>
      <w:lvlText w:val="o"/>
      <w:lvlJc w:val="left"/>
      <w:pPr>
        <w:ind w:left="1582" w:hanging="360"/>
      </w:pPr>
      <w:rPr>
        <w:rFonts w:ascii="Courier New" w:hAnsi="Courier New" w:cs="Courier New" w:hint="default"/>
      </w:rPr>
    </w:lvl>
    <w:lvl w:ilvl="2" w:tplc="10090005" w:tentative="1">
      <w:start w:val="1"/>
      <w:numFmt w:val="bullet"/>
      <w:lvlText w:val=""/>
      <w:lvlJc w:val="left"/>
      <w:pPr>
        <w:ind w:left="2302" w:hanging="360"/>
      </w:pPr>
      <w:rPr>
        <w:rFonts w:ascii="Wingdings" w:hAnsi="Wingdings" w:hint="default"/>
      </w:rPr>
    </w:lvl>
    <w:lvl w:ilvl="3" w:tplc="10090001" w:tentative="1">
      <w:start w:val="1"/>
      <w:numFmt w:val="bullet"/>
      <w:lvlText w:val=""/>
      <w:lvlJc w:val="left"/>
      <w:pPr>
        <w:ind w:left="3022" w:hanging="360"/>
      </w:pPr>
      <w:rPr>
        <w:rFonts w:ascii="Symbol" w:hAnsi="Symbol" w:hint="default"/>
      </w:rPr>
    </w:lvl>
    <w:lvl w:ilvl="4" w:tplc="10090003" w:tentative="1">
      <w:start w:val="1"/>
      <w:numFmt w:val="bullet"/>
      <w:lvlText w:val="o"/>
      <w:lvlJc w:val="left"/>
      <w:pPr>
        <w:ind w:left="3742" w:hanging="360"/>
      </w:pPr>
      <w:rPr>
        <w:rFonts w:ascii="Courier New" w:hAnsi="Courier New" w:cs="Courier New" w:hint="default"/>
      </w:rPr>
    </w:lvl>
    <w:lvl w:ilvl="5" w:tplc="10090005" w:tentative="1">
      <w:start w:val="1"/>
      <w:numFmt w:val="bullet"/>
      <w:lvlText w:val=""/>
      <w:lvlJc w:val="left"/>
      <w:pPr>
        <w:ind w:left="4462" w:hanging="360"/>
      </w:pPr>
      <w:rPr>
        <w:rFonts w:ascii="Wingdings" w:hAnsi="Wingdings" w:hint="default"/>
      </w:rPr>
    </w:lvl>
    <w:lvl w:ilvl="6" w:tplc="10090001" w:tentative="1">
      <w:start w:val="1"/>
      <w:numFmt w:val="bullet"/>
      <w:lvlText w:val=""/>
      <w:lvlJc w:val="left"/>
      <w:pPr>
        <w:ind w:left="5182" w:hanging="360"/>
      </w:pPr>
      <w:rPr>
        <w:rFonts w:ascii="Symbol" w:hAnsi="Symbol" w:hint="default"/>
      </w:rPr>
    </w:lvl>
    <w:lvl w:ilvl="7" w:tplc="10090003" w:tentative="1">
      <w:start w:val="1"/>
      <w:numFmt w:val="bullet"/>
      <w:lvlText w:val="o"/>
      <w:lvlJc w:val="left"/>
      <w:pPr>
        <w:ind w:left="5902" w:hanging="360"/>
      </w:pPr>
      <w:rPr>
        <w:rFonts w:ascii="Courier New" w:hAnsi="Courier New" w:cs="Courier New" w:hint="default"/>
      </w:rPr>
    </w:lvl>
    <w:lvl w:ilvl="8" w:tplc="10090005" w:tentative="1">
      <w:start w:val="1"/>
      <w:numFmt w:val="bullet"/>
      <w:lvlText w:val=""/>
      <w:lvlJc w:val="left"/>
      <w:pPr>
        <w:ind w:left="6622" w:hanging="360"/>
      </w:pPr>
      <w:rPr>
        <w:rFonts w:ascii="Wingdings" w:hAnsi="Wingdings" w:hint="default"/>
      </w:rPr>
    </w:lvl>
  </w:abstractNum>
  <w:abstractNum w:abstractNumId="7" w15:restartNumberingAfterBreak="0">
    <w:nsid w:val="1A293CA4"/>
    <w:multiLevelType w:val="hybridMultilevel"/>
    <w:tmpl w:val="5EEE59D6"/>
    <w:lvl w:ilvl="0" w:tplc="EDBE1E5C">
      <w:numFmt w:val="bullet"/>
      <w:lvlText w:val="•"/>
      <w:lvlJc w:val="left"/>
      <w:pPr>
        <w:ind w:left="1134" w:hanging="360"/>
      </w:pPr>
      <w:rPr>
        <w:rFonts w:ascii="Myriad Pro" w:eastAsia="Times New Roman" w:hAnsi="Myriad Pro" w:cs="Arial" w:hint="default"/>
      </w:rPr>
    </w:lvl>
    <w:lvl w:ilvl="1" w:tplc="10090003" w:tentative="1">
      <w:start w:val="1"/>
      <w:numFmt w:val="bullet"/>
      <w:lvlText w:val="o"/>
      <w:lvlJc w:val="left"/>
      <w:pPr>
        <w:ind w:left="1854" w:hanging="360"/>
      </w:pPr>
      <w:rPr>
        <w:rFonts w:ascii="Courier New" w:hAnsi="Courier New" w:cs="Courier New" w:hint="default"/>
      </w:rPr>
    </w:lvl>
    <w:lvl w:ilvl="2" w:tplc="10090005" w:tentative="1">
      <w:start w:val="1"/>
      <w:numFmt w:val="bullet"/>
      <w:lvlText w:val=""/>
      <w:lvlJc w:val="left"/>
      <w:pPr>
        <w:ind w:left="2574" w:hanging="360"/>
      </w:pPr>
      <w:rPr>
        <w:rFonts w:ascii="Wingdings" w:hAnsi="Wingdings" w:hint="default"/>
      </w:rPr>
    </w:lvl>
    <w:lvl w:ilvl="3" w:tplc="10090001" w:tentative="1">
      <w:start w:val="1"/>
      <w:numFmt w:val="bullet"/>
      <w:lvlText w:val=""/>
      <w:lvlJc w:val="left"/>
      <w:pPr>
        <w:ind w:left="3294" w:hanging="360"/>
      </w:pPr>
      <w:rPr>
        <w:rFonts w:ascii="Symbol" w:hAnsi="Symbol" w:hint="default"/>
      </w:rPr>
    </w:lvl>
    <w:lvl w:ilvl="4" w:tplc="10090003" w:tentative="1">
      <w:start w:val="1"/>
      <w:numFmt w:val="bullet"/>
      <w:lvlText w:val="o"/>
      <w:lvlJc w:val="left"/>
      <w:pPr>
        <w:ind w:left="4014" w:hanging="360"/>
      </w:pPr>
      <w:rPr>
        <w:rFonts w:ascii="Courier New" w:hAnsi="Courier New" w:cs="Courier New" w:hint="default"/>
      </w:rPr>
    </w:lvl>
    <w:lvl w:ilvl="5" w:tplc="10090005" w:tentative="1">
      <w:start w:val="1"/>
      <w:numFmt w:val="bullet"/>
      <w:lvlText w:val=""/>
      <w:lvlJc w:val="left"/>
      <w:pPr>
        <w:ind w:left="4734" w:hanging="360"/>
      </w:pPr>
      <w:rPr>
        <w:rFonts w:ascii="Wingdings" w:hAnsi="Wingdings" w:hint="default"/>
      </w:rPr>
    </w:lvl>
    <w:lvl w:ilvl="6" w:tplc="10090001" w:tentative="1">
      <w:start w:val="1"/>
      <w:numFmt w:val="bullet"/>
      <w:lvlText w:val=""/>
      <w:lvlJc w:val="left"/>
      <w:pPr>
        <w:ind w:left="5454" w:hanging="360"/>
      </w:pPr>
      <w:rPr>
        <w:rFonts w:ascii="Symbol" w:hAnsi="Symbol" w:hint="default"/>
      </w:rPr>
    </w:lvl>
    <w:lvl w:ilvl="7" w:tplc="10090003" w:tentative="1">
      <w:start w:val="1"/>
      <w:numFmt w:val="bullet"/>
      <w:lvlText w:val="o"/>
      <w:lvlJc w:val="left"/>
      <w:pPr>
        <w:ind w:left="6174" w:hanging="360"/>
      </w:pPr>
      <w:rPr>
        <w:rFonts w:ascii="Courier New" w:hAnsi="Courier New" w:cs="Courier New" w:hint="default"/>
      </w:rPr>
    </w:lvl>
    <w:lvl w:ilvl="8" w:tplc="10090005" w:tentative="1">
      <w:start w:val="1"/>
      <w:numFmt w:val="bullet"/>
      <w:lvlText w:val=""/>
      <w:lvlJc w:val="left"/>
      <w:pPr>
        <w:ind w:left="6894" w:hanging="360"/>
      </w:pPr>
      <w:rPr>
        <w:rFonts w:ascii="Wingdings" w:hAnsi="Wingdings" w:hint="default"/>
      </w:rPr>
    </w:lvl>
  </w:abstractNum>
  <w:abstractNum w:abstractNumId="8" w15:restartNumberingAfterBreak="0">
    <w:nsid w:val="1CCC6C33"/>
    <w:multiLevelType w:val="hybridMultilevel"/>
    <w:tmpl w:val="57BE6700"/>
    <w:lvl w:ilvl="0" w:tplc="EDBE1E5C">
      <w:numFmt w:val="bullet"/>
      <w:lvlText w:val="•"/>
      <w:lvlJc w:val="left"/>
      <w:pPr>
        <w:ind w:left="1080" w:hanging="720"/>
      </w:pPr>
      <w:rPr>
        <w:rFonts w:ascii="Myriad Pro" w:eastAsia="Times New Roman" w:hAnsi="Myriad Pro"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4C6097A"/>
    <w:multiLevelType w:val="hybridMultilevel"/>
    <w:tmpl w:val="8DE070E4"/>
    <w:lvl w:ilvl="0" w:tplc="EDBE1E5C">
      <w:numFmt w:val="bullet"/>
      <w:lvlText w:val="•"/>
      <w:lvlJc w:val="left"/>
      <w:pPr>
        <w:ind w:left="720" w:hanging="360"/>
      </w:pPr>
      <w:rPr>
        <w:rFonts w:ascii="Myriad Pro" w:eastAsia="Times New Roman" w:hAnsi="Myriad Pro"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57E10DD"/>
    <w:multiLevelType w:val="hybridMultilevel"/>
    <w:tmpl w:val="B0508D9E"/>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27312C5E"/>
    <w:multiLevelType w:val="hybridMultilevel"/>
    <w:tmpl w:val="AA10AC52"/>
    <w:lvl w:ilvl="0" w:tplc="ADDC68F4">
      <w:start w:val="1"/>
      <w:numFmt w:val="bullet"/>
      <w:lvlText w:val=""/>
      <w:lvlJc w:val="left"/>
      <w:pPr>
        <w:tabs>
          <w:tab w:val="num" w:pos="1440"/>
        </w:tabs>
        <w:ind w:left="1440" w:hanging="360"/>
      </w:pPr>
      <w:rPr>
        <w:rFonts w:ascii="Symbol" w:hAnsi="Symbol" w:hint="default"/>
        <w:color w:val="auto"/>
      </w:rPr>
    </w:lvl>
    <w:lvl w:ilvl="1" w:tplc="04090003" w:tentative="1">
      <w:start w:val="1"/>
      <w:numFmt w:val="bullet"/>
      <w:lvlText w:val="o"/>
      <w:lvlJc w:val="left"/>
      <w:pPr>
        <w:tabs>
          <w:tab w:val="num" w:pos="1314"/>
        </w:tabs>
        <w:ind w:left="1314" w:hanging="360"/>
      </w:pPr>
      <w:rPr>
        <w:rFonts w:ascii="Courier New" w:hAnsi="Courier New" w:cs="Courier New" w:hint="default"/>
      </w:rPr>
    </w:lvl>
    <w:lvl w:ilvl="2" w:tplc="04090005" w:tentative="1">
      <w:start w:val="1"/>
      <w:numFmt w:val="bullet"/>
      <w:lvlText w:val=""/>
      <w:lvlJc w:val="left"/>
      <w:pPr>
        <w:tabs>
          <w:tab w:val="num" w:pos="2034"/>
        </w:tabs>
        <w:ind w:left="2034" w:hanging="360"/>
      </w:pPr>
      <w:rPr>
        <w:rFonts w:ascii="Wingdings" w:hAnsi="Wingdings" w:hint="default"/>
      </w:rPr>
    </w:lvl>
    <w:lvl w:ilvl="3" w:tplc="04090001" w:tentative="1">
      <w:start w:val="1"/>
      <w:numFmt w:val="bullet"/>
      <w:lvlText w:val=""/>
      <w:lvlJc w:val="left"/>
      <w:pPr>
        <w:tabs>
          <w:tab w:val="num" w:pos="2754"/>
        </w:tabs>
        <w:ind w:left="2754" w:hanging="360"/>
      </w:pPr>
      <w:rPr>
        <w:rFonts w:ascii="Symbol" w:hAnsi="Symbol" w:hint="default"/>
      </w:rPr>
    </w:lvl>
    <w:lvl w:ilvl="4" w:tplc="04090003" w:tentative="1">
      <w:start w:val="1"/>
      <w:numFmt w:val="bullet"/>
      <w:lvlText w:val="o"/>
      <w:lvlJc w:val="left"/>
      <w:pPr>
        <w:tabs>
          <w:tab w:val="num" w:pos="3474"/>
        </w:tabs>
        <w:ind w:left="3474" w:hanging="360"/>
      </w:pPr>
      <w:rPr>
        <w:rFonts w:ascii="Courier New" w:hAnsi="Courier New" w:cs="Courier New" w:hint="default"/>
      </w:rPr>
    </w:lvl>
    <w:lvl w:ilvl="5" w:tplc="04090005" w:tentative="1">
      <w:start w:val="1"/>
      <w:numFmt w:val="bullet"/>
      <w:lvlText w:val=""/>
      <w:lvlJc w:val="left"/>
      <w:pPr>
        <w:tabs>
          <w:tab w:val="num" w:pos="4194"/>
        </w:tabs>
        <w:ind w:left="4194" w:hanging="360"/>
      </w:pPr>
      <w:rPr>
        <w:rFonts w:ascii="Wingdings" w:hAnsi="Wingdings" w:hint="default"/>
      </w:rPr>
    </w:lvl>
    <w:lvl w:ilvl="6" w:tplc="04090001" w:tentative="1">
      <w:start w:val="1"/>
      <w:numFmt w:val="bullet"/>
      <w:lvlText w:val=""/>
      <w:lvlJc w:val="left"/>
      <w:pPr>
        <w:tabs>
          <w:tab w:val="num" w:pos="4914"/>
        </w:tabs>
        <w:ind w:left="4914" w:hanging="360"/>
      </w:pPr>
      <w:rPr>
        <w:rFonts w:ascii="Symbol" w:hAnsi="Symbol" w:hint="default"/>
      </w:rPr>
    </w:lvl>
    <w:lvl w:ilvl="7" w:tplc="04090003" w:tentative="1">
      <w:start w:val="1"/>
      <w:numFmt w:val="bullet"/>
      <w:lvlText w:val="o"/>
      <w:lvlJc w:val="left"/>
      <w:pPr>
        <w:tabs>
          <w:tab w:val="num" w:pos="5634"/>
        </w:tabs>
        <w:ind w:left="5634" w:hanging="360"/>
      </w:pPr>
      <w:rPr>
        <w:rFonts w:ascii="Courier New" w:hAnsi="Courier New" w:cs="Courier New" w:hint="default"/>
      </w:rPr>
    </w:lvl>
    <w:lvl w:ilvl="8" w:tplc="04090005" w:tentative="1">
      <w:start w:val="1"/>
      <w:numFmt w:val="bullet"/>
      <w:lvlText w:val=""/>
      <w:lvlJc w:val="left"/>
      <w:pPr>
        <w:tabs>
          <w:tab w:val="num" w:pos="6354"/>
        </w:tabs>
        <w:ind w:left="6354" w:hanging="360"/>
      </w:pPr>
      <w:rPr>
        <w:rFonts w:ascii="Wingdings" w:hAnsi="Wingdings" w:hint="default"/>
      </w:rPr>
    </w:lvl>
  </w:abstractNum>
  <w:abstractNum w:abstractNumId="12" w15:restartNumberingAfterBreak="0">
    <w:nsid w:val="28DC2927"/>
    <w:multiLevelType w:val="hybridMultilevel"/>
    <w:tmpl w:val="CC38F98E"/>
    <w:lvl w:ilvl="0" w:tplc="10090001">
      <w:start w:val="1"/>
      <w:numFmt w:val="bullet"/>
      <w:lvlText w:val=""/>
      <w:lvlJc w:val="left"/>
      <w:pPr>
        <w:ind w:left="1134" w:hanging="360"/>
      </w:pPr>
      <w:rPr>
        <w:rFonts w:ascii="Symbol" w:hAnsi="Symbol" w:hint="default"/>
      </w:rPr>
    </w:lvl>
    <w:lvl w:ilvl="1" w:tplc="10090003" w:tentative="1">
      <w:start w:val="1"/>
      <w:numFmt w:val="bullet"/>
      <w:lvlText w:val="o"/>
      <w:lvlJc w:val="left"/>
      <w:pPr>
        <w:ind w:left="1854" w:hanging="360"/>
      </w:pPr>
      <w:rPr>
        <w:rFonts w:ascii="Courier New" w:hAnsi="Courier New" w:cs="Courier New" w:hint="default"/>
      </w:rPr>
    </w:lvl>
    <w:lvl w:ilvl="2" w:tplc="10090005" w:tentative="1">
      <w:start w:val="1"/>
      <w:numFmt w:val="bullet"/>
      <w:lvlText w:val=""/>
      <w:lvlJc w:val="left"/>
      <w:pPr>
        <w:ind w:left="2574" w:hanging="360"/>
      </w:pPr>
      <w:rPr>
        <w:rFonts w:ascii="Wingdings" w:hAnsi="Wingdings" w:hint="default"/>
      </w:rPr>
    </w:lvl>
    <w:lvl w:ilvl="3" w:tplc="10090001" w:tentative="1">
      <w:start w:val="1"/>
      <w:numFmt w:val="bullet"/>
      <w:lvlText w:val=""/>
      <w:lvlJc w:val="left"/>
      <w:pPr>
        <w:ind w:left="3294" w:hanging="360"/>
      </w:pPr>
      <w:rPr>
        <w:rFonts w:ascii="Symbol" w:hAnsi="Symbol" w:hint="default"/>
      </w:rPr>
    </w:lvl>
    <w:lvl w:ilvl="4" w:tplc="10090003" w:tentative="1">
      <w:start w:val="1"/>
      <w:numFmt w:val="bullet"/>
      <w:lvlText w:val="o"/>
      <w:lvlJc w:val="left"/>
      <w:pPr>
        <w:ind w:left="4014" w:hanging="360"/>
      </w:pPr>
      <w:rPr>
        <w:rFonts w:ascii="Courier New" w:hAnsi="Courier New" w:cs="Courier New" w:hint="default"/>
      </w:rPr>
    </w:lvl>
    <w:lvl w:ilvl="5" w:tplc="10090005" w:tentative="1">
      <w:start w:val="1"/>
      <w:numFmt w:val="bullet"/>
      <w:lvlText w:val=""/>
      <w:lvlJc w:val="left"/>
      <w:pPr>
        <w:ind w:left="4734" w:hanging="360"/>
      </w:pPr>
      <w:rPr>
        <w:rFonts w:ascii="Wingdings" w:hAnsi="Wingdings" w:hint="default"/>
      </w:rPr>
    </w:lvl>
    <w:lvl w:ilvl="6" w:tplc="10090001" w:tentative="1">
      <w:start w:val="1"/>
      <w:numFmt w:val="bullet"/>
      <w:lvlText w:val=""/>
      <w:lvlJc w:val="left"/>
      <w:pPr>
        <w:ind w:left="5454" w:hanging="360"/>
      </w:pPr>
      <w:rPr>
        <w:rFonts w:ascii="Symbol" w:hAnsi="Symbol" w:hint="default"/>
      </w:rPr>
    </w:lvl>
    <w:lvl w:ilvl="7" w:tplc="10090003" w:tentative="1">
      <w:start w:val="1"/>
      <w:numFmt w:val="bullet"/>
      <w:lvlText w:val="o"/>
      <w:lvlJc w:val="left"/>
      <w:pPr>
        <w:ind w:left="6174" w:hanging="360"/>
      </w:pPr>
      <w:rPr>
        <w:rFonts w:ascii="Courier New" w:hAnsi="Courier New" w:cs="Courier New" w:hint="default"/>
      </w:rPr>
    </w:lvl>
    <w:lvl w:ilvl="8" w:tplc="10090005" w:tentative="1">
      <w:start w:val="1"/>
      <w:numFmt w:val="bullet"/>
      <w:lvlText w:val=""/>
      <w:lvlJc w:val="left"/>
      <w:pPr>
        <w:ind w:left="6894" w:hanging="360"/>
      </w:pPr>
      <w:rPr>
        <w:rFonts w:ascii="Wingdings" w:hAnsi="Wingdings" w:hint="default"/>
      </w:rPr>
    </w:lvl>
  </w:abstractNum>
  <w:abstractNum w:abstractNumId="13" w15:restartNumberingAfterBreak="0">
    <w:nsid w:val="29B67023"/>
    <w:multiLevelType w:val="hybridMultilevel"/>
    <w:tmpl w:val="12BC1D28"/>
    <w:lvl w:ilvl="0" w:tplc="566E25A2">
      <w:numFmt w:val="bullet"/>
      <w:lvlText w:val=""/>
      <w:lvlJc w:val="left"/>
      <w:pPr>
        <w:ind w:left="720" w:hanging="360"/>
      </w:pPr>
      <w:rPr>
        <w:rFonts w:ascii="Wingdings" w:eastAsia="Times New Roman" w:hAnsi="Wingdings" w:cs="Times New Roman" w:hint="default"/>
        <w:b/>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12E7B6A"/>
    <w:multiLevelType w:val="hybridMultilevel"/>
    <w:tmpl w:val="DE74854C"/>
    <w:lvl w:ilvl="0" w:tplc="EDBE1E5C">
      <w:numFmt w:val="bullet"/>
      <w:lvlText w:val="•"/>
      <w:lvlJc w:val="left"/>
      <w:pPr>
        <w:ind w:left="1080" w:hanging="720"/>
      </w:pPr>
      <w:rPr>
        <w:rFonts w:ascii="Myriad Pro" w:eastAsia="Times New Roman" w:hAnsi="Myriad Pro"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4461F94"/>
    <w:multiLevelType w:val="hybridMultilevel"/>
    <w:tmpl w:val="5936F4C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34BA12DC"/>
    <w:multiLevelType w:val="hybridMultilevel"/>
    <w:tmpl w:val="849613B4"/>
    <w:lvl w:ilvl="0" w:tplc="10090001">
      <w:start w:val="1"/>
      <w:numFmt w:val="bullet"/>
      <w:lvlText w:val=""/>
      <w:lvlJc w:val="left"/>
      <w:pPr>
        <w:ind w:left="862" w:hanging="360"/>
      </w:pPr>
      <w:rPr>
        <w:rFonts w:ascii="Symbol" w:hAnsi="Symbol" w:hint="default"/>
      </w:rPr>
    </w:lvl>
    <w:lvl w:ilvl="1" w:tplc="10090003" w:tentative="1">
      <w:start w:val="1"/>
      <w:numFmt w:val="bullet"/>
      <w:lvlText w:val="o"/>
      <w:lvlJc w:val="left"/>
      <w:pPr>
        <w:ind w:left="1582" w:hanging="360"/>
      </w:pPr>
      <w:rPr>
        <w:rFonts w:ascii="Courier New" w:hAnsi="Courier New" w:cs="Courier New" w:hint="default"/>
      </w:rPr>
    </w:lvl>
    <w:lvl w:ilvl="2" w:tplc="10090005" w:tentative="1">
      <w:start w:val="1"/>
      <w:numFmt w:val="bullet"/>
      <w:lvlText w:val=""/>
      <w:lvlJc w:val="left"/>
      <w:pPr>
        <w:ind w:left="2302" w:hanging="360"/>
      </w:pPr>
      <w:rPr>
        <w:rFonts w:ascii="Wingdings" w:hAnsi="Wingdings" w:hint="default"/>
      </w:rPr>
    </w:lvl>
    <w:lvl w:ilvl="3" w:tplc="10090001" w:tentative="1">
      <w:start w:val="1"/>
      <w:numFmt w:val="bullet"/>
      <w:lvlText w:val=""/>
      <w:lvlJc w:val="left"/>
      <w:pPr>
        <w:ind w:left="3022" w:hanging="360"/>
      </w:pPr>
      <w:rPr>
        <w:rFonts w:ascii="Symbol" w:hAnsi="Symbol" w:hint="default"/>
      </w:rPr>
    </w:lvl>
    <w:lvl w:ilvl="4" w:tplc="10090003" w:tentative="1">
      <w:start w:val="1"/>
      <w:numFmt w:val="bullet"/>
      <w:lvlText w:val="o"/>
      <w:lvlJc w:val="left"/>
      <w:pPr>
        <w:ind w:left="3742" w:hanging="360"/>
      </w:pPr>
      <w:rPr>
        <w:rFonts w:ascii="Courier New" w:hAnsi="Courier New" w:cs="Courier New" w:hint="default"/>
      </w:rPr>
    </w:lvl>
    <w:lvl w:ilvl="5" w:tplc="10090005" w:tentative="1">
      <w:start w:val="1"/>
      <w:numFmt w:val="bullet"/>
      <w:lvlText w:val=""/>
      <w:lvlJc w:val="left"/>
      <w:pPr>
        <w:ind w:left="4462" w:hanging="360"/>
      </w:pPr>
      <w:rPr>
        <w:rFonts w:ascii="Wingdings" w:hAnsi="Wingdings" w:hint="default"/>
      </w:rPr>
    </w:lvl>
    <w:lvl w:ilvl="6" w:tplc="10090001" w:tentative="1">
      <w:start w:val="1"/>
      <w:numFmt w:val="bullet"/>
      <w:lvlText w:val=""/>
      <w:lvlJc w:val="left"/>
      <w:pPr>
        <w:ind w:left="5182" w:hanging="360"/>
      </w:pPr>
      <w:rPr>
        <w:rFonts w:ascii="Symbol" w:hAnsi="Symbol" w:hint="default"/>
      </w:rPr>
    </w:lvl>
    <w:lvl w:ilvl="7" w:tplc="10090003" w:tentative="1">
      <w:start w:val="1"/>
      <w:numFmt w:val="bullet"/>
      <w:lvlText w:val="o"/>
      <w:lvlJc w:val="left"/>
      <w:pPr>
        <w:ind w:left="5902" w:hanging="360"/>
      </w:pPr>
      <w:rPr>
        <w:rFonts w:ascii="Courier New" w:hAnsi="Courier New" w:cs="Courier New" w:hint="default"/>
      </w:rPr>
    </w:lvl>
    <w:lvl w:ilvl="8" w:tplc="10090005" w:tentative="1">
      <w:start w:val="1"/>
      <w:numFmt w:val="bullet"/>
      <w:lvlText w:val=""/>
      <w:lvlJc w:val="left"/>
      <w:pPr>
        <w:ind w:left="6622" w:hanging="360"/>
      </w:pPr>
      <w:rPr>
        <w:rFonts w:ascii="Wingdings" w:hAnsi="Wingdings" w:hint="default"/>
      </w:rPr>
    </w:lvl>
  </w:abstractNum>
  <w:abstractNum w:abstractNumId="17" w15:restartNumberingAfterBreak="0">
    <w:nsid w:val="35885A25"/>
    <w:multiLevelType w:val="hybridMultilevel"/>
    <w:tmpl w:val="043E307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360F2B64"/>
    <w:multiLevelType w:val="hybridMultilevel"/>
    <w:tmpl w:val="A720EFAC"/>
    <w:lvl w:ilvl="0" w:tplc="EDBE1E5C">
      <w:numFmt w:val="bullet"/>
      <w:lvlText w:val="•"/>
      <w:lvlJc w:val="left"/>
      <w:pPr>
        <w:ind w:left="720" w:hanging="360"/>
      </w:pPr>
      <w:rPr>
        <w:rFonts w:ascii="Myriad Pro" w:eastAsia="Times New Roman" w:hAnsi="Myriad Pro"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41021B9B"/>
    <w:multiLevelType w:val="hybridMultilevel"/>
    <w:tmpl w:val="2B605E22"/>
    <w:lvl w:ilvl="0" w:tplc="10090001">
      <w:start w:val="1"/>
      <w:numFmt w:val="bullet"/>
      <w:lvlText w:val=""/>
      <w:lvlJc w:val="left"/>
      <w:pPr>
        <w:ind w:left="1080" w:hanging="72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44F81B6D"/>
    <w:multiLevelType w:val="hybridMultilevel"/>
    <w:tmpl w:val="AFCCA31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496B5A4A"/>
    <w:multiLevelType w:val="hybridMultilevel"/>
    <w:tmpl w:val="45623C8C"/>
    <w:lvl w:ilvl="0" w:tplc="EDBE1E5C">
      <w:numFmt w:val="bullet"/>
      <w:lvlText w:val="•"/>
      <w:lvlJc w:val="left"/>
      <w:pPr>
        <w:ind w:left="1080" w:hanging="720"/>
      </w:pPr>
      <w:rPr>
        <w:rFonts w:ascii="Myriad Pro" w:eastAsia="Times New Roman" w:hAnsi="Myriad Pro" w:cs="Aria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4EFC5A58"/>
    <w:multiLevelType w:val="hybridMultilevel"/>
    <w:tmpl w:val="48728E7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52041C0D"/>
    <w:multiLevelType w:val="hybridMultilevel"/>
    <w:tmpl w:val="B0508D9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53343B0B"/>
    <w:multiLevelType w:val="hybridMultilevel"/>
    <w:tmpl w:val="EAAE963A"/>
    <w:lvl w:ilvl="0" w:tplc="EDBE1E5C">
      <w:numFmt w:val="bullet"/>
      <w:lvlText w:val="•"/>
      <w:lvlJc w:val="left"/>
      <w:pPr>
        <w:ind w:left="1080" w:hanging="720"/>
      </w:pPr>
      <w:rPr>
        <w:rFonts w:ascii="Myriad Pro" w:eastAsia="Times New Roman" w:hAnsi="Myriad Pro"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36C2F6F"/>
    <w:multiLevelType w:val="hybridMultilevel"/>
    <w:tmpl w:val="FB66338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47C2F6D"/>
    <w:multiLevelType w:val="hybridMultilevel"/>
    <w:tmpl w:val="56347DF2"/>
    <w:lvl w:ilvl="0" w:tplc="97564DF0">
      <w:start w:val="1"/>
      <w:numFmt w:val="bullet"/>
      <w:lvlText w:val=""/>
      <w:lvlJc w:val="left"/>
      <w:pPr>
        <w:ind w:left="897" w:hanging="360"/>
      </w:pPr>
      <w:rPr>
        <w:rFonts w:ascii="Symbol" w:hAnsi="Symbol" w:hint="default"/>
      </w:rPr>
    </w:lvl>
    <w:lvl w:ilvl="1" w:tplc="10090003" w:tentative="1">
      <w:start w:val="1"/>
      <w:numFmt w:val="bullet"/>
      <w:lvlText w:val="o"/>
      <w:lvlJc w:val="left"/>
      <w:pPr>
        <w:ind w:left="1617" w:hanging="360"/>
      </w:pPr>
      <w:rPr>
        <w:rFonts w:ascii="Courier New" w:hAnsi="Courier New" w:cs="Courier New" w:hint="default"/>
      </w:rPr>
    </w:lvl>
    <w:lvl w:ilvl="2" w:tplc="10090005" w:tentative="1">
      <w:start w:val="1"/>
      <w:numFmt w:val="bullet"/>
      <w:lvlText w:val=""/>
      <w:lvlJc w:val="left"/>
      <w:pPr>
        <w:ind w:left="2337" w:hanging="360"/>
      </w:pPr>
      <w:rPr>
        <w:rFonts w:ascii="Wingdings" w:hAnsi="Wingdings" w:hint="default"/>
      </w:rPr>
    </w:lvl>
    <w:lvl w:ilvl="3" w:tplc="10090001" w:tentative="1">
      <w:start w:val="1"/>
      <w:numFmt w:val="bullet"/>
      <w:lvlText w:val=""/>
      <w:lvlJc w:val="left"/>
      <w:pPr>
        <w:ind w:left="3057" w:hanging="360"/>
      </w:pPr>
      <w:rPr>
        <w:rFonts w:ascii="Symbol" w:hAnsi="Symbol" w:hint="default"/>
      </w:rPr>
    </w:lvl>
    <w:lvl w:ilvl="4" w:tplc="10090003" w:tentative="1">
      <w:start w:val="1"/>
      <w:numFmt w:val="bullet"/>
      <w:lvlText w:val="o"/>
      <w:lvlJc w:val="left"/>
      <w:pPr>
        <w:ind w:left="3777" w:hanging="360"/>
      </w:pPr>
      <w:rPr>
        <w:rFonts w:ascii="Courier New" w:hAnsi="Courier New" w:cs="Courier New" w:hint="default"/>
      </w:rPr>
    </w:lvl>
    <w:lvl w:ilvl="5" w:tplc="10090005" w:tentative="1">
      <w:start w:val="1"/>
      <w:numFmt w:val="bullet"/>
      <w:lvlText w:val=""/>
      <w:lvlJc w:val="left"/>
      <w:pPr>
        <w:ind w:left="4497" w:hanging="360"/>
      </w:pPr>
      <w:rPr>
        <w:rFonts w:ascii="Wingdings" w:hAnsi="Wingdings" w:hint="default"/>
      </w:rPr>
    </w:lvl>
    <w:lvl w:ilvl="6" w:tplc="10090001" w:tentative="1">
      <w:start w:val="1"/>
      <w:numFmt w:val="bullet"/>
      <w:lvlText w:val=""/>
      <w:lvlJc w:val="left"/>
      <w:pPr>
        <w:ind w:left="5217" w:hanging="360"/>
      </w:pPr>
      <w:rPr>
        <w:rFonts w:ascii="Symbol" w:hAnsi="Symbol" w:hint="default"/>
      </w:rPr>
    </w:lvl>
    <w:lvl w:ilvl="7" w:tplc="10090003" w:tentative="1">
      <w:start w:val="1"/>
      <w:numFmt w:val="bullet"/>
      <w:lvlText w:val="o"/>
      <w:lvlJc w:val="left"/>
      <w:pPr>
        <w:ind w:left="5937" w:hanging="360"/>
      </w:pPr>
      <w:rPr>
        <w:rFonts w:ascii="Courier New" w:hAnsi="Courier New" w:cs="Courier New" w:hint="default"/>
      </w:rPr>
    </w:lvl>
    <w:lvl w:ilvl="8" w:tplc="10090005" w:tentative="1">
      <w:start w:val="1"/>
      <w:numFmt w:val="bullet"/>
      <w:lvlText w:val=""/>
      <w:lvlJc w:val="left"/>
      <w:pPr>
        <w:ind w:left="6657" w:hanging="360"/>
      </w:pPr>
      <w:rPr>
        <w:rFonts w:ascii="Wingdings" w:hAnsi="Wingdings" w:hint="default"/>
      </w:rPr>
    </w:lvl>
  </w:abstractNum>
  <w:abstractNum w:abstractNumId="27" w15:restartNumberingAfterBreak="0">
    <w:nsid w:val="6EBF5CB9"/>
    <w:multiLevelType w:val="hybridMultilevel"/>
    <w:tmpl w:val="3B62892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7F4128B1"/>
    <w:multiLevelType w:val="hybridMultilevel"/>
    <w:tmpl w:val="4D4CC6CC"/>
    <w:lvl w:ilvl="0" w:tplc="016AABD2">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221058740">
    <w:abstractNumId w:val="4"/>
  </w:num>
  <w:num w:numId="2" w16cid:durableId="2123261426">
    <w:abstractNumId w:val="1"/>
  </w:num>
  <w:num w:numId="3" w16cid:durableId="1638413223">
    <w:abstractNumId w:val="6"/>
  </w:num>
  <w:num w:numId="4" w16cid:durableId="927350799">
    <w:abstractNumId w:val="16"/>
  </w:num>
  <w:num w:numId="5" w16cid:durableId="742220517">
    <w:abstractNumId w:val="11"/>
  </w:num>
  <w:num w:numId="6" w16cid:durableId="662510888">
    <w:abstractNumId w:val="15"/>
  </w:num>
  <w:num w:numId="7" w16cid:durableId="1678727260">
    <w:abstractNumId w:val="0"/>
  </w:num>
  <w:num w:numId="8" w16cid:durableId="1180661878">
    <w:abstractNumId w:val="3"/>
  </w:num>
  <w:num w:numId="9" w16cid:durableId="588857429">
    <w:abstractNumId w:val="24"/>
  </w:num>
  <w:num w:numId="10" w16cid:durableId="1300183589">
    <w:abstractNumId w:val="14"/>
  </w:num>
  <w:num w:numId="11" w16cid:durableId="668020584">
    <w:abstractNumId w:val="8"/>
  </w:num>
  <w:num w:numId="12" w16cid:durableId="969476344">
    <w:abstractNumId w:val="20"/>
  </w:num>
  <w:num w:numId="13" w16cid:durableId="360014324">
    <w:abstractNumId w:val="28"/>
  </w:num>
  <w:num w:numId="14" w16cid:durableId="475609435">
    <w:abstractNumId w:val="27"/>
  </w:num>
  <w:num w:numId="15" w16cid:durableId="77481511">
    <w:abstractNumId w:val="19"/>
  </w:num>
  <w:num w:numId="16" w16cid:durableId="1582642649">
    <w:abstractNumId w:val="21"/>
  </w:num>
  <w:num w:numId="17" w16cid:durableId="19556772">
    <w:abstractNumId w:val="9"/>
  </w:num>
  <w:num w:numId="18" w16cid:durableId="1789663653">
    <w:abstractNumId w:val="18"/>
  </w:num>
  <w:num w:numId="19" w16cid:durableId="189413932">
    <w:abstractNumId w:val="25"/>
  </w:num>
  <w:num w:numId="20" w16cid:durableId="1848640203">
    <w:abstractNumId w:val="12"/>
  </w:num>
  <w:num w:numId="21" w16cid:durableId="1040740855">
    <w:abstractNumId w:val="7"/>
  </w:num>
  <w:num w:numId="22" w16cid:durableId="210390294">
    <w:abstractNumId w:val="22"/>
  </w:num>
  <w:num w:numId="23" w16cid:durableId="1680811531">
    <w:abstractNumId w:val="23"/>
  </w:num>
  <w:num w:numId="24" w16cid:durableId="1627587291">
    <w:abstractNumId w:val="26"/>
  </w:num>
  <w:num w:numId="25" w16cid:durableId="1286275106">
    <w:abstractNumId w:val="17"/>
  </w:num>
  <w:num w:numId="26" w16cid:durableId="1405029792">
    <w:abstractNumId w:val="13"/>
  </w:num>
  <w:num w:numId="27" w16cid:durableId="790706216">
    <w:abstractNumId w:val="2"/>
  </w:num>
  <w:num w:numId="28" w16cid:durableId="541943490">
    <w:abstractNumId w:val="5"/>
  </w:num>
  <w:num w:numId="29" w16cid:durableId="63159975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0MDWzMAJBMwMzJR2l4NTi4sz8PJACw1oAKVsSlSwAAAA="/>
  </w:docVars>
  <w:rsids>
    <w:rsidRoot w:val="00A73E13"/>
    <w:rsid w:val="000001BD"/>
    <w:rsid w:val="000136CC"/>
    <w:rsid w:val="00016A2F"/>
    <w:rsid w:val="0003106D"/>
    <w:rsid w:val="00034372"/>
    <w:rsid w:val="00054FB4"/>
    <w:rsid w:val="00061D0C"/>
    <w:rsid w:val="0006312B"/>
    <w:rsid w:val="00067BF4"/>
    <w:rsid w:val="00075155"/>
    <w:rsid w:val="000810B6"/>
    <w:rsid w:val="00087B69"/>
    <w:rsid w:val="0009123C"/>
    <w:rsid w:val="000924EF"/>
    <w:rsid w:val="0009345A"/>
    <w:rsid w:val="000B6C5F"/>
    <w:rsid w:val="000B7DFC"/>
    <w:rsid w:val="000D7718"/>
    <w:rsid w:val="000E2627"/>
    <w:rsid w:val="000F5833"/>
    <w:rsid w:val="00101312"/>
    <w:rsid w:val="0010169C"/>
    <w:rsid w:val="001171E8"/>
    <w:rsid w:val="00120185"/>
    <w:rsid w:val="00122B07"/>
    <w:rsid w:val="00127A55"/>
    <w:rsid w:val="00134150"/>
    <w:rsid w:val="00137B0C"/>
    <w:rsid w:val="00146764"/>
    <w:rsid w:val="00146A2A"/>
    <w:rsid w:val="00146D47"/>
    <w:rsid w:val="00163D5E"/>
    <w:rsid w:val="00165921"/>
    <w:rsid w:val="0017041A"/>
    <w:rsid w:val="00180398"/>
    <w:rsid w:val="00184A63"/>
    <w:rsid w:val="00184D3E"/>
    <w:rsid w:val="00186650"/>
    <w:rsid w:val="001876AE"/>
    <w:rsid w:val="001A300A"/>
    <w:rsid w:val="001C53E3"/>
    <w:rsid w:val="001E386E"/>
    <w:rsid w:val="001E3BC5"/>
    <w:rsid w:val="00204167"/>
    <w:rsid w:val="00216BF5"/>
    <w:rsid w:val="002179DD"/>
    <w:rsid w:val="002316E8"/>
    <w:rsid w:val="00231AB3"/>
    <w:rsid w:val="002328B6"/>
    <w:rsid w:val="00235B51"/>
    <w:rsid w:val="002364CA"/>
    <w:rsid w:val="0024189A"/>
    <w:rsid w:val="00241C4A"/>
    <w:rsid w:val="002509FB"/>
    <w:rsid w:val="00267CCF"/>
    <w:rsid w:val="002711EF"/>
    <w:rsid w:val="00283BD7"/>
    <w:rsid w:val="002942BC"/>
    <w:rsid w:val="00295926"/>
    <w:rsid w:val="002B767D"/>
    <w:rsid w:val="002C793C"/>
    <w:rsid w:val="002D4ECD"/>
    <w:rsid w:val="002E76E7"/>
    <w:rsid w:val="002F3F4D"/>
    <w:rsid w:val="002F5B04"/>
    <w:rsid w:val="0030266C"/>
    <w:rsid w:val="00302978"/>
    <w:rsid w:val="00305174"/>
    <w:rsid w:val="00305390"/>
    <w:rsid w:val="00315BF8"/>
    <w:rsid w:val="00320498"/>
    <w:rsid w:val="00321D70"/>
    <w:rsid w:val="00324573"/>
    <w:rsid w:val="00325734"/>
    <w:rsid w:val="00331E01"/>
    <w:rsid w:val="00353816"/>
    <w:rsid w:val="00354A86"/>
    <w:rsid w:val="00357C5F"/>
    <w:rsid w:val="00360004"/>
    <w:rsid w:val="00367B6B"/>
    <w:rsid w:val="00375D5D"/>
    <w:rsid w:val="003802D3"/>
    <w:rsid w:val="0038136F"/>
    <w:rsid w:val="00392E7A"/>
    <w:rsid w:val="00394AC6"/>
    <w:rsid w:val="003A091A"/>
    <w:rsid w:val="003A312D"/>
    <w:rsid w:val="003A61D6"/>
    <w:rsid w:val="003B6668"/>
    <w:rsid w:val="003B7C71"/>
    <w:rsid w:val="003C3BB9"/>
    <w:rsid w:val="003C48F3"/>
    <w:rsid w:val="003C7CC6"/>
    <w:rsid w:val="003D0EE0"/>
    <w:rsid w:val="003D51BD"/>
    <w:rsid w:val="003E2D86"/>
    <w:rsid w:val="003E41D5"/>
    <w:rsid w:val="00406589"/>
    <w:rsid w:val="00407E79"/>
    <w:rsid w:val="00422520"/>
    <w:rsid w:val="004226F7"/>
    <w:rsid w:val="0042322F"/>
    <w:rsid w:val="00432A6F"/>
    <w:rsid w:val="00441B45"/>
    <w:rsid w:val="00444E47"/>
    <w:rsid w:val="00445A10"/>
    <w:rsid w:val="00457ED1"/>
    <w:rsid w:val="0046455F"/>
    <w:rsid w:val="00466611"/>
    <w:rsid w:val="0047021A"/>
    <w:rsid w:val="004775AD"/>
    <w:rsid w:val="00482CFC"/>
    <w:rsid w:val="00484909"/>
    <w:rsid w:val="00485191"/>
    <w:rsid w:val="0049091C"/>
    <w:rsid w:val="00491C60"/>
    <w:rsid w:val="00497B1E"/>
    <w:rsid w:val="004C5BA3"/>
    <w:rsid w:val="004D679B"/>
    <w:rsid w:val="004E2364"/>
    <w:rsid w:val="004E505B"/>
    <w:rsid w:val="004F3612"/>
    <w:rsid w:val="00503747"/>
    <w:rsid w:val="00507DAA"/>
    <w:rsid w:val="005145CA"/>
    <w:rsid w:val="00532E59"/>
    <w:rsid w:val="0053362A"/>
    <w:rsid w:val="00561B16"/>
    <w:rsid w:val="005652CA"/>
    <w:rsid w:val="00572684"/>
    <w:rsid w:val="0059413E"/>
    <w:rsid w:val="005A080F"/>
    <w:rsid w:val="005A7362"/>
    <w:rsid w:val="005B1EC9"/>
    <w:rsid w:val="005B7CB4"/>
    <w:rsid w:val="005C0E1F"/>
    <w:rsid w:val="005C7AA2"/>
    <w:rsid w:val="005E06B9"/>
    <w:rsid w:val="005E5B2B"/>
    <w:rsid w:val="005E6EA6"/>
    <w:rsid w:val="005F0B59"/>
    <w:rsid w:val="005F584E"/>
    <w:rsid w:val="00606D76"/>
    <w:rsid w:val="0061264C"/>
    <w:rsid w:val="0061607F"/>
    <w:rsid w:val="00617720"/>
    <w:rsid w:val="00617A23"/>
    <w:rsid w:val="006354EC"/>
    <w:rsid w:val="006361C3"/>
    <w:rsid w:val="0064474A"/>
    <w:rsid w:val="00650F0F"/>
    <w:rsid w:val="00656464"/>
    <w:rsid w:val="00670691"/>
    <w:rsid w:val="00674A81"/>
    <w:rsid w:val="00684BFA"/>
    <w:rsid w:val="0068769E"/>
    <w:rsid w:val="00695354"/>
    <w:rsid w:val="006A033B"/>
    <w:rsid w:val="006A0D9C"/>
    <w:rsid w:val="006B095D"/>
    <w:rsid w:val="006B6F32"/>
    <w:rsid w:val="006C19EA"/>
    <w:rsid w:val="006D018B"/>
    <w:rsid w:val="006D14AC"/>
    <w:rsid w:val="006D277E"/>
    <w:rsid w:val="006D3B02"/>
    <w:rsid w:val="006E6BCE"/>
    <w:rsid w:val="006E6C17"/>
    <w:rsid w:val="006F5008"/>
    <w:rsid w:val="007009AC"/>
    <w:rsid w:val="0071309E"/>
    <w:rsid w:val="007168E0"/>
    <w:rsid w:val="00722B82"/>
    <w:rsid w:val="00731680"/>
    <w:rsid w:val="00752DEA"/>
    <w:rsid w:val="00757D96"/>
    <w:rsid w:val="00762DD3"/>
    <w:rsid w:val="00767E2E"/>
    <w:rsid w:val="00775B64"/>
    <w:rsid w:val="007816F5"/>
    <w:rsid w:val="00787A1D"/>
    <w:rsid w:val="007A23E6"/>
    <w:rsid w:val="007A35C8"/>
    <w:rsid w:val="007B1B98"/>
    <w:rsid w:val="007C1B3B"/>
    <w:rsid w:val="007C33F2"/>
    <w:rsid w:val="007D483A"/>
    <w:rsid w:val="007E1F41"/>
    <w:rsid w:val="007E5035"/>
    <w:rsid w:val="007E5F0E"/>
    <w:rsid w:val="008106FB"/>
    <w:rsid w:val="00813BEE"/>
    <w:rsid w:val="0081430B"/>
    <w:rsid w:val="008154B4"/>
    <w:rsid w:val="0081731B"/>
    <w:rsid w:val="0081740C"/>
    <w:rsid w:val="00822924"/>
    <w:rsid w:val="00822CC3"/>
    <w:rsid w:val="008335A1"/>
    <w:rsid w:val="008363DE"/>
    <w:rsid w:val="00841833"/>
    <w:rsid w:val="008432E0"/>
    <w:rsid w:val="00843507"/>
    <w:rsid w:val="0085325D"/>
    <w:rsid w:val="008554EA"/>
    <w:rsid w:val="0085731B"/>
    <w:rsid w:val="00857F55"/>
    <w:rsid w:val="008673F0"/>
    <w:rsid w:val="008718E2"/>
    <w:rsid w:val="00877A75"/>
    <w:rsid w:val="00894625"/>
    <w:rsid w:val="008A7803"/>
    <w:rsid w:val="008B178D"/>
    <w:rsid w:val="008B5D15"/>
    <w:rsid w:val="008D1FDA"/>
    <w:rsid w:val="008D3B5B"/>
    <w:rsid w:val="008D4102"/>
    <w:rsid w:val="008E4051"/>
    <w:rsid w:val="008F2DEF"/>
    <w:rsid w:val="00902CF3"/>
    <w:rsid w:val="00904F9F"/>
    <w:rsid w:val="0091044E"/>
    <w:rsid w:val="00921AC6"/>
    <w:rsid w:val="009224A7"/>
    <w:rsid w:val="00924090"/>
    <w:rsid w:val="0092661D"/>
    <w:rsid w:val="00926631"/>
    <w:rsid w:val="00933B6B"/>
    <w:rsid w:val="009509E8"/>
    <w:rsid w:val="00961E79"/>
    <w:rsid w:val="00977468"/>
    <w:rsid w:val="009819BF"/>
    <w:rsid w:val="009854EE"/>
    <w:rsid w:val="00995C44"/>
    <w:rsid w:val="009978E1"/>
    <w:rsid w:val="009B0FC2"/>
    <w:rsid w:val="009B79AE"/>
    <w:rsid w:val="009C0171"/>
    <w:rsid w:val="009C7724"/>
    <w:rsid w:val="009D48B2"/>
    <w:rsid w:val="009D54CA"/>
    <w:rsid w:val="009E40D7"/>
    <w:rsid w:val="00A0401C"/>
    <w:rsid w:val="00A12172"/>
    <w:rsid w:val="00A16959"/>
    <w:rsid w:val="00A17803"/>
    <w:rsid w:val="00A23FD8"/>
    <w:rsid w:val="00A250C5"/>
    <w:rsid w:val="00A26B43"/>
    <w:rsid w:val="00A30121"/>
    <w:rsid w:val="00A30823"/>
    <w:rsid w:val="00A30C43"/>
    <w:rsid w:val="00A3183D"/>
    <w:rsid w:val="00A42CB6"/>
    <w:rsid w:val="00A44A78"/>
    <w:rsid w:val="00A4508C"/>
    <w:rsid w:val="00A4605A"/>
    <w:rsid w:val="00A54C6F"/>
    <w:rsid w:val="00A64844"/>
    <w:rsid w:val="00A73E13"/>
    <w:rsid w:val="00A94F71"/>
    <w:rsid w:val="00AA47C0"/>
    <w:rsid w:val="00AB42BE"/>
    <w:rsid w:val="00AB454F"/>
    <w:rsid w:val="00AB5409"/>
    <w:rsid w:val="00AC0990"/>
    <w:rsid w:val="00AC32DB"/>
    <w:rsid w:val="00AD5FBA"/>
    <w:rsid w:val="00AD66B9"/>
    <w:rsid w:val="00AE003A"/>
    <w:rsid w:val="00AE3A75"/>
    <w:rsid w:val="00AE6946"/>
    <w:rsid w:val="00AF2D3C"/>
    <w:rsid w:val="00B1744C"/>
    <w:rsid w:val="00B20FBC"/>
    <w:rsid w:val="00B25CC4"/>
    <w:rsid w:val="00B44DF9"/>
    <w:rsid w:val="00B453AE"/>
    <w:rsid w:val="00B4553F"/>
    <w:rsid w:val="00B46BAF"/>
    <w:rsid w:val="00B47DC2"/>
    <w:rsid w:val="00B53D49"/>
    <w:rsid w:val="00B546B9"/>
    <w:rsid w:val="00B61010"/>
    <w:rsid w:val="00B84F2A"/>
    <w:rsid w:val="00B87B41"/>
    <w:rsid w:val="00B92007"/>
    <w:rsid w:val="00B965FF"/>
    <w:rsid w:val="00BA7D8B"/>
    <w:rsid w:val="00BB2300"/>
    <w:rsid w:val="00BB31D3"/>
    <w:rsid w:val="00BB3C61"/>
    <w:rsid w:val="00BC0044"/>
    <w:rsid w:val="00BC79ED"/>
    <w:rsid w:val="00BE5669"/>
    <w:rsid w:val="00BE772E"/>
    <w:rsid w:val="00BF0162"/>
    <w:rsid w:val="00BF3243"/>
    <w:rsid w:val="00C133AE"/>
    <w:rsid w:val="00C174C9"/>
    <w:rsid w:val="00C22A7B"/>
    <w:rsid w:val="00C23B3E"/>
    <w:rsid w:val="00C23B7A"/>
    <w:rsid w:val="00C23C39"/>
    <w:rsid w:val="00C417AF"/>
    <w:rsid w:val="00C42099"/>
    <w:rsid w:val="00C4525C"/>
    <w:rsid w:val="00C63655"/>
    <w:rsid w:val="00C636A0"/>
    <w:rsid w:val="00C758C7"/>
    <w:rsid w:val="00C82833"/>
    <w:rsid w:val="00C82852"/>
    <w:rsid w:val="00C82900"/>
    <w:rsid w:val="00C86185"/>
    <w:rsid w:val="00C86F9E"/>
    <w:rsid w:val="00C92BFB"/>
    <w:rsid w:val="00C93190"/>
    <w:rsid w:val="00C950E7"/>
    <w:rsid w:val="00C96B34"/>
    <w:rsid w:val="00CA021C"/>
    <w:rsid w:val="00CA35BD"/>
    <w:rsid w:val="00CB370C"/>
    <w:rsid w:val="00CB795E"/>
    <w:rsid w:val="00CE3406"/>
    <w:rsid w:val="00CE43F8"/>
    <w:rsid w:val="00CE4438"/>
    <w:rsid w:val="00CE601C"/>
    <w:rsid w:val="00CF3E25"/>
    <w:rsid w:val="00D02FDC"/>
    <w:rsid w:val="00D06040"/>
    <w:rsid w:val="00D1029B"/>
    <w:rsid w:val="00D10A90"/>
    <w:rsid w:val="00D13078"/>
    <w:rsid w:val="00D14B73"/>
    <w:rsid w:val="00D15751"/>
    <w:rsid w:val="00D23150"/>
    <w:rsid w:val="00D5434E"/>
    <w:rsid w:val="00D54ED6"/>
    <w:rsid w:val="00D5612C"/>
    <w:rsid w:val="00D606ED"/>
    <w:rsid w:val="00D626C4"/>
    <w:rsid w:val="00D72C61"/>
    <w:rsid w:val="00D737DE"/>
    <w:rsid w:val="00D81E10"/>
    <w:rsid w:val="00D9115B"/>
    <w:rsid w:val="00D92C9F"/>
    <w:rsid w:val="00D92EB8"/>
    <w:rsid w:val="00D97B78"/>
    <w:rsid w:val="00DB79E5"/>
    <w:rsid w:val="00DC5627"/>
    <w:rsid w:val="00DC5B86"/>
    <w:rsid w:val="00DD03C5"/>
    <w:rsid w:val="00DD12E2"/>
    <w:rsid w:val="00DD3020"/>
    <w:rsid w:val="00DD3AD0"/>
    <w:rsid w:val="00DE0622"/>
    <w:rsid w:val="00DE20E7"/>
    <w:rsid w:val="00DE4030"/>
    <w:rsid w:val="00DE5DA7"/>
    <w:rsid w:val="00DE723A"/>
    <w:rsid w:val="00DF36D9"/>
    <w:rsid w:val="00DF60D6"/>
    <w:rsid w:val="00E06630"/>
    <w:rsid w:val="00E06E3F"/>
    <w:rsid w:val="00E0747F"/>
    <w:rsid w:val="00E1376D"/>
    <w:rsid w:val="00E13C55"/>
    <w:rsid w:val="00E13FCD"/>
    <w:rsid w:val="00E1564A"/>
    <w:rsid w:val="00E214C4"/>
    <w:rsid w:val="00E229E5"/>
    <w:rsid w:val="00E31E48"/>
    <w:rsid w:val="00E4044E"/>
    <w:rsid w:val="00E46615"/>
    <w:rsid w:val="00E57D83"/>
    <w:rsid w:val="00E63398"/>
    <w:rsid w:val="00E64AE8"/>
    <w:rsid w:val="00E77D99"/>
    <w:rsid w:val="00E802DE"/>
    <w:rsid w:val="00E81649"/>
    <w:rsid w:val="00E8246F"/>
    <w:rsid w:val="00E833DC"/>
    <w:rsid w:val="00E936CA"/>
    <w:rsid w:val="00E94496"/>
    <w:rsid w:val="00E95481"/>
    <w:rsid w:val="00E9630D"/>
    <w:rsid w:val="00EA1926"/>
    <w:rsid w:val="00EA22C3"/>
    <w:rsid w:val="00EA516E"/>
    <w:rsid w:val="00EA5551"/>
    <w:rsid w:val="00EA78A3"/>
    <w:rsid w:val="00EC4525"/>
    <w:rsid w:val="00EC75B6"/>
    <w:rsid w:val="00ED03A6"/>
    <w:rsid w:val="00ED0684"/>
    <w:rsid w:val="00ED0EB9"/>
    <w:rsid w:val="00ED323A"/>
    <w:rsid w:val="00ED4B63"/>
    <w:rsid w:val="00EE1EEA"/>
    <w:rsid w:val="00EF1731"/>
    <w:rsid w:val="00EF3997"/>
    <w:rsid w:val="00EF4E2C"/>
    <w:rsid w:val="00EF5436"/>
    <w:rsid w:val="00EF545A"/>
    <w:rsid w:val="00EF6962"/>
    <w:rsid w:val="00EF719D"/>
    <w:rsid w:val="00F03A6F"/>
    <w:rsid w:val="00F10875"/>
    <w:rsid w:val="00F12845"/>
    <w:rsid w:val="00F2457A"/>
    <w:rsid w:val="00F46670"/>
    <w:rsid w:val="00F500C1"/>
    <w:rsid w:val="00F60F7C"/>
    <w:rsid w:val="00F61C88"/>
    <w:rsid w:val="00F766F7"/>
    <w:rsid w:val="00F80157"/>
    <w:rsid w:val="00F81FF1"/>
    <w:rsid w:val="00F82379"/>
    <w:rsid w:val="00F87FEF"/>
    <w:rsid w:val="00F918EE"/>
    <w:rsid w:val="00F92FD5"/>
    <w:rsid w:val="00F94B6C"/>
    <w:rsid w:val="00FA2FC4"/>
    <w:rsid w:val="00FB5E27"/>
    <w:rsid w:val="00FB6030"/>
    <w:rsid w:val="00FC0447"/>
    <w:rsid w:val="00FC07E2"/>
    <w:rsid w:val="00FC7BE4"/>
    <w:rsid w:val="00FD2522"/>
    <w:rsid w:val="00FD47B9"/>
    <w:rsid w:val="00FE69E8"/>
    <w:rsid w:val="00FF007D"/>
    <w:rsid w:val="00FF2CF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2F9553"/>
  <w15:chartTrackingRefBased/>
  <w15:docId w15:val="{9458844B-1C3F-46D8-800A-E4B0B579D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3E13"/>
    <w:pPr>
      <w:spacing w:after="0" w:line="240" w:lineRule="auto"/>
    </w:pPr>
    <w:rPr>
      <w:rFonts w:ascii="Times New Roman" w:eastAsia="Times New Roman" w:hAnsi="Times New Roman" w:cs="Times New Roman"/>
      <w:color w:val="000000"/>
      <w:kern w:val="28"/>
      <w:sz w:val="20"/>
      <w:szCs w:val="20"/>
      <w:lang w:eastAsia="en-CA"/>
      <w14:ligatures w14:val="standard"/>
      <w14:cntxtAlts/>
    </w:rPr>
  </w:style>
  <w:style w:type="paragraph" w:styleId="Heading1">
    <w:name w:val="heading 1"/>
    <w:basedOn w:val="Normal"/>
    <w:next w:val="Normal"/>
    <w:link w:val="Heading1Char"/>
    <w:uiPriority w:val="9"/>
    <w:qFormat/>
    <w:rsid w:val="00A73E13"/>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73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73E13"/>
    <w:rPr>
      <w:rFonts w:asciiTheme="majorHAnsi" w:eastAsiaTheme="majorEastAsia" w:hAnsiTheme="majorHAnsi" w:cstheme="majorBidi"/>
      <w:b/>
      <w:bCs/>
      <w:color w:val="2E74B5" w:themeColor="accent1" w:themeShade="BF"/>
      <w:kern w:val="28"/>
      <w:sz w:val="28"/>
      <w:szCs w:val="28"/>
      <w:lang w:eastAsia="en-CA"/>
      <w14:ligatures w14:val="standard"/>
      <w14:cntxtAlts/>
    </w:rPr>
  </w:style>
  <w:style w:type="paragraph" w:styleId="ListParagraph">
    <w:name w:val="List Paragraph"/>
    <w:basedOn w:val="Normal"/>
    <w:uiPriority w:val="34"/>
    <w:qFormat/>
    <w:rsid w:val="00A73E13"/>
    <w:pPr>
      <w:ind w:left="720"/>
      <w:contextualSpacing/>
    </w:pPr>
  </w:style>
  <w:style w:type="paragraph" w:styleId="BalloonText">
    <w:name w:val="Balloon Text"/>
    <w:basedOn w:val="Normal"/>
    <w:link w:val="BalloonTextChar"/>
    <w:uiPriority w:val="99"/>
    <w:semiHidden/>
    <w:unhideWhenUsed/>
    <w:rsid w:val="00A250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50C5"/>
    <w:rPr>
      <w:rFonts w:ascii="Segoe UI" w:eastAsia="Times New Roman" w:hAnsi="Segoe UI" w:cs="Segoe UI"/>
      <w:color w:val="000000"/>
      <w:kern w:val="28"/>
      <w:sz w:val="18"/>
      <w:szCs w:val="18"/>
      <w:lang w:eastAsia="en-CA"/>
      <w14:ligatures w14:val="standard"/>
      <w14:cntxtAlts/>
    </w:rPr>
  </w:style>
  <w:style w:type="character" w:styleId="Hyperlink">
    <w:name w:val="Hyperlink"/>
    <w:basedOn w:val="DefaultParagraphFont"/>
    <w:rsid w:val="004E2364"/>
    <w:rPr>
      <w:color w:val="0000FF"/>
      <w:u w:val="single"/>
    </w:rPr>
  </w:style>
  <w:style w:type="character" w:customStyle="1" w:styleId="desc">
    <w:name w:val="desc"/>
    <w:basedOn w:val="DefaultParagraphFont"/>
    <w:rsid w:val="004E2364"/>
  </w:style>
  <w:style w:type="paragraph" w:styleId="Header">
    <w:name w:val="header"/>
    <w:basedOn w:val="Normal"/>
    <w:link w:val="HeaderChar"/>
    <w:uiPriority w:val="99"/>
    <w:unhideWhenUsed/>
    <w:rsid w:val="00DC5627"/>
    <w:pPr>
      <w:tabs>
        <w:tab w:val="center" w:pos="4680"/>
        <w:tab w:val="right" w:pos="9360"/>
      </w:tabs>
    </w:pPr>
  </w:style>
  <w:style w:type="character" w:customStyle="1" w:styleId="HeaderChar">
    <w:name w:val="Header Char"/>
    <w:basedOn w:val="DefaultParagraphFont"/>
    <w:link w:val="Header"/>
    <w:uiPriority w:val="99"/>
    <w:rsid w:val="00DC5627"/>
    <w:rPr>
      <w:rFonts w:ascii="Times New Roman" w:eastAsia="Times New Roman" w:hAnsi="Times New Roman" w:cs="Times New Roman"/>
      <w:color w:val="000000"/>
      <w:kern w:val="28"/>
      <w:sz w:val="20"/>
      <w:szCs w:val="20"/>
      <w:lang w:eastAsia="en-CA"/>
      <w14:ligatures w14:val="standard"/>
      <w14:cntxtAlts/>
    </w:rPr>
  </w:style>
  <w:style w:type="paragraph" w:styleId="Footer">
    <w:name w:val="footer"/>
    <w:basedOn w:val="Normal"/>
    <w:link w:val="FooterChar"/>
    <w:uiPriority w:val="99"/>
    <w:unhideWhenUsed/>
    <w:rsid w:val="00DC5627"/>
    <w:pPr>
      <w:tabs>
        <w:tab w:val="center" w:pos="4680"/>
        <w:tab w:val="right" w:pos="9360"/>
      </w:tabs>
    </w:pPr>
  </w:style>
  <w:style w:type="character" w:customStyle="1" w:styleId="FooterChar">
    <w:name w:val="Footer Char"/>
    <w:basedOn w:val="DefaultParagraphFont"/>
    <w:link w:val="Footer"/>
    <w:uiPriority w:val="99"/>
    <w:rsid w:val="00DC5627"/>
    <w:rPr>
      <w:rFonts w:ascii="Times New Roman" w:eastAsia="Times New Roman" w:hAnsi="Times New Roman" w:cs="Times New Roman"/>
      <w:color w:val="000000"/>
      <w:kern w:val="28"/>
      <w:sz w:val="20"/>
      <w:szCs w:val="20"/>
      <w:lang w:eastAsia="en-CA"/>
      <w14:ligatures w14:val="standard"/>
      <w14:cntxtAlts/>
    </w:rPr>
  </w:style>
  <w:style w:type="paragraph" w:customStyle="1" w:styleId="BasicParagraph">
    <w:name w:val="[Basic Paragraph]"/>
    <w:basedOn w:val="Normal"/>
    <w:uiPriority w:val="99"/>
    <w:rsid w:val="008D4102"/>
    <w:pPr>
      <w:autoSpaceDE w:val="0"/>
      <w:autoSpaceDN w:val="0"/>
      <w:adjustRightInd w:val="0"/>
      <w:spacing w:line="288" w:lineRule="auto"/>
      <w:textAlignment w:val="center"/>
    </w:pPr>
    <w:rPr>
      <w:rFonts w:ascii="MinionPro-Regular" w:eastAsiaTheme="minorHAnsi" w:hAnsi="MinionPro-Regular" w:cs="MinionPro-Regular"/>
      <w:kern w:val="0"/>
      <w:sz w:val="24"/>
      <w:szCs w:val="24"/>
      <w:lang w:val="en-GB" w:eastAsia="en-US"/>
      <w14:ligatures w14:val="none"/>
      <w14:cntxtAlts w14:val="0"/>
    </w:rPr>
  </w:style>
  <w:style w:type="table" w:styleId="PlainTable4">
    <w:name w:val="Plain Table 4"/>
    <w:basedOn w:val="TableNormal"/>
    <w:uiPriority w:val="44"/>
    <w:rsid w:val="001E386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1E386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60F7C"/>
    <w:rPr>
      <w:sz w:val="16"/>
      <w:szCs w:val="16"/>
    </w:rPr>
  </w:style>
  <w:style w:type="paragraph" w:styleId="CommentText">
    <w:name w:val="annotation text"/>
    <w:basedOn w:val="Normal"/>
    <w:link w:val="CommentTextChar"/>
    <w:uiPriority w:val="99"/>
    <w:unhideWhenUsed/>
    <w:rsid w:val="00F60F7C"/>
  </w:style>
  <w:style w:type="character" w:customStyle="1" w:styleId="CommentTextChar">
    <w:name w:val="Comment Text Char"/>
    <w:basedOn w:val="DefaultParagraphFont"/>
    <w:link w:val="CommentText"/>
    <w:uiPriority w:val="99"/>
    <w:rsid w:val="00F60F7C"/>
    <w:rPr>
      <w:rFonts w:ascii="Times New Roman" w:eastAsia="Times New Roman" w:hAnsi="Times New Roman" w:cs="Times New Roman"/>
      <w:color w:val="000000"/>
      <w:kern w:val="28"/>
      <w:sz w:val="20"/>
      <w:szCs w:val="20"/>
      <w:lang w:eastAsia="en-CA"/>
      <w14:ligatures w14:val="standard"/>
      <w14:cntxtAlts/>
    </w:rPr>
  </w:style>
  <w:style w:type="paragraph" w:styleId="CommentSubject">
    <w:name w:val="annotation subject"/>
    <w:basedOn w:val="CommentText"/>
    <w:next w:val="CommentText"/>
    <w:link w:val="CommentSubjectChar"/>
    <w:uiPriority w:val="99"/>
    <w:semiHidden/>
    <w:unhideWhenUsed/>
    <w:rsid w:val="00F60F7C"/>
    <w:rPr>
      <w:b/>
      <w:bCs/>
    </w:rPr>
  </w:style>
  <w:style w:type="character" w:customStyle="1" w:styleId="CommentSubjectChar">
    <w:name w:val="Comment Subject Char"/>
    <w:basedOn w:val="CommentTextChar"/>
    <w:link w:val="CommentSubject"/>
    <w:uiPriority w:val="99"/>
    <w:semiHidden/>
    <w:rsid w:val="00F60F7C"/>
    <w:rPr>
      <w:rFonts w:ascii="Times New Roman" w:eastAsia="Times New Roman" w:hAnsi="Times New Roman" w:cs="Times New Roman"/>
      <w:b/>
      <w:bCs/>
      <w:color w:val="000000"/>
      <w:kern w:val="28"/>
      <w:sz w:val="20"/>
      <w:szCs w:val="20"/>
      <w:lang w:eastAsia="en-CA"/>
      <w14:ligatures w14:val="standard"/>
      <w14:cntxtAlts/>
    </w:rPr>
  </w:style>
  <w:style w:type="character" w:styleId="PlaceholderText">
    <w:name w:val="Placeholder Text"/>
    <w:basedOn w:val="DefaultParagraphFont"/>
    <w:uiPriority w:val="99"/>
    <w:semiHidden/>
    <w:rsid w:val="00497B1E"/>
    <w:rPr>
      <w:color w:val="808080"/>
    </w:rPr>
  </w:style>
  <w:style w:type="character" w:customStyle="1" w:styleId="Style1">
    <w:name w:val="Style1"/>
    <w:basedOn w:val="Strong"/>
    <w:uiPriority w:val="1"/>
    <w:rsid w:val="00B84F2A"/>
    <w:rPr>
      <w:rFonts w:asciiTheme="minorHAnsi" w:hAnsiTheme="minorHAnsi"/>
      <w:b/>
      <w:bCs/>
      <w:color w:val="0070C0"/>
      <w:sz w:val="20"/>
    </w:rPr>
  </w:style>
  <w:style w:type="character" w:customStyle="1" w:styleId="Style2">
    <w:name w:val="Style2"/>
    <w:basedOn w:val="Style1"/>
    <w:uiPriority w:val="1"/>
    <w:rsid w:val="00B84F2A"/>
    <w:rPr>
      <w:rFonts w:asciiTheme="minorHAnsi" w:hAnsiTheme="minorHAnsi"/>
      <w:b/>
      <w:bCs/>
      <w:color w:val="0070C0"/>
      <w:sz w:val="20"/>
    </w:rPr>
  </w:style>
  <w:style w:type="character" w:styleId="Strong">
    <w:name w:val="Strong"/>
    <w:basedOn w:val="DefaultParagraphFont"/>
    <w:uiPriority w:val="22"/>
    <w:qFormat/>
    <w:rsid w:val="00B84F2A"/>
    <w:rPr>
      <w:b/>
      <w:bCs/>
    </w:rPr>
  </w:style>
  <w:style w:type="paragraph" w:styleId="Revision">
    <w:name w:val="Revision"/>
    <w:hidden/>
    <w:uiPriority w:val="99"/>
    <w:semiHidden/>
    <w:rsid w:val="002179DD"/>
    <w:pPr>
      <w:spacing w:after="0" w:line="240" w:lineRule="auto"/>
    </w:pPr>
    <w:rPr>
      <w:rFonts w:ascii="Times New Roman" w:eastAsia="Times New Roman" w:hAnsi="Times New Roman" w:cs="Times New Roman"/>
      <w:color w:val="000000"/>
      <w:kern w:val="28"/>
      <w:sz w:val="20"/>
      <w:szCs w:val="20"/>
      <w:lang w:eastAsia="en-CA"/>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271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EFB560843E3400786F09E5E84B7A746"/>
        <w:category>
          <w:name w:val="General"/>
          <w:gallery w:val="placeholder"/>
        </w:category>
        <w:types>
          <w:type w:val="bbPlcHdr"/>
        </w:types>
        <w:behaviors>
          <w:behavior w:val="content"/>
        </w:behaviors>
        <w:guid w:val="{C3C04883-3FC1-4080-9D78-204BC1657AB1}"/>
      </w:docPartPr>
      <w:docPartBody>
        <w:p w:rsidR="00C50174" w:rsidRDefault="00492673" w:rsidP="00492673">
          <w:pPr>
            <w:pStyle w:val="EEFB560843E3400786F09E5E84B7A746"/>
          </w:pPr>
          <w:r w:rsidRPr="003B7C71">
            <w:rPr>
              <w:rStyle w:val="PlaceholderText"/>
              <w:rFonts w:eastAsiaTheme="minorHAnsi"/>
              <w:color w:val="2F5496" w:themeColor="accent1" w:themeShade="BF"/>
            </w:rPr>
            <w:t>Click or tap here to enter text</w:t>
          </w:r>
        </w:p>
      </w:docPartBody>
    </w:docPart>
    <w:docPart>
      <w:docPartPr>
        <w:name w:val="2D0B1FC751F24FF499ED75EF597E757C"/>
        <w:category>
          <w:name w:val="General"/>
          <w:gallery w:val="placeholder"/>
        </w:category>
        <w:types>
          <w:type w:val="bbPlcHdr"/>
        </w:types>
        <w:behaviors>
          <w:behavior w:val="content"/>
        </w:behaviors>
        <w:guid w:val="{E1DEE58F-A72D-4D91-B1A6-907E10DFD321}"/>
      </w:docPartPr>
      <w:docPartBody>
        <w:p w:rsidR="00C50174" w:rsidRDefault="00492673" w:rsidP="00492673">
          <w:pPr>
            <w:pStyle w:val="2D0B1FC751F24FF499ED75EF597E757C"/>
          </w:pPr>
          <w:r>
            <w:rPr>
              <w:rStyle w:val="PlaceholderText"/>
              <w:rFonts w:eastAsiaTheme="minorHAnsi"/>
              <w:color w:val="2F5496" w:themeColor="accent1" w:themeShade="BF"/>
            </w:rPr>
            <w:t>Click or tap on arrow to select date</w:t>
          </w:r>
        </w:p>
      </w:docPartBody>
    </w:docPart>
    <w:docPart>
      <w:docPartPr>
        <w:name w:val="7F0C23CB5A9B47C483A0EB59E1C0591C"/>
        <w:category>
          <w:name w:val="General"/>
          <w:gallery w:val="placeholder"/>
        </w:category>
        <w:types>
          <w:type w:val="bbPlcHdr"/>
        </w:types>
        <w:behaviors>
          <w:behavior w:val="content"/>
        </w:behaviors>
        <w:guid w:val="{BE94724A-24BC-410A-B398-3AEEB67F9F02}"/>
      </w:docPartPr>
      <w:docPartBody>
        <w:p w:rsidR="00C50174" w:rsidRDefault="00492673" w:rsidP="00492673">
          <w:pPr>
            <w:pStyle w:val="7F0C23CB5A9B47C483A0EB59E1C0591C"/>
          </w:pPr>
          <w:r w:rsidRPr="003B7C71">
            <w:rPr>
              <w:rStyle w:val="PlaceholderText"/>
              <w:rFonts w:eastAsiaTheme="minorHAnsi"/>
              <w:color w:val="2F5496" w:themeColor="accent1" w:themeShade="BF"/>
            </w:rPr>
            <w:t>Click or tap here to enter text</w:t>
          </w:r>
        </w:p>
      </w:docPartBody>
    </w:docPart>
    <w:docPart>
      <w:docPartPr>
        <w:name w:val="274E7C3FE2B64BD88D527F9CFB1C250F"/>
        <w:category>
          <w:name w:val="General"/>
          <w:gallery w:val="placeholder"/>
        </w:category>
        <w:types>
          <w:type w:val="bbPlcHdr"/>
        </w:types>
        <w:behaviors>
          <w:behavior w:val="content"/>
        </w:behaviors>
        <w:guid w:val="{B755A510-CBA2-4C05-95D5-D22A57D2D110}"/>
      </w:docPartPr>
      <w:docPartBody>
        <w:p w:rsidR="00C50174" w:rsidRDefault="00492673" w:rsidP="00492673">
          <w:pPr>
            <w:pStyle w:val="274E7C3FE2B64BD88D527F9CFB1C250F"/>
          </w:pPr>
          <w:r w:rsidRPr="003B7C71">
            <w:rPr>
              <w:rStyle w:val="PlaceholderText"/>
              <w:rFonts w:eastAsiaTheme="minorHAnsi"/>
              <w:color w:val="2F5496" w:themeColor="accent1" w:themeShade="BF"/>
            </w:rPr>
            <w:t>Click or tap here to enter text</w:t>
          </w:r>
        </w:p>
      </w:docPartBody>
    </w:docPart>
    <w:docPart>
      <w:docPartPr>
        <w:name w:val="90278F94A2794AC88644654B43815C4B"/>
        <w:category>
          <w:name w:val="General"/>
          <w:gallery w:val="placeholder"/>
        </w:category>
        <w:types>
          <w:type w:val="bbPlcHdr"/>
        </w:types>
        <w:behaviors>
          <w:behavior w:val="content"/>
        </w:behaviors>
        <w:guid w:val="{D5CCE827-604E-4ECD-B91E-814EE8F4C3C4}"/>
      </w:docPartPr>
      <w:docPartBody>
        <w:p w:rsidR="00C50174" w:rsidRDefault="00492673" w:rsidP="00492673">
          <w:pPr>
            <w:pStyle w:val="90278F94A2794AC88644654B43815C4B"/>
          </w:pPr>
          <w:r w:rsidRPr="003B7C71">
            <w:rPr>
              <w:rStyle w:val="PlaceholderText"/>
              <w:rFonts w:eastAsiaTheme="minorHAnsi"/>
              <w:color w:val="2F5496" w:themeColor="accent1" w:themeShade="BF"/>
            </w:rPr>
            <w:t>Click or tap here to enter text</w:t>
          </w:r>
        </w:p>
      </w:docPartBody>
    </w:docPart>
    <w:docPart>
      <w:docPartPr>
        <w:name w:val="07DF4292E9604496B828605098F1599F"/>
        <w:category>
          <w:name w:val="General"/>
          <w:gallery w:val="placeholder"/>
        </w:category>
        <w:types>
          <w:type w:val="bbPlcHdr"/>
        </w:types>
        <w:behaviors>
          <w:behavior w:val="content"/>
        </w:behaviors>
        <w:guid w:val="{7F77F4C2-0A44-4984-9547-7909D3E570F0}"/>
      </w:docPartPr>
      <w:docPartBody>
        <w:p w:rsidR="00C50174" w:rsidRDefault="00492673" w:rsidP="00492673">
          <w:pPr>
            <w:pStyle w:val="07DF4292E9604496B828605098F1599F"/>
          </w:pPr>
          <w:r w:rsidRPr="003B7C71">
            <w:rPr>
              <w:rStyle w:val="PlaceholderText"/>
              <w:rFonts w:eastAsiaTheme="minorHAnsi"/>
              <w:color w:val="2F5496" w:themeColor="accent1" w:themeShade="BF"/>
            </w:rPr>
            <w:t>Click or tap here to enter text</w:t>
          </w:r>
        </w:p>
      </w:docPartBody>
    </w:docPart>
    <w:docPart>
      <w:docPartPr>
        <w:name w:val="D8075FD0F08F49FE88F7EE46AB999D61"/>
        <w:category>
          <w:name w:val="General"/>
          <w:gallery w:val="placeholder"/>
        </w:category>
        <w:types>
          <w:type w:val="bbPlcHdr"/>
        </w:types>
        <w:behaviors>
          <w:behavior w:val="content"/>
        </w:behaviors>
        <w:guid w:val="{291B9AE7-B904-4B85-96F7-7C41C23FAE9A}"/>
      </w:docPartPr>
      <w:docPartBody>
        <w:p w:rsidR="00C50174" w:rsidRDefault="00492673" w:rsidP="00492673">
          <w:pPr>
            <w:pStyle w:val="D8075FD0F08F49FE88F7EE46AB999D61"/>
          </w:pPr>
          <w:r w:rsidRPr="003B7C71">
            <w:rPr>
              <w:rStyle w:val="PlaceholderText"/>
              <w:rFonts w:eastAsiaTheme="minorHAnsi"/>
              <w:color w:val="2F5496" w:themeColor="accent1" w:themeShade="BF"/>
            </w:rPr>
            <w:t>Click or tap here to enter text</w:t>
          </w:r>
        </w:p>
      </w:docPartBody>
    </w:docPart>
    <w:docPart>
      <w:docPartPr>
        <w:name w:val="92686BE0427E41C591D43FF86E222831"/>
        <w:category>
          <w:name w:val="General"/>
          <w:gallery w:val="placeholder"/>
        </w:category>
        <w:types>
          <w:type w:val="bbPlcHdr"/>
        </w:types>
        <w:behaviors>
          <w:behavior w:val="content"/>
        </w:behaviors>
        <w:guid w:val="{7158F6D1-428F-40EF-BB67-A4BB8F7C4AB2}"/>
      </w:docPartPr>
      <w:docPartBody>
        <w:p w:rsidR="00C50174" w:rsidRDefault="00492673" w:rsidP="00492673">
          <w:pPr>
            <w:pStyle w:val="92686BE0427E41C591D43FF86E222831"/>
          </w:pPr>
          <w:r w:rsidRPr="003B7C71">
            <w:rPr>
              <w:rStyle w:val="PlaceholderText"/>
              <w:rFonts w:eastAsiaTheme="minorHAnsi"/>
              <w:color w:val="2F5496" w:themeColor="accent1" w:themeShade="BF"/>
            </w:rPr>
            <w:t>Click or tap here to enter text</w:t>
          </w:r>
        </w:p>
      </w:docPartBody>
    </w:docPart>
    <w:docPart>
      <w:docPartPr>
        <w:name w:val="82E9E3BEE98D42BAAE6522E0054DECF9"/>
        <w:category>
          <w:name w:val="General"/>
          <w:gallery w:val="placeholder"/>
        </w:category>
        <w:types>
          <w:type w:val="bbPlcHdr"/>
        </w:types>
        <w:behaviors>
          <w:behavior w:val="content"/>
        </w:behaviors>
        <w:guid w:val="{01C87FFA-A102-4D04-A04F-6EC1379B33FC}"/>
      </w:docPartPr>
      <w:docPartBody>
        <w:p w:rsidR="00C50174" w:rsidRDefault="00492673" w:rsidP="00492673">
          <w:pPr>
            <w:pStyle w:val="82E9E3BEE98D42BAAE6522E0054DECF9"/>
          </w:pPr>
          <w:r w:rsidRPr="003B7C71">
            <w:rPr>
              <w:rStyle w:val="PlaceholderText"/>
              <w:rFonts w:eastAsiaTheme="minorHAnsi"/>
              <w:color w:val="2F5496" w:themeColor="accent1" w:themeShade="BF"/>
            </w:rPr>
            <w:t>Click or tap here to enter text</w:t>
          </w:r>
        </w:p>
      </w:docPartBody>
    </w:docPart>
    <w:docPart>
      <w:docPartPr>
        <w:name w:val="5EEC4E7A1FB7454B8B5876DF014593BC"/>
        <w:category>
          <w:name w:val="General"/>
          <w:gallery w:val="placeholder"/>
        </w:category>
        <w:types>
          <w:type w:val="bbPlcHdr"/>
        </w:types>
        <w:behaviors>
          <w:behavior w:val="content"/>
        </w:behaviors>
        <w:guid w:val="{C3B6387B-6E2B-481B-BBB7-CDE6C5D8FEE9}"/>
      </w:docPartPr>
      <w:docPartBody>
        <w:p w:rsidR="00C50174" w:rsidRDefault="00492673" w:rsidP="00492673">
          <w:pPr>
            <w:pStyle w:val="5EEC4E7A1FB7454B8B5876DF014593BC"/>
          </w:pPr>
          <w:r w:rsidRPr="003B7C71">
            <w:rPr>
              <w:rStyle w:val="PlaceholderText"/>
              <w:rFonts w:eastAsiaTheme="minorHAnsi"/>
              <w:color w:val="2F5496" w:themeColor="accent1" w:themeShade="BF"/>
            </w:rPr>
            <w:t>Click or tap here to enter text</w:t>
          </w:r>
        </w:p>
      </w:docPartBody>
    </w:docPart>
    <w:docPart>
      <w:docPartPr>
        <w:name w:val="F3405B01520F43F3AC8C0C90893826D9"/>
        <w:category>
          <w:name w:val="General"/>
          <w:gallery w:val="placeholder"/>
        </w:category>
        <w:types>
          <w:type w:val="bbPlcHdr"/>
        </w:types>
        <w:behaviors>
          <w:behavior w:val="content"/>
        </w:behaviors>
        <w:guid w:val="{6A9B6AC1-854A-4834-9AF2-58180F353520}"/>
      </w:docPartPr>
      <w:docPartBody>
        <w:p w:rsidR="00C50174" w:rsidRDefault="00492673" w:rsidP="00492673">
          <w:pPr>
            <w:pStyle w:val="F3405B01520F43F3AC8C0C90893826D9"/>
          </w:pPr>
          <w:r w:rsidRPr="003B7C71">
            <w:rPr>
              <w:rStyle w:val="PlaceholderText"/>
              <w:rFonts w:eastAsiaTheme="minorHAnsi"/>
              <w:color w:val="2F5496" w:themeColor="accent1" w:themeShade="BF"/>
            </w:rPr>
            <w:t>Click or tap here to enter text</w:t>
          </w:r>
        </w:p>
      </w:docPartBody>
    </w:docPart>
    <w:docPart>
      <w:docPartPr>
        <w:name w:val="9669C29283A94EBCA84FE0182B70A9D5"/>
        <w:category>
          <w:name w:val="General"/>
          <w:gallery w:val="placeholder"/>
        </w:category>
        <w:types>
          <w:type w:val="bbPlcHdr"/>
        </w:types>
        <w:behaviors>
          <w:behavior w:val="content"/>
        </w:behaviors>
        <w:guid w:val="{8A534EDA-537E-40C7-AD37-4616CA53C4A9}"/>
      </w:docPartPr>
      <w:docPartBody>
        <w:p w:rsidR="00C50174" w:rsidRDefault="00492673" w:rsidP="00492673">
          <w:pPr>
            <w:pStyle w:val="9669C29283A94EBCA84FE0182B70A9D5"/>
          </w:pPr>
          <w:r>
            <w:rPr>
              <w:rStyle w:val="PlaceholderText"/>
              <w:rFonts w:eastAsiaTheme="minorHAnsi"/>
              <w:color w:val="2F5496" w:themeColor="accent1" w:themeShade="BF"/>
            </w:rPr>
            <w:t>Click or tap on arrow to select date</w:t>
          </w:r>
        </w:p>
      </w:docPartBody>
    </w:docPart>
    <w:docPart>
      <w:docPartPr>
        <w:name w:val="9CC2BA42194E4988AB51F7356FCCC5F0"/>
        <w:category>
          <w:name w:val="General"/>
          <w:gallery w:val="placeholder"/>
        </w:category>
        <w:types>
          <w:type w:val="bbPlcHdr"/>
        </w:types>
        <w:behaviors>
          <w:behavior w:val="content"/>
        </w:behaviors>
        <w:guid w:val="{E1AC7ED6-7492-4E87-A433-71BE80DC205C}"/>
      </w:docPartPr>
      <w:docPartBody>
        <w:p w:rsidR="00C50174" w:rsidRDefault="00492673" w:rsidP="00492673">
          <w:pPr>
            <w:pStyle w:val="9CC2BA42194E4988AB51F7356FCCC5F0"/>
          </w:pPr>
          <w:r>
            <w:rPr>
              <w:rStyle w:val="PlaceholderText"/>
              <w:rFonts w:eastAsiaTheme="minorHAnsi"/>
              <w:color w:val="2F5496" w:themeColor="accent1" w:themeShade="BF"/>
            </w:rPr>
            <w:t>Click or tap on arrow to select date</w:t>
          </w:r>
        </w:p>
      </w:docPartBody>
    </w:docPart>
    <w:docPart>
      <w:docPartPr>
        <w:name w:val="A5BB079308934AD1B6534A05937BF679"/>
        <w:category>
          <w:name w:val="General"/>
          <w:gallery w:val="placeholder"/>
        </w:category>
        <w:types>
          <w:type w:val="bbPlcHdr"/>
        </w:types>
        <w:behaviors>
          <w:behavior w:val="content"/>
        </w:behaviors>
        <w:guid w:val="{001A704F-39F7-4543-9FDE-C7EADA3FECCD}"/>
      </w:docPartPr>
      <w:docPartBody>
        <w:p w:rsidR="00C50174" w:rsidRDefault="00492673" w:rsidP="00492673">
          <w:pPr>
            <w:pStyle w:val="A5BB079308934AD1B6534A05937BF679"/>
          </w:pPr>
          <w:r w:rsidRPr="003B7C71">
            <w:rPr>
              <w:rStyle w:val="PlaceholderText"/>
              <w:rFonts w:eastAsiaTheme="minorHAnsi"/>
              <w:color w:val="2F5496" w:themeColor="accent1" w:themeShade="BF"/>
            </w:rPr>
            <w:t>Click or tap here to enter text</w:t>
          </w:r>
        </w:p>
      </w:docPartBody>
    </w:docPart>
    <w:docPart>
      <w:docPartPr>
        <w:name w:val="B2528B898BA04BB4B4DD67CB90200FC1"/>
        <w:category>
          <w:name w:val="General"/>
          <w:gallery w:val="placeholder"/>
        </w:category>
        <w:types>
          <w:type w:val="bbPlcHdr"/>
        </w:types>
        <w:behaviors>
          <w:behavior w:val="content"/>
        </w:behaviors>
        <w:guid w:val="{079A0D7D-82E8-4EBC-AAF0-A11B76872073}"/>
      </w:docPartPr>
      <w:docPartBody>
        <w:p w:rsidR="00C50174" w:rsidRDefault="00492673" w:rsidP="00492673">
          <w:pPr>
            <w:pStyle w:val="B2528B898BA04BB4B4DD67CB90200FC1"/>
          </w:pPr>
          <w:r w:rsidRPr="003B7C71">
            <w:rPr>
              <w:rStyle w:val="PlaceholderText"/>
              <w:rFonts w:eastAsiaTheme="minorHAnsi"/>
              <w:color w:val="2F5496" w:themeColor="accent1" w:themeShade="BF"/>
            </w:rPr>
            <w:t>Click or tap here to enter text</w:t>
          </w:r>
        </w:p>
      </w:docPartBody>
    </w:docPart>
    <w:docPart>
      <w:docPartPr>
        <w:name w:val="32DB402A517847B39EFD0C34BB346101"/>
        <w:category>
          <w:name w:val="General"/>
          <w:gallery w:val="placeholder"/>
        </w:category>
        <w:types>
          <w:type w:val="bbPlcHdr"/>
        </w:types>
        <w:behaviors>
          <w:behavior w:val="content"/>
        </w:behaviors>
        <w:guid w:val="{0FC974F0-C4E0-4F22-AEA6-3375E3AB149D}"/>
      </w:docPartPr>
      <w:docPartBody>
        <w:p w:rsidR="00C50174" w:rsidRDefault="00492673" w:rsidP="00492673">
          <w:pPr>
            <w:pStyle w:val="32DB402A517847B39EFD0C34BB346101"/>
          </w:pPr>
          <w:r w:rsidRPr="003B7C71">
            <w:rPr>
              <w:rStyle w:val="PlaceholderText"/>
              <w:rFonts w:eastAsiaTheme="minorHAnsi"/>
              <w:color w:val="2F5496" w:themeColor="accent1" w:themeShade="BF"/>
            </w:rPr>
            <w:t>Click or tap here to enter text</w:t>
          </w:r>
        </w:p>
      </w:docPartBody>
    </w:docPart>
    <w:docPart>
      <w:docPartPr>
        <w:name w:val="316A63F298CE4C4CAFDB30788F76D56D"/>
        <w:category>
          <w:name w:val="General"/>
          <w:gallery w:val="placeholder"/>
        </w:category>
        <w:types>
          <w:type w:val="bbPlcHdr"/>
        </w:types>
        <w:behaviors>
          <w:behavior w:val="content"/>
        </w:behaviors>
        <w:guid w:val="{7C537264-E69F-4EA1-B90F-7C5F8EF8C2E6}"/>
      </w:docPartPr>
      <w:docPartBody>
        <w:p w:rsidR="00C50174" w:rsidRDefault="00492673" w:rsidP="00492673">
          <w:pPr>
            <w:pStyle w:val="316A63F298CE4C4CAFDB30788F76D56D"/>
          </w:pPr>
          <w:r w:rsidRPr="003B7C71">
            <w:rPr>
              <w:rStyle w:val="PlaceholderText"/>
              <w:rFonts w:eastAsiaTheme="minorHAnsi"/>
              <w:color w:val="2F5496" w:themeColor="accent1" w:themeShade="BF"/>
            </w:rPr>
            <w:t>Click or tap here to enter text</w:t>
          </w:r>
        </w:p>
      </w:docPartBody>
    </w:docPart>
    <w:docPart>
      <w:docPartPr>
        <w:name w:val="97BD812E4D1F4D03A7A20A2688C44FF5"/>
        <w:category>
          <w:name w:val="General"/>
          <w:gallery w:val="placeholder"/>
        </w:category>
        <w:types>
          <w:type w:val="bbPlcHdr"/>
        </w:types>
        <w:behaviors>
          <w:behavior w:val="content"/>
        </w:behaviors>
        <w:guid w:val="{64EAB32E-0917-4BE6-BB5A-B66DC22598DF}"/>
      </w:docPartPr>
      <w:docPartBody>
        <w:p w:rsidR="00C50174" w:rsidRDefault="00492673" w:rsidP="00492673">
          <w:pPr>
            <w:pStyle w:val="97BD812E4D1F4D03A7A20A2688C44FF5"/>
          </w:pPr>
          <w:r w:rsidRPr="003B7C71">
            <w:rPr>
              <w:rStyle w:val="PlaceholderText"/>
              <w:rFonts w:eastAsiaTheme="minorHAnsi"/>
              <w:color w:val="2F5496" w:themeColor="accent1" w:themeShade="BF"/>
            </w:rPr>
            <w:t>Click or tap here to enter text</w:t>
          </w:r>
        </w:p>
      </w:docPartBody>
    </w:docPart>
    <w:docPart>
      <w:docPartPr>
        <w:name w:val="ACAAE11463AD49C9B390CCF3E1BCEE14"/>
        <w:category>
          <w:name w:val="General"/>
          <w:gallery w:val="placeholder"/>
        </w:category>
        <w:types>
          <w:type w:val="bbPlcHdr"/>
        </w:types>
        <w:behaviors>
          <w:behavior w:val="content"/>
        </w:behaviors>
        <w:guid w:val="{7EDDC908-57ED-416E-834E-EEB7626CE809}"/>
      </w:docPartPr>
      <w:docPartBody>
        <w:p w:rsidR="00C50174" w:rsidRDefault="00492673" w:rsidP="00492673">
          <w:pPr>
            <w:pStyle w:val="ACAAE11463AD49C9B390CCF3E1BCEE14"/>
          </w:pPr>
          <w:r w:rsidRPr="003B7C71">
            <w:rPr>
              <w:rStyle w:val="PlaceholderText"/>
              <w:rFonts w:eastAsiaTheme="minorHAnsi"/>
              <w:color w:val="2F5496" w:themeColor="accent1" w:themeShade="BF"/>
            </w:rPr>
            <w:t>Click or tap here to enter text</w:t>
          </w:r>
        </w:p>
      </w:docPartBody>
    </w:docPart>
    <w:docPart>
      <w:docPartPr>
        <w:name w:val="32AD1498E0104C47BB6BB5FBD9F039E6"/>
        <w:category>
          <w:name w:val="General"/>
          <w:gallery w:val="placeholder"/>
        </w:category>
        <w:types>
          <w:type w:val="bbPlcHdr"/>
        </w:types>
        <w:behaviors>
          <w:behavior w:val="content"/>
        </w:behaviors>
        <w:guid w:val="{4A4E4052-6BDF-464D-81A2-2E9BD739B4EE}"/>
      </w:docPartPr>
      <w:docPartBody>
        <w:p w:rsidR="00C50174" w:rsidRDefault="00492673" w:rsidP="00492673">
          <w:pPr>
            <w:pStyle w:val="32AD1498E0104C47BB6BB5FBD9F039E6"/>
          </w:pPr>
          <w:r w:rsidRPr="003B7C71">
            <w:rPr>
              <w:rStyle w:val="PlaceholderText"/>
              <w:rFonts w:eastAsiaTheme="minorHAnsi"/>
              <w:color w:val="2F5496" w:themeColor="accent1" w:themeShade="BF"/>
            </w:rPr>
            <w:t>Click or tap here to enter text</w:t>
          </w:r>
        </w:p>
      </w:docPartBody>
    </w:docPart>
    <w:docPart>
      <w:docPartPr>
        <w:name w:val="6C2A0DA581EA453BAF56369A00F4E8C3"/>
        <w:category>
          <w:name w:val="General"/>
          <w:gallery w:val="placeholder"/>
        </w:category>
        <w:types>
          <w:type w:val="bbPlcHdr"/>
        </w:types>
        <w:behaviors>
          <w:behavior w:val="content"/>
        </w:behaviors>
        <w:guid w:val="{79442A40-2E25-4A96-9F71-242C7F6C41D7}"/>
      </w:docPartPr>
      <w:docPartBody>
        <w:p w:rsidR="00C50174" w:rsidRDefault="00492673" w:rsidP="00492673">
          <w:pPr>
            <w:pStyle w:val="6C2A0DA581EA453BAF56369A00F4E8C3"/>
          </w:pPr>
          <w:r w:rsidRPr="003B7C71">
            <w:rPr>
              <w:rStyle w:val="PlaceholderText"/>
              <w:rFonts w:eastAsiaTheme="minorHAnsi"/>
              <w:color w:val="2F5496" w:themeColor="accent1" w:themeShade="BF"/>
            </w:rPr>
            <w:t>Click or tap here to enter text</w:t>
          </w:r>
        </w:p>
      </w:docPartBody>
    </w:docPart>
    <w:docPart>
      <w:docPartPr>
        <w:name w:val="4C2854B2688449CABF60549D837F7746"/>
        <w:category>
          <w:name w:val="General"/>
          <w:gallery w:val="placeholder"/>
        </w:category>
        <w:types>
          <w:type w:val="bbPlcHdr"/>
        </w:types>
        <w:behaviors>
          <w:behavior w:val="content"/>
        </w:behaviors>
        <w:guid w:val="{424BD501-D08C-4E4F-A265-15C81D232E3E}"/>
      </w:docPartPr>
      <w:docPartBody>
        <w:p w:rsidR="00C50174" w:rsidRDefault="00492673" w:rsidP="00492673">
          <w:pPr>
            <w:pStyle w:val="4C2854B2688449CABF60549D837F7746"/>
          </w:pPr>
          <w:r w:rsidRPr="003B7C71">
            <w:rPr>
              <w:rStyle w:val="PlaceholderText"/>
              <w:rFonts w:eastAsiaTheme="minorHAnsi"/>
              <w:color w:val="2F5496" w:themeColor="accent1" w:themeShade="BF"/>
            </w:rPr>
            <w:t>Click or tap here to enter text</w:t>
          </w:r>
        </w:p>
      </w:docPartBody>
    </w:docPart>
    <w:docPart>
      <w:docPartPr>
        <w:name w:val="0F487833E50040E599665AEAFBAA16BD"/>
        <w:category>
          <w:name w:val="General"/>
          <w:gallery w:val="placeholder"/>
        </w:category>
        <w:types>
          <w:type w:val="bbPlcHdr"/>
        </w:types>
        <w:behaviors>
          <w:behavior w:val="content"/>
        </w:behaviors>
        <w:guid w:val="{BB49F9BC-5C07-4B06-8CD5-B0617E49E172}"/>
      </w:docPartPr>
      <w:docPartBody>
        <w:p w:rsidR="00C50174" w:rsidRDefault="00492673" w:rsidP="00492673">
          <w:pPr>
            <w:pStyle w:val="0F487833E50040E599665AEAFBAA16BD"/>
          </w:pPr>
          <w:r w:rsidRPr="003B7C71">
            <w:rPr>
              <w:rStyle w:val="PlaceholderText"/>
              <w:rFonts w:eastAsiaTheme="minorHAnsi"/>
              <w:color w:val="2F5496" w:themeColor="accent1" w:themeShade="BF"/>
            </w:rPr>
            <w:t>Click or tap here to enter text</w:t>
          </w:r>
        </w:p>
      </w:docPartBody>
    </w:docPart>
    <w:docPart>
      <w:docPartPr>
        <w:name w:val="DBBE3914C9874F359E24002614AEE5FB"/>
        <w:category>
          <w:name w:val="General"/>
          <w:gallery w:val="placeholder"/>
        </w:category>
        <w:types>
          <w:type w:val="bbPlcHdr"/>
        </w:types>
        <w:behaviors>
          <w:behavior w:val="content"/>
        </w:behaviors>
        <w:guid w:val="{EDA2EB2A-A9DD-4222-8381-8A03B3BC8DE2}"/>
      </w:docPartPr>
      <w:docPartBody>
        <w:p w:rsidR="00C50174" w:rsidRDefault="00492673" w:rsidP="00492673">
          <w:pPr>
            <w:pStyle w:val="DBBE3914C9874F359E24002614AEE5FB"/>
          </w:pPr>
          <w:r w:rsidRPr="003B7C71">
            <w:rPr>
              <w:rStyle w:val="PlaceholderText"/>
              <w:rFonts w:eastAsiaTheme="minorHAnsi"/>
              <w:color w:val="2F5496" w:themeColor="accent1" w:themeShade="BF"/>
            </w:rPr>
            <w:t>Click or tap here to enter text</w:t>
          </w:r>
        </w:p>
      </w:docPartBody>
    </w:docPart>
    <w:docPart>
      <w:docPartPr>
        <w:name w:val="8AA6D7C5CADD4BFE9D931F9EA29B2E65"/>
        <w:category>
          <w:name w:val="General"/>
          <w:gallery w:val="placeholder"/>
        </w:category>
        <w:types>
          <w:type w:val="bbPlcHdr"/>
        </w:types>
        <w:behaviors>
          <w:behavior w:val="content"/>
        </w:behaviors>
        <w:guid w:val="{005B1438-F99F-40C9-BEC9-7B8992F18B61}"/>
      </w:docPartPr>
      <w:docPartBody>
        <w:p w:rsidR="00C50174" w:rsidRDefault="00492673" w:rsidP="00492673">
          <w:pPr>
            <w:pStyle w:val="8AA6D7C5CADD4BFE9D931F9EA29B2E65"/>
          </w:pPr>
          <w:r w:rsidRPr="003B7C71">
            <w:rPr>
              <w:rStyle w:val="PlaceholderText"/>
              <w:rFonts w:eastAsiaTheme="minorHAnsi"/>
              <w:color w:val="2F5496" w:themeColor="accent1" w:themeShade="BF"/>
            </w:rPr>
            <w:t>Click or tap here to enter text</w:t>
          </w:r>
        </w:p>
      </w:docPartBody>
    </w:docPart>
    <w:docPart>
      <w:docPartPr>
        <w:name w:val="5FBF3AE6E2CB4ACAA7C338BFB2F6940E"/>
        <w:category>
          <w:name w:val="General"/>
          <w:gallery w:val="placeholder"/>
        </w:category>
        <w:types>
          <w:type w:val="bbPlcHdr"/>
        </w:types>
        <w:behaviors>
          <w:behavior w:val="content"/>
        </w:behaviors>
        <w:guid w:val="{AE260538-50B8-49B1-80BF-62D7E806187B}"/>
      </w:docPartPr>
      <w:docPartBody>
        <w:p w:rsidR="00C50174" w:rsidRDefault="00492673" w:rsidP="00492673">
          <w:pPr>
            <w:pStyle w:val="5FBF3AE6E2CB4ACAA7C338BFB2F6940E"/>
          </w:pPr>
          <w:r w:rsidRPr="003B7C71">
            <w:rPr>
              <w:rStyle w:val="PlaceholderText"/>
              <w:rFonts w:eastAsiaTheme="minorHAnsi"/>
              <w:color w:val="2F5496" w:themeColor="accent1" w:themeShade="BF"/>
            </w:rPr>
            <w:t>Click or tap here to enter text</w:t>
          </w:r>
        </w:p>
      </w:docPartBody>
    </w:docPart>
    <w:docPart>
      <w:docPartPr>
        <w:name w:val="8B5B3053B34E4906992612EA5F76290C"/>
        <w:category>
          <w:name w:val="General"/>
          <w:gallery w:val="placeholder"/>
        </w:category>
        <w:types>
          <w:type w:val="bbPlcHdr"/>
        </w:types>
        <w:behaviors>
          <w:behavior w:val="content"/>
        </w:behaviors>
        <w:guid w:val="{5A0F3B91-A0CC-49E8-B944-719B901D8A4E}"/>
      </w:docPartPr>
      <w:docPartBody>
        <w:p w:rsidR="00C50174" w:rsidRDefault="00492673" w:rsidP="00492673">
          <w:pPr>
            <w:pStyle w:val="8B5B3053B34E4906992612EA5F76290C"/>
          </w:pPr>
          <w:r w:rsidRPr="003B7C71">
            <w:rPr>
              <w:rStyle w:val="PlaceholderText"/>
              <w:rFonts w:eastAsiaTheme="minorHAnsi"/>
              <w:color w:val="2F5496" w:themeColor="accent1" w:themeShade="BF"/>
            </w:rPr>
            <w:t>Click or tap here to enter text</w:t>
          </w:r>
        </w:p>
      </w:docPartBody>
    </w:docPart>
    <w:docPart>
      <w:docPartPr>
        <w:name w:val="F49AC44F067440B99CFD59DB574737E8"/>
        <w:category>
          <w:name w:val="General"/>
          <w:gallery w:val="placeholder"/>
        </w:category>
        <w:types>
          <w:type w:val="bbPlcHdr"/>
        </w:types>
        <w:behaviors>
          <w:behavior w:val="content"/>
        </w:behaviors>
        <w:guid w:val="{3920DB8B-B03E-4C55-BBFF-C6A4261039EB}"/>
      </w:docPartPr>
      <w:docPartBody>
        <w:p w:rsidR="00C50174" w:rsidRDefault="00492673" w:rsidP="00492673">
          <w:pPr>
            <w:pStyle w:val="F49AC44F067440B99CFD59DB574737E8"/>
          </w:pPr>
          <w:r w:rsidRPr="003B7C71">
            <w:rPr>
              <w:rStyle w:val="PlaceholderText"/>
              <w:rFonts w:eastAsiaTheme="minorHAnsi"/>
              <w:color w:val="2F5496" w:themeColor="accent1" w:themeShade="BF"/>
            </w:rPr>
            <w:t>Click or tap here to enter text</w:t>
          </w:r>
        </w:p>
      </w:docPartBody>
    </w:docPart>
    <w:docPart>
      <w:docPartPr>
        <w:name w:val="65F546BC730D4D60990310EB0D314BCA"/>
        <w:category>
          <w:name w:val="General"/>
          <w:gallery w:val="placeholder"/>
        </w:category>
        <w:types>
          <w:type w:val="bbPlcHdr"/>
        </w:types>
        <w:behaviors>
          <w:behavior w:val="content"/>
        </w:behaviors>
        <w:guid w:val="{7D06B0BC-AEA4-4F48-B3CE-8A44E895A63F}"/>
      </w:docPartPr>
      <w:docPartBody>
        <w:p w:rsidR="00C50174" w:rsidRDefault="00492673" w:rsidP="00492673">
          <w:pPr>
            <w:pStyle w:val="65F546BC730D4D60990310EB0D314BCA"/>
          </w:pPr>
          <w:r w:rsidRPr="003B7C71">
            <w:rPr>
              <w:rStyle w:val="PlaceholderText"/>
              <w:rFonts w:eastAsiaTheme="minorHAnsi"/>
              <w:color w:val="2F5496" w:themeColor="accent1" w:themeShade="BF"/>
            </w:rPr>
            <w:t>Click or tap here to enter text</w:t>
          </w:r>
        </w:p>
      </w:docPartBody>
    </w:docPart>
    <w:docPart>
      <w:docPartPr>
        <w:name w:val="8E33ACD971264FEC8C6030498580FFDA"/>
        <w:category>
          <w:name w:val="General"/>
          <w:gallery w:val="placeholder"/>
        </w:category>
        <w:types>
          <w:type w:val="bbPlcHdr"/>
        </w:types>
        <w:behaviors>
          <w:behavior w:val="content"/>
        </w:behaviors>
        <w:guid w:val="{61D6E30F-AF12-448F-81A9-6A9AE4D21DCC}"/>
      </w:docPartPr>
      <w:docPartBody>
        <w:p w:rsidR="00C50174" w:rsidRDefault="00492673" w:rsidP="00492673">
          <w:pPr>
            <w:pStyle w:val="8E33ACD971264FEC8C6030498580FFDA"/>
          </w:pPr>
          <w:r w:rsidRPr="003B7C71">
            <w:rPr>
              <w:rStyle w:val="PlaceholderText"/>
              <w:rFonts w:eastAsiaTheme="minorHAnsi"/>
              <w:color w:val="2F5496" w:themeColor="accent1" w:themeShade="BF"/>
            </w:rPr>
            <w:t>Click or tap here to enter text</w:t>
          </w:r>
        </w:p>
      </w:docPartBody>
    </w:docPart>
    <w:docPart>
      <w:docPartPr>
        <w:name w:val="28492E0931C64AA18F8B61A0E7F98922"/>
        <w:category>
          <w:name w:val="General"/>
          <w:gallery w:val="placeholder"/>
        </w:category>
        <w:types>
          <w:type w:val="bbPlcHdr"/>
        </w:types>
        <w:behaviors>
          <w:behavior w:val="content"/>
        </w:behaviors>
        <w:guid w:val="{5FBB05B4-6420-4B09-95D5-3C785990985A}"/>
      </w:docPartPr>
      <w:docPartBody>
        <w:p w:rsidR="00C50174" w:rsidRDefault="00492673" w:rsidP="00492673">
          <w:pPr>
            <w:pStyle w:val="28492E0931C64AA18F8B61A0E7F98922"/>
          </w:pPr>
          <w:r w:rsidRPr="003B7C71">
            <w:rPr>
              <w:rStyle w:val="PlaceholderText"/>
              <w:rFonts w:eastAsiaTheme="minorHAnsi"/>
              <w:color w:val="2F5496" w:themeColor="accent1" w:themeShade="BF"/>
            </w:rPr>
            <w:t>Click or tap here to enter text</w:t>
          </w:r>
        </w:p>
      </w:docPartBody>
    </w:docPart>
    <w:docPart>
      <w:docPartPr>
        <w:name w:val="D3E65C3C8ADA4AF7B0A1C05A11059F82"/>
        <w:category>
          <w:name w:val="General"/>
          <w:gallery w:val="placeholder"/>
        </w:category>
        <w:types>
          <w:type w:val="bbPlcHdr"/>
        </w:types>
        <w:behaviors>
          <w:behavior w:val="content"/>
        </w:behaviors>
        <w:guid w:val="{83D827A7-3493-4C1F-B124-0DE7A15577F1}"/>
      </w:docPartPr>
      <w:docPartBody>
        <w:p w:rsidR="00C50174" w:rsidRDefault="00492673" w:rsidP="00492673">
          <w:pPr>
            <w:pStyle w:val="D3E65C3C8ADA4AF7B0A1C05A11059F82"/>
          </w:pPr>
          <w:r w:rsidRPr="003B7C71">
            <w:rPr>
              <w:rStyle w:val="PlaceholderText"/>
              <w:rFonts w:eastAsiaTheme="minorHAnsi"/>
              <w:color w:val="2F5496" w:themeColor="accent1" w:themeShade="BF"/>
            </w:rPr>
            <w:t>Click or tap here to enter text</w:t>
          </w:r>
        </w:p>
      </w:docPartBody>
    </w:docPart>
    <w:docPart>
      <w:docPartPr>
        <w:name w:val="0717BBE35A624F99B5810CC3084876CF"/>
        <w:category>
          <w:name w:val="General"/>
          <w:gallery w:val="placeholder"/>
        </w:category>
        <w:types>
          <w:type w:val="bbPlcHdr"/>
        </w:types>
        <w:behaviors>
          <w:behavior w:val="content"/>
        </w:behaviors>
        <w:guid w:val="{33C55BCF-195B-4753-AE8C-30DFCC6277CA}"/>
      </w:docPartPr>
      <w:docPartBody>
        <w:p w:rsidR="00C50174" w:rsidRDefault="00492673" w:rsidP="00492673">
          <w:pPr>
            <w:pStyle w:val="0717BBE35A624F99B5810CC3084876CF"/>
          </w:pPr>
          <w:r w:rsidRPr="003B7C71">
            <w:rPr>
              <w:rStyle w:val="PlaceholderText"/>
              <w:rFonts w:eastAsiaTheme="minorHAnsi"/>
              <w:color w:val="2F5496" w:themeColor="accent1" w:themeShade="BF"/>
            </w:rPr>
            <w:t>Click or tap here to enter text</w:t>
          </w:r>
        </w:p>
      </w:docPartBody>
    </w:docPart>
    <w:docPart>
      <w:docPartPr>
        <w:name w:val="193536F0F26B4F44BDB8F98FE42D1893"/>
        <w:category>
          <w:name w:val="General"/>
          <w:gallery w:val="placeholder"/>
        </w:category>
        <w:types>
          <w:type w:val="bbPlcHdr"/>
        </w:types>
        <w:behaviors>
          <w:behavior w:val="content"/>
        </w:behaviors>
        <w:guid w:val="{25DCB1B0-B206-493F-B2FC-01FD152F37C3}"/>
      </w:docPartPr>
      <w:docPartBody>
        <w:p w:rsidR="00C50174" w:rsidRDefault="00492673" w:rsidP="00492673">
          <w:pPr>
            <w:pStyle w:val="193536F0F26B4F44BDB8F98FE42D1893"/>
          </w:pPr>
          <w:r w:rsidRPr="003B7C71">
            <w:rPr>
              <w:rStyle w:val="PlaceholderText"/>
              <w:rFonts w:eastAsiaTheme="minorHAnsi"/>
              <w:color w:val="2F5496" w:themeColor="accent1" w:themeShade="BF"/>
            </w:rPr>
            <w:t>Click or tap here to enter text</w:t>
          </w:r>
        </w:p>
      </w:docPartBody>
    </w:docPart>
    <w:docPart>
      <w:docPartPr>
        <w:name w:val="C6E2E4CE9DF14BC7B6E544BC33EB6856"/>
        <w:category>
          <w:name w:val="General"/>
          <w:gallery w:val="placeholder"/>
        </w:category>
        <w:types>
          <w:type w:val="bbPlcHdr"/>
        </w:types>
        <w:behaviors>
          <w:behavior w:val="content"/>
        </w:behaviors>
        <w:guid w:val="{CB61CECE-373E-4192-9AB7-0AA361597136}"/>
      </w:docPartPr>
      <w:docPartBody>
        <w:p w:rsidR="00C50174" w:rsidRDefault="00492673" w:rsidP="00492673">
          <w:pPr>
            <w:pStyle w:val="C6E2E4CE9DF14BC7B6E544BC33EB6856"/>
          </w:pPr>
          <w:r w:rsidRPr="003B7C71">
            <w:rPr>
              <w:rStyle w:val="PlaceholderText"/>
              <w:rFonts w:eastAsiaTheme="minorHAnsi"/>
              <w:color w:val="2F5496" w:themeColor="accent1" w:themeShade="BF"/>
            </w:rPr>
            <w:t>Click or tap here to enter text</w:t>
          </w:r>
        </w:p>
      </w:docPartBody>
    </w:docPart>
    <w:docPart>
      <w:docPartPr>
        <w:name w:val="8D5B98272B894B13AB89F7F10617E102"/>
        <w:category>
          <w:name w:val="General"/>
          <w:gallery w:val="placeholder"/>
        </w:category>
        <w:types>
          <w:type w:val="bbPlcHdr"/>
        </w:types>
        <w:behaviors>
          <w:behavior w:val="content"/>
        </w:behaviors>
        <w:guid w:val="{D52F373E-27E3-4E84-B147-465D7BFAEBB0}"/>
      </w:docPartPr>
      <w:docPartBody>
        <w:p w:rsidR="00C50174" w:rsidRDefault="00492673" w:rsidP="00492673">
          <w:pPr>
            <w:pStyle w:val="8D5B98272B894B13AB89F7F10617E102"/>
          </w:pPr>
          <w:r w:rsidRPr="003B7C71">
            <w:rPr>
              <w:rStyle w:val="PlaceholderText"/>
              <w:rFonts w:eastAsiaTheme="minorHAnsi"/>
              <w:color w:val="2F5496" w:themeColor="accent1" w:themeShade="BF"/>
            </w:rPr>
            <w:t>Click or tap here to enter text</w:t>
          </w:r>
        </w:p>
      </w:docPartBody>
    </w:docPart>
    <w:docPart>
      <w:docPartPr>
        <w:name w:val="C72F20017F17445D93CFF271721CA121"/>
        <w:category>
          <w:name w:val="General"/>
          <w:gallery w:val="placeholder"/>
        </w:category>
        <w:types>
          <w:type w:val="bbPlcHdr"/>
        </w:types>
        <w:behaviors>
          <w:behavior w:val="content"/>
        </w:behaviors>
        <w:guid w:val="{B7174F3E-CDDA-4459-A359-AF5B7643B036}"/>
      </w:docPartPr>
      <w:docPartBody>
        <w:p w:rsidR="00C50174" w:rsidRDefault="00492673" w:rsidP="00492673">
          <w:pPr>
            <w:pStyle w:val="C72F20017F17445D93CFF271721CA121"/>
          </w:pPr>
          <w:r w:rsidRPr="003B7C71">
            <w:rPr>
              <w:rStyle w:val="PlaceholderText"/>
              <w:rFonts w:eastAsiaTheme="minorHAnsi"/>
              <w:color w:val="2F5496" w:themeColor="accent1" w:themeShade="BF"/>
            </w:rPr>
            <w:t>Click or tap here to enter text</w:t>
          </w:r>
        </w:p>
      </w:docPartBody>
    </w:docPart>
    <w:docPart>
      <w:docPartPr>
        <w:name w:val="C8674BADDB6E4B1986A5E73B6F29B416"/>
        <w:category>
          <w:name w:val="General"/>
          <w:gallery w:val="placeholder"/>
        </w:category>
        <w:types>
          <w:type w:val="bbPlcHdr"/>
        </w:types>
        <w:behaviors>
          <w:behavior w:val="content"/>
        </w:behaviors>
        <w:guid w:val="{51EF16DE-D373-4B21-AA5E-5642365A51EA}"/>
      </w:docPartPr>
      <w:docPartBody>
        <w:p w:rsidR="00C50174" w:rsidRDefault="00492673" w:rsidP="00492673">
          <w:pPr>
            <w:pStyle w:val="C8674BADDB6E4B1986A5E73B6F29B416"/>
          </w:pPr>
          <w:r w:rsidRPr="003B7C71">
            <w:rPr>
              <w:rStyle w:val="PlaceholderText"/>
              <w:rFonts w:eastAsiaTheme="minorHAnsi"/>
              <w:color w:val="2F5496" w:themeColor="accent1" w:themeShade="BF"/>
            </w:rPr>
            <w:t>Click or tap here to enter text</w:t>
          </w:r>
        </w:p>
      </w:docPartBody>
    </w:docPart>
    <w:docPart>
      <w:docPartPr>
        <w:name w:val="FEB929A16BEA4B71BB30BDE3D752AA2B"/>
        <w:category>
          <w:name w:val="General"/>
          <w:gallery w:val="placeholder"/>
        </w:category>
        <w:types>
          <w:type w:val="bbPlcHdr"/>
        </w:types>
        <w:behaviors>
          <w:behavior w:val="content"/>
        </w:behaviors>
        <w:guid w:val="{C1B26F2E-2292-4882-8FF4-6DAAAC687F9A}"/>
      </w:docPartPr>
      <w:docPartBody>
        <w:p w:rsidR="00C50174" w:rsidRDefault="00492673" w:rsidP="00492673">
          <w:pPr>
            <w:pStyle w:val="FEB929A16BEA4B71BB30BDE3D752AA2B"/>
          </w:pPr>
          <w:r w:rsidRPr="003B7C71">
            <w:rPr>
              <w:rStyle w:val="PlaceholderText"/>
              <w:rFonts w:eastAsiaTheme="minorHAnsi"/>
              <w:color w:val="2F5496" w:themeColor="accent1" w:themeShade="BF"/>
            </w:rPr>
            <w:t>Click or tap here to enter text</w:t>
          </w:r>
        </w:p>
      </w:docPartBody>
    </w:docPart>
    <w:docPart>
      <w:docPartPr>
        <w:name w:val="E2F4D8F1776B471EAECA30EB82DC20AF"/>
        <w:category>
          <w:name w:val="General"/>
          <w:gallery w:val="placeholder"/>
        </w:category>
        <w:types>
          <w:type w:val="bbPlcHdr"/>
        </w:types>
        <w:behaviors>
          <w:behavior w:val="content"/>
        </w:behaviors>
        <w:guid w:val="{AC40B6E1-FC05-45FC-A1EF-1332BD4243DF}"/>
      </w:docPartPr>
      <w:docPartBody>
        <w:p w:rsidR="00C50174" w:rsidRDefault="00492673" w:rsidP="00492673">
          <w:pPr>
            <w:pStyle w:val="E2F4D8F1776B471EAECA30EB82DC20AF"/>
          </w:pPr>
          <w:r w:rsidRPr="003B7C71">
            <w:rPr>
              <w:rStyle w:val="PlaceholderText"/>
              <w:rFonts w:eastAsiaTheme="minorHAnsi"/>
              <w:color w:val="2F5496" w:themeColor="accent1" w:themeShade="BF"/>
            </w:rPr>
            <w:t>Click or tap here to enter text</w:t>
          </w:r>
        </w:p>
      </w:docPartBody>
    </w:docPart>
    <w:docPart>
      <w:docPartPr>
        <w:name w:val="527BCFEA9ABF4471964CEBBF47BFBE91"/>
        <w:category>
          <w:name w:val="General"/>
          <w:gallery w:val="placeholder"/>
        </w:category>
        <w:types>
          <w:type w:val="bbPlcHdr"/>
        </w:types>
        <w:behaviors>
          <w:behavior w:val="content"/>
        </w:behaviors>
        <w:guid w:val="{E6A85480-5076-4E04-A2F9-856046C3FDEF}"/>
      </w:docPartPr>
      <w:docPartBody>
        <w:p w:rsidR="00C50174" w:rsidRDefault="00492673" w:rsidP="00492673">
          <w:pPr>
            <w:pStyle w:val="527BCFEA9ABF4471964CEBBF47BFBE91"/>
          </w:pPr>
          <w:r w:rsidRPr="003B7C71">
            <w:rPr>
              <w:rStyle w:val="PlaceholderText"/>
              <w:rFonts w:eastAsiaTheme="minorHAnsi"/>
              <w:color w:val="2F5496" w:themeColor="accent1" w:themeShade="BF"/>
            </w:rPr>
            <w:t>Click or tap here to enter text</w:t>
          </w:r>
        </w:p>
      </w:docPartBody>
    </w:docPart>
    <w:docPart>
      <w:docPartPr>
        <w:name w:val="AF88C8465710465CAFE82EB4AF11D525"/>
        <w:category>
          <w:name w:val="General"/>
          <w:gallery w:val="placeholder"/>
        </w:category>
        <w:types>
          <w:type w:val="bbPlcHdr"/>
        </w:types>
        <w:behaviors>
          <w:behavior w:val="content"/>
        </w:behaviors>
        <w:guid w:val="{0E490F70-CAEF-401E-A337-51C138FEB5E5}"/>
      </w:docPartPr>
      <w:docPartBody>
        <w:p w:rsidR="00C50174" w:rsidRDefault="00492673" w:rsidP="00492673">
          <w:pPr>
            <w:pStyle w:val="AF88C8465710465CAFE82EB4AF11D525"/>
          </w:pPr>
          <w:r w:rsidRPr="003B7C71">
            <w:rPr>
              <w:rStyle w:val="PlaceholderText"/>
              <w:rFonts w:eastAsiaTheme="minorHAnsi"/>
              <w:color w:val="2F5496" w:themeColor="accent1" w:themeShade="BF"/>
            </w:rPr>
            <w:t>Click or tap here to enter text</w:t>
          </w:r>
        </w:p>
      </w:docPartBody>
    </w:docPart>
    <w:docPart>
      <w:docPartPr>
        <w:name w:val="0CFFBBCBD56449EF84A4F22FDC5CC842"/>
        <w:category>
          <w:name w:val="General"/>
          <w:gallery w:val="placeholder"/>
        </w:category>
        <w:types>
          <w:type w:val="bbPlcHdr"/>
        </w:types>
        <w:behaviors>
          <w:behavior w:val="content"/>
        </w:behaviors>
        <w:guid w:val="{216F06F3-C711-44E7-8B08-F025E36CD8AC}"/>
      </w:docPartPr>
      <w:docPartBody>
        <w:p w:rsidR="00C50174" w:rsidRDefault="00492673" w:rsidP="00492673">
          <w:pPr>
            <w:pStyle w:val="0CFFBBCBD56449EF84A4F22FDC5CC842"/>
          </w:pPr>
          <w:r w:rsidRPr="003B7C71">
            <w:rPr>
              <w:rStyle w:val="PlaceholderText"/>
              <w:rFonts w:eastAsiaTheme="minorHAnsi"/>
              <w:color w:val="2F5496" w:themeColor="accent1" w:themeShade="BF"/>
            </w:rPr>
            <w:t>Click or tap here to enter text</w:t>
          </w:r>
        </w:p>
      </w:docPartBody>
    </w:docPart>
    <w:docPart>
      <w:docPartPr>
        <w:name w:val="70DA2A2DB53040F981B6B5EFFB0CD636"/>
        <w:category>
          <w:name w:val="General"/>
          <w:gallery w:val="placeholder"/>
        </w:category>
        <w:types>
          <w:type w:val="bbPlcHdr"/>
        </w:types>
        <w:behaviors>
          <w:behavior w:val="content"/>
        </w:behaviors>
        <w:guid w:val="{C31D4C02-D36C-4DB8-8C0D-895CAFDA7EAA}"/>
      </w:docPartPr>
      <w:docPartBody>
        <w:p w:rsidR="00C50174" w:rsidRDefault="00492673" w:rsidP="00492673">
          <w:pPr>
            <w:pStyle w:val="70DA2A2DB53040F981B6B5EFFB0CD636"/>
          </w:pPr>
          <w:r w:rsidRPr="003B7C71">
            <w:rPr>
              <w:rStyle w:val="PlaceholderText"/>
              <w:rFonts w:eastAsiaTheme="minorHAnsi"/>
              <w:color w:val="2F5496" w:themeColor="accent1" w:themeShade="BF"/>
            </w:rPr>
            <w:t>Click or tap here to enter text</w:t>
          </w:r>
        </w:p>
      </w:docPartBody>
    </w:docPart>
    <w:docPart>
      <w:docPartPr>
        <w:name w:val="2EDCD96E60624E32BECD950A9C456209"/>
        <w:category>
          <w:name w:val="General"/>
          <w:gallery w:val="placeholder"/>
        </w:category>
        <w:types>
          <w:type w:val="bbPlcHdr"/>
        </w:types>
        <w:behaviors>
          <w:behavior w:val="content"/>
        </w:behaviors>
        <w:guid w:val="{F4CD0FA5-D716-43A4-B4A2-D9BBB2351E1D}"/>
      </w:docPartPr>
      <w:docPartBody>
        <w:p w:rsidR="00C50174" w:rsidRDefault="00492673" w:rsidP="00492673">
          <w:pPr>
            <w:pStyle w:val="2EDCD96E60624E32BECD950A9C456209"/>
          </w:pPr>
          <w:r w:rsidRPr="003B7C71">
            <w:rPr>
              <w:rStyle w:val="PlaceholderText"/>
              <w:rFonts w:eastAsiaTheme="minorHAnsi"/>
              <w:color w:val="2F5496" w:themeColor="accent1" w:themeShade="BF"/>
            </w:rPr>
            <w:t>Click or tap here to enter text</w:t>
          </w:r>
        </w:p>
      </w:docPartBody>
    </w:docPart>
    <w:docPart>
      <w:docPartPr>
        <w:name w:val="A0253D32E0C54CCEB3CC0200E567CEEE"/>
        <w:category>
          <w:name w:val="General"/>
          <w:gallery w:val="placeholder"/>
        </w:category>
        <w:types>
          <w:type w:val="bbPlcHdr"/>
        </w:types>
        <w:behaviors>
          <w:behavior w:val="content"/>
        </w:behaviors>
        <w:guid w:val="{22173FBC-5978-4068-ADDD-FAADA2FCA98C}"/>
      </w:docPartPr>
      <w:docPartBody>
        <w:p w:rsidR="00C50174" w:rsidRDefault="00492673" w:rsidP="00492673">
          <w:pPr>
            <w:pStyle w:val="A0253D32E0C54CCEB3CC0200E567CEEE"/>
          </w:pPr>
          <w:r w:rsidRPr="003B7C71">
            <w:rPr>
              <w:rStyle w:val="PlaceholderText"/>
              <w:rFonts w:eastAsiaTheme="minorHAnsi"/>
              <w:color w:val="2F5496" w:themeColor="accent1" w:themeShade="BF"/>
            </w:rPr>
            <w:t>Click or tap here to enter text</w:t>
          </w:r>
        </w:p>
      </w:docPartBody>
    </w:docPart>
    <w:docPart>
      <w:docPartPr>
        <w:name w:val="A76486D7E9564D8F9413A701991396FB"/>
        <w:category>
          <w:name w:val="General"/>
          <w:gallery w:val="placeholder"/>
        </w:category>
        <w:types>
          <w:type w:val="bbPlcHdr"/>
        </w:types>
        <w:behaviors>
          <w:behavior w:val="content"/>
        </w:behaviors>
        <w:guid w:val="{D74328AD-9082-421E-B33F-0D9B68F4A29B}"/>
      </w:docPartPr>
      <w:docPartBody>
        <w:p w:rsidR="00C50174" w:rsidRDefault="00492673" w:rsidP="00492673">
          <w:pPr>
            <w:pStyle w:val="A76486D7E9564D8F9413A701991396FB"/>
          </w:pPr>
          <w:r w:rsidRPr="003B7C71">
            <w:rPr>
              <w:rStyle w:val="PlaceholderText"/>
              <w:rFonts w:eastAsiaTheme="minorHAnsi"/>
              <w:color w:val="2F5496" w:themeColor="accent1" w:themeShade="BF"/>
            </w:rPr>
            <w:t>Click or tap here to enter text</w:t>
          </w:r>
        </w:p>
      </w:docPartBody>
    </w:docPart>
    <w:docPart>
      <w:docPartPr>
        <w:name w:val="A1E8C834EB044F59B38011531B618406"/>
        <w:category>
          <w:name w:val="General"/>
          <w:gallery w:val="placeholder"/>
        </w:category>
        <w:types>
          <w:type w:val="bbPlcHdr"/>
        </w:types>
        <w:behaviors>
          <w:behavior w:val="content"/>
        </w:behaviors>
        <w:guid w:val="{87CCEED3-4E4A-4FBD-A6D9-9BF67F64A727}"/>
      </w:docPartPr>
      <w:docPartBody>
        <w:p w:rsidR="00C50174" w:rsidRDefault="00492673" w:rsidP="00492673">
          <w:pPr>
            <w:pStyle w:val="A1E8C834EB044F59B38011531B618406"/>
          </w:pPr>
          <w:r w:rsidRPr="003B7C71">
            <w:rPr>
              <w:rStyle w:val="PlaceholderText"/>
              <w:rFonts w:eastAsiaTheme="minorHAnsi"/>
              <w:color w:val="2F5496" w:themeColor="accent1" w:themeShade="BF"/>
            </w:rPr>
            <w:t>Click or tap here to enter text</w:t>
          </w:r>
        </w:p>
      </w:docPartBody>
    </w:docPart>
    <w:docPart>
      <w:docPartPr>
        <w:name w:val="87EDB1088E5A4586B561E445A4628A37"/>
        <w:category>
          <w:name w:val="General"/>
          <w:gallery w:val="placeholder"/>
        </w:category>
        <w:types>
          <w:type w:val="bbPlcHdr"/>
        </w:types>
        <w:behaviors>
          <w:behavior w:val="content"/>
        </w:behaviors>
        <w:guid w:val="{17815E6A-36DD-4C9D-98CF-581896A6ECBA}"/>
      </w:docPartPr>
      <w:docPartBody>
        <w:p w:rsidR="00C50174" w:rsidRDefault="00492673" w:rsidP="00492673">
          <w:pPr>
            <w:pStyle w:val="87EDB1088E5A4586B561E445A4628A37"/>
          </w:pPr>
          <w:r w:rsidRPr="003B7C71">
            <w:rPr>
              <w:rStyle w:val="PlaceholderText"/>
              <w:rFonts w:eastAsiaTheme="minorHAnsi"/>
              <w:color w:val="2F5496" w:themeColor="accent1" w:themeShade="BF"/>
            </w:rPr>
            <w:t>Click or tap here to enter text</w:t>
          </w:r>
        </w:p>
      </w:docPartBody>
    </w:docPart>
    <w:docPart>
      <w:docPartPr>
        <w:name w:val="C7E77D1EC65547EFBB34F3B492129247"/>
        <w:category>
          <w:name w:val="General"/>
          <w:gallery w:val="placeholder"/>
        </w:category>
        <w:types>
          <w:type w:val="bbPlcHdr"/>
        </w:types>
        <w:behaviors>
          <w:behavior w:val="content"/>
        </w:behaviors>
        <w:guid w:val="{DA1F47D0-04E0-4940-B11B-6278CEA00B54}"/>
      </w:docPartPr>
      <w:docPartBody>
        <w:p w:rsidR="00C50174" w:rsidRDefault="00492673" w:rsidP="00492673">
          <w:pPr>
            <w:pStyle w:val="C7E77D1EC65547EFBB34F3B492129247"/>
          </w:pPr>
          <w:r w:rsidRPr="003B7C71">
            <w:rPr>
              <w:rStyle w:val="PlaceholderText"/>
              <w:rFonts w:eastAsiaTheme="minorHAnsi"/>
              <w:color w:val="2F5496" w:themeColor="accent1" w:themeShade="BF"/>
            </w:rPr>
            <w:t>Click or tap here to enter text</w:t>
          </w:r>
        </w:p>
      </w:docPartBody>
    </w:docPart>
    <w:docPart>
      <w:docPartPr>
        <w:name w:val="4B3D97E6E9C347FA99F1630926B5E4E0"/>
        <w:category>
          <w:name w:val="General"/>
          <w:gallery w:val="placeholder"/>
        </w:category>
        <w:types>
          <w:type w:val="bbPlcHdr"/>
        </w:types>
        <w:behaviors>
          <w:behavior w:val="content"/>
        </w:behaviors>
        <w:guid w:val="{3BB6E265-5571-423D-B89D-D15FF12A269F}"/>
      </w:docPartPr>
      <w:docPartBody>
        <w:p w:rsidR="00C50174" w:rsidRDefault="00492673" w:rsidP="00492673">
          <w:pPr>
            <w:pStyle w:val="4B3D97E6E9C347FA99F1630926B5E4E0"/>
          </w:pPr>
          <w:r w:rsidRPr="003B7C71">
            <w:rPr>
              <w:rStyle w:val="PlaceholderText"/>
              <w:rFonts w:eastAsiaTheme="minorHAnsi"/>
              <w:color w:val="2F5496" w:themeColor="accent1" w:themeShade="BF"/>
            </w:rPr>
            <w:t>Click or tap here to enter text</w:t>
          </w:r>
        </w:p>
      </w:docPartBody>
    </w:docPart>
    <w:docPart>
      <w:docPartPr>
        <w:name w:val="0E3CA445D4FF4A3587CEAD0076AC4474"/>
        <w:category>
          <w:name w:val="General"/>
          <w:gallery w:val="placeholder"/>
        </w:category>
        <w:types>
          <w:type w:val="bbPlcHdr"/>
        </w:types>
        <w:behaviors>
          <w:behavior w:val="content"/>
        </w:behaviors>
        <w:guid w:val="{D7C58261-387D-40E6-B29F-E24F2E569445}"/>
      </w:docPartPr>
      <w:docPartBody>
        <w:p w:rsidR="00C50174" w:rsidRDefault="00492673" w:rsidP="00492673">
          <w:pPr>
            <w:pStyle w:val="0E3CA445D4FF4A3587CEAD0076AC4474"/>
          </w:pPr>
          <w:r w:rsidRPr="003B7C71">
            <w:rPr>
              <w:rStyle w:val="PlaceholderText"/>
              <w:rFonts w:eastAsiaTheme="minorHAnsi"/>
              <w:color w:val="2F5496" w:themeColor="accent1" w:themeShade="BF"/>
            </w:rPr>
            <w:t>Click or tap here to enter text</w:t>
          </w:r>
        </w:p>
      </w:docPartBody>
    </w:docPart>
    <w:docPart>
      <w:docPartPr>
        <w:name w:val="36ABA839020E4350B9141094917342DE"/>
        <w:category>
          <w:name w:val="General"/>
          <w:gallery w:val="placeholder"/>
        </w:category>
        <w:types>
          <w:type w:val="bbPlcHdr"/>
        </w:types>
        <w:behaviors>
          <w:behavior w:val="content"/>
        </w:behaviors>
        <w:guid w:val="{25A4DFCE-E3AF-48D7-A973-462E0BD87D5D}"/>
      </w:docPartPr>
      <w:docPartBody>
        <w:p w:rsidR="00C50174" w:rsidRDefault="00492673" w:rsidP="00492673">
          <w:pPr>
            <w:pStyle w:val="36ABA839020E4350B9141094917342DE"/>
          </w:pPr>
          <w:r w:rsidRPr="003B7C71">
            <w:rPr>
              <w:rStyle w:val="PlaceholderText"/>
              <w:rFonts w:eastAsiaTheme="minorHAnsi"/>
              <w:color w:val="2F5496" w:themeColor="accent1" w:themeShade="BF"/>
            </w:rPr>
            <w:t>Click or tap here to enter text</w:t>
          </w:r>
        </w:p>
      </w:docPartBody>
    </w:docPart>
    <w:docPart>
      <w:docPartPr>
        <w:name w:val="EF296106EABA4898A37AD94B42E04980"/>
        <w:category>
          <w:name w:val="General"/>
          <w:gallery w:val="placeholder"/>
        </w:category>
        <w:types>
          <w:type w:val="bbPlcHdr"/>
        </w:types>
        <w:behaviors>
          <w:behavior w:val="content"/>
        </w:behaviors>
        <w:guid w:val="{D832FF3A-589B-4F84-8870-9256697FDA61}"/>
      </w:docPartPr>
      <w:docPartBody>
        <w:p w:rsidR="00C50174" w:rsidRDefault="00492673" w:rsidP="00492673">
          <w:pPr>
            <w:pStyle w:val="EF296106EABA4898A37AD94B42E04980"/>
          </w:pPr>
          <w:r w:rsidRPr="003B7C71">
            <w:rPr>
              <w:rStyle w:val="PlaceholderText"/>
              <w:rFonts w:eastAsiaTheme="minorHAnsi"/>
              <w:color w:val="2F5496" w:themeColor="accent1" w:themeShade="BF"/>
            </w:rPr>
            <w:t>Click or tap here to enter text</w:t>
          </w:r>
        </w:p>
      </w:docPartBody>
    </w:docPart>
    <w:docPart>
      <w:docPartPr>
        <w:name w:val="B9189953C81F4D8C9C05493903BEA266"/>
        <w:category>
          <w:name w:val="General"/>
          <w:gallery w:val="placeholder"/>
        </w:category>
        <w:types>
          <w:type w:val="bbPlcHdr"/>
        </w:types>
        <w:behaviors>
          <w:behavior w:val="content"/>
        </w:behaviors>
        <w:guid w:val="{AF6E3788-E6E3-4434-9E24-F5956854E943}"/>
      </w:docPartPr>
      <w:docPartBody>
        <w:p w:rsidR="00C50174" w:rsidRDefault="00492673" w:rsidP="00492673">
          <w:pPr>
            <w:pStyle w:val="B9189953C81F4D8C9C05493903BEA266"/>
          </w:pPr>
          <w:r w:rsidRPr="003B7C71">
            <w:rPr>
              <w:rStyle w:val="PlaceholderText"/>
              <w:rFonts w:eastAsiaTheme="minorHAnsi"/>
              <w:color w:val="2F5496" w:themeColor="accent1" w:themeShade="BF"/>
            </w:rPr>
            <w:t>Click or tap here to enter text</w:t>
          </w:r>
        </w:p>
      </w:docPartBody>
    </w:docPart>
    <w:docPart>
      <w:docPartPr>
        <w:name w:val="5410AC1EF455458896ECE0D557B24916"/>
        <w:category>
          <w:name w:val="General"/>
          <w:gallery w:val="placeholder"/>
        </w:category>
        <w:types>
          <w:type w:val="bbPlcHdr"/>
        </w:types>
        <w:behaviors>
          <w:behavior w:val="content"/>
        </w:behaviors>
        <w:guid w:val="{BBB0C6F3-9AE5-430E-A515-28E25A43241A}"/>
      </w:docPartPr>
      <w:docPartBody>
        <w:p w:rsidR="00C50174" w:rsidRDefault="00492673" w:rsidP="00492673">
          <w:pPr>
            <w:pStyle w:val="5410AC1EF455458896ECE0D557B24916"/>
          </w:pPr>
          <w:r w:rsidRPr="003B7C71">
            <w:rPr>
              <w:rStyle w:val="PlaceholderText"/>
              <w:rFonts w:eastAsiaTheme="minorHAnsi"/>
              <w:color w:val="2F5496" w:themeColor="accent1" w:themeShade="BF"/>
            </w:rPr>
            <w:t>Click or tap here to enter text</w:t>
          </w:r>
        </w:p>
      </w:docPartBody>
    </w:docPart>
    <w:docPart>
      <w:docPartPr>
        <w:name w:val="35E77AA4EE9D47B0B2E2B0D362B0FF8C"/>
        <w:category>
          <w:name w:val="General"/>
          <w:gallery w:val="placeholder"/>
        </w:category>
        <w:types>
          <w:type w:val="bbPlcHdr"/>
        </w:types>
        <w:behaviors>
          <w:behavior w:val="content"/>
        </w:behaviors>
        <w:guid w:val="{CACBC73F-864B-4EA2-9D0C-7375A4201117}"/>
      </w:docPartPr>
      <w:docPartBody>
        <w:p w:rsidR="00C50174" w:rsidRDefault="00492673" w:rsidP="00492673">
          <w:pPr>
            <w:pStyle w:val="35E77AA4EE9D47B0B2E2B0D362B0FF8C"/>
          </w:pPr>
          <w:r w:rsidRPr="003B7C71">
            <w:rPr>
              <w:rStyle w:val="PlaceholderText"/>
              <w:rFonts w:eastAsiaTheme="minorHAnsi"/>
              <w:color w:val="2F5496" w:themeColor="accent1" w:themeShade="BF"/>
            </w:rPr>
            <w:t>Click or tap here to enter text</w:t>
          </w:r>
        </w:p>
      </w:docPartBody>
    </w:docPart>
    <w:docPart>
      <w:docPartPr>
        <w:name w:val="80F7681D8AAC4B31953F7D3F24153D6F"/>
        <w:category>
          <w:name w:val="General"/>
          <w:gallery w:val="placeholder"/>
        </w:category>
        <w:types>
          <w:type w:val="bbPlcHdr"/>
        </w:types>
        <w:behaviors>
          <w:behavior w:val="content"/>
        </w:behaviors>
        <w:guid w:val="{9DC21835-671F-4013-AE96-2A73F04D0B84}"/>
      </w:docPartPr>
      <w:docPartBody>
        <w:p w:rsidR="00C50174" w:rsidRDefault="00492673" w:rsidP="00492673">
          <w:pPr>
            <w:pStyle w:val="80F7681D8AAC4B31953F7D3F24153D6F"/>
          </w:pPr>
          <w:r w:rsidRPr="003B7C71">
            <w:rPr>
              <w:rStyle w:val="PlaceholderText"/>
              <w:rFonts w:eastAsiaTheme="minorHAnsi"/>
              <w:color w:val="2F5496" w:themeColor="accent1" w:themeShade="BF"/>
            </w:rPr>
            <w:t>Click or tap here to enter text</w:t>
          </w:r>
        </w:p>
      </w:docPartBody>
    </w:docPart>
    <w:docPart>
      <w:docPartPr>
        <w:name w:val="B7D47A1955FA481BB84CC5226C1C3D95"/>
        <w:category>
          <w:name w:val="General"/>
          <w:gallery w:val="placeholder"/>
        </w:category>
        <w:types>
          <w:type w:val="bbPlcHdr"/>
        </w:types>
        <w:behaviors>
          <w:behavior w:val="content"/>
        </w:behaviors>
        <w:guid w:val="{574E7252-6FF9-4C95-8F52-BAADFB1816CB}"/>
      </w:docPartPr>
      <w:docPartBody>
        <w:p w:rsidR="00C50174" w:rsidRDefault="00492673" w:rsidP="00492673">
          <w:pPr>
            <w:pStyle w:val="B7D47A1955FA481BB84CC5226C1C3D95"/>
          </w:pPr>
          <w:r w:rsidRPr="003B7C71">
            <w:rPr>
              <w:rStyle w:val="PlaceholderText"/>
              <w:rFonts w:eastAsiaTheme="minorHAnsi"/>
              <w:color w:val="2F5496" w:themeColor="accent1" w:themeShade="BF"/>
            </w:rPr>
            <w:t>Click or tap here to enter text</w:t>
          </w:r>
        </w:p>
      </w:docPartBody>
    </w:docPart>
    <w:docPart>
      <w:docPartPr>
        <w:name w:val="10655C19E803499EBB535396AE95B8FE"/>
        <w:category>
          <w:name w:val="General"/>
          <w:gallery w:val="placeholder"/>
        </w:category>
        <w:types>
          <w:type w:val="bbPlcHdr"/>
        </w:types>
        <w:behaviors>
          <w:behavior w:val="content"/>
        </w:behaviors>
        <w:guid w:val="{DF8C5846-1EC8-4491-9231-D2ECADA25AED}"/>
      </w:docPartPr>
      <w:docPartBody>
        <w:p w:rsidR="00C50174" w:rsidRDefault="00492673" w:rsidP="00492673">
          <w:pPr>
            <w:pStyle w:val="10655C19E803499EBB535396AE95B8FE"/>
          </w:pPr>
          <w:r w:rsidRPr="003B7C71">
            <w:rPr>
              <w:rStyle w:val="PlaceholderText"/>
              <w:rFonts w:eastAsiaTheme="minorHAnsi"/>
              <w:color w:val="2F5496" w:themeColor="accent1" w:themeShade="BF"/>
            </w:rPr>
            <w:t>Click or tap here to enter text</w:t>
          </w:r>
        </w:p>
      </w:docPartBody>
    </w:docPart>
    <w:docPart>
      <w:docPartPr>
        <w:name w:val="08D982FF749743E395EE1BA6900026E1"/>
        <w:category>
          <w:name w:val="General"/>
          <w:gallery w:val="placeholder"/>
        </w:category>
        <w:types>
          <w:type w:val="bbPlcHdr"/>
        </w:types>
        <w:behaviors>
          <w:behavior w:val="content"/>
        </w:behaviors>
        <w:guid w:val="{DA9AA81F-D554-469A-9321-7413B19F1C66}"/>
      </w:docPartPr>
      <w:docPartBody>
        <w:p w:rsidR="00C50174" w:rsidRDefault="00492673" w:rsidP="00492673">
          <w:pPr>
            <w:pStyle w:val="08D982FF749743E395EE1BA6900026E1"/>
          </w:pPr>
          <w:r w:rsidRPr="003B7C71">
            <w:rPr>
              <w:rStyle w:val="PlaceholderText"/>
              <w:rFonts w:eastAsiaTheme="minorHAnsi"/>
              <w:color w:val="2F5496" w:themeColor="accent1" w:themeShade="BF"/>
            </w:rPr>
            <w:t>Click or tap here to enter text</w:t>
          </w:r>
        </w:p>
      </w:docPartBody>
    </w:docPart>
    <w:docPart>
      <w:docPartPr>
        <w:name w:val="5E43734DB77E4A94902C79699AEEC333"/>
        <w:category>
          <w:name w:val="General"/>
          <w:gallery w:val="placeholder"/>
        </w:category>
        <w:types>
          <w:type w:val="bbPlcHdr"/>
        </w:types>
        <w:behaviors>
          <w:behavior w:val="content"/>
        </w:behaviors>
        <w:guid w:val="{48D126BD-CB58-4D75-BE7C-C5D38288FB2C}"/>
      </w:docPartPr>
      <w:docPartBody>
        <w:p w:rsidR="00C50174" w:rsidRDefault="00492673" w:rsidP="00492673">
          <w:pPr>
            <w:pStyle w:val="5E43734DB77E4A94902C79699AEEC333"/>
          </w:pPr>
          <w:r w:rsidRPr="003B7C71">
            <w:rPr>
              <w:rStyle w:val="PlaceholderText"/>
              <w:rFonts w:eastAsiaTheme="minorHAnsi"/>
              <w:color w:val="2F5496" w:themeColor="accent1" w:themeShade="BF"/>
            </w:rPr>
            <w:t>Click or tap here to enter text</w:t>
          </w:r>
        </w:p>
      </w:docPartBody>
    </w:docPart>
    <w:docPart>
      <w:docPartPr>
        <w:name w:val="E96C380DC1FB43EFB5BB7C95641A990B"/>
        <w:category>
          <w:name w:val="General"/>
          <w:gallery w:val="placeholder"/>
        </w:category>
        <w:types>
          <w:type w:val="bbPlcHdr"/>
        </w:types>
        <w:behaviors>
          <w:behavior w:val="content"/>
        </w:behaviors>
        <w:guid w:val="{A553765C-DCFD-449F-906D-DB0DC208AF01}"/>
      </w:docPartPr>
      <w:docPartBody>
        <w:p w:rsidR="00C50174" w:rsidRDefault="00492673" w:rsidP="00492673">
          <w:pPr>
            <w:pStyle w:val="E96C380DC1FB43EFB5BB7C95641A990B"/>
          </w:pPr>
          <w:r w:rsidRPr="003B7C71">
            <w:rPr>
              <w:rStyle w:val="PlaceholderText"/>
              <w:rFonts w:eastAsiaTheme="minorHAnsi"/>
              <w:color w:val="2F5496" w:themeColor="accent1" w:themeShade="BF"/>
            </w:rPr>
            <w:t>Click or tap here to enter text</w:t>
          </w:r>
        </w:p>
      </w:docPartBody>
    </w:docPart>
    <w:docPart>
      <w:docPartPr>
        <w:name w:val="5450A98726FF477B8302B368B2ED7403"/>
        <w:category>
          <w:name w:val="General"/>
          <w:gallery w:val="placeholder"/>
        </w:category>
        <w:types>
          <w:type w:val="bbPlcHdr"/>
        </w:types>
        <w:behaviors>
          <w:behavior w:val="content"/>
        </w:behaviors>
        <w:guid w:val="{019C7830-75F6-49C0-B189-77DDF74D2BC9}"/>
      </w:docPartPr>
      <w:docPartBody>
        <w:p w:rsidR="00C50174" w:rsidRDefault="00492673" w:rsidP="00492673">
          <w:pPr>
            <w:pStyle w:val="5450A98726FF477B8302B368B2ED7403"/>
          </w:pPr>
          <w:r w:rsidRPr="003B7C71">
            <w:rPr>
              <w:rStyle w:val="PlaceholderText"/>
              <w:rFonts w:eastAsiaTheme="minorHAnsi"/>
              <w:color w:val="2F5496" w:themeColor="accent1" w:themeShade="BF"/>
            </w:rPr>
            <w:t>Click or tap here to enter text</w:t>
          </w:r>
        </w:p>
      </w:docPartBody>
    </w:docPart>
    <w:docPart>
      <w:docPartPr>
        <w:name w:val="93D742867B3D41D8B1C8B920E5190157"/>
        <w:category>
          <w:name w:val="General"/>
          <w:gallery w:val="placeholder"/>
        </w:category>
        <w:types>
          <w:type w:val="bbPlcHdr"/>
        </w:types>
        <w:behaviors>
          <w:behavior w:val="content"/>
        </w:behaviors>
        <w:guid w:val="{7A64568D-61AC-4CC6-88BE-14884BA7A54A}"/>
      </w:docPartPr>
      <w:docPartBody>
        <w:p w:rsidR="00C50174" w:rsidRDefault="00492673" w:rsidP="00492673">
          <w:pPr>
            <w:pStyle w:val="93D742867B3D41D8B1C8B920E5190157"/>
          </w:pPr>
          <w:r w:rsidRPr="003B7C71">
            <w:rPr>
              <w:rStyle w:val="PlaceholderText"/>
              <w:rFonts w:eastAsiaTheme="minorHAnsi"/>
              <w:color w:val="2F5496" w:themeColor="accent1" w:themeShade="BF"/>
            </w:rPr>
            <w:t>Click or tap here to enter text</w:t>
          </w:r>
        </w:p>
      </w:docPartBody>
    </w:docPart>
    <w:docPart>
      <w:docPartPr>
        <w:name w:val="4570F6B0523A4D2BB858576B86B33F20"/>
        <w:category>
          <w:name w:val="General"/>
          <w:gallery w:val="placeholder"/>
        </w:category>
        <w:types>
          <w:type w:val="bbPlcHdr"/>
        </w:types>
        <w:behaviors>
          <w:behavior w:val="content"/>
        </w:behaviors>
        <w:guid w:val="{C05A1816-EAEA-4EA0-8353-BB64E807FCC4}"/>
      </w:docPartPr>
      <w:docPartBody>
        <w:p w:rsidR="00C50174" w:rsidRDefault="00492673" w:rsidP="00492673">
          <w:pPr>
            <w:pStyle w:val="4570F6B0523A4D2BB858576B86B33F20"/>
          </w:pPr>
          <w:r w:rsidRPr="003B7C71">
            <w:rPr>
              <w:rStyle w:val="PlaceholderText"/>
              <w:rFonts w:eastAsiaTheme="minorHAnsi"/>
              <w:color w:val="2F5496" w:themeColor="accent1" w:themeShade="BF"/>
            </w:rPr>
            <w:t>Click or tap here to enter text</w:t>
          </w:r>
        </w:p>
      </w:docPartBody>
    </w:docPart>
    <w:docPart>
      <w:docPartPr>
        <w:name w:val="9FE1DFD0604947BDB7F0AD87E0BBE032"/>
        <w:category>
          <w:name w:val="General"/>
          <w:gallery w:val="placeholder"/>
        </w:category>
        <w:types>
          <w:type w:val="bbPlcHdr"/>
        </w:types>
        <w:behaviors>
          <w:behavior w:val="content"/>
        </w:behaviors>
        <w:guid w:val="{AC8F605F-98DC-41C4-BDD3-F658A8DC8ACE}"/>
      </w:docPartPr>
      <w:docPartBody>
        <w:p w:rsidR="00C50174" w:rsidRDefault="00492673" w:rsidP="00492673">
          <w:pPr>
            <w:pStyle w:val="9FE1DFD0604947BDB7F0AD87E0BBE032"/>
          </w:pPr>
          <w:r w:rsidRPr="003B7C71">
            <w:rPr>
              <w:rStyle w:val="PlaceholderText"/>
              <w:rFonts w:eastAsiaTheme="minorHAnsi"/>
              <w:color w:val="2F5496" w:themeColor="accent1" w:themeShade="BF"/>
            </w:rPr>
            <w:t>Click or tap here to enter text</w:t>
          </w:r>
        </w:p>
      </w:docPartBody>
    </w:docPart>
    <w:docPart>
      <w:docPartPr>
        <w:name w:val="BB0484DC9F9C4FF392A1334166B2F4A2"/>
        <w:category>
          <w:name w:val="General"/>
          <w:gallery w:val="placeholder"/>
        </w:category>
        <w:types>
          <w:type w:val="bbPlcHdr"/>
        </w:types>
        <w:behaviors>
          <w:behavior w:val="content"/>
        </w:behaviors>
        <w:guid w:val="{9706B9D4-C45A-4182-9031-B9EBC39DD0FB}"/>
      </w:docPartPr>
      <w:docPartBody>
        <w:p w:rsidR="00C50174" w:rsidRDefault="00492673" w:rsidP="00492673">
          <w:pPr>
            <w:pStyle w:val="BB0484DC9F9C4FF392A1334166B2F4A2"/>
          </w:pPr>
          <w:r w:rsidRPr="003B7C71">
            <w:rPr>
              <w:rStyle w:val="PlaceholderText"/>
              <w:rFonts w:eastAsiaTheme="minorHAnsi"/>
              <w:color w:val="2F5496" w:themeColor="accent1" w:themeShade="BF"/>
            </w:rPr>
            <w:t>Click or tap here to enter text</w:t>
          </w:r>
        </w:p>
      </w:docPartBody>
    </w:docPart>
    <w:docPart>
      <w:docPartPr>
        <w:name w:val="6507983E4A1245D980A240CB779F5497"/>
        <w:category>
          <w:name w:val="General"/>
          <w:gallery w:val="placeholder"/>
        </w:category>
        <w:types>
          <w:type w:val="bbPlcHdr"/>
        </w:types>
        <w:behaviors>
          <w:behavior w:val="content"/>
        </w:behaviors>
        <w:guid w:val="{3B41ADD7-1288-4026-8D0D-A19EA029A824}"/>
      </w:docPartPr>
      <w:docPartBody>
        <w:p w:rsidR="00C50174" w:rsidRDefault="00492673" w:rsidP="00492673">
          <w:pPr>
            <w:pStyle w:val="6507983E4A1245D980A240CB779F5497"/>
          </w:pPr>
          <w:r w:rsidRPr="003B7C71">
            <w:rPr>
              <w:rStyle w:val="PlaceholderText"/>
              <w:rFonts w:eastAsiaTheme="minorHAnsi"/>
              <w:color w:val="2F5496" w:themeColor="accent1" w:themeShade="BF"/>
            </w:rPr>
            <w:t>Click or tap here to enter text</w:t>
          </w:r>
        </w:p>
      </w:docPartBody>
    </w:docPart>
    <w:docPart>
      <w:docPartPr>
        <w:name w:val="D557D18A39E64A7CB2A4DEFC57BF7D55"/>
        <w:category>
          <w:name w:val="General"/>
          <w:gallery w:val="placeholder"/>
        </w:category>
        <w:types>
          <w:type w:val="bbPlcHdr"/>
        </w:types>
        <w:behaviors>
          <w:behavior w:val="content"/>
        </w:behaviors>
        <w:guid w:val="{049CED56-140F-4A49-B2BF-C1FF519C6D1A}"/>
      </w:docPartPr>
      <w:docPartBody>
        <w:p w:rsidR="00C50174" w:rsidRDefault="00492673" w:rsidP="00492673">
          <w:pPr>
            <w:pStyle w:val="D557D18A39E64A7CB2A4DEFC57BF7D55"/>
          </w:pPr>
          <w:r w:rsidRPr="003B7C71">
            <w:rPr>
              <w:rStyle w:val="PlaceholderText"/>
              <w:rFonts w:eastAsiaTheme="minorHAnsi"/>
              <w:color w:val="2F5496" w:themeColor="accent1" w:themeShade="BF"/>
            </w:rPr>
            <w:t>Click or tap here to enter text</w:t>
          </w:r>
        </w:p>
      </w:docPartBody>
    </w:docPart>
    <w:docPart>
      <w:docPartPr>
        <w:name w:val="DE9CFF81EA3544F691AB5B394C2D865E"/>
        <w:category>
          <w:name w:val="General"/>
          <w:gallery w:val="placeholder"/>
        </w:category>
        <w:types>
          <w:type w:val="bbPlcHdr"/>
        </w:types>
        <w:behaviors>
          <w:behavior w:val="content"/>
        </w:behaviors>
        <w:guid w:val="{0ED81E33-8C22-409E-8AB6-71BD17197DC4}"/>
      </w:docPartPr>
      <w:docPartBody>
        <w:p w:rsidR="00C50174" w:rsidRDefault="00492673" w:rsidP="00492673">
          <w:pPr>
            <w:pStyle w:val="DE9CFF81EA3544F691AB5B394C2D865E"/>
          </w:pPr>
          <w:r w:rsidRPr="003B7C71">
            <w:rPr>
              <w:rStyle w:val="PlaceholderText"/>
              <w:rFonts w:eastAsiaTheme="minorHAnsi"/>
              <w:color w:val="2F5496" w:themeColor="accent1" w:themeShade="BF"/>
            </w:rPr>
            <w:t>Click or tap here to enter text</w:t>
          </w:r>
        </w:p>
      </w:docPartBody>
    </w:docPart>
    <w:docPart>
      <w:docPartPr>
        <w:name w:val="042F1C2D82A2460E92FE86794F2484F9"/>
        <w:category>
          <w:name w:val="General"/>
          <w:gallery w:val="placeholder"/>
        </w:category>
        <w:types>
          <w:type w:val="bbPlcHdr"/>
        </w:types>
        <w:behaviors>
          <w:behavior w:val="content"/>
        </w:behaviors>
        <w:guid w:val="{001838F3-1361-4E5D-AFEB-1E73508BD54C}"/>
      </w:docPartPr>
      <w:docPartBody>
        <w:p w:rsidR="00C50174" w:rsidRDefault="00492673" w:rsidP="00492673">
          <w:pPr>
            <w:pStyle w:val="042F1C2D82A2460E92FE86794F2484F9"/>
          </w:pPr>
          <w:r w:rsidRPr="003B7C71">
            <w:rPr>
              <w:rStyle w:val="PlaceholderText"/>
              <w:rFonts w:eastAsiaTheme="minorHAnsi"/>
              <w:color w:val="2F5496" w:themeColor="accent1" w:themeShade="BF"/>
            </w:rPr>
            <w:t>Click or tap here to enter text</w:t>
          </w:r>
        </w:p>
      </w:docPartBody>
    </w:docPart>
    <w:docPart>
      <w:docPartPr>
        <w:name w:val="7418A77AFCCE4CD2A781EF5959E63821"/>
        <w:category>
          <w:name w:val="General"/>
          <w:gallery w:val="placeholder"/>
        </w:category>
        <w:types>
          <w:type w:val="bbPlcHdr"/>
        </w:types>
        <w:behaviors>
          <w:behavior w:val="content"/>
        </w:behaviors>
        <w:guid w:val="{292AB45D-DBB1-4DB5-896F-C6B943F52F25}"/>
      </w:docPartPr>
      <w:docPartBody>
        <w:p w:rsidR="00C50174" w:rsidRDefault="00492673" w:rsidP="00492673">
          <w:pPr>
            <w:pStyle w:val="7418A77AFCCE4CD2A781EF5959E63821"/>
          </w:pPr>
          <w:r w:rsidRPr="003B7C71">
            <w:rPr>
              <w:rStyle w:val="PlaceholderText"/>
              <w:rFonts w:eastAsiaTheme="minorHAnsi"/>
              <w:color w:val="2F5496" w:themeColor="accent1" w:themeShade="BF"/>
            </w:rPr>
            <w:t>Click or tap here to enter text</w:t>
          </w:r>
        </w:p>
      </w:docPartBody>
    </w:docPart>
    <w:docPart>
      <w:docPartPr>
        <w:name w:val="9725E888C19F4385948D626B5FD5D3D2"/>
        <w:category>
          <w:name w:val="General"/>
          <w:gallery w:val="placeholder"/>
        </w:category>
        <w:types>
          <w:type w:val="bbPlcHdr"/>
        </w:types>
        <w:behaviors>
          <w:behavior w:val="content"/>
        </w:behaviors>
        <w:guid w:val="{D5A5C441-0084-4675-B991-44EF9A1D5A07}"/>
      </w:docPartPr>
      <w:docPartBody>
        <w:p w:rsidR="00C50174" w:rsidRDefault="00492673" w:rsidP="00492673">
          <w:pPr>
            <w:pStyle w:val="9725E888C19F4385948D626B5FD5D3D2"/>
          </w:pPr>
          <w:r w:rsidRPr="003B7C71">
            <w:rPr>
              <w:rStyle w:val="PlaceholderText"/>
              <w:rFonts w:eastAsiaTheme="minorHAnsi"/>
              <w:color w:val="2F5496" w:themeColor="accent1" w:themeShade="BF"/>
            </w:rPr>
            <w:t>Click or tap here to enter text</w:t>
          </w:r>
        </w:p>
      </w:docPartBody>
    </w:docPart>
    <w:docPart>
      <w:docPartPr>
        <w:name w:val="50ECAEE7F0DD4794872C5A13BFD76409"/>
        <w:category>
          <w:name w:val="General"/>
          <w:gallery w:val="placeholder"/>
        </w:category>
        <w:types>
          <w:type w:val="bbPlcHdr"/>
        </w:types>
        <w:behaviors>
          <w:behavior w:val="content"/>
        </w:behaviors>
        <w:guid w:val="{F5B4540D-E279-402B-9A39-867E380B4391}"/>
      </w:docPartPr>
      <w:docPartBody>
        <w:p w:rsidR="00C50174" w:rsidRDefault="00492673" w:rsidP="00492673">
          <w:pPr>
            <w:pStyle w:val="50ECAEE7F0DD4794872C5A13BFD76409"/>
          </w:pPr>
          <w:r w:rsidRPr="003B7C71">
            <w:rPr>
              <w:rStyle w:val="PlaceholderText"/>
              <w:rFonts w:eastAsiaTheme="minorHAnsi"/>
              <w:color w:val="2F5496" w:themeColor="accent1" w:themeShade="BF"/>
            </w:rPr>
            <w:t>Click or tap here to enter text</w:t>
          </w:r>
        </w:p>
      </w:docPartBody>
    </w:docPart>
    <w:docPart>
      <w:docPartPr>
        <w:name w:val="D9DF64388FB64AE28F03FD2B2C96AF76"/>
        <w:category>
          <w:name w:val="General"/>
          <w:gallery w:val="placeholder"/>
        </w:category>
        <w:types>
          <w:type w:val="bbPlcHdr"/>
        </w:types>
        <w:behaviors>
          <w:behavior w:val="content"/>
        </w:behaviors>
        <w:guid w:val="{8ED889C1-E8A7-4EF9-96EB-B5D986A1D9A2}"/>
      </w:docPartPr>
      <w:docPartBody>
        <w:p w:rsidR="00C50174" w:rsidRDefault="00492673" w:rsidP="00492673">
          <w:pPr>
            <w:pStyle w:val="D9DF64388FB64AE28F03FD2B2C96AF76"/>
          </w:pPr>
          <w:r w:rsidRPr="003B7C71">
            <w:rPr>
              <w:rStyle w:val="PlaceholderText"/>
              <w:rFonts w:eastAsiaTheme="minorHAnsi"/>
              <w:color w:val="2F5496" w:themeColor="accent1" w:themeShade="BF"/>
            </w:rPr>
            <w:t>Click or tap here to enter text</w:t>
          </w:r>
        </w:p>
      </w:docPartBody>
    </w:docPart>
    <w:docPart>
      <w:docPartPr>
        <w:name w:val="962EAED91E3D48EF8F43052DE81AC876"/>
        <w:category>
          <w:name w:val="General"/>
          <w:gallery w:val="placeholder"/>
        </w:category>
        <w:types>
          <w:type w:val="bbPlcHdr"/>
        </w:types>
        <w:behaviors>
          <w:behavior w:val="content"/>
        </w:behaviors>
        <w:guid w:val="{51C3925D-96D3-4954-9416-E1355445C94D}"/>
      </w:docPartPr>
      <w:docPartBody>
        <w:p w:rsidR="00C50174" w:rsidRDefault="00492673" w:rsidP="00492673">
          <w:pPr>
            <w:pStyle w:val="962EAED91E3D48EF8F43052DE81AC876"/>
          </w:pPr>
          <w:r w:rsidRPr="003B7C71">
            <w:rPr>
              <w:rStyle w:val="PlaceholderText"/>
              <w:rFonts w:eastAsiaTheme="minorHAnsi"/>
              <w:color w:val="2F5496" w:themeColor="accent1" w:themeShade="BF"/>
            </w:rPr>
            <w:t>Click or tap here to enter text</w:t>
          </w:r>
        </w:p>
      </w:docPartBody>
    </w:docPart>
    <w:docPart>
      <w:docPartPr>
        <w:name w:val="61CCE2B428F94A5AB61D80FDD61FC048"/>
        <w:category>
          <w:name w:val="General"/>
          <w:gallery w:val="placeholder"/>
        </w:category>
        <w:types>
          <w:type w:val="bbPlcHdr"/>
        </w:types>
        <w:behaviors>
          <w:behavior w:val="content"/>
        </w:behaviors>
        <w:guid w:val="{9554FB4A-215F-4965-9533-8D9FFC7620FF}"/>
      </w:docPartPr>
      <w:docPartBody>
        <w:p w:rsidR="00C50174" w:rsidRDefault="00492673" w:rsidP="00492673">
          <w:pPr>
            <w:pStyle w:val="61CCE2B428F94A5AB61D80FDD61FC048"/>
          </w:pPr>
          <w:r w:rsidRPr="003B7C71">
            <w:rPr>
              <w:rStyle w:val="PlaceholderText"/>
              <w:rFonts w:eastAsiaTheme="minorHAnsi"/>
              <w:color w:val="2F5496" w:themeColor="accent1" w:themeShade="BF"/>
            </w:rPr>
            <w:t>Click or tap here to enter text</w:t>
          </w:r>
        </w:p>
      </w:docPartBody>
    </w:docPart>
    <w:docPart>
      <w:docPartPr>
        <w:name w:val="9C699768B78D43BD8915984B192FF907"/>
        <w:category>
          <w:name w:val="General"/>
          <w:gallery w:val="placeholder"/>
        </w:category>
        <w:types>
          <w:type w:val="bbPlcHdr"/>
        </w:types>
        <w:behaviors>
          <w:behavior w:val="content"/>
        </w:behaviors>
        <w:guid w:val="{CF036F2E-7980-4824-BF17-58B0C4D7C073}"/>
      </w:docPartPr>
      <w:docPartBody>
        <w:p w:rsidR="00C50174" w:rsidRDefault="00492673" w:rsidP="00492673">
          <w:pPr>
            <w:pStyle w:val="9C699768B78D43BD8915984B192FF907"/>
          </w:pPr>
          <w:r w:rsidRPr="003B7C71">
            <w:rPr>
              <w:rStyle w:val="PlaceholderText"/>
              <w:rFonts w:eastAsiaTheme="minorHAnsi"/>
              <w:color w:val="2F5496" w:themeColor="accent1" w:themeShade="BF"/>
            </w:rPr>
            <w:t>Click or tap here to enter text</w:t>
          </w:r>
        </w:p>
      </w:docPartBody>
    </w:docPart>
    <w:docPart>
      <w:docPartPr>
        <w:name w:val="B81AAC01CCAC4124B1C5CD0DAFEE4F79"/>
        <w:category>
          <w:name w:val="General"/>
          <w:gallery w:val="placeholder"/>
        </w:category>
        <w:types>
          <w:type w:val="bbPlcHdr"/>
        </w:types>
        <w:behaviors>
          <w:behavior w:val="content"/>
        </w:behaviors>
        <w:guid w:val="{00E21D84-18E0-448C-93BB-77A114EA8CAF}"/>
      </w:docPartPr>
      <w:docPartBody>
        <w:p w:rsidR="00C50174" w:rsidRDefault="00492673" w:rsidP="00492673">
          <w:pPr>
            <w:pStyle w:val="B81AAC01CCAC4124B1C5CD0DAFEE4F79"/>
          </w:pPr>
          <w:r w:rsidRPr="003B7C71">
            <w:rPr>
              <w:rStyle w:val="PlaceholderText"/>
              <w:rFonts w:eastAsiaTheme="minorHAnsi"/>
              <w:color w:val="2F5496" w:themeColor="accent1" w:themeShade="BF"/>
            </w:rPr>
            <w:t>Click or tap here to enter text</w:t>
          </w:r>
        </w:p>
      </w:docPartBody>
    </w:docPart>
    <w:docPart>
      <w:docPartPr>
        <w:name w:val="6DA9B81547ED432B91DE1ABC0BAB13D4"/>
        <w:category>
          <w:name w:val="General"/>
          <w:gallery w:val="placeholder"/>
        </w:category>
        <w:types>
          <w:type w:val="bbPlcHdr"/>
        </w:types>
        <w:behaviors>
          <w:behavior w:val="content"/>
        </w:behaviors>
        <w:guid w:val="{B9AF44A8-DD30-4D52-99C9-B5C1D0459E67}"/>
      </w:docPartPr>
      <w:docPartBody>
        <w:p w:rsidR="00291499" w:rsidRDefault="00C50174" w:rsidP="00C50174">
          <w:pPr>
            <w:pStyle w:val="6DA9B81547ED432B91DE1ABC0BAB13D4"/>
          </w:pPr>
          <w:r w:rsidRPr="003B7C71">
            <w:rPr>
              <w:rStyle w:val="PlaceholderText"/>
              <w:rFonts w:eastAsiaTheme="minorHAnsi"/>
              <w:color w:val="2F5496" w:themeColor="accent1" w:themeShade="BF"/>
            </w:rPr>
            <w:t>Click or tap here to enter text</w:t>
          </w:r>
        </w:p>
      </w:docPartBody>
    </w:docPart>
    <w:docPart>
      <w:docPartPr>
        <w:name w:val="7C8EAE537C8447B5A00B7A6ACD8791D9"/>
        <w:category>
          <w:name w:val="General"/>
          <w:gallery w:val="placeholder"/>
        </w:category>
        <w:types>
          <w:type w:val="bbPlcHdr"/>
        </w:types>
        <w:behaviors>
          <w:behavior w:val="content"/>
        </w:behaviors>
        <w:guid w:val="{743E28A7-0634-46CC-8CF2-EF737B0F3D61}"/>
      </w:docPartPr>
      <w:docPartBody>
        <w:p w:rsidR="00D742AB" w:rsidRDefault="00EA3E6E" w:rsidP="00EA3E6E">
          <w:pPr>
            <w:pStyle w:val="7C8EAE537C8447B5A00B7A6ACD8791D9"/>
          </w:pPr>
          <w:r w:rsidRPr="003B7C71">
            <w:rPr>
              <w:rStyle w:val="PlaceholderText"/>
              <w:rFonts w:eastAsiaTheme="minorHAnsi"/>
              <w:color w:val="2F5496" w:themeColor="accent1" w:themeShade="BF"/>
            </w:rPr>
            <w:t>Click or tap here to enter text</w:t>
          </w:r>
        </w:p>
      </w:docPartBody>
    </w:docPart>
    <w:docPart>
      <w:docPartPr>
        <w:name w:val="1F94DD6B1B9042E5BC5DABCA4ABB6BCD"/>
        <w:category>
          <w:name w:val="General"/>
          <w:gallery w:val="placeholder"/>
        </w:category>
        <w:types>
          <w:type w:val="bbPlcHdr"/>
        </w:types>
        <w:behaviors>
          <w:behavior w:val="content"/>
        </w:behaviors>
        <w:guid w:val="{C67C256D-390A-4222-9F32-DF2CF8BD8776}"/>
      </w:docPartPr>
      <w:docPartBody>
        <w:p w:rsidR="00D742AB" w:rsidRDefault="00EA3E6E" w:rsidP="00EA3E6E">
          <w:pPr>
            <w:pStyle w:val="1F94DD6B1B9042E5BC5DABCA4ABB6BCD"/>
          </w:pPr>
          <w:r w:rsidRPr="003B7C71">
            <w:rPr>
              <w:rStyle w:val="PlaceholderText"/>
              <w:rFonts w:eastAsiaTheme="minorHAnsi"/>
              <w:color w:val="2F5496" w:themeColor="accent1" w:themeShade="BF"/>
            </w:rPr>
            <w:t>Click or tap here to enter text</w:t>
          </w:r>
        </w:p>
      </w:docPartBody>
    </w:docPart>
    <w:docPart>
      <w:docPartPr>
        <w:name w:val="82374A0832E845D099ABC29E028C5734"/>
        <w:category>
          <w:name w:val="General"/>
          <w:gallery w:val="placeholder"/>
        </w:category>
        <w:types>
          <w:type w:val="bbPlcHdr"/>
        </w:types>
        <w:behaviors>
          <w:behavior w:val="content"/>
        </w:behaviors>
        <w:guid w:val="{B3B3CD25-FFDB-4C52-8E63-3A9283D2524C}"/>
      </w:docPartPr>
      <w:docPartBody>
        <w:p w:rsidR="00D742AB" w:rsidRDefault="00EA3E6E" w:rsidP="00EA3E6E">
          <w:pPr>
            <w:pStyle w:val="82374A0832E845D099ABC29E028C5734"/>
          </w:pPr>
          <w:r w:rsidRPr="003B7C71">
            <w:rPr>
              <w:rStyle w:val="PlaceholderText"/>
              <w:rFonts w:eastAsiaTheme="minorHAnsi"/>
              <w:color w:val="2F5496" w:themeColor="accent1" w:themeShade="BF"/>
            </w:rPr>
            <w:t>Click or tap here to enter text</w:t>
          </w:r>
        </w:p>
      </w:docPartBody>
    </w:docPart>
    <w:docPart>
      <w:docPartPr>
        <w:name w:val="FA2693EE21294DACBBF828E195CE4257"/>
        <w:category>
          <w:name w:val="General"/>
          <w:gallery w:val="placeholder"/>
        </w:category>
        <w:types>
          <w:type w:val="bbPlcHdr"/>
        </w:types>
        <w:behaviors>
          <w:behavior w:val="content"/>
        </w:behaviors>
        <w:guid w:val="{C597A35D-455E-4D98-B69E-F4251C2F689F}"/>
      </w:docPartPr>
      <w:docPartBody>
        <w:p w:rsidR="00D742AB" w:rsidRDefault="00EA3E6E" w:rsidP="00EA3E6E">
          <w:pPr>
            <w:pStyle w:val="FA2693EE21294DACBBF828E195CE4257"/>
          </w:pPr>
          <w:r w:rsidRPr="003B7C71">
            <w:rPr>
              <w:rStyle w:val="PlaceholderText"/>
              <w:rFonts w:eastAsiaTheme="minorHAnsi"/>
              <w:color w:val="2F5496" w:themeColor="accent1" w:themeShade="BF"/>
            </w:rPr>
            <w:t>Click or tap here to enter text</w:t>
          </w:r>
        </w:p>
      </w:docPartBody>
    </w:docPart>
    <w:docPart>
      <w:docPartPr>
        <w:name w:val="3E9E785E89E84C7CABC90A32ED40F391"/>
        <w:category>
          <w:name w:val="General"/>
          <w:gallery w:val="placeholder"/>
        </w:category>
        <w:types>
          <w:type w:val="bbPlcHdr"/>
        </w:types>
        <w:behaviors>
          <w:behavior w:val="content"/>
        </w:behaviors>
        <w:guid w:val="{3122F7CB-899A-47F6-AEB1-51320A59E148}"/>
      </w:docPartPr>
      <w:docPartBody>
        <w:p w:rsidR="000D2114" w:rsidRDefault="00D742AB" w:rsidP="00D742AB">
          <w:pPr>
            <w:pStyle w:val="3E9E785E89E84C7CABC90A32ED40F391"/>
          </w:pPr>
          <w:r>
            <w:rPr>
              <w:rStyle w:val="PlaceholderText"/>
              <w:rFonts w:eastAsiaTheme="minorHAnsi"/>
              <w:color w:val="2F5496" w:themeColor="accent1" w:themeShade="BF"/>
            </w:rPr>
            <w:t>Click or tap on arrow to select date</w:t>
          </w:r>
        </w:p>
      </w:docPartBody>
    </w:docPart>
    <w:docPart>
      <w:docPartPr>
        <w:name w:val="6CBCDFD922654ED88F18556DC77BDC12"/>
        <w:category>
          <w:name w:val="General"/>
          <w:gallery w:val="placeholder"/>
        </w:category>
        <w:types>
          <w:type w:val="bbPlcHdr"/>
        </w:types>
        <w:behaviors>
          <w:behavior w:val="content"/>
        </w:behaviors>
        <w:guid w:val="{F15AEDAB-6C9F-4A13-9DA7-A343182D365F}"/>
      </w:docPartPr>
      <w:docPartBody>
        <w:p w:rsidR="000D2114" w:rsidRDefault="00D742AB" w:rsidP="00D742AB">
          <w:pPr>
            <w:pStyle w:val="6CBCDFD922654ED88F18556DC77BDC12"/>
          </w:pPr>
          <w:r w:rsidRPr="003B7C71">
            <w:rPr>
              <w:rStyle w:val="PlaceholderText"/>
              <w:rFonts w:eastAsiaTheme="minorHAnsi"/>
              <w:color w:val="2F5496" w:themeColor="accent1" w:themeShade="BF"/>
            </w:rPr>
            <w:t>Click or tap here to enter text</w:t>
          </w:r>
        </w:p>
      </w:docPartBody>
    </w:docPart>
    <w:docPart>
      <w:docPartPr>
        <w:name w:val="62AB1059916B465CA274C6F573203B9B"/>
        <w:category>
          <w:name w:val="General"/>
          <w:gallery w:val="placeholder"/>
        </w:category>
        <w:types>
          <w:type w:val="bbPlcHdr"/>
        </w:types>
        <w:behaviors>
          <w:behavior w:val="content"/>
        </w:behaviors>
        <w:guid w:val="{32164FB7-8601-4422-B06F-497C7EE07CBC}"/>
      </w:docPartPr>
      <w:docPartBody>
        <w:p w:rsidR="000D2114" w:rsidRDefault="00D742AB" w:rsidP="00D742AB">
          <w:pPr>
            <w:pStyle w:val="62AB1059916B465CA274C6F573203B9B"/>
          </w:pPr>
          <w:r w:rsidRPr="003B7C71">
            <w:rPr>
              <w:rStyle w:val="PlaceholderText"/>
              <w:rFonts w:eastAsiaTheme="minorHAnsi"/>
              <w:color w:val="2F5496" w:themeColor="accent1" w:themeShade="BF"/>
            </w:rPr>
            <w:t>Click or tap here to enter text</w:t>
          </w:r>
        </w:p>
      </w:docPartBody>
    </w:docPart>
    <w:docPart>
      <w:docPartPr>
        <w:name w:val="D87EB2FC8C50458EABB5F0AA48C1A273"/>
        <w:category>
          <w:name w:val="General"/>
          <w:gallery w:val="placeholder"/>
        </w:category>
        <w:types>
          <w:type w:val="bbPlcHdr"/>
        </w:types>
        <w:behaviors>
          <w:behavior w:val="content"/>
        </w:behaviors>
        <w:guid w:val="{F2080ABD-C57B-413C-B214-1194267165FA}"/>
      </w:docPartPr>
      <w:docPartBody>
        <w:p w:rsidR="000D2114" w:rsidRDefault="00D742AB" w:rsidP="00D742AB">
          <w:pPr>
            <w:pStyle w:val="D87EB2FC8C50458EABB5F0AA48C1A273"/>
          </w:pPr>
          <w:r w:rsidRPr="003B7C71">
            <w:rPr>
              <w:rStyle w:val="PlaceholderText"/>
              <w:rFonts w:eastAsiaTheme="minorHAnsi"/>
              <w:color w:val="2F5496" w:themeColor="accent1" w:themeShade="BF"/>
            </w:rPr>
            <w:t>Click or tap here to enter text</w:t>
          </w:r>
        </w:p>
      </w:docPartBody>
    </w:docPart>
    <w:docPart>
      <w:docPartPr>
        <w:name w:val="A18771DF8BDC4225A635394FABE0D629"/>
        <w:category>
          <w:name w:val="General"/>
          <w:gallery w:val="placeholder"/>
        </w:category>
        <w:types>
          <w:type w:val="bbPlcHdr"/>
        </w:types>
        <w:behaviors>
          <w:behavior w:val="content"/>
        </w:behaviors>
        <w:guid w:val="{EFF529E4-91DD-433B-8DC5-35BA6281C8CD}"/>
      </w:docPartPr>
      <w:docPartBody>
        <w:p w:rsidR="000D2114" w:rsidRDefault="00D742AB" w:rsidP="00D742AB">
          <w:pPr>
            <w:pStyle w:val="A18771DF8BDC4225A635394FABE0D629"/>
          </w:pPr>
          <w:r w:rsidRPr="003B7C71">
            <w:rPr>
              <w:rStyle w:val="PlaceholderText"/>
              <w:rFonts w:eastAsiaTheme="minorHAnsi"/>
              <w:color w:val="2F5496" w:themeColor="accent1" w:themeShade="BF"/>
            </w:rPr>
            <w:t>Click or tap here to enter text</w:t>
          </w:r>
        </w:p>
      </w:docPartBody>
    </w:docPart>
    <w:docPart>
      <w:docPartPr>
        <w:name w:val="53F7EAB037984432B21698E7417BBD48"/>
        <w:category>
          <w:name w:val="General"/>
          <w:gallery w:val="placeholder"/>
        </w:category>
        <w:types>
          <w:type w:val="bbPlcHdr"/>
        </w:types>
        <w:behaviors>
          <w:behavior w:val="content"/>
        </w:behaviors>
        <w:guid w:val="{83EE455B-14D9-4449-A82B-6B0D87F31005}"/>
      </w:docPartPr>
      <w:docPartBody>
        <w:p w:rsidR="000D2114" w:rsidRDefault="00D742AB" w:rsidP="00D742AB">
          <w:pPr>
            <w:pStyle w:val="53F7EAB037984432B21698E7417BBD48"/>
          </w:pPr>
          <w:r w:rsidRPr="003B7C71">
            <w:rPr>
              <w:rStyle w:val="PlaceholderText"/>
              <w:rFonts w:eastAsiaTheme="minorHAnsi"/>
              <w:color w:val="2F5496" w:themeColor="accent1" w:themeShade="BF"/>
            </w:rPr>
            <w:t>Click or tap here to enter text</w:t>
          </w:r>
        </w:p>
      </w:docPartBody>
    </w:docPart>
    <w:docPart>
      <w:docPartPr>
        <w:name w:val="FC99D2B5C86F4725AC4693B2CD5B77D0"/>
        <w:category>
          <w:name w:val="General"/>
          <w:gallery w:val="placeholder"/>
        </w:category>
        <w:types>
          <w:type w:val="bbPlcHdr"/>
        </w:types>
        <w:behaviors>
          <w:behavior w:val="content"/>
        </w:behaviors>
        <w:guid w:val="{F37896D8-254E-42D8-BFF9-0AE058B8DB70}"/>
      </w:docPartPr>
      <w:docPartBody>
        <w:p w:rsidR="000D2114" w:rsidRDefault="00D742AB" w:rsidP="00D742AB">
          <w:pPr>
            <w:pStyle w:val="FC99D2B5C86F4725AC4693B2CD5B77D0"/>
          </w:pPr>
          <w:r w:rsidRPr="003B7C71">
            <w:rPr>
              <w:rStyle w:val="PlaceholderText"/>
              <w:rFonts w:eastAsiaTheme="minorHAnsi"/>
              <w:color w:val="2F5496" w:themeColor="accent1" w:themeShade="BF"/>
            </w:rPr>
            <w:t>Click or tap here to enter text</w:t>
          </w:r>
        </w:p>
      </w:docPartBody>
    </w:docPart>
    <w:docPart>
      <w:docPartPr>
        <w:name w:val="75DA0585EF544EDDA8E0413C434B07C5"/>
        <w:category>
          <w:name w:val="General"/>
          <w:gallery w:val="placeholder"/>
        </w:category>
        <w:types>
          <w:type w:val="bbPlcHdr"/>
        </w:types>
        <w:behaviors>
          <w:behavior w:val="content"/>
        </w:behaviors>
        <w:guid w:val="{F6C929E8-72E4-4A3A-A9B9-B777601C5174}"/>
      </w:docPartPr>
      <w:docPartBody>
        <w:p w:rsidR="000D2114" w:rsidRDefault="00D742AB" w:rsidP="00D742AB">
          <w:pPr>
            <w:pStyle w:val="75DA0585EF544EDDA8E0413C434B07C5"/>
          </w:pPr>
          <w:r w:rsidRPr="003B7C71">
            <w:rPr>
              <w:rStyle w:val="PlaceholderText"/>
              <w:rFonts w:eastAsiaTheme="minorHAnsi"/>
              <w:color w:val="2F5496" w:themeColor="accent1" w:themeShade="BF"/>
            </w:rPr>
            <w:t>Click or tap here to enter text</w:t>
          </w:r>
        </w:p>
      </w:docPartBody>
    </w:docPart>
    <w:docPart>
      <w:docPartPr>
        <w:name w:val="A9D058B9F32C439CA144162ECFF5CBDB"/>
        <w:category>
          <w:name w:val="General"/>
          <w:gallery w:val="placeholder"/>
        </w:category>
        <w:types>
          <w:type w:val="bbPlcHdr"/>
        </w:types>
        <w:behaviors>
          <w:behavior w:val="content"/>
        </w:behaviors>
        <w:guid w:val="{F9CBF9B3-39CE-4815-9F83-9FA388E09839}"/>
      </w:docPartPr>
      <w:docPartBody>
        <w:p w:rsidR="000D2114" w:rsidRDefault="00D742AB" w:rsidP="00D742AB">
          <w:pPr>
            <w:pStyle w:val="A9D058B9F32C439CA144162ECFF5CBDB"/>
          </w:pPr>
          <w:r w:rsidRPr="003B7C71">
            <w:rPr>
              <w:rStyle w:val="PlaceholderText"/>
              <w:rFonts w:eastAsiaTheme="minorHAnsi"/>
              <w:color w:val="2F5496" w:themeColor="accent1" w:themeShade="BF"/>
            </w:rPr>
            <w:t>Click or tap here to enter text</w:t>
          </w:r>
        </w:p>
      </w:docPartBody>
    </w:docPart>
    <w:docPart>
      <w:docPartPr>
        <w:name w:val="56CD0AA6825244D78A4E792DACEA72D9"/>
        <w:category>
          <w:name w:val="General"/>
          <w:gallery w:val="placeholder"/>
        </w:category>
        <w:types>
          <w:type w:val="bbPlcHdr"/>
        </w:types>
        <w:behaviors>
          <w:behavior w:val="content"/>
        </w:behaviors>
        <w:guid w:val="{E2AE0AF1-BDBB-44BB-AED3-A72F7A08F0CF}"/>
      </w:docPartPr>
      <w:docPartBody>
        <w:p w:rsidR="00E242E8" w:rsidRDefault="00E242E8" w:rsidP="00E242E8">
          <w:pPr>
            <w:pStyle w:val="56CD0AA6825244D78A4E792DACEA72D9"/>
          </w:pPr>
          <w:r w:rsidRPr="003B7C71">
            <w:rPr>
              <w:rStyle w:val="PlaceholderText"/>
              <w:rFonts w:eastAsiaTheme="minorHAnsi"/>
              <w:color w:val="2F5496" w:themeColor="accent1" w:themeShade="BF"/>
            </w:rPr>
            <w:t>Click or tap here to enter text</w:t>
          </w:r>
        </w:p>
      </w:docPartBody>
    </w:docPart>
    <w:docPart>
      <w:docPartPr>
        <w:name w:val="8F1A6027283149FEA9B54D5A9F249469"/>
        <w:category>
          <w:name w:val="General"/>
          <w:gallery w:val="placeholder"/>
        </w:category>
        <w:types>
          <w:type w:val="bbPlcHdr"/>
        </w:types>
        <w:behaviors>
          <w:behavior w:val="content"/>
        </w:behaviors>
        <w:guid w:val="{25567EC7-2D64-4F0B-B1F5-9F4F22957A99}"/>
      </w:docPartPr>
      <w:docPartBody>
        <w:p w:rsidR="00E242E8" w:rsidRDefault="00E242E8" w:rsidP="00E242E8">
          <w:pPr>
            <w:pStyle w:val="8F1A6027283149FEA9B54D5A9F249469"/>
          </w:pPr>
          <w:r w:rsidRPr="003B7C71">
            <w:rPr>
              <w:rStyle w:val="PlaceholderText"/>
              <w:rFonts w:eastAsiaTheme="minorHAnsi"/>
              <w:color w:val="2F5496" w:themeColor="accent1" w:themeShade="BF"/>
            </w:rPr>
            <w:t>Click or tap here to enter text</w:t>
          </w:r>
        </w:p>
      </w:docPartBody>
    </w:docPart>
    <w:docPart>
      <w:docPartPr>
        <w:name w:val="5F0C2EF9476C4E2BAEC32901817D8AA4"/>
        <w:category>
          <w:name w:val="General"/>
          <w:gallery w:val="placeholder"/>
        </w:category>
        <w:types>
          <w:type w:val="bbPlcHdr"/>
        </w:types>
        <w:behaviors>
          <w:behavior w:val="content"/>
        </w:behaviors>
        <w:guid w:val="{835C93E6-4D3D-4876-81B4-3DE695A2D80D}"/>
      </w:docPartPr>
      <w:docPartBody>
        <w:p w:rsidR="00E242E8" w:rsidRDefault="00E242E8" w:rsidP="00E242E8">
          <w:pPr>
            <w:pStyle w:val="5F0C2EF9476C4E2BAEC32901817D8AA4"/>
          </w:pPr>
          <w:r w:rsidRPr="003B7C71">
            <w:rPr>
              <w:rStyle w:val="PlaceholderText"/>
              <w:rFonts w:eastAsiaTheme="minorHAnsi"/>
              <w:color w:val="2F5496" w:themeColor="accent1" w:themeShade="BF"/>
            </w:rPr>
            <w:t>Click or tap here to enter text</w:t>
          </w:r>
        </w:p>
      </w:docPartBody>
    </w:docPart>
    <w:docPart>
      <w:docPartPr>
        <w:name w:val="F8B8DE7638434B478C76B9CA166104C5"/>
        <w:category>
          <w:name w:val="General"/>
          <w:gallery w:val="placeholder"/>
        </w:category>
        <w:types>
          <w:type w:val="bbPlcHdr"/>
        </w:types>
        <w:behaviors>
          <w:behavior w:val="content"/>
        </w:behaviors>
        <w:guid w:val="{B776F01B-FD12-4DD3-B2D5-767A021E2C28}"/>
      </w:docPartPr>
      <w:docPartBody>
        <w:p w:rsidR="00E242E8" w:rsidRDefault="00E242E8" w:rsidP="00E242E8">
          <w:pPr>
            <w:pStyle w:val="F8B8DE7638434B478C76B9CA166104C5"/>
          </w:pPr>
          <w:r w:rsidRPr="003B7C71">
            <w:rPr>
              <w:rStyle w:val="PlaceholderText"/>
              <w:rFonts w:eastAsiaTheme="minorHAnsi"/>
              <w:color w:val="2F5496" w:themeColor="accent1" w:themeShade="BF"/>
            </w:rPr>
            <w:t>Click or tap here to enter text</w:t>
          </w:r>
        </w:p>
      </w:docPartBody>
    </w:docPart>
    <w:docPart>
      <w:docPartPr>
        <w:name w:val="4AEEEEA16A44403C9397E25FF38EDCEE"/>
        <w:category>
          <w:name w:val="General"/>
          <w:gallery w:val="placeholder"/>
        </w:category>
        <w:types>
          <w:type w:val="bbPlcHdr"/>
        </w:types>
        <w:behaviors>
          <w:behavior w:val="content"/>
        </w:behaviors>
        <w:guid w:val="{E709C531-86F4-4FAA-BCAF-3D08D205C514}"/>
      </w:docPartPr>
      <w:docPartBody>
        <w:p w:rsidR="00E242E8" w:rsidRDefault="00E242E8" w:rsidP="00E242E8">
          <w:pPr>
            <w:pStyle w:val="4AEEEEA16A44403C9397E25FF38EDCEE"/>
          </w:pPr>
          <w:r w:rsidRPr="003B7C71">
            <w:rPr>
              <w:rStyle w:val="PlaceholderText"/>
              <w:rFonts w:eastAsiaTheme="minorHAnsi"/>
              <w:color w:val="2F5496" w:themeColor="accent1" w:themeShade="BF"/>
            </w:rPr>
            <w:t>Click or tap here to enter text</w:t>
          </w:r>
        </w:p>
      </w:docPartBody>
    </w:docPart>
    <w:docPart>
      <w:docPartPr>
        <w:name w:val="2293DAF8C3E34C30AA2FB8A1E25CA4B9"/>
        <w:category>
          <w:name w:val="General"/>
          <w:gallery w:val="placeholder"/>
        </w:category>
        <w:types>
          <w:type w:val="bbPlcHdr"/>
        </w:types>
        <w:behaviors>
          <w:behavior w:val="content"/>
        </w:behaviors>
        <w:guid w:val="{5A532B52-400C-40F7-951F-79DED71BFBFE}"/>
      </w:docPartPr>
      <w:docPartBody>
        <w:p w:rsidR="00E242E8" w:rsidRDefault="00E242E8" w:rsidP="00E242E8">
          <w:pPr>
            <w:pStyle w:val="2293DAF8C3E34C30AA2FB8A1E25CA4B9"/>
          </w:pPr>
          <w:r w:rsidRPr="003B7C71">
            <w:rPr>
              <w:rStyle w:val="PlaceholderText"/>
              <w:rFonts w:eastAsiaTheme="minorHAnsi"/>
              <w:color w:val="2F5496" w:themeColor="accent1" w:themeShade="BF"/>
            </w:rPr>
            <w:t>Click or tap here to enter text</w:t>
          </w:r>
        </w:p>
      </w:docPartBody>
    </w:docPart>
    <w:docPart>
      <w:docPartPr>
        <w:name w:val="6274EA2204584F01934954CB839F57B6"/>
        <w:category>
          <w:name w:val="General"/>
          <w:gallery w:val="placeholder"/>
        </w:category>
        <w:types>
          <w:type w:val="bbPlcHdr"/>
        </w:types>
        <w:behaviors>
          <w:behavior w:val="content"/>
        </w:behaviors>
        <w:guid w:val="{B553FEEC-5CA6-4A5D-B38D-52B3463333F7}"/>
      </w:docPartPr>
      <w:docPartBody>
        <w:p w:rsidR="00E242E8" w:rsidRDefault="00E242E8" w:rsidP="00E242E8">
          <w:pPr>
            <w:pStyle w:val="6274EA2204584F01934954CB839F57B6"/>
          </w:pPr>
          <w:r w:rsidRPr="003B7C71">
            <w:rPr>
              <w:rStyle w:val="PlaceholderText"/>
              <w:rFonts w:eastAsiaTheme="minorHAnsi"/>
              <w:color w:val="2F5496" w:themeColor="accent1" w:themeShade="BF"/>
            </w:rPr>
            <w:t>Click or tap here to enter text</w:t>
          </w:r>
        </w:p>
      </w:docPartBody>
    </w:docPart>
    <w:docPart>
      <w:docPartPr>
        <w:name w:val="9FB2958255AD41E29C80D238F334FE74"/>
        <w:category>
          <w:name w:val="General"/>
          <w:gallery w:val="placeholder"/>
        </w:category>
        <w:types>
          <w:type w:val="bbPlcHdr"/>
        </w:types>
        <w:behaviors>
          <w:behavior w:val="content"/>
        </w:behaviors>
        <w:guid w:val="{2595E350-0B5C-41DB-9C3A-219CA2ABFE4E}"/>
      </w:docPartPr>
      <w:docPartBody>
        <w:p w:rsidR="00E242E8" w:rsidRDefault="00E242E8" w:rsidP="00E242E8">
          <w:pPr>
            <w:pStyle w:val="9FB2958255AD41E29C80D238F334FE74"/>
          </w:pPr>
          <w:r w:rsidRPr="003B7C71">
            <w:rPr>
              <w:rStyle w:val="PlaceholderText"/>
              <w:rFonts w:eastAsiaTheme="minorHAnsi"/>
              <w:color w:val="2F5496" w:themeColor="accent1" w:themeShade="BF"/>
            </w:rPr>
            <w:t>Click or tap here to enter text</w:t>
          </w:r>
        </w:p>
      </w:docPartBody>
    </w:docPart>
    <w:docPart>
      <w:docPartPr>
        <w:name w:val="B4E491B8E7864A72BF8A8480C6183DB7"/>
        <w:category>
          <w:name w:val="General"/>
          <w:gallery w:val="placeholder"/>
        </w:category>
        <w:types>
          <w:type w:val="bbPlcHdr"/>
        </w:types>
        <w:behaviors>
          <w:behavior w:val="content"/>
        </w:behaviors>
        <w:guid w:val="{F7480E0F-0834-4440-BADB-445BD8B36504}"/>
      </w:docPartPr>
      <w:docPartBody>
        <w:p w:rsidR="00E242E8" w:rsidRDefault="00E242E8" w:rsidP="00E242E8">
          <w:pPr>
            <w:pStyle w:val="B4E491B8E7864A72BF8A8480C6183DB7"/>
          </w:pPr>
          <w:r w:rsidRPr="003B7C71">
            <w:rPr>
              <w:rStyle w:val="PlaceholderText"/>
              <w:rFonts w:eastAsiaTheme="minorHAnsi"/>
              <w:color w:val="2F5496" w:themeColor="accent1" w:themeShade="BF"/>
            </w:rPr>
            <w:t>Click or tap here to enter text</w:t>
          </w:r>
        </w:p>
      </w:docPartBody>
    </w:docPart>
    <w:docPart>
      <w:docPartPr>
        <w:name w:val="3DE45A659D484A15AF3E34CE7177731F"/>
        <w:category>
          <w:name w:val="General"/>
          <w:gallery w:val="placeholder"/>
        </w:category>
        <w:types>
          <w:type w:val="bbPlcHdr"/>
        </w:types>
        <w:behaviors>
          <w:behavior w:val="content"/>
        </w:behaviors>
        <w:guid w:val="{EB40D845-284B-49FA-B335-14C280C44053}"/>
      </w:docPartPr>
      <w:docPartBody>
        <w:p w:rsidR="00E242E8" w:rsidRDefault="00E242E8" w:rsidP="00E242E8">
          <w:pPr>
            <w:pStyle w:val="3DE45A659D484A15AF3E34CE7177731F"/>
          </w:pPr>
          <w:r w:rsidRPr="003B7C71">
            <w:rPr>
              <w:rStyle w:val="PlaceholderText"/>
              <w:rFonts w:eastAsiaTheme="minorHAnsi"/>
              <w:color w:val="2F5496" w:themeColor="accent1" w:themeShade="BF"/>
            </w:rPr>
            <w:t>Click or tap here to enter text</w:t>
          </w:r>
        </w:p>
      </w:docPartBody>
    </w:docPart>
    <w:docPart>
      <w:docPartPr>
        <w:name w:val="E97E2406180A4D7D9EC99DBD42C8AD73"/>
        <w:category>
          <w:name w:val="General"/>
          <w:gallery w:val="placeholder"/>
        </w:category>
        <w:types>
          <w:type w:val="bbPlcHdr"/>
        </w:types>
        <w:behaviors>
          <w:behavior w:val="content"/>
        </w:behaviors>
        <w:guid w:val="{A6A7568D-6BCA-4123-AC5B-54E837DEFA1B}"/>
      </w:docPartPr>
      <w:docPartBody>
        <w:p w:rsidR="00E242E8" w:rsidRDefault="00E242E8" w:rsidP="00E242E8">
          <w:pPr>
            <w:pStyle w:val="E97E2406180A4D7D9EC99DBD42C8AD73"/>
          </w:pPr>
          <w:r w:rsidRPr="003B7C71">
            <w:rPr>
              <w:rStyle w:val="PlaceholderText"/>
              <w:rFonts w:eastAsiaTheme="minorHAnsi"/>
              <w:color w:val="2F5496" w:themeColor="accent1" w:themeShade="BF"/>
            </w:rPr>
            <w:t>Click or tap here to enter text</w:t>
          </w:r>
        </w:p>
      </w:docPartBody>
    </w:docPart>
    <w:docPart>
      <w:docPartPr>
        <w:name w:val="BE7FF0CB14BA4BAA8EE13AC7FC9A0C27"/>
        <w:category>
          <w:name w:val="General"/>
          <w:gallery w:val="placeholder"/>
        </w:category>
        <w:types>
          <w:type w:val="bbPlcHdr"/>
        </w:types>
        <w:behaviors>
          <w:behavior w:val="content"/>
        </w:behaviors>
        <w:guid w:val="{A0EC89EB-D932-4EC1-BC25-487D20C32775}"/>
      </w:docPartPr>
      <w:docPartBody>
        <w:p w:rsidR="00E242E8" w:rsidRDefault="00E242E8" w:rsidP="00E242E8">
          <w:pPr>
            <w:pStyle w:val="BE7FF0CB14BA4BAA8EE13AC7FC9A0C27"/>
          </w:pPr>
          <w:r w:rsidRPr="003B7C71">
            <w:rPr>
              <w:rStyle w:val="PlaceholderText"/>
              <w:rFonts w:eastAsiaTheme="minorHAnsi"/>
              <w:color w:val="2F5496" w:themeColor="accent1" w:themeShade="BF"/>
            </w:rPr>
            <w:t>Click or tap here to enter text</w:t>
          </w:r>
        </w:p>
      </w:docPartBody>
    </w:docPart>
    <w:docPart>
      <w:docPartPr>
        <w:name w:val="1FE8BA1EC4C840CE95A23F54F113C7BB"/>
        <w:category>
          <w:name w:val="General"/>
          <w:gallery w:val="placeholder"/>
        </w:category>
        <w:types>
          <w:type w:val="bbPlcHdr"/>
        </w:types>
        <w:behaviors>
          <w:behavior w:val="content"/>
        </w:behaviors>
        <w:guid w:val="{CC90BF01-FD2C-4CC0-A68E-CCF43FD484E6}"/>
      </w:docPartPr>
      <w:docPartBody>
        <w:p w:rsidR="00E242E8" w:rsidRDefault="00E242E8" w:rsidP="00E242E8">
          <w:pPr>
            <w:pStyle w:val="1FE8BA1EC4C840CE95A23F54F113C7BB"/>
          </w:pPr>
          <w:r w:rsidRPr="003B7C71">
            <w:rPr>
              <w:rStyle w:val="PlaceholderText"/>
              <w:rFonts w:eastAsiaTheme="minorHAnsi"/>
              <w:color w:val="2F5496" w:themeColor="accent1" w:themeShade="BF"/>
            </w:rPr>
            <w:t>Click or tap here to enter text</w:t>
          </w:r>
        </w:p>
      </w:docPartBody>
    </w:docPart>
    <w:docPart>
      <w:docPartPr>
        <w:name w:val="DBFD2F1BE7CF42ECB55FB8420544C305"/>
        <w:category>
          <w:name w:val="General"/>
          <w:gallery w:val="placeholder"/>
        </w:category>
        <w:types>
          <w:type w:val="bbPlcHdr"/>
        </w:types>
        <w:behaviors>
          <w:behavior w:val="content"/>
        </w:behaviors>
        <w:guid w:val="{4F3744CB-4CA8-4477-B8C8-A60C73E7577E}"/>
      </w:docPartPr>
      <w:docPartBody>
        <w:p w:rsidR="00E242E8" w:rsidRDefault="00E242E8" w:rsidP="00E242E8">
          <w:pPr>
            <w:pStyle w:val="DBFD2F1BE7CF42ECB55FB8420544C305"/>
          </w:pPr>
          <w:r w:rsidRPr="003B7C71">
            <w:rPr>
              <w:rStyle w:val="PlaceholderText"/>
              <w:rFonts w:eastAsiaTheme="minorHAnsi"/>
              <w:color w:val="2F5496" w:themeColor="accent1" w:themeShade="BF"/>
            </w:rPr>
            <w:t>Click or tap here to enter text</w:t>
          </w:r>
        </w:p>
      </w:docPartBody>
    </w:docPart>
    <w:docPart>
      <w:docPartPr>
        <w:name w:val="F1275FC87A9341068FFC750EED8A92F8"/>
        <w:category>
          <w:name w:val="General"/>
          <w:gallery w:val="placeholder"/>
        </w:category>
        <w:types>
          <w:type w:val="bbPlcHdr"/>
        </w:types>
        <w:behaviors>
          <w:behavior w:val="content"/>
        </w:behaviors>
        <w:guid w:val="{5353341B-1FED-4999-AF9B-9988AA0A35B9}"/>
      </w:docPartPr>
      <w:docPartBody>
        <w:p w:rsidR="00E242E8" w:rsidRDefault="00E242E8" w:rsidP="00E242E8">
          <w:pPr>
            <w:pStyle w:val="F1275FC87A9341068FFC750EED8A92F8"/>
          </w:pPr>
          <w:r w:rsidRPr="003B7C71">
            <w:rPr>
              <w:rStyle w:val="PlaceholderText"/>
              <w:rFonts w:eastAsiaTheme="minorHAnsi"/>
              <w:color w:val="2F5496" w:themeColor="accent1" w:themeShade="BF"/>
            </w:rPr>
            <w:t>Click or tap here to enter text</w:t>
          </w:r>
        </w:p>
      </w:docPartBody>
    </w:docPart>
    <w:docPart>
      <w:docPartPr>
        <w:name w:val="EBA22DC6C1484BF8A356C783C36618E7"/>
        <w:category>
          <w:name w:val="General"/>
          <w:gallery w:val="placeholder"/>
        </w:category>
        <w:types>
          <w:type w:val="bbPlcHdr"/>
        </w:types>
        <w:behaviors>
          <w:behavior w:val="content"/>
        </w:behaviors>
        <w:guid w:val="{21C7FDA6-4010-4B9E-B94B-55C79B40A391}"/>
      </w:docPartPr>
      <w:docPartBody>
        <w:p w:rsidR="00E242E8" w:rsidRDefault="00E242E8" w:rsidP="00E242E8">
          <w:pPr>
            <w:pStyle w:val="EBA22DC6C1484BF8A356C783C36618E7"/>
          </w:pPr>
          <w:r w:rsidRPr="003B7C71">
            <w:rPr>
              <w:rStyle w:val="PlaceholderText"/>
              <w:rFonts w:eastAsiaTheme="minorHAnsi"/>
              <w:color w:val="2F5496" w:themeColor="accent1" w:themeShade="BF"/>
            </w:rPr>
            <w:t>Click or tap here to enter text</w:t>
          </w:r>
        </w:p>
      </w:docPartBody>
    </w:docPart>
    <w:docPart>
      <w:docPartPr>
        <w:name w:val="1A62AC3A693345CC888170311FBEC067"/>
        <w:category>
          <w:name w:val="General"/>
          <w:gallery w:val="placeholder"/>
        </w:category>
        <w:types>
          <w:type w:val="bbPlcHdr"/>
        </w:types>
        <w:behaviors>
          <w:behavior w:val="content"/>
        </w:behaviors>
        <w:guid w:val="{438DCDAB-279F-4180-806A-6516C7494CDF}"/>
      </w:docPartPr>
      <w:docPartBody>
        <w:p w:rsidR="00E242E8" w:rsidRDefault="00E242E8" w:rsidP="00E242E8">
          <w:pPr>
            <w:pStyle w:val="1A62AC3A693345CC888170311FBEC067"/>
          </w:pPr>
          <w:r w:rsidRPr="003B7C71">
            <w:rPr>
              <w:rStyle w:val="PlaceholderText"/>
              <w:rFonts w:eastAsiaTheme="minorHAnsi"/>
              <w:color w:val="2F5496" w:themeColor="accent1" w:themeShade="BF"/>
            </w:rPr>
            <w:t>Click or tap here to enter text</w:t>
          </w:r>
        </w:p>
      </w:docPartBody>
    </w:docPart>
    <w:docPart>
      <w:docPartPr>
        <w:name w:val="64A6B8E76AA942FB932467B316506DD7"/>
        <w:category>
          <w:name w:val="General"/>
          <w:gallery w:val="placeholder"/>
        </w:category>
        <w:types>
          <w:type w:val="bbPlcHdr"/>
        </w:types>
        <w:behaviors>
          <w:behavior w:val="content"/>
        </w:behaviors>
        <w:guid w:val="{15160062-373D-4806-ACF8-0FB23ED90FB6}"/>
      </w:docPartPr>
      <w:docPartBody>
        <w:p w:rsidR="00E242E8" w:rsidRDefault="00E242E8" w:rsidP="00E242E8">
          <w:pPr>
            <w:pStyle w:val="64A6B8E76AA942FB932467B316506DD7"/>
          </w:pPr>
          <w:r w:rsidRPr="003B7C71">
            <w:rPr>
              <w:rStyle w:val="PlaceholderText"/>
              <w:rFonts w:eastAsiaTheme="minorHAnsi"/>
              <w:color w:val="2F5496" w:themeColor="accent1" w:themeShade="BF"/>
            </w:rPr>
            <w:t>Click or tap here to enter text</w:t>
          </w:r>
        </w:p>
      </w:docPartBody>
    </w:docPart>
    <w:docPart>
      <w:docPartPr>
        <w:name w:val="3A07AE1A6A00472C936481A606F1DB79"/>
        <w:category>
          <w:name w:val="General"/>
          <w:gallery w:val="placeholder"/>
        </w:category>
        <w:types>
          <w:type w:val="bbPlcHdr"/>
        </w:types>
        <w:behaviors>
          <w:behavior w:val="content"/>
        </w:behaviors>
        <w:guid w:val="{85226DCB-F823-48D0-894F-EB4410ADD6B1}"/>
      </w:docPartPr>
      <w:docPartBody>
        <w:p w:rsidR="00E242E8" w:rsidRDefault="00E242E8" w:rsidP="00E242E8">
          <w:pPr>
            <w:pStyle w:val="3A07AE1A6A00472C936481A606F1DB79"/>
          </w:pPr>
          <w:r w:rsidRPr="003B7C71">
            <w:rPr>
              <w:rStyle w:val="PlaceholderText"/>
              <w:rFonts w:eastAsiaTheme="minorHAnsi"/>
              <w:color w:val="2F5496" w:themeColor="accent1" w:themeShade="BF"/>
            </w:rPr>
            <w:t>Click or tap here to enter text</w:t>
          </w:r>
        </w:p>
      </w:docPartBody>
    </w:docPart>
    <w:docPart>
      <w:docPartPr>
        <w:name w:val="31881B5A661B4ECFBFFDF8B2E15EAB89"/>
        <w:category>
          <w:name w:val="General"/>
          <w:gallery w:val="placeholder"/>
        </w:category>
        <w:types>
          <w:type w:val="bbPlcHdr"/>
        </w:types>
        <w:behaviors>
          <w:behavior w:val="content"/>
        </w:behaviors>
        <w:guid w:val="{9E36B8A8-E2C9-4B83-A2EF-A9259649A934}"/>
      </w:docPartPr>
      <w:docPartBody>
        <w:p w:rsidR="00E242E8" w:rsidRDefault="00E242E8" w:rsidP="00E242E8">
          <w:pPr>
            <w:pStyle w:val="31881B5A661B4ECFBFFDF8B2E15EAB89"/>
          </w:pPr>
          <w:r w:rsidRPr="003B7C71">
            <w:rPr>
              <w:rStyle w:val="PlaceholderText"/>
              <w:rFonts w:eastAsiaTheme="minorHAnsi"/>
              <w:color w:val="2F5496" w:themeColor="accent1" w:themeShade="BF"/>
            </w:rPr>
            <w:t>Click or tap here to enter text</w:t>
          </w:r>
        </w:p>
      </w:docPartBody>
    </w:docPart>
    <w:docPart>
      <w:docPartPr>
        <w:name w:val="8C05AF3A99E34FEDAA11AFED8C2EF360"/>
        <w:category>
          <w:name w:val="General"/>
          <w:gallery w:val="placeholder"/>
        </w:category>
        <w:types>
          <w:type w:val="bbPlcHdr"/>
        </w:types>
        <w:behaviors>
          <w:behavior w:val="content"/>
        </w:behaviors>
        <w:guid w:val="{15B5CB7B-BAA8-4A5B-A2B0-129E129267B9}"/>
      </w:docPartPr>
      <w:docPartBody>
        <w:p w:rsidR="00E242E8" w:rsidRDefault="00E242E8" w:rsidP="00E242E8">
          <w:pPr>
            <w:pStyle w:val="8C05AF3A99E34FEDAA11AFED8C2EF360"/>
          </w:pPr>
          <w:r w:rsidRPr="003B7C71">
            <w:rPr>
              <w:rStyle w:val="PlaceholderText"/>
              <w:rFonts w:eastAsiaTheme="minorHAnsi"/>
              <w:color w:val="2F5496" w:themeColor="accent1" w:themeShade="BF"/>
            </w:rPr>
            <w:t>Click or tap here to enter text</w:t>
          </w:r>
        </w:p>
      </w:docPartBody>
    </w:docPart>
    <w:docPart>
      <w:docPartPr>
        <w:name w:val="43DCC3A849384F1BA3C44994BE55A423"/>
        <w:category>
          <w:name w:val="General"/>
          <w:gallery w:val="placeholder"/>
        </w:category>
        <w:types>
          <w:type w:val="bbPlcHdr"/>
        </w:types>
        <w:behaviors>
          <w:behavior w:val="content"/>
        </w:behaviors>
        <w:guid w:val="{F8E80320-62DE-48C8-8459-FECD18B8B8FE}"/>
      </w:docPartPr>
      <w:docPartBody>
        <w:p w:rsidR="00E242E8" w:rsidRDefault="00E242E8" w:rsidP="00E242E8">
          <w:pPr>
            <w:pStyle w:val="43DCC3A849384F1BA3C44994BE55A423"/>
          </w:pPr>
          <w:r w:rsidRPr="003B7C71">
            <w:rPr>
              <w:rStyle w:val="PlaceholderText"/>
              <w:rFonts w:eastAsiaTheme="minorHAnsi"/>
              <w:color w:val="2F5496" w:themeColor="accent1" w:themeShade="BF"/>
            </w:rPr>
            <w:t>Click or tap here to enter text</w:t>
          </w:r>
        </w:p>
      </w:docPartBody>
    </w:docPart>
    <w:docPart>
      <w:docPartPr>
        <w:name w:val="A2F60F3092034C689112870AADF688DA"/>
        <w:category>
          <w:name w:val="General"/>
          <w:gallery w:val="placeholder"/>
        </w:category>
        <w:types>
          <w:type w:val="bbPlcHdr"/>
        </w:types>
        <w:behaviors>
          <w:behavior w:val="content"/>
        </w:behaviors>
        <w:guid w:val="{D96FDFC7-4461-40CD-8CDF-E0B7D972C487}"/>
      </w:docPartPr>
      <w:docPartBody>
        <w:p w:rsidR="00E242E8" w:rsidRDefault="00E242E8" w:rsidP="00E242E8">
          <w:pPr>
            <w:pStyle w:val="A2F60F3092034C689112870AADF688DA"/>
          </w:pPr>
          <w:r w:rsidRPr="003B7C71">
            <w:rPr>
              <w:rStyle w:val="PlaceholderText"/>
              <w:rFonts w:eastAsiaTheme="minorHAnsi"/>
              <w:color w:val="2F5496" w:themeColor="accent1" w:themeShade="BF"/>
            </w:rPr>
            <w:t>Click or tap here to enter text</w:t>
          </w:r>
        </w:p>
      </w:docPartBody>
    </w:docPart>
    <w:docPart>
      <w:docPartPr>
        <w:name w:val="5D0573D92DC445169FC58F82BFD78DDB"/>
        <w:category>
          <w:name w:val="General"/>
          <w:gallery w:val="placeholder"/>
        </w:category>
        <w:types>
          <w:type w:val="bbPlcHdr"/>
        </w:types>
        <w:behaviors>
          <w:behavior w:val="content"/>
        </w:behaviors>
        <w:guid w:val="{D79977FB-8514-419D-B694-DB008A08FB6C}"/>
      </w:docPartPr>
      <w:docPartBody>
        <w:p w:rsidR="00E242E8" w:rsidRDefault="00E242E8" w:rsidP="00E242E8">
          <w:pPr>
            <w:pStyle w:val="5D0573D92DC445169FC58F82BFD78DDB"/>
          </w:pPr>
          <w:r w:rsidRPr="003B7C71">
            <w:rPr>
              <w:rStyle w:val="PlaceholderText"/>
              <w:rFonts w:eastAsiaTheme="minorHAnsi"/>
              <w:color w:val="2F5496" w:themeColor="accent1" w:themeShade="BF"/>
            </w:rPr>
            <w:t>Click or tap here to enter text</w:t>
          </w:r>
        </w:p>
      </w:docPartBody>
    </w:docPart>
    <w:docPart>
      <w:docPartPr>
        <w:name w:val="8952947BD87241E3A4D744A7FE88D522"/>
        <w:category>
          <w:name w:val="General"/>
          <w:gallery w:val="placeholder"/>
        </w:category>
        <w:types>
          <w:type w:val="bbPlcHdr"/>
        </w:types>
        <w:behaviors>
          <w:behavior w:val="content"/>
        </w:behaviors>
        <w:guid w:val="{E05C6677-4150-41C6-9C1B-DA0218A75FA7}"/>
      </w:docPartPr>
      <w:docPartBody>
        <w:p w:rsidR="00E242E8" w:rsidRDefault="00E242E8" w:rsidP="00E242E8">
          <w:pPr>
            <w:pStyle w:val="8952947BD87241E3A4D744A7FE88D522"/>
          </w:pPr>
          <w:r w:rsidRPr="003B7C71">
            <w:rPr>
              <w:rStyle w:val="PlaceholderText"/>
              <w:rFonts w:eastAsiaTheme="minorHAnsi"/>
              <w:color w:val="2F5496" w:themeColor="accent1" w:themeShade="BF"/>
            </w:rPr>
            <w:t>Click or tap here to enter text</w:t>
          </w:r>
        </w:p>
      </w:docPartBody>
    </w:docPart>
    <w:docPart>
      <w:docPartPr>
        <w:name w:val="25E716953C854B84A106A8FB0E4DF80F"/>
        <w:category>
          <w:name w:val="General"/>
          <w:gallery w:val="placeholder"/>
        </w:category>
        <w:types>
          <w:type w:val="bbPlcHdr"/>
        </w:types>
        <w:behaviors>
          <w:behavior w:val="content"/>
        </w:behaviors>
        <w:guid w:val="{B5F1E74C-D1CA-40E1-A2E0-B979F9BDD1BC}"/>
      </w:docPartPr>
      <w:docPartBody>
        <w:p w:rsidR="00E242E8" w:rsidRDefault="00E242E8" w:rsidP="00E242E8">
          <w:pPr>
            <w:pStyle w:val="25E716953C854B84A106A8FB0E4DF80F"/>
          </w:pPr>
          <w:r w:rsidRPr="003B7C71">
            <w:rPr>
              <w:rStyle w:val="PlaceholderText"/>
              <w:rFonts w:eastAsiaTheme="minorHAnsi"/>
              <w:color w:val="2F5496" w:themeColor="accent1" w:themeShade="BF"/>
            </w:rPr>
            <w:t>Click or tap here to enter text</w:t>
          </w:r>
        </w:p>
      </w:docPartBody>
    </w:docPart>
    <w:docPart>
      <w:docPartPr>
        <w:name w:val="C36F976966FD415E9DF8A6EE67157E2A"/>
        <w:category>
          <w:name w:val="General"/>
          <w:gallery w:val="placeholder"/>
        </w:category>
        <w:types>
          <w:type w:val="bbPlcHdr"/>
        </w:types>
        <w:behaviors>
          <w:behavior w:val="content"/>
        </w:behaviors>
        <w:guid w:val="{803AF8C2-0867-4302-B3EE-51494E1EBF30}"/>
      </w:docPartPr>
      <w:docPartBody>
        <w:p w:rsidR="00E242E8" w:rsidRDefault="00E242E8" w:rsidP="00E242E8">
          <w:pPr>
            <w:pStyle w:val="C36F976966FD415E9DF8A6EE67157E2A"/>
          </w:pPr>
          <w:r w:rsidRPr="003B7C71">
            <w:rPr>
              <w:rStyle w:val="PlaceholderText"/>
              <w:rFonts w:eastAsiaTheme="minorHAnsi"/>
              <w:color w:val="2F5496" w:themeColor="accent1" w:themeShade="BF"/>
            </w:rPr>
            <w:t>Click or tap here to enter text</w:t>
          </w:r>
        </w:p>
      </w:docPartBody>
    </w:docPart>
    <w:docPart>
      <w:docPartPr>
        <w:name w:val="9503EBA45B474F0394E8837153CC0382"/>
        <w:category>
          <w:name w:val="General"/>
          <w:gallery w:val="placeholder"/>
        </w:category>
        <w:types>
          <w:type w:val="bbPlcHdr"/>
        </w:types>
        <w:behaviors>
          <w:behavior w:val="content"/>
        </w:behaviors>
        <w:guid w:val="{F2572FB6-374F-495A-BB4F-F8A5FDFDA0E0}"/>
      </w:docPartPr>
      <w:docPartBody>
        <w:p w:rsidR="00E242E8" w:rsidRDefault="00E242E8" w:rsidP="00E242E8">
          <w:pPr>
            <w:pStyle w:val="9503EBA45B474F0394E8837153CC0382"/>
          </w:pPr>
          <w:r w:rsidRPr="003B7C71">
            <w:rPr>
              <w:rStyle w:val="PlaceholderText"/>
              <w:rFonts w:eastAsiaTheme="minorHAnsi"/>
              <w:color w:val="2F5496" w:themeColor="accent1" w:themeShade="BF"/>
            </w:rPr>
            <w:t>Click or tap here to enter text</w:t>
          </w:r>
        </w:p>
      </w:docPartBody>
    </w:docPart>
    <w:docPart>
      <w:docPartPr>
        <w:name w:val="BB9EB84F1B18479C9CC8AAAB0DF8704C"/>
        <w:category>
          <w:name w:val="General"/>
          <w:gallery w:val="placeholder"/>
        </w:category>
        <w:types>
          <w:type w:val="bbPlcHdr"/>
        </w:types>
        <w:behaviors>
          <w:behavior w:val="content"/>
        </w:behaviors>
        <w:guid w:val="{912B9340-3EE7-478E-83A1-0292B5712B84}"/>
      </w:docPartPr>
      <w:docPartBody>
        <w:p w:rsidR="00E242E8" w:rsidRDefault="00E242E8" w:rsidP="00E242E8">
          <w:pPr>
            <w:pStyle w:val="BB9EB84F1B18479C9CC8AAAB0DF8704C"/>
          </w:pPr>
          <w:r w:rsidRPr="003B7C71">
            <w:rPr>
              <w:rStyle w:val="PlaceholderText"/>
              <w:rFonts w:eastAsiaTheme="minorHAnsi"/>
              <w:color w:val="2F5496" w:themeColor="accent1" w:themeShade="BF"/>
            </w:rPr>
            <w:t>Click or tap here to enter text</w:t>
          </w:r>
        </w:p>
      </w:docPartBody>
    </w:docPart>
    <w:docPart>
      <w:docPartPr>
        <w:name w:val="185E3DCFCDF4494CB8384A7F2EBAFD83"/>
        <w:category>
          <w:name w:val="General"/>
          <w:gallery w:val="placeholder"/>
        </w:category>
        <w:types>
          <w:type w:val="bbPlcHdr"/>
        </w:types>
        <w:behaviors>
          <w:behavior w:val="content"/>
        </w:behaviors>
        <w:guid w:val="{BDF0D1AA-607D-4D38-AFD0-A9F1F0E4BBAA}"/>
      </w:docPartPr>
      <w:docPartBody>
        <w:p w:rsidR="00E242E8" w:rsidRDefault="00E242E8" w:rsidP="00E242E8">
          <w:pPr>
            <w:pStyle w:val="185E3DCFCDF4494CB8384A7F2EBAFD83"/>
          </w:pPr>
          <w:r w:rsidRPr="003B7C71">
            <w:rPr>
              <w:rStyle w:val="PlaceholderText"/>
              <w:rFonts w:eastAsiaTheme="minorHAnsi"/>
              <w:color w:val="2F5496" w:themeColor="accent1" w:themeShade="BF"/>
            </w:rPr>
            <w:t>Click or tap here to enter text</w:t>
          </w:r>
        </w:p>
      </w:docPartBody>
    </w:docPart>
    <w:docPart>
      <w:docPartPr>
        <w:name w:val="B1D7851FDA174C569810F5E4DDFEEBAD"/>
        <w:category>
          <w:name w:val="General"/>
          <w:gallery w:val="placeholder"/>
        </w:category>
        <w:types>
          <w:type w:val="bbPlcHdr"/>
        </w:types>
        <w:behaviors>
          <w:behavior w:val="content"/>
        </w:behaviors>
        <w:guid w:val="{9C74000B-90BC-47AE-B6AA-CD3C261992C5}"/>
      </w:docPartPr>
      <w:docPartBody>
        <w:p w:rsidR="00E242E8" w:rsidRDefault="00E242E8" w:rsidP="00E242E8">
          <w:pPr>
            <w:pStyle w:val="B1D7851FDA174C569810F5E4DDFEEBAD"/>
          </w:pPr>
          <w:r w:rsidRPr="003B7C71">
            <w:rPr>
              <w:rStyle w:val="PlaceholderText"/>
              <w:rFonts w:eastAsiaTheme="minorHAnsi"/>
              <w:color w:val="2F5496" w:themeColor="accent1" w:themeShade="BF"/>
            </w:rPr>
            <w:t>Click or tap here to enter text</w:t>
          </w:r>
        </w:p>
      </w:docPartBody>
    </w:docPart>
    <w:docPart>
      <w:docPartPr>
        <w:name w:val="203F0D8BB08C4846B90637E9F8390EF8"/>
        <w:category>
          <w:name w:val="General"/>
          <w:gallery w:val="placeholder"/>
        </w:category>
        <w:types>
          <w:type w:val="bbPlcHdr"/>
        </w:types>
        <w:behaviors>
          <w:behavior w:val="content"/>
        </w:behaviors>
        <w:guid w:val="{386794AB-99D3-4BC7-8B1D-7C4524D106AE}"/>
      </w:docPartPr>
      <w:docPartBody>
        <w:p w:rsidR="00E242E8" w:rsidRDefault="00E242E8" w:rsidP="00E242E8">
          <w:pPr>
            <w:pStyle w:val="203F0D8BB08C4846B90637E9F8390EF8"/>
          </w:pPr>
          <w:r w:rsidRPr="003B7C71">
            <w:rPr>
              <w:rStyle w:val="PlaceholderText"/>
              <w:rFonts w:eastAsiaTheme="minorHAnsi"/>
              <w:color w:val="2F5496" w:themeColor="accent1" w:themeShade="BF"/>
            </w:rPr>
            <w:t>Click or tap here to enter text</w:t>
          </w:r>
        </w:p>
      </w:docPartBody>
    </w:docPart>
    <w:docPart>
      <w:docPartPr>
        <w:name w:val="3832D1F9C4664BC6991AB6ECCF2916E8"/>
        <w:category>
          <w:name w:val="General"/>
          <w:gallery w:val="placeholder"/>
        </w:category>
        <w:types>
          <w:type w:val="bbPlcHdr"/>
        </w:types>
        <w:behaviors>
          <w:behavior w:val="content"/>
        </w:behaviors>
        <w:guid w:val="{D8A7A2C7-9C71-496D-8FAF-4D9F60457DE7}"/>
      </w:docPartPr>
      <w:docPartBody>
        <w:p w:rsidR="00E242E8" w:rsidRDefault="00E242E8" w:rsidP="00E242E8">
          <w:pPr>
            <w:pStyle w:val="3832D1F9C4664BC6991AB6ECCF2916E8"/>
          </w:pPr>
          <w:r w:rsidRPr="003B7C71">
            <w:rPr>
              <w:rStyle w:val="PlaceholderText"/>
              <w:rFonts w:eastAsiaTheme="minorHAnsi"/>
              <w:color w:val="2F5496" w:themeColor="accent1" w:themeShade="BF"/>
            </w:rPr>
            <w:t>Click or tap here to enter text</w:t>
          </w:r>
        </w:p>
      </w:docPartBody>
    </w:docPart>
    <w:docPart>
      <w:docPartPr>
        <w:name w:val="28E8206FC13548789C10CA846B39557B"/>
        <w:category>
          <w:name w:val="General"/>
          <w:gallery w:val="placeholder"/>
        </w:category>
        <w:types>
          <w:type w:val="bbPlcHdr"/>
        </w:types>
        <w:behaviors>
          <w:behavior w:val="content"/>
        </w:behaviors>
        <w:guid w:val="{A0722928-79C0-4F6F-BA61-1583009B8C13}"/>
      </w:docPartPr>
      <w:docPartBody>
        <w:p w:rsidR="00E242E8" w:rsidRDefault="00E242E8" w:rsidP="00E242E8">
          <w:pPr>
            <w:pStyle w:val="28E8206FC13548789C10CA846B39557B"/>
          </w:pPr>
          <w:r w:rsidRPr="003B7C71">
            <w:rPr>
              <w:rStyle w:val="PlaceholderText"/>
              <w:rFonts w:eastAsiaTheme="minorHAnsi"/>
              <w:color w:val="2F5496" w:themeColor="accent1" w:themeShade="BF"/>
            </w:rPr>
            <w:t>Click or tap here to enter text</w:t>
          </w:r>
        </w:p>
      </w:docPartBody>
    </w:docPart>
    <w:docPart>
      <w:docPartPr>
        <w:name w:val="39FE4BAF4ACC4AF9B856F7E2498A5FED"/>
        <w:category>
          <w:name w:val="General"/>
          <w:gallery w:val="placeholder"/>
        </w:category>
        <w:types>
          <w:type w:val="bbPlcHdr"/>
        </w:types>
        <w:behaviors>
          <w:behavior w:val="content"/>
        </w:behaviors>
        <w:guid w:val="{51D4C708-10E2-4138-BF0A-6994C8CECDA1}"/>
      </w:docPartPr>
      <w:docPartBody>
        <w:p w:rsidR="00E242E8" w:rsidRDefault="00E242E8" w:rsidP="00E242E8">
          <w:pPr>
            <w:pStyle w:val="39FE4BAF4ACC4AF9B856F7E2498A5FED"/>
          </w:pPr>
          <w:r w:rsidRPr="003B7C71">
            <w:rPr>
              <w:rStyle w:val="PlaceholderText"/>
              <w:rFonts w:eastAsiaTheme="minorHAnsi"/>
              <w:color w:val="2F5496" w:themeColor="accent1" w:themeShade="BF"/>
            </w:rPr>
            <w:t>Click or tap here to enter text</w:t>
          </w:r>
        </w:p>
      </w:docPartBody>
    </w:docPart>
    <w:docPart>
      <w:docPartPr>
        <w:name w:val="ABB00CB5E9D54BE6A23074B6DBF876CA"/>
        <w:category>
          <w:name w:val="General"/>
          <w:gallery w:val="placeholder"/>
        </w:category>
        <w:types>
          <w:type w:val="bbPlcHdr"/>
        </w:types>
        <w:behaviors>
          <w:behavior w:val="content"/>
        </w:behaviors>
        <w:guid w:val="{8159CC9F-A10D-4DB1-8CE6-1C5B988FC213}"/>
      </w:docPartPr>
      <w:docPartBody>
        <w:p w:rsidR="00E242E8" w:rsidRDefault="00E242E8" w:rsidP="00E242E8">
          <w:pPr>
            <w:pStyle w:val="ABB00CB5E9D54BE6A23074B6DBF876CA"/>
          </w:pPr>
          <w:r w:rsidRPr="003B7C71">
            <w:rPr>
              <w:rStyle w:val="PlaceholderText"/>
              <w:rFonts w:eastAsiaTheme="minorHAnsi"/>
              <w:color w:val="2F5496" w:themeColor="accent1" w:themeShade="BF"/>
            </w:rPr>
            <w:t>Click or tap here to enter text</w:t>
          </w:r>
        </w:p>
      </w:docPartBody>
    </w:docPart>
    <w:docPart>
      <w:docPartPr>
        <w:name w:val="20EF0AE5FA684995A0D278D02F1E5B15"/>
        <w:category>
          <w:name w:val="General"/>
          <w:gallery w:val="placeholder"/>
        </w:category>
        <w:types>
          <w:type w:val="bbPlcHdr"/>
        </w:types>
        <w:behaviors>
          <w:behavior w:val="content"/>
        </w:behaviors>
        <w:guid w:val="{381D9A02-BC07-413D-BF24-F8FAD617FA54}"/>
      </w:docPartPr>
      <w:docPartBody>
        <w:p w:rsidR="00E242E8" w:rsidRDefault="00E242E8" w:rsidP="00E242E8">
          <w:pPr>
            <w:pStyle w:val="20EF0AE5FA684995A0D278D02F1E5B15"/>
          </w:pPr>
          <w:r w:rsidRPr="003B7C71">
            <w:rPr>
              <w:rStyle w:val="PlaceholderText"/>
              <w:rFonts w:eastAsiaTheme="minorHAnsi"/>
              <w:color w:val="2F5496" w:themeColor="accent1" w:themeShade="BF"/>
            </w:rPr>
            <w:t>Click or tap here to enter text</w:t>
          </w:r>
        </w:p>
      </w:docPartBody>
    </w:docPart>
    <w:docPart>
      <w:docPartPr>
        <w:name w:val="28E34E97B5074B5D9121A77C515E86A0"/>
        <w:category>
          <w:name w:val="General"/>
          <w:gallery w:val="placeholder"/>
        </w:category>
        <w:types>
          <w:type w:val="bbPlcHdr"/>
        </w:types>
        <w:behaviors>
          <w:behavior w:val="content"/>
        </w:behaviors>
        <w:guid w:val="{87C8C366-344D-4DAD-B2BD-7077C1251504}"/>
      </w:docPartPr>
      <w:docPartBody>
        <w:p w:rsidR="00E242E8" w:rsidRDefault="00E242E8" w:rsidP="00E242E8">
          <w:pPr>
            <w:pStyle w:val="28E34E97B5074B5D9121A77C515E86A0"/>
          </w:pPr>
          <w:r w:rsidRPr="003B7C71">
            <w:rPr>
              <w:rStyle w:val="PlaceholderText"/>
              <w:rFonts w:eastAsiaTheme="minorHAnsi"/>
              <w:color w:val="2F5496" w:themeColor="accent1" w:themeShade="BF"/>
            </w:rPr>
            <w:t>Click or tap here to enter text</w:t>
          </w:r>
        </w:p>
      </w:docPartBody>
    </w:docPart>
    <w:docPart>
      <w:docPartPr>
        <w:name w:val="ECF7FF958A224D0F8744D649B34617AE"/>
        <w:category>
          <w:name w:val="General"/>
          <w:gallery w:val="placeholder"/>
        </w:category>
        <w:types>
          <w:type w:val="bbPlcHdr"/>
        </w:types>
        <w:behaviors>
          <w:behavior w:val="content"/>
        </w:behaviors>
        <w:guid w:val="{2FAE4DCA-9831-4394-A4F2-27FC7DD2BD10}"/>
      </w:docPartPr>
      <w:docPartBody>
        <w:p w:rsidR="00E242E8" w:rsidRDefault="00E242E8" w:rsidP="00E242E8">
          <w:pPr>
            <w:pStyle w:val="ECF7FF958A224D0F8744D649B34617AE"/>
          </w:pPr>
          <w:r w:rsidRPr="003B7C71">
            <w:rPr>
              <w:rStyle w:val="PlaceholderText"/>
              <w:rFonts w:eastAsiaTheme="minorHAnsi"/>
              <w:color w:val="2F5496" w:themeColor="accent1" w:themeShade="BF"/>
            </w:rPr>
            <w:t>Click or tap here to enter text</w:t>
          </w:r>
        </w:p>
      </w:docPartBody>
    </w:docPart>
    <w:docPart>
      <w:docPartPr>
        <w:name w:val="77F0113C8502471EB6735012989CDE21"/>
        <w:category>
          <w:name w:val="General"/>
          <w:gallery w:val="placeholder"/>
        </w:category>
        <w:types>
          <w:type w:val="bbPlcHdr"/>
        </w:types>
        <w:behaviors>
          <w:behavior w:val="content"/>
        </w:behaviors>
        <w:guid w:val="{D82A7EF4-54E3-497D-AFA5-C3157D4E1764}"/>
      </w:docPartPr>
      <w:docPartBody>
        <w:p w:rsidR="00E242E8" w:rsidRDefault="00E242E8" w:rsidP="00E242E8">
          <w:pPr>
            <w:pStyle w:val="77F0113C8502471EB6735012989CDE21"/>
          </w:pPr>
          <w:r w:rsidRPr="003B7C71">
            <w:rPr>
              <w:rStyle w:val="PlaceholderText"/>
              <w:rFonts w:eastAsiaTheme="minorHAnsi"/>
              <w:color w:val="2F5496" w:themeColor="accent1" w:themeShade="BF"/>
            </w:rPr>
            <w:t>Click or tap here to enter text</w:t>
          </w:r>
        </w:p>
      </w:docPartBody>
    </w:docPart>
    <w:docPart>
      <w:docPartPr>
        <w:name w:val="D60033EAD1274A2BB7242F8801A3A63E"/>
        <w:category>
          <w:name w:val="General"/>
          <w:gallery w:val="placeholder"/>
        </w:category>
        <w:types>
          <w:type w:val="bbPlcHdr"/>
        </w:types>
        <w:behaviors>
          <w:behavior w:val="content"/>
        </w:behaviors>
        <w:guid w:val="{0B4E3335-153C-4D5A-8BE8-F99038DAD6EC}"/>
      </w:docPartPr>
      <w:docPartBody>
        <w:p w:rsidR="00E242E8" w:rsidRDefault="00E242E8" w:rsidP="00E242E8">
          <w:pPr>
            <w:pStyle w:val="D60033EAD1274A2BB7242F8801A3A63E"/>
          </w:pPr>
          <w:r w:rsidRPr="003B7C71">
            <w:rPr>
              <w:rStyle w:val="PlaceholderText"/>
              <w:rFonts w:eastAsiaTheme="minorHAnsi"/>
              <w:color w:val="2F5496" w:themeColor="accent1" w:themeShade="BF"/>
            </w:rPr>
            <w:t>Click or tap here to enter text</w:t>
          </w:r>
        </w:p>
      </w:docPartBody>
    </w:docPart>
    <w:docPart>
      <w:docPartPr>
        <w:name w:val="0098DD2D271841C78F7952D924612E2A"/>
        <w:category>
          <w:name w:val="General"/>
          <w:gallery w:val="placeholder"/>
        </w:category>
        <w:types>
          <w:type w:val="bbPlcHdr"/>
        </w:types>
        <w:behaviors>
          <w:behavior w:val="content"/>
        </w:behaviors>
        <w:guid w:val="{AD09FF5C-5B65-47D1-9AD7-39818B37C303}"/>
      </w:docPartPr>
      <w:docPartBody>
        <w:p w:rsidR="00E242E8" w:rsidRDefault="00E242E8" w:rsidP="00E242E8">
          <w:pPr>
            <w:pStyle w:val="0098DD2D271841C78F7952D924612E2A"/>
          </w:pPr>
          <w:r w:rsidRPr="003B7C71">
            <w:rPr>
              <w:rStyle w:val="PlaceholderText"/>
              <w:rFonts w:eastAsiaTheme="minorHAnsi"/>
              <w:color w:val="2F5496" w:themeColor="accent1" w:themeShade="BF"/>
            </w:rPr>
            <w:t>Click or tap here to enter text</w:t>
          </w:r>
        </w:p>
      </w:docPartBody>
    </w:docPart>
    <w:docPart>
      <w:docPartPr>
        <w:name w:val="7AE9EA50D4E244D094F7C863206496EE"/>
        <w:category>
          <w:name w:val="General"/>
          <w:gallery w:val="placeholder"/>
        </w:category>
        <w:types>
          <w:type w:val="bbPlcHdr"/>
        </w:types>
        <w:behaviors>
          <w:behavior w:val="content"/>
        </w:behaviors>
        <w:guid w:val="{5939CBBE-B3A7-4216-A97E-D43206E994AF}"/>
      </w:docPartPr>
      <w:docPartBody>
        <w:p w:rsidR="00E242E8" w:rsidRDefault="00E242E8" w:rsidP="00E242E8">
          <w:pPr>
            <w:pStyle w:val="7AE9EA50D4E244D094F7C863206496EE"/>
          </w:pPr>
          <w:r w:rsidRPr="003B7C71">
            <w:rPr>
              <w:rStyle w:val="PlaceholderText"/>
              <w:rFonts w:eastAsiaTheme="minorHAnsi"/>
              <w:color w:val="2F5496" w:themeColor="accent1" w:themeShade="BF"/>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Pro-Regular">
    <w:altName w:val="Calibri"/>
    <w:panose1 w:val="02040503050201020203"/>
    <w:charset w:val="00"/>
    <w:family w:val="auto"/>
    <w:notTrueType/>
    <w:pitch w:val="default"/>
    <w:sig w:usb0="00000003" w:usb1="00000000" w:usb2="00000000" w:usb3="00000000" w:csb0="00000001" w:csb1="00000000"/>
  </w:font>
  <w:font w:name="CircularXX">
    <w:altName w:val="Calibri"/>
    <w:panose1 w:val="00000000000000000000"/>
    <w:charset w:val="00"/>
    <w:family w:val="swiss"/>
    <w:notTrueType/>
    <w:pitch w:val="variable"/>
    <w:sig w:usb0="A00000BF" w:usb1="5000E47B" w:usb2="00000008" w:usb3="00000000" w:csb0="00000093" w:csb1="00000000"/>
  </w:font>
  <w:font w:name="Circular Std Bold">
    <w:altName w:val="Calibri"/>
    <w:panose1 w:val="00000000000000000000"/>
    <w:charset w:val="00"/>
    <w:family w:val="swiss"/>
    <w:notTrueType/>
    <w:pitch w:val="variable"/>
    <w:sig w:usb0="8000002F" w:usb1="5000E47B" w:usb2="00000008"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232B8"/>
    <w:rsid w:val="000D2114"/>
    <w:rsid w:val="00115233"/>
    <w:rsid w:val="001A4E98"/>
    <w:rsid w:val="00291499"/>
    <w:rsid w:val="0039027D"/>
    <w:rsid w:val="003B6765"/>
    <w:rsid w:val="004027B4"/>
    <w:rsid w:val="00416C98"/>
    <w:rsid w:val="004513B3"/>
    <w:rsid w:val="00453098"/>
    <w:rsid w:val="00492673"/>
    <w:rsid w:val="005577FA"/>
    <w:rsid w:val="005F70D7"/>
    <w:rsid w:val="00663D4E"/>
    <w:rsid w:val="006669B5"/>
    <w:rsid w:val="00666CEA"/>
    <w:rsid w:val="006E3455"/>
    <w:rsid w:val="00704009"/>
    <w:rsid w:val="007514DC"/>
    <w:rsid w:val="007E729F"/>
    <w:rsid w:val="00975DAE"/>
    <w:rsid w:val="00A232B8"/>
    <w:rsid w:val="00AF7309"/>
    <w:rsid w:val="00C44CA0"/>
    <w:rsid w:val="00C46F28"/>
    <w:rsid w:val="00C50174"/>
    <w:rsid w:val="00C51F06"/>
    <w:rsid w:val="00D742AB"/>
    <w:rsid w:val="00DB6FE2"/>
    <w:rsid w:val="00E242E8"/>
    <w:rsid w:val="00E568C2"/>
    <w:rsid w:val="00E64F08"/>
    <w:rsid w:val="00EA3526"/>
    <w:rsid w:val="00EA3E6E"/>
    <w:rsid w:val="00EC6555"/>
    <w:rsid w:val="00F423E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242E8"/>
    <w:rPr>
      <w:color w:val="808080"/>
    </w:rPr>
  </w:style>
  <w:style w:type="paragraph" w:customStyle="1" w:styleId="EEFB560843E3400786F09E5E84B7A746">
    <w:name w:val="EEFB560843E3400786F09E5E84B7A746"/>
    <w:rsid w:val="00492673"/>
  </w:style>
  <w:style w:type="paragraph" w:customStyle="1" w:styleId="6DA9B81547ED432B91DE1ABC0BAB13D4">
    <w:name w:val="6DA9B81547ED432B91DE1ABC0BAB13D4"/>
    <w:rsid w:val="00C50174"/>
  </w:style>
  <w:style w:type="paragraph" w:customStyle="1" w:styleId="2D0B1FC751F24FF499ED75EF597E757C">
    <w:name w:val="2D0B1FC751F24FF499ED75EF597E757C"/>
    <w:rsid w:val="00492673"/>
  </w:style>
  <w:style w:type="paragraph" w:customStyle="1" w:styleId="7F0C23CB5A9B47C483A0EB59E1C0591C">
    <w:name w:val="7F0C23CB5A9B47C483A0EB59E1C0591C"/>
    <w:rsid w:val="00492673"/>
  </w:style>
  <w:style w:type="paragraph" w:customStyle="1" w:styleId="274E7C3FE2B64BD88D527F9CFB1C250F">
    <w:name w:val="274E7C3FE2B64BD88D527F9CFB1C250F"/>
    <w:rsid w:val="00492673"/>
  </w:style>
  <w:style w:type="paragraph" w:customStyle="1" w:styleId="90278F94A2794AC88644654B43815C4B">
    <w:name w:val="90278F94A2794AC88644654B43815C4B"/>
    <w:rsid w:val="00492673"/>
  </w:style>
  <w:style w:type="paragraph" w:customStyle="1" w:styleId="07DF4292E9604496B828605098F1599F">
    <w:name w:val="07DF4292E9604496B828605098F1599F"/>
    <w:rsid w:val="00492673"/>
  </w:style>
  <w:style w:type="paragraph" w:customStyle="1" w:styleId="D8075FD0F08F49FE88F7EE46AB999D61">
    <w:name w:val="D8075FD0F08F49FE88F7EE46AB999D61"/>
    <w:rsid w:val="00492673"/>
  </w:style>
  <w:style w:type="paragraph" w:customStyle="1" w:styleId="92686BE0427E41C591D43FF86E222831">
    <w:name w:val="92686BE0427E41C591D43FF86E222831"/>
    <w:rsid w:val="00492673"/>
  </w:style>
  <w:style w:type="paragraph" w:customStyle="1" w:styleId="82E9E3BEE98D42BAAE6522E0054DECF9">
    <w:name w:val="82E9E3BEE98D42BAAE6522E0054DECF9"/>
    <w:rsid w:val="00492673"/>
  </w:style>
  <w:style w:type="paragraph" w:customStyle="1" w:styleId="5EEC4E7A1FB7454B8B5876DF014593BC">
    <w:name w:val="5EEC4E7A1FB7454B8B5876DF014593BC"/>
    <w:rsid w:val="00492673"/>
  </w:style>
  <w:style w:type="paragraph" w:customStyle="1" w:styleId="F3405B01520F43F3AC8C0C90893826D9">
    <w:name w:val="F3405B01520F43F3AC8C0C90893826D9"/>
    <w:rsid w:val="00492673"/>
  </w:style>
  <w:style w:type="paragraph" w:customStyle="1" w:styleId="9669C29283A94EBCA84FE0182B70A9D5">
    <w:name w:val="9669C29283A94EBCA84FE0182B70A9D5"/>
    <w:rsid w:val="00492673"/>
  </w:style>
  <w:style w:type="paragraph" w:customStyle="1" w:styleId="9CC2BA42194E4988AB51F7356FCCC5F0">
    <w:name w:val="9CC2BA42194E4988AB51F7356FCCC5F0"/>
    <w:rsid w:val="00492673"/>
  </w:style>
  <w:style w:type="paragraph" w:customStyle="1" w:styleId="A5BB079308934AD1B6534A05937BF679">
    <w:name w:val="A5BB079308934AD1B6534A05937BF679"/>
    <w:rsid w:val="00492673"/>
  </w:style>
  <w:style w:type="paragraph" w:customStyle="1" w:styleId="B2528B898BA04BB4B4DD67CB90200FC1">
    <w:name w:val="B2528B898BA04BB4B4DD67CB90200FC1"/>
    <w:rsid w:val="00492673"/>
  </w:style>
  <w:style w:type="paragraph" w:customStyle="1" w:styleId="32DB402A517847B39EFD0C34BB346101">
    <w:name w:val="32DB402A517847B39EFD0C34BB346101"/>
    <w:rsid w:val="00492673"/>
  </w:style>
  <w:style w:type="paragraph" w:customStyle="1" w:styleId="316A63F298CE4C4CAFDB30788F76D56D">
    <w:name w:val="316A63F298CE4C4CAFDB30788F76D56D"/>
    <w:rsid w:val="00492673"/>
  </w:style>
  <w:style w:type="paragraph" w:customStyle="1" w:styleId="97BD812E4D1F4D03A7A20A2688C44FF5">
    <w:name w:val="97BD812E4D1F4D03A7A20A2688C44FF5"/>
    <w:rsid w:val="00492673"/>
  </w:style>
  <w:style w:type="paragraph" w:customStyle="1" w:styleId="ACAAE11463AD49C9B390CCF3E1BCEE14">
    <w:name w:val="ACAAE11463AD49C9B390CCF3E1BCEE14"/>
    <w:rsid w:val="00492673"/>
  </w:style>
  <w:style w:type="paragraph" w:customStyle="1" w:styleId="32AD1498E0104C47BB6BB5FBD9F039E6">
    <w:name w:val="32AD1498E0104C47BB6BB5FBD9F039E6"/>
    <w:rsid w:val="00492673"/>
  </w:style>
  <w:style w:type="paragraph" w:customStyle="1" w:styleId="6C2A0DA581EA453BAF56369A00F4E8C3">
    <w:name w:val="6C2A0DA581EA453BAF56369A00F4E8C3"/>
    <w:rsid w:val="00492673"/>
  </w:style>
  <w:style w:type="paragraph" w:customStyle="1" w:styleId="4C2854B2688449CABF60549D837F7746">
    <w:name w:val="4C2854B2688449CABF60549D837F7746"/>
    <w:rsid w:val="00492673"/>
  </w:style>
  <w:style w:type="paragraph" w:customStyle="1" w:styleId="0F487833E50040E599665AEAFBAA16BD">
    <w:name w:val="0F487833E50040E599665AEAFBAA16BD"/>
    <w:rsid w:val="00492673"/>
  </w:style>
  <w:style w:type="paragraph" w:customStyle="1" w:styleId="DBBE3914C9874F359E24002614AEE5FB">
    <w:name w:val="DBBE3914C9874F359E24002614AEE5FB"/>
    <w:rsid w:val="00492673"/>
  </w:style>
  <w:style w:type="paragraph" w:customStyle="1" w:styleId="8AA6D7C5CADD4BFE9D931F9EA29B2E65">
    <w:name w:val="8AA6D7C5CADD4BFE9D931F9EA29B2E65"/>
    <w:rsid w:val="00492673"/>
  </w:style>
  <w:style w:type="paragraph" w:customStyle="1" w:styleId="5FBF3AE6E2CB4ACAA7C338BFB2F6940E">
    <w:name w:val="5FBF3AE6E2CB4ACAA7C338BFB2F6940E"/>
    <w:rsid w:val="00492673"/>
  </w:style>
  <w:style w:type="paragraph" w:customStyle="1" w:styleId="8B5B3053B34E4906992612EA5F76290C">
    <w:name w:val="8B5B3053B34E4906992612EA5F76290C"/>
    <w:rsid w:val="00492673"/>
  </w:style>
  <w:style w:type="paragraph" w:customStyle="1" w:styleId="F49AC44F067440B99CFD59DB574737E8">
    <w:name w:val="F49AC44F067440B99CFD59DB574737E8"/>
    <w:rsid w:val="00492673"/>
  </w:style>
  <w:style w:type="paragraph" w:customStyle="1" w:styleId="65F546BC730D4D60990310EB0D314BCA">
    <w:name w:val="65F546BC730D4D60990310EB0D314BCA"/>
    <w:rsid w:val="00492673"/>
  </w:style>
  <w:style w:type="paragraph" w:customStyle="1" w:styleId="8E33ACD971264FEC8C6030498580FFDA">
    <w:name w:val="8E33ACD971264FEC8C6030498580FFDA"/>
    <w:rsid w:val="00492673"/>
  </w:style>
  <w:style w:type="paragraph" w:customStyle="1" w:styleId="28492E0931C64AA18F8B61A0E7F98922">
    <w:name w:val="28492E0931C64AA18F8B61A0E7F98922"/>
    <w:rsid w:val="00492673"/>
  </w:style>
  <w:style w:type="paragraph" w:customStyle="1" w:styleId="D3E65C3C8ADA4AF7B0A1C05A11059F82">
    <w:name w:val="D3E65C3C8ADA4AF7B0A1C05A11059F82"/>
    <w:rsid w:val="00492673"/>
  </w:style>
  <w:style w:type="paragraph" w:customStyle="1" w:styleId="0717BBE35A624F99B5810CC3084876CF">
    <w:name w:val="0717BBE35A624F99B5810CC3084876CF"/>
    <w:rsid w:val="00492673"/>
  </w:style>
  <w:style w:type="paragraph" w:customStyle="1" w:styleId="193536F0F26B4F44BDB8F98FE42D1893">
    <w:name w:val="193536F0F26B4F44BDB8F98FE42D1893"/>
    <w:rsid w:val="00492673"/>
  </w:style>
  <w:style w:type="paragraph" w:customStyle="1" w:styleId="C6E2E4CE9DF14BC7B6E544BC33EB6856">
    <w:name w:val="C6E2E4CE9DF14BC7B6E544BC33EB6856"/>
    <w:rsid w:val="00492673"/>
  </w:style>
  <w:style w:type="paragraph" w:customStyle="1" w:styleId="8D5B98272B894B13AB89F7F10617E102">
    <w:name w:val="8D5B98272B894B13AB89F7F10617E102"/>
    <w:rsid w:val="00492673"/>
  </w:style>
  <w:style w:type="paragraph" w:customStyle="1" w:styleId="C72F20017F17445D93CFF271721CA121">
    <w:name w:val="C72F20017F17445D93CFF271721CA121"/>
    <w:rsid w:val="00492673"/>
  </w:style>
  <w:style w:type="paragraph" w:customStyle="1" w:styleId="C8674BADDB6E4B1986A5E73B6F29B416">
    <w:name w:val="C8674BADDB6E4B1986A5E73B6F29B416"/>
    <w:rsid w:val="00492673"/>
  </w:style>
  <w:style w:type="paragraph" w:customStyle="1" w:styleId="FEB929A16BEA4B71BB30BDE3D752AA2B">
    <w:name w:val="FEB929A16BEA4B71BB30BDE3D752AA2B"/>
    <w:rsid w:val="00492673"/>
  </w:style>
  <w:style w:type="paragraph" w:customStyle="1" w:styleId="E2F4D8F1776B471EAECA30EB82DC20AF">
    <w:name w:val="E2F4D8F1776B471EAECA30EB82DC20AF"/>
    <w:rsid w:val="00492673"/>
  </w:style>
  <w:style w:type="paragraph" w:customStyle="1" w:styleId="527BCFEA9ABF4471964CEBBF47BFBE91">
    <w:name w:val="527BCFEA9ABF4471964CEBBF47BFBE91"/>
    <w:rsid w:val="00492673"/>
  </w:style>
  <w:style w:type="paragraph" w:customStyle="1" w:styleId="AF88C8465710465CAFE82EB4AF11D525">
    <w:name w:val="AF88C8465710465CAFE82EB4AF11D525"/>
    <w:rsid w:val="00492673"/>
  </w:style>
  <w:style w:type="paragraph" w:customStyle="1" w:styleId="0CFFBBCBD56449EF84A4F22FDC5CC842">
    <w:name w:val="0CFFBBCBD56449EF84A4F22FDC5CC842"/>
    <w:rsid w:val="00492673"/>
  </w:style>
  <w:style w:type="paragraph" w:customStyle="1" w:styleId="70DA2A2DB53040F981B6B5EFFB0CD636">
    <w:name w:val="70DA2A2DB53040F981B6B5EFFB0CD636"/>
    <w:rsid w:val="00492673"/>
  </w:style>
  <w:style w:type="paragraph" w:customStyle="1" w:styleId="2EDCD96E60624E32BECD950A9C456209">
    <w:name w:val="2EDCD96E60624E32BECD950A9C456209"/>
    <w:rsid w:val="00492673"/>
  </w:style>
  <w:style w:type="paragraph" w:customStyle="1" w:styleId="A0253D32E0C54CCEB3CC0200E567CEEE">
    <w:name w:val="A0253D32E0C54CCEB3CC0200E567CEEE"/>
    <w:rsid w:val="00492673"/>
  </w:style>
  <w:style w:type="paragraph" w:customStyle="1" w:styleId="A76486D7E9564D8F9413A701991396FB">
    <w:name w:val="A76486D7E9564D8F9413A701991396FB"/>
    <w:rsid w:val="00492673"/>
  </w:style>
  <w:style w:type="paragraph" w:customStyle="1" w:styleId="A1E8C834EB044F59B38011531B618406">
    <w:name w:val="A1E8C834EB044F59B38011531B618406"/>
    <w:rsid w:val="00492673"/>
  </w:style>
  <w:style w:type="paragraph" w:customStyle="1" w:styleId="87EDB1088E5A4586B561E445A4628A37">
    <w:name w:val="87EDB1088E5A4586B561E445A4628A37"/>
    <w:rsid w:val="00492673"/>
  </w:style>
  <w:style w:type="paragraph" w:customStyle="1" w:styleId="C7E77D1EC65547EFBB34F3B492129247">
    <w:name w:val="C7E77D1EC65547EFBB34F3B492129247"/>
    <w:rsid w:val="00492673"/>
  </w:style>
  <w:style w:type="paragraph" w:customStyle="1" w:styleId="4B3D97E6E9C347FA99F1630926B5E4E0">
    <w:name w:val="4B3D97E6E9C347FA99F1630926B5E4E0"/>
    <w:rsid w:val="00492673"/>
  </w:style>
  <w:style w:type="paragraph" w:customStyle="1" w:styleId="0E3CA445D4FF4A3587CEAD0076AC4474">
    <w:name w:val="0E3CA445D4FF4A3587CEAD0076AC4474"/>
    <w:rsid w:val="00492673"/>
  </w:style>
  <w:style w:type="paragraph" w:customStyle="1" w:styleId="36ABA839020E4350B9141094917342DE">
    <w:name w:val="36ABA839020E4350B9141094917342DE"/>
    <w:rsid w:val="00492673"/>
  </w:style>
  <w:style w:type="paragraph" w:customStyle="1" w:styleId="EF296106EABA4898A37AD94B42E04980">
    <w:name w:val="EF296106EABA4898A37AD94B42E04980"/>
    <w:rsid w:val="00492673"/>
  </w:style>
  <w:style w:type="paragraph" w:customStyle="1" w:styleId="B9189953C81F4D8C9C05493903BEA266">
    <w:name w:val="B9189953C81F4D8C9C05493903BEA266"/>
    <w:rsid w:val="00492673"/>
  </w:style>
  <w:style w:type="paragraph" w:customStyle="1" w:styleId="5410AC1EF455458896ECE0D557B24916">
    <w:name w:val="5410AC1EF455458896ECE0D557B24916"/>
    <w:rsid w:val="00492673"/>
  </w:style>
  <w:style w:type="paragraph" w:customStyle="1" w:styleId="35E77AA4EE9D47B0B2E2B0D362B0FF8C">
    <w:name w:val="35E77AA4EE9D47B0B2E2B0D362B0FF8C"/>
    <w:rsid w:val="00492673"/>
  </w:style>
  <w:style w:type="paragraph" w:customStyle="1" w:styleId="80F7681D8AAC4B31953F7D3F24153D6F">
    <w:name w:val="80F7681D8AAC4B31953F7D3F24153D6F"/>
    <w:rsid w:val="00492673"/>
  </w:style>
  <w:style w:type="paragraph" w:customStyle="1" w:styleId="B7D47A1955FA481BB84CC5226C1C3D95">
    <w:name w:val="B7D47A1955FA481BB84CC5226C1C3D95"/>
    <w:rsid w:val="00492673"/>
  </w:style>
  <w:style w:type="paragraph" w:customStyle="1" w:styleId="10655C19E803499EBB535396AE95B8FE">
    <w:name w:val="10655C19E803499EBB535396AE95B8FE"/>
    <w:rsid w:val="00492673"/>
  </w:style>
  <w:style w:type="paragraph" w:customStyle="1" w:styleId="08D982FF749743E395EE1BA6900026E1">
    <w:name w:val="08D982FF749743E395EE1BA6900026E1"/>
    <w:rsid w:val="00492673"/>
  </w:style>
  <w:style w:type="paragraph" w:customStyle="1" w:styleId="5E43734DB77E4A94902C79699AEEC333">
    <w:name w:val="5E43734DB77E4A94902C79699AEEC333"/>
    <w:rsid w:val="00492673"/>
  </w:style>
  <w:style w:type="paragraph" w:customStyle="1" w:styleId="E96C380DC1FB43EFB5BB7C95641A990B">
    <w:name w:val="E96C380DC1FB43EFB5BB7C95641A990B"/>
    <w:rsid w:val="00492673"/>
  </w:style>
  <w:style w:type="paragraph" w:customStyle="1" w:styleId="5450A98726FF477B8302B368B2ED7403">
    <w:name w:val="5450A98726FF477B8302B368B2ED7403"/>
    <w:rsid w:val="00492673"/>
  </w:style>
  <w:style w:type="paragraph" w:customStyle="1" w:styleId="93D742867B3D41D8B1C8B920E5190157">
    <w:name w:val="93D742867B3D41D8B1C8B920E5190157"/>
    <w:rsid w:val="00492673"/>
  </w:style>
  <w:style w:type="paragraph" w:customStyle="1" w:styleId="4570F6B0523A4D2BB858576B86B33F20">
    <w:name w:val="4570F6B0523A4D2BB858576B86B33F20"/>
    <w:rsid w:val="00492673"/>
  </w:style>
  <w:style w:type="paragraph" w:customStyle="1" w:styleId="9FE1DFD0604947BDB7F0AD87E0BBE032">
    <w:name w:val="9FE1DFD0604947BDB7F0AD87E0BBE032"/>
    <w:rsid w:val="00492673"/>
  </w:style>
  <w:style w:type="paragraph" w:customStyle="1" w:styleId="BB0484DC9F9C4FF392A1334166B2F4A2">
    <w:name w:val="BB0484DC9F9C4FF392A1334166B2F4A2"/>
    <w:rsid w:val="00492673"/>
  </w:style>
  <w:style w:type="paragraph" w:customStyle="1" w:styleId="6507983E4A1245D980A240CB779F5497">
    <w:name w:val="6507983E4A1245D980A240CB779F5497"/>
    <w:rsid w:val="00492673"/>
  </w:style>
  <w:style w:type="paragraph" w:customStyle="1" w:styleId="D557D18A39E64A7CB2A4DEFC57BF7D55">
    <w:name w:val="D557D18A39E64A7CB2A4DEFC57BF7D55"/>
    <w:rsid w:val="00492673"/>
  </w:style>
  <w:style w:type="paragraph" w:customStyle="1" w:styleId="DE9CFF81EA3544F691AB5B394C2D865E">
    <w:name w:val="DE9CFF81EA3544F691AB5B394C2D865E"/>
    <w:rsid w:val="00492673"/>
  </w:style>
  <w:style w:type="paragraph" w:customStyle="1" w:styleId="042F1C2D82A2460E92FE86794F2484F9">
    <w:name w:val="042F1C2D82A2460E92FE86794F2484F9"/>
    <w:rsid w:val="00492673"/>
  </w:style>
  <w:style w:type="paragraph" w:customStyle="1" w:styleId="7418A77AFCCE4CD2A781EF5959E63821">
    <w:name w:val="7418A77AFCCE4CD2A781EF5959E63821"/>
    <w:rsid w:val="00492673"/>
  </w:style>
  <w:style w:type="paragraph" w:customStyle="1" w:styleId="9725E888C19F4385948D626B5FD5D3D2">
    <w:name w:val="9725E888C19F4385948D626B5FD5D3D2"/>
    <w:rsid w:val="00492673"/>
  </w:style>
  <w:style w:type="paragraph" w:customStyle="1" w:styleId="50ECAEE7F0DD4794872C5A13BFD76409">
    <w:name w:val="50ECAEE7F0DD4794872C5A13BFD76409"/>
    <w:rsid w:val="00492673"/>
  </w:style>
  <w:style w:type="paragraph" w:customStyle="1" w:styleId="D9DF64388FB64AE28F03FD2B2C96AF76">
    <w:name w:val="D9DF64388FB64AE28F03FD2B2C96AF76"/>
    <w:rsid w:val="00492673"/>
  </w:style>
  <w:style w:type="paragraph" w:customStyle="1" w:styleId="962EAED91E3D48EF8F43052DE81AC876">
    <w:name w:val="962EAED91E3D48EF8F43052DE81AC876"/>
    <w:rsid w:val="00492673"/>
  </w:style>
  <w:style w:type="paragraph" w:customStyle="1" w:styleId="61CCE2B428F94A5AB61D80FDD61FC048">
    <w:name w:val="61CCE2B428F94A5AB61D80FDD61FC048"/>
    <w:rsid w:val="00492673"/>
  </w:style>
  <w:style w:type="paragraph" w:customStyle="1" w:styleId="9C699768B78D43BD8915984B192FF907">
    <w:name w:val="9C699768B78D43BD8915984B192FF907"/>
    <w:rsid w:val="00492673"/>
  </w:style>
  <w:style w:type="paragraph" w:customStyle="1" w:styleId="B81AAC01CCAC4124B1C5CD0DAFEE4F79">
    <w:name w:val="B81AAC01CCAC4124B1C5CD0DAFEE4F79"/>
    <w:rsid w:val="00492673"/>
  </w:style>
  <w:style w:type="paragraph" w:customStyle="1" w:styleId="7C8EAE537C8447B5A00B7A6ACD8791D9">
    <w:name w:val="7C8EAE537C8447B5A00B7A6ACD8791D9"/>
    <w:rsid w:val="00EA3E6E"/>
    <w:rPr>
      <w:kern w:val="2"/>
      <w14:ligatures w14:val="standardContextual"/>
    </w:rPr>
  </w:style>
  <w:style w:type="paragraph" w:customStyle="1" w:styleId="1F94DD6B1B9042E5BC5DABCA4ABB6BCD">
    <w:name w:val="1F94DD6B1B9042E5BC5DABCA4ABB6BCD"/>
    <w:rsid w:val="00EA3E6E"/>
    <w:rPr>
      <w:kern w:val="2"/>
      <w14:ligatures w14:val="standardContextual"/>
    </w:rPr>
  </w:style>
  <w:style w:type="paragraph" w:customStyle="1" w:styleId="82374A0832E845D099ABC29E028C5734">
    <w:name w:val="82374A0832E845D099ABC29E028C5734"/>
    <w:rsid w:val="00EA3E6E"/>
    <w:rPr>
      <w:kern w:val="2"/>
      <w14:ligatures w14:val="standardContextual"/>
    </w:rPr>
  </w:style>
  <w:style w:type="paragraph" w:customStyle="1" w:styleId="FA2693EE21294DACBBF828E195CE4257">
    <w:name w:val="FA2693EE21294DACBBF828E195CE4257"/>
    <w:rsid w:val="00EA3E6E"/>
    <w:rPr>
      <w:kern w:val="2"/>
      <w14:ligatures w14:val="standardContextual"/>
    </w:rPr>
  </w:style>
  <w:style w:type="paragraph" w:customStyle="1" w:styleId="3E9E785E89E84C7CABC90A32ED40F391">
    <w:name w:val="3E9E785E89E84C7CABC90A32ED40F391"/>
    <w:rsid w:val="00D742AB"/>
    <w:rPr>
      <w:kern w:val="2"/>
      <w14:ligatures w14:val="standardContextual"/>
    </w:rPr>
  </w:style>
  <w:style w:type="paragraph" w:customStyle="1" w:styleId="6CBCDFD922654ED88F18556DC77BDC12">
    <w:name w:val="6CBCDFD922654ED88F18556DC77BDC12"/>
    <w:rsid w:val="00D742AB"/>
    <w:rPr>
      <w:kern w:val="2"/>
      <w14:ligatures w14:val="standardContextual"/>
    </w:rPr>
  </w:style>
  <w:style w:type="paragraph" w:customStyle="1" w:styleId="62AB1059916B465CA274C6F573203B9B">
    <w:name w:val="62AB1059916B465CA274C6F573203B9B"/>
    <w:rsid w:val="00D742AB"/>
    <w:rPr>
      <w:kern w:val="2"/>
      <w14:ligatures w14:val="standardContextual"/>
    </w:rPr>
  </w:style>
  <w:style w:type="paragraph" w:customStyle="1" w:styleId="D87EB2FC8C50458EABB5F0AA48C1A273">
    <w:name w:val="D87EB2FC8C50458EABB5F0AA48C1A273"/>
    <w:rsid w:val="00D742AB"/>
    <w:rPr>
      <w:kern w:val="2"/>
      <w14:ligatures w14:val="standardContextual"/>
    </w:rPr>
  </w:style>
  <w:style w:type="paragraph" w:customStyle="1" w:styleId="A18771DF8BDC4225A635394FABE0D629">
    <w:name w:val="A18771DF8BDC4225A635394FABE0D629"/>
    <w:rsid w:val="00D742AB"/>
    <w:rPr>
      <w:kern w:val="2"/>
      <w14:ligatures w14:val="standardContextual"/>
    </w:rPr>
  </w:style>
  <w:style w:type="paragraph" w:customStyle="1" w:styleId="53F7EAB037984432B21698E7417BBD48">
    <w:name w:val="53F7EAB037984432B21698E7417BBD48"/>
    <w:rsid w:val="00D742AB"/>
    <w:rPr>
      <w:kern w:val="2"/>
      <w14:ligatures w14:val="standardContextual"/>
    </w:rPr>
  </w:style>
  <w:style w:type="paragraph" w:customStyle="1" w:styleId="FC99D2B5C86F4725AC4693B2CD5B77D0">
    <w:name w:val="FC99D2B5C86F4725AC4693B2CD5B77D0"/>
    <w:rsid w:val="00D742AB"/>
    <w:rPr>
      <w:kern w:val="2"/>
      <w14:ligatures w14:val="standardContextual"/>
    </w:rPr>
  </w:style>
  <w:style w:type="paragraph" w:customStyle="1" w:styleId="75DA0585EF544EDDA8E0413C434B07C5">
    <w:name w:val="75DA0585EF544EDDA8E0413C434B07C5"/>
    <w:rsid w:val="00D742AB"/>
    <w:rPr>
      <w:kern w:val="2"/>
      <w14:ligatures w14:val="standardContextual"/>
    </w:rPr>
  </w:style>
  <w:style w:type="paragraph" w:customStyle="1" w:styleId="A9D058B9F32C439CA144162ECFF5CBDB">
    <w:name w:val="A9D058B9F32C439CA144162ECFF5CBDB"/>
    <w:rsid w:val="00D742AB"/>
    <w:rPr>
      <w:kern w:val="2"/>
      <w14:ligatures w14:val="standardContextual"/>
    </w:rPr>
  </w:style>
  <w:style w:type="paragraph" w:customStyle="1" w:styleId="56CD0AA6825244D78A4E792DACEA72D9">
    <w:name w:val="56CD0AA6825244D78A4E792DACEA72D9"/>
    <w:rsid w:val="00E242E8"/>
    <w:rPr>
      <w:kern w:val="2"/>
      <w14:ligatures w14:val="standardContextual"/>
    </w:rPr>
  </w:style>
  <w:style w:type="paragraph" w:customStyle="1" w:styleId="8F1A6027283149FEA9B54D5A9F249469">
    <w:name w:val="8F1A6027283149FEA9B54D5A9F249469"/>
    <w:rsid w:val="00E242E8"/>
    <w:rPr>
      <w:kern w:val="2"/>
      <w14:ligatures w14:val="standardContextual"/>
    </w:rPr>
  </w:style>
  <w:style w:type="paragraph" w:customStyle="1" w:styleId="5F0C2EF9476C4E2BAEC32901817D8AA4">
    <w:name w:val="5F0C2EF9476C4E2BAEC32901817D8AA4"/>
    <w:rsid w:val="00E242E8"/>
    <w:rPr>
      <w:kern w:val="2"/>
      <w14:ligatures w14:val="standardContextual"/>
    </w:rPr>
  </w:style>
  <w:style w:type="paragraph" w:customStyle="1" w:styleId="F8B8DE7638434B478C76B9CA166104C5">
    <w:name w:val="F8B8DE7638434B478C76B9CA166104C5"/>
    <w:rsid w:val="00E242E8"/>
    <w:rPr>
      <w:kern w:val="2"/>
      <w14:ligatures w14:val="standardContextual"/>
    </w:rPr>
  </w:style>
  <w:style w:type="paragraph" w:customStyle="1" w:styleId="4AEEEEA16A44403C9397E25FF38EDCEE">
    <w:name w:val="4AEEEEA16A44403C9397E25FF38EDCEE"/>
    <w:rsid w:val="00E242E8"/>
    <w:rPr>
      <w:kern w:val="2"/>
      <w14:ligatures w14:val="standardContextual"/>
    </w:rPr>
  </w:style>
  <w:style w:type="paragraph" w:customStyle="1" w:styleId="2293DAF8C3E34C30AA2FB8A1E25CA4B9">
    <w:name w:val="2293DAF8C3E34C30AA2FB8A1E25CA4B9"/>
    <w:rsid w:val="00E242E8"/>
    <w:rPr>
      <w:kern w:val="2"/>
      <w14:ligatures w14:val="standardContextual"/>
    </w:rPr>
  </w:style>
  <w:style w:type="paragraph" w:customStyle="1" w:styleId="6274EA2204584F01934954CB839F57B6">
    <w:name w:val="6274EA2204584F01934954CB839F57B6"/>
    <w:rsid w:val="00E242E8"/>
    <w:rPr>
      <w:kern w:val="2"/>
      <w14:ligatures w14:val="standardContextual"/>
    </w:rPr>
  </w:style>
  <w:style w:type="paragraph" w:customStyle="1" w:styleId="BF3368143C7C4DA696A969E014282B5E">
    <w:name w:val="BF3368143C7C4DA696A969E014282B5E"/>
    <w:rsid w:val="00E242E8"/>
    <w:rPr>
      <w:kern w:val="2"/>
      <w14:ligatures w14:val="standardContextual"/>
    </w:rPr>
  </w:style>
  <w:style w:type="paragraph" w:customStyle="1" w:styleId="9FB2958255AD41E29C80D238F334FE74">
    <w:name w:val="9FB2958255AD41E29C80D238F334FE74"/>
    <w:rsid w:val="00E242E8"/>
    <w:rPr>
      <w:kern w:val="2"/>
      <w14:ligatures w14:val="standardContextual"/>
    </w:rPr>
  </w:style>
  <w:style w:type="paragraph" w:customStyle="1" w:styleId="B4E491B8E7864A72BF8A8480C6183DB7">
    <w:name w:val="B4E491B8E7864A72BF8A8480C6183DB7"/>
    <w:rsid w:val="00E242E8"/>
    <w:rPr>
      <w:kern w:val="2"/>
      <w14:ligatures w14:val="standardContextual"/>
    </w:rPr>
  </w:style>
  <w:style w:type="paragraph" w:customStyle="1" w:styleId="3DE45A659D484A15AF3E34CE7177731F">
    <w:name w:val="3DE45A659D484A15AF3E34CE7177731F"/>
    <w:rsid w:val="00E242E8"/>
    <w:rPr>
      <w:kern w:val="2"/>
      <w14:ligatures w14:val="standardContextual"/>
    </w:rPr>
  </w:style>
  <w:style w:type="paragraph" w:customStyle="1" w:styleId="E97E2406180A4D7D9EC99DBD42C8AD73">
    <w:name w:val="E97E2406180A4D7D9EC99DBD42C8AD73"/>
    <w:rsid w:val="00E242E8"/>
    <w:rPr>
      <w:kern w:val="2"/>
      <w14:ligatures w14:val="standardContextual"/>
    </w:rPr>
  </w:style>
  <w:style w:type="paragraph" w:customStyle="1" w:styleId="BE7FF0CB14BA4BAA8EE13AC7FC9A0C27">
    <w:name w:val="BE7FF0CB14BA4BAA8EE13AC7FC9A0C27"/>
    <w:rsid w:val="00E242E8"/>
    <w:rPr>
      <w:kern w:val="2"/>
      <w14:ligatures w14:val="standardContextual"/>
    </w:rPr>
  </w:style>
  <w:style w:type="paragraph" w:customStyle="1" w:styleId="1FE8BA1EC4C840CE95A23F54F113C7BB">
    <w:name w:val="1FE8BA1EC4C840CE95A23F54F113C7BB"/>
    <w:rsid w:val="00E242E8"/>
    <w:rPr>
      <w:kern w:val="2"/>
      <w14:ligatures w14:val="standardContextual"/>
    </w:rPr>
  </w:style>
  <w:style w:type="paragraph" w:customStyle="1" w:styleId="DBFD2F1BE7CF42ECB55FB8420544C305">
    <w:name w:val="DBFD2F1BE7CF42ECB55FB8420544C305"/>
    <w:rsid w:val="00E242E8"/>
    <w:rPr>
      <w:kern w:val="2"/>
      <w14:ligatures w14:val="standardContextual"/>
    </w:rPr>
  </w:style>
  <w:style w:type="paragraph" w:customStyle="1" w:styleId="F1275FC87A9341068FFC750EED8A92F8">
    <w:name w:val="F1275FC87A9341068FFC750EED8A92F8"/>
    <w:rsid w:val="00E242E8"/>
    <w:rPr>
      <w:kern w:val="2"/>
      <w14:ligatures w14:val="standardContextual"/>
    </w:rPr>
  </w:style>
  <w:style w:type="paragraph" w:customStyle="1" w:styleId="AC63ACFACBD947329750A2631D475A6D">
    <w:name w:val="AC63ACFACBD947329750A2631D475A6D"/>
    <w:rsid w:val="00E242E8"/>
    <w:rPr>
      <w:kern w:val="2"/>
      <w14:ligatures w14:val="standardContextual"/>
    </w:rPr>
  </w:style>
  <w:style w:type="paragraph" w:customStyle="1" w:styleId="1AD47D8018114A61833487BF3177A9BF">
    <w:name w:val="1AD47D8018114A61833487BF3177A9BF"/>
    <w:rsid w:val="00E242E8"/>
    <w:rPr>
      <w:kern w:val="2"/>
      <w14:ligatures w14:val="standardContextual"/>
    </w:rPr>
  </w:style>
  <w:style w:type="paragraph" w:customStyle="1" w:styleId="984BF693D83F4F5DBC869BAAF90454FA">
    <w:name w:val="984BF693D83F4F5DBC869BAAF90454FA"/>
    <w:rsid w:val="00E242E8"/>
    <w:rPr>
      <w:kern w:val="2"/>
      <w14:ligatures w14:val="standardContextual"/>
    </w:rPr>
  </w:style>
  <w:style w:type="paragraph" w:customStyle="1" w:styleId="D1EECAD68FF74E0798FC1203F450F164">
    <w:name w:val="D1EECAD68FF74E0798FC1203F450F164"/>
    <w:rsid w:val="00E242E8"/>
    <w:rPr>
      <w:kern w:val="2"/>
      <w14:ligatures w14:val="standardContextual"/>
    </w:rPr>
  </w:style>
  <w:style w:type="paragraph" w:customStyle="1" w:styleId="CA8D7E1D63B84C258CD729500C924B18">
    <w:name w:val="CA8D7E1D63B84C258CD729500C924B18"/>
    <w:rsid w:val="00E242E8"/>
    <w:rPr>
      <w:kern w:val="2"/>
      <w14:ligatures w14:val="standardContextual"/>
    </w:rPr>
  </w:style>
  <w:style w:type="paragraph" w:customStyle="1" w:styleId="155F048E38E248E899FE00B2EBEBD88D">
    <w:name w:val="155F048E38E248E899FE00B2EBEBD88D"/>
    <w:rsid w:val="00E242E8"/>
    <w:rPr>
      <w:kern w:val="2"/>
      <w14:ligatures w14:val="standardContextual"/>
    </w:rPr>
  </w:style>
  <w:style w:type="paragraph" w:customStyle="1" w:styleId="B9574D1FD37B4031A48ECE1D682C1D0F">
    <w:name w:val="B9574D1FD37B4031A48ECE1D682C1D0F"/>
    <w:rsid w:val="00E242E8"/>
    <w:rPr>
      <w:kern w:val="2"/>
      <w14:ligatures w14:val="standardContextual"/>
    </w:rPr>
  </w:style>
  <w:style w:type="paragraph" w:customStyle="1" w:styleId="347DACC033D4464EBC44D39A65796D2B">
    <w:name w:val="347DACC033D4464EBC44D39A65796D2B"/>
    <w:rsid w:val="00E242E8"/>
    <w:rPr>
      <w:kern w:val="2"/>
      <w14:ligatures w14:val="standardContextual"/>
    </w:rPr>
  </w:style>
  <w:style w:type="paragraph" w:customStyle="1" w:styleId="0E869501650A4973B942605B96F6858D">
    <w:name w:val="0E869501650A4973B942605B96F6858D"/>
    <w:rsid w:val="00E242E8"/>
    <w:rPr>
      <w:kern w:val="2"/>
      <w14:ligatures w14:val="standardContextual"/>
    </w:rPr>
  </w:style>
  <w:style w:type="paragraph" w:customStyle="1" w:styleId="EBA22DC6C1484BF8A356C783C36618E7">
    <w:name w:val="EBA22DC6C1484BF8A356C783C36618E7"/>
    <w:rsid w:val="00E242E8"/>
    <w:rPr>
      <w:kern w:val="2"/>
      <w14:ligatures w14:val="standardContextual"/>
    </w:rPr>
  </w:style>
  <w:style w:type="paragraph" w:customStyle="1" w:styleId="1A62AC3A693345CC888170311FBEC067">
    <w:name w:val="1A62AC3A693345CC888170311FBEC067"/>
    <w:rsid w:val="00E242E8"/>
    <w:rPr>
      <w:kern w:val="2"/>
      <w14:ligatures w14:val="standardContextual"/>
    </w:rPr>
  </w:style>
  <w:style w:type="paragraph" w:customStyle="1" w:styleId="64A6B8E76AA942FB932467B316506DD7">
    <w:name w:val="64A6B8E76AA942FB932467B316506DD7"/>
    <w:rsid w:val="00E242E8"/>
    <w:rPr>
      <w:kern w:val="2"/>
      <w14:ligatures w14:val="standardContextual"/>
    </w:rPr>
  </w:style>
  <w:style w:type="paragraph" w:customStyle="1" w:styleId="3A07AE1A6A00472C936481A606F1DB79">
    <w:name w:val="3A07AE1A6A00472C936481A606F1DB79"/>
    <w:rsid w:val="00E242E8"/>
    <w:rPr>
      <w:kern w:val="2"/>
      <w14:ligatures w14:val="standardContextual"/>
    </w:rPr>
  </w:style>
  <w:style w:type="paragraph" w:customStyle="1" w:styleId="31881B5A661B4ECFBFFDF8B2E15EAB89">
    <w:name w:val="31881B5A661B4ECFBFFDF8B2E15EAB89"/>
    <w:rsid w:val="00E242E8"/>
    <w:rPr>
      <w:kern w:val="2"/>
      <w14:ligatures w14:val="standardContextual"/>
    </w:rPr>
  </w:style>
  <w:style w:type="paragraph" w:customStyle="1" w:styleId="8C05AF3A99E34FEDAA11AFED8C2EF360">
    <w:name w:val="8C05AF3A99E34FEDAA11AFED8C2EF360"/>
    <w:rsid w:val="00E242E8"/>
    <w:rPr>
      <w:kern w:val="2"/>
      <w14:ligatures w14:val="standardContextual"/>
    </w:rPr>
  </w:style>
  <w:style w:type="paragraph" w:customStyle="1" w:styleId="43DCC3A849384F1BA3C44994BE55A423">
    <w:name w:val="43DCC3A849384F1BA3C44994BE55A423"/>
    <w:rsid w:val="00E242E8"/>
    <w:rPr>
      <w:kern w:val="2"/>
      <w14:ligatures w14:val="standardContextual"/>
    </w:rPr>
  </w:style>
  <w:style w:type="paragraph" w:customStyle="1" w:styleId="A2F60F3092034C689112870AADF688DA">
    <w:name w:val="A2F60F3092034C689112870AADF688DA"/>
    <w:rsid w:val="00E242E8"/>
    <w:rPr>
      <w:kern w:val="2"/>
      <w14:ligatures w14:val="standardContextual"/>
    </w:rPr>
  </w:style>
  <w:style w:type="paragraph" w:customStyle="1" w:styleId="5D0573D92DC445169FC58F82BFD78DDB">
    <w:name w:val="5D0573D92DC445169FC58F82BFD78DDB"/>
    <w:rsid w:val="00E242E8"/>
    <w:rPr>
      <w:kern w:val="2"/>
      <w14:ligatures w14:val="standardContextual"/>
    </w:rPr>
  </w:style>
  <w:style w:type="paragraph" w:customStyle="1" w:styleId="8952947BD87241E3A4D744A7FE88D522">
    <w:name w:val="8952947BD87241E3A4D744A7FE88D522"/>
    <w:rsid w:val="00E242E8"/>
    <w:rPr>
      <w:kern w:val="2"/>
      <w14:ligatures w14:val="standardContextual"/>
    </w:rPr>
  </w:style>
  <w:style w:type="paragraph" w:customStyle="1" w:styleId="25E716953C854B84A106A8FB0E4DF80F">
    <w:name w:val="25E716953C854B84A106A8FB0E4DF80F"/>
    <w:rsid w:val="00E242E8"/>
    <w:rPr>
      <w:kern w:val="2"/>
      <w14:ligatures w14:val="standardContextual"/>
    </w:rPr>
  </w:style>
  <w:style w:type="paragraph" w:customStyle="1" w:styleId="C36F976966FD415E9DF8A6EE67157E2A">
    <w:name w:val="C36F976966FD415E9DF8A6EE67157E2A"/>
    <w:rsid w:val="00E242E8"/>
    <w:rPr>
      <w:kern w:val="2"/>
      <w14:ligatures w14:val="standardContextual"/>
    </w:rPr>
  </w:style>
  <w:style w:type="paragraph" w:customStyle="1" w:styleId="9503EBA45B474F0394E8837153CC0382">
    <w:name w:val="9503EBA45B474F0394E8837153CC0382"/>
    <w:rsid w:val="00E242E8"/>
    <w:rPr>
      <w:kern w:val="2"/>
      <w14:ligatures w14:val="standardContextual"/>
    </w:rPr>
  </w:style>
  <w:style w:type="paragraph" w:customStyle="1" w:styleId="BB9EB84F1B18479C9CC8AAAB0DF8704C">
    <w:name w:val="BB9EB84F1B18479C9CC8AAAB0DF8704C"/>
    <w:rsid w:val="00E242E8"/>
    <w:rPr>
      <w:kern w:val="2"/>
      <w14:ligatures w14:val="standardContextual"/>
    </w:rPr>
  </w:style>
  <w:style w:type="paragraph" w:customStyle="1" w:styleId="185E3DCFCDF4494CB8384A7F2EBAFD83">
    <w:name w:val="185E3DCFCDF4494CB8384A7F2EBAFD83"/>
    <w:rsid w:val="00E242E8"/>
    <w:rPr>
      <w:kern w:val="2"/>
      <w14:ligatures w14:val="standardContextual"/>
    </w:rPr>
  </w:style>
  <w:style w:type="paragraph" w:customStyle="1" w:styleId="B1D7851FDA174C569810F5E4DDFEEBAD">
    <w:name w:val="B1D7851FDA174C569810F5E4DDFEEBAD"/>
    <w:rsid w:val="00E242E8"/>
    <w:rPr>
      <w:kern w:val="2"/>
      <w14:ligatures w14:val="standardContextual"/>
    </w:rPr>
  </w:style>
  <w:style w:type="paragraph" w:customStyle="1" w:styleId="203F0D8BB08C4846B90637E9F8390EF8">
    <w:name w:val="203F0D8BB08C4846B90637E9F8390EF8"/>
    <w:rsid w:val="00E242E8"/>
    <w:rPr>
      <w:kern w:val="2"/>
      <w14:ligatures w14:val="standardContextual"/>
    </w:rPr>
  </w:style>
  <w:style w:type="paragraph" w:customStyle="1" w:styleId="3832D1F9C4664BC6991AB6ECCF2916E8">
    <w:name w:val="3832D1F9C4664BC6991AB6ECCF2916E8"/>
    <w:rsid w:val="00E242E8"/>
    <w:rPr>
      <w:kern w:val="2"/>
      <w14:ligatures w14:val="standardContextual"/>
    </w:rPr>
  </w:style>
  <w:style w:type="paragraph" w:customStyle="1" w:styleId="28E8206FC13548789C10CA846B39557B">
    <w:name w:val="28E8206FC13548789C10CA846B39557B"/>
    <w:rsid w:val="00E242E8"/>
    <w:rPr>
      <w:kern w:val="2"/>
      <w14:ligatures w14:val="standardContextual"/>
    </w:rPr>
  </w:style>
  <w:style w:type="paragraph" w:customStyle="1" w:styleId="39FE4BAF4ACC4AF9B856F7E2498A5FED">
    <w:name w:val="39FE4BAF4ACC4AF9B856F7E2498A5FED"/>
    <w:rsid w:val="00E242E8"/>
    <w:rPr>
      <w:kern w:val="2"/>
      <w14:ligatures w14:val="standardContextual"/>
    </w:rPr>
  </w:style>
  <w:style w:type="paragraph" w:customStyle="1" w:styleId="ABB00CB5E9D54BE6A23074B6DBF876CA">
    <w:name w:val="ABB00CB5E9D54BE6A23074B6DBF876CA"/>
    <w:rsid w:val="00E242E8"/>
    <w:rPr>
      <w:kern w:val="2"/>
      <w14:ligatures w14:val="standardContextual"/>
    </w:rPr>
  </w:style>
  <w:style w:type="paragraph" w:customStyle="1" w:styleId="20EF0AE5FA684995A0D278D02F1E5B15">
    <w:name w:val="20EF0AE5FA684995A0D278D02F1E5B15"/>
    <w:rsid w:val="00E242E8"/>
    <w:rPr>
      <w:kern w:val="2"/>
      <w14:ligatures w14:val="standardContextual"/>
    </w:rPr>
  </w:style>
  <w:style w:type="paragraph" w:customStyle="1" w:styleId="28E34E97B5074B5D9121A77C515E86A0">
    <w:name w:val="28E34E97B5074B5D9121A77C515E86A0"/>
    <w:rsid w:val="00E242E8"/>
    <w:rPr>
      <w:kern w:val="2"/>
      <w14:ligatures w14:val="standardContextual"/>
    </w:rPr>
  </w:style>
  <w:style w:type="paragraph" w:customStyle="1" w:styleId="ECF7FF958A224D0F8744D649B34617AE">
    <w:name w:val="ECF7FF958A224D0F8744D649B34617AE"/>
    <w:rsid w:val="00E242E8"/>
    <w:rPr>
      <w:kern w:val="2"/>
      <w14:ligatures w14:val="standardContextual"/>
    </w:rPr>
  </w:style>
  <w:style w:type="paragraph" w:customStyle="1" w:styleId="77F0113C8502471EB6735012989CDE21">
    <w:name w:val="77F0113C8502471EB6735012989CDE21"/>
    <w:rsid w:val="00E242E8"/>
    <w:rPr>
      <w:kern w:val="2"/>
      <w14:ligatures w14:val="standardContextual"/>
    </w:rPr>
  </w:style>
  <w:style w:type="paragraph" w:customStyle="1" w:styleId="D60033EAD1274A2BB7242F8801A3A63E">
    <w:name w:val="D60033EAD1274A2BB7242F8801A3A63E"/>
    <w:rsid w:val="00E242E8"/>
    <w:rPr>
      <w:kern w:val="2"/>
      <w14:ligatures w14:val="standardContextual"/>
    </w:rPr>
  </w:style>
  <w:style w:type="paragraph" w:customStyle="1" w:styleId="0098DD2D271841C78F7952D924612E2A">
    <w:name w:val="0098DD2D271841C78F7952D924612E2A"/>
    <w:rsid w:val="00E242E8"/>
    <w:rPr>
      <w:kern w:val="2"/>
      <w14:ligatures w14:val="standardContextual"/>
    </w:rPr>
  </w:style>
  <w:style w:type="paragraph" w:customStyle="1" w:styleId="16D6D399E782406E80E93D7705054EBD">
    <w:name w:val="16D6D399E782406E80E93D7705054EBD"/>
    <w:rsid w:val="00E242E8"/>
    <w:rPr>
      <w:kern w:val="2"/>
      <w14:ligatures w14:val="standardContextual"/>
    </w:rPr>
  </w:style>
  <w:style w:type="paragraph" w:customStyle="1" w:styleId="7AE9EA50D4E244D094F7C863206496EE">
    <w:name w:val="7AE9EA50D4E244D094F7C863206496EE"/>
    <w:rsid w:val="00E242E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CTF Document" ma:contentTypeID="0x01010089F20948D3FCDB47A4F9E1B52020BE8F00E40C7DBCA21CC843AD3175E7E83D92EF" ma:contentTypeVersion="30" ma:contentTypeDescription="" ma:contentTypeScope="" ma:versionID="89259c098e779ec16eecfd108207276f">
  <xsd:schema xmlns:xsd="http://www.w3.org/2001/XMLSchema" xmlns:xs="http://www.w3.org/2001/XMLSchema" xmlns:p="http://schemas.microsoft.com/office/2006/metadata/properties" xmlns:ns2="e2bc612a-9a50-4fd0-946e-96ceed73c978" xmlns:ns3="849a4bf7-01a5-421d-83aa-28c962b7e9a0" xmlns:ns4="15ea0b2b-88ec-4941-b0bf-1efd64612341" targetNamespace="http://schemas.microsoft.com/office/2006/metadata/properties" ma:root="true" ma:fieldsID="d66ea8024d2e60ad09bb738887247055" ns2:_="" ns3:_="" ns4:_="">
    <xsd:import namespace="e2bc612a-9a50-4fd0-946e-96ceed73c978"/>
    <xsd:import namespace="849a4bf7-01a5-421d-83aa-28c962b7e9a0"/>
    <xsd:import namespace="15ea0b2b-88ec-4941-b0bf-1efd64612341"/>
    <xsd:element name="properties">
      <xsd:complexType>
        <xsd:sequence>
          <xsd:element name="documentManagement">
            <xsd:complexType>
              <xsd:all>
                <xsd:element ref="ns2:_dlc_DocId" minOccurs="0"/>
                <xsd:element ref="ns2:_dlc_DocIdUrl" minOccurs="0"/>
                <xsd:element ref="ns2:_dlc_DocIdPersistId" minOccurs="0"/>
                <xsd:element ref="ns2:b535d6f18d494816b10611a9b4b9daaa" minOccurs="0"/>
                <xsd:element ref="ns2:TaxCatchAll" minOccurs="0"/>
                <xsd:element ref="ns2:TaxCatchAllLabel" minOccurs="0"/>
                <xsd:element ref="ns2:k9ec0bd3a6b14a48b9a2c8a421c9e096" minOccurs="0"/>
                <xsd:element ref="ns2:cd572eee52cb44adb19cb3604849c381" minOccurs="0"/>
                <xsd:element ref="ns2:Translation_x0020_Number" minOccurs="0"/>
                <xsd:element ref="ns3:DocType-Old" minOccurs="0"/>
                <xsd:element ref="ns3:Cooperating_x0020_Organization" minOccurs="0"/>
                <xsd:element ref="ns3:Member_x0020_Organization" minOccurs="0"/>
                <xsd:element ref="ns3:Partner_x0020_Organization" minOccurs="0"/>
                <xsd:element ref="ns3:SharedWithUsers" minOccurs="0"/>
                <xsd:element ref="ns2:pb3686912f43412c98158a1c387c6a2c" minOccurs="0"/>
                <xsd:element ref="ns2:g463cfddda88491fbfff64a4225d01fe" minOccurs="0"/>
                <xsd:element ref="ns2:i473fc61c0bf4da8af8e9096a28d682a" minOccurs="0"/>
                <xsd:element ref="ns2:f8714e991de94efa898b0959b8be82c0" minOccurs="0"/>
                <xsd:element ref="ns2:n6d2bb593c7f4ae5822c4dd6b0ed359c" minOccurs="0"/>
                <xsd:element ref="ns4:Meeting_x0020_Date" minOccurs="0"/>
                <xsd:element ref="ns4:dabd749874d84c29afbe61aa6552a3f6"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bc612a-9a50-4fd0-946e-96ceed73c97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b535d6f18d494816b10611a9b4b9daaa" ma:index="11" nillable="true" ma:taxonomy="true" ma:internalName="b535d6f18d494816b10611a9b4b9daaa" ma:taxonomyFieldName="Document_x0020_Type" ma:displayName="Document Type" ma:default="" ma:fieldId="{b535d6f1-8d49-4816-b106-11a9b4b9daaa}" ma:sspId="48d28e73-c9c0-43c1-8d4b-7e4dd3569077" ma:termSetId="242d427a-8f03-421b-9931-6e1acd86ce9c" ma:anchorId="d6341666-edf8-4feb-90d8-7de153b5f8a0" ma:open="false" ma:isKeyword="false">
      <xsd:complexType>
        <xsd:sequence>
          <xsd:element ref="pc:Terms" minOccurs="0" maxOccurs="1"/>
        </xsd:sequence>
      </xsd:complexType>
    </xsd:element>
    <xsd:element name="TaxCatchAll" ma:index="12" nillable="true" ma:displayName="Taxonomy Catch All Column" ma:description="" ma:hidden="true" ma:list="{bafcd6b5-836e-4eb5-98aa-cc5f3502af1f}" ma:internalName="TaxCatchAll" ma:showField="CatchAllData" ma:web="e2bc612a-9a50-4fd0-946e-96ceed73c978">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description="" ma:hidden="true" ma:list="{bafcd6b5-836e-4eb5-98aa-cc5f3502af1f}" ma:internalName="TaxCatchAllLabel" ma:readOnly="true" ma:showField="CatchAllDataLabel" ma:web="e2bc612a-9a50-4fd0-946e-96ceed73c978">
      <xsd:complexType>
        <xsd:complexContent>
          <xsd:extension base="dms:MultiChoiceLookup">
            <xsd:sequence>
              <xsd:element name="Value" type="dms:Lookup" maxOccurs="unbounded" minOccurs="0" nillable="true"/>
            </xsd:sequence>
          </xsd:extension>
        </xsd:complexContent>
      </xsd:complexType>
    </xsd:element>
    <xsd:element name="k9ec0bd3a6b14a48b9a2c8a421c9e096" ma:index="15" nillable="true" ma:taxonomy="true" ma:internalName="k9ec0bd3a6b14a48b9a2c8a421c9e096" ma:taxonomyFieldName="Year" ma:displayName="Year" ma:default="661;#2023|68d53d79-697c-442e-9119-d9c3bdad1f5b" ma:fieldId="{49ec0bd3-a6b1-4a48-b9a2-c8a421c9e096}" ma:sspId="48d28e73-c9c0-43c1-8d4b-7e4dd3569077" ma:termSetId="7e5fc5ea-5e22-4032-ab25-4bf58d349098" ma:anchorId="00000000-0000-0000-0000-000000000000" ma:open="false" ma:isKeyword="false">
      <xsd:complexType>
        <xsd:sequence>
          <xsd:element ref="pc:Terms" minOccurs="0" maxOccurs="1"/>
        </xsd:sequence>
      </xsd:complexType>
    </xsd:element>
    <xsd:element name="cd572eee52cb44adb19cb3604849c381" ma:index="17" nillable="true" ma:taxonomy="true" ma:internalName="cd572eee52cb44adb19cb3604849c381" ma:taxonomyFieldName="Business_x0020_Function" ma:displayName="Business Function" ma:default="23;#International and Social Justice|5037adee-1fca-4212-841c-3b20e4414e3c" ma:fieldId="{cd572eee-52cb-44ad-b19c-b3604849c381}" ma:sspId="48d28e73-c9c0-43c1-8d4b-7e4dd3569077" ma:termSetId="e42ca519-386a-4d26-9b31-3621383fa979" ma:anchorId="00000000-0000-0000-0000-000000000000" ma:open="false" ma:isKeyword="false">
      <xsd:complexType>
        <xsd:sequence>
          <xsd:element ref="pc:Terms" minOccurs="0" maxOccurs="1"/>
        </xsd:sequence>
      </xsd:complexType>
    </xsd:element>
    <xsd:element name="Translation_x0020_Number" ma:index="19" nillable="true" ma:displayName="Translation Number" ma:internalName="Translation_x0020_Number">
      <xsd:simpleType>
        <xsd:restriction base="dms:Text">
          <xsd:maxLength value="50"/>
        </xsd:restriction>
      </xsd:simpleType>
    </xsd:element>
    <xsd:element name="pb3686912f43412c98158a1c387c6a2c" ma:index="26" nillable="true" ma:taxonomy="true" ma:internalName="pb3686912f43412c98158a1c387c6a2c" ma:taxonomyFieldName="Event1" ma:displayName="Event" ma:default="" ma:fieldId="{9b368691-2f43-412c-9815-8a1c387c6a2c}" ma:sspId="48d28e73-c9c0-43c1-8d4b-7e4dd3569077" ma:termSetId="8c5e5d03-0446-4d95-861c-498ae8c01ae6" ma:anchorId="00000000-0000-0000-0000-000000000000" ma:open="false" ma:isKeyword="false">
      <xsd:complexType>
        <xsd:sequence>
          <xsd:element ref="pc:Terms" minOccurs="0" maxOccurs="1"/>
        </xsd:sequence>
      </xsd:complexType>
    </xsd:element>
    <xsd:element name="g463cfddda88491fbfff64a4225d01fe" ma:index="28" nillable="true" ma:taxonomy="true" ma:internalName="g463cfddda88491fbfff64a4225d01fe" ma:taxonomyFieldName="Member1" ma:displayName="Member" ma:default="" ma:fieldId="{0463cfdd-da88-491f-bfff-64a4225d01fe}" ma:sspId="48d28e73-c9c0-43c1-8d4b-7e4dd3569077" ma:termSetId="d4499147-8c03-4b0e-90c7-71fe7aff10e9" ma:anchorId="00000000-0000-0000-0000-000000000000" ma:open="false" ma:isKeyword="false">
      <xsd:complexType>
        <xsd:sequence>
          <xsd:element ref="pc:Terms" minOccurs="0" maxOccurs="1"/>
        </xsd:sequence>
      </xsd:complexType>
    </xsd:element>
    <xsd:element name="i473fc61c0bf4da8af8e9096a28d682a" ma:index="30" nillable="true" ma:taxonomy="true" ma:internalName="i473fc61c0bf4da8af8e9096a28d682a" ma:taxonomyFieldName="Partner" ma:displayName="Partner" ma:default="" ma:fieldId="{2473fc61-c0bf-4da8-af8e-9096a28d682a}" ma:sspId="48d28e73-c9c0-43c1-8d4b-7e4dd3569077" ma:termSetId="b2a99680-163f-455e-9d65-57253a4fb698" ma:anchorId="00000000-0000-0000-0000-000000000000" ma:open="false" ma:isKeyword="false">
      <xsd:complexType>
        <xsd:sequence>
          <xsd:element ref="pc:Terms" minOccurs="0" maxOccurs="1"/>
        </xsd:sequence>
      </xsd:complexType>
    </xsd:element>
    <xsd:element name="f8714e991de94efa898b0959b8be82c0" ma:index="32" nillable="true" ma:taxonomy="true" ma:internalName="f8714e991de94efa898b0959b8be82c0" ma:taxonomyFieldName="Month" ma:displayName="Month" ma:default="" ma:fieldId="{f8714e99-1de9-4efa-898b-0959b8be82c0}" ma:sspId="48d28e73-c9c0-43c1-8d4b-7e4dd3569077" ma:termSetId="92ae06f3-18ef-412d-9031-f5b075524947" ma:anchorId="00000000-0000-0000-0000-000000000000" ma:open="false" ma:isKeyword="false">
      <xsd:complexType>
        <xsd:sequence>
          <xsd:element ref="pc:Terms" minOccurs="0" maxOccurs="1"/>
        </xsd:sequence>
      </xsd:complexType>
    </xsd:element>
    <xsd:element name="n6d2bb593c7f4ae5822c4dd6b0ed359c" ma:index="34" nillable="true" ma:taxonomy="true" ma:internalName="n6d2bb593c7f4ae5822c4dd6b0ed359c" ma:taxonomyFieldName="Topic" ma:displayName="Topic" ma:default="" ma:fieldId="{76d2bb59-3c7f-4ae5-822c-4dd6b0ed359c}" ma:sspId="48d28e73-c9c0-43c1-8d4b-7e4dd3569077" ma:termSetId="4f22d902-68aa-4613-8c09-1b483771464b" ma:anchorId="159c86bc-c498-47b9-a872-b93807aa62e1"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49a4bf7-01a5-421d-83aa-28c962b7e9a0" elementFormDefault="qualified">
    <xsd:import namespace="http://schemas.microsoft.com/office/2006/documentManagement/types"/>
    <xsd:import namespace="http://schemas.microsoft.com/office/infopath/2007/PartnerControls"/>
    <xsd:element name="DocType-Old" ma:index="20" nillable="true" ma:displayName="DocType-Old" ma:format="Dropdown" ma:internalName="DocType_x002d_Old">
      <xsd:simpleType>
        <xsd:restriction base="dms:Choice">
          <xsd:enumeration value="Agreements"/>
          <xsd:enumeration value="Applications (PAF)"/>
          <xsd:enumeration value="Applications (Volunteer)"/>
          <xsd:enumeration value="Budgets"/>
          <xsd:enumeration value="Correspondence"/>
          <xsd:enumeration value="Handbook/Manual"/>
          <xsd:enumeration value="Newspaper Articles"/>
          <xsd:enumeration value="Plans (Learning Resources)"/>
          <xsd:enumeration value="Plans (Mission)"/>
          <xsd:enumeration value="Plans (Project)"/>
          <xsd:enumeration value="Plans (Proposals)"/>
          <xsd:enumeration value="Plans (Strategic)"/>
          <xsd:enumeration value="Reports CTF"/>
          <xsd:enumeration value="Reports Resource Persons"/>
          <xsd:enumeration value="Reports: Partner (Financial)"/>
          <xsd:enumeration value="Reports: Partner (Narrative)"/>
          <xsd:enumeration value="Reports: Volunteers (Financial)"/>
          <xsd:enumeration value="Reports: Volunteers (Narrative)"/>
          <xsd:enumeration value="Resources (Various)"/>
        </xsd:restriction>
      </xsd:simpleType>
    </xsd:element>
    <xsd:element name="Cooperating_x0020_Organization" ma:index="21" nillable="true" ma:displayName="Cooperating Organization" ma:format="Dropdown" ma:internalName="Cooperating_x0020_Organization">
      <xsd:simpleType>
        <xsd:restriction base="dms:Choice">
          <xsd:enumeration value="AWEN"/>
          <xsd:enumeration value="AWN"/>
          <xsd:enumeration value="CAPTO"/>
          <xsd:enumeration value="Caribbean Union of Teachers (CUT)"/>
          <xsd:enumeration value="Development Cooperation Organizations"/>
          <xsd:enumeration value="CSFEF"/>
          <xsd:enumeration value="DC Orgs"/>
          <xsd:enumeration value="Education International (EI Brussels)"/>
          <xsd:enumeration value="EI Asia Pacific"/>
          <xsd:enumeration value="EI Latin America"/>
          <xsd:enumeration value="EI Regional Africa"/>
          <xsd:enumeration value="Other"/>
          <xsd:enumeration value="Pan-African Teachers' Centre"/>
          <xsd:enumeration value="PATC"/>
          <xsd:enumeration value="SWN"/>
          <xsd:enumeration value="UNGEI"/>
        </xsd:restriction>
      </xsd:simpleType>
    </xsd:element>
    <xsd:element name="Member_x0020_Organization" ma:index="22" nillable="true" ma:displayName="Member Organization" ma:internalName="Member_x0020_Organization">
      <xsd:complexType>
        <xsd:complexContent>
          <xsd:extension base="dms:MultiChoice">
            <xsd:sequence>
              <xsd:element name="Value" maxOccurs="unbounded" minOccurs="0" nillable="true">
                <xsd:simpleType>
                  <xsd:restriction base="dms:Choice">
                    <xsd:enumeration value="AEFNB"/>
                    <xsd:enumeration value="AEFO"/>
                    <xsd:enumeration value="ATA"/>
                    <xsd:enumeration value="BCTF"/>
                    <xsd:enumeration value="ETFO"/>
                    <xsd:enumeration value="MTS"/>
                    <xsd:enumeration value="NBTA"/>
                    <xsd:enumeration value="NLTA"/>
                    <xsd:enumeration value="NSTU"/>
                    <xsd:enumeration value="NTA"/>
                    <xsd:enumeration value="NWTTA"/>
                    <xsd:enumeration value="OECTA"/>
                    <xsd:enumeration value="PEITF"/>
                    <xsd:enumeration value="QPAT"/>
                    <xsd:enumeration value="STF"/>
                    <xsd:enumeration value="YTA"/>
                    <xsd:enumeration value="SEPF"/>
                    <xsd:enumeration value="OTF"/>
                  </xsd:restriction>
                </xsd:simpleType>
              </xsd:element>
            </xsd:sequence>
          </xsd:extension>
        </xsd:complexContent>
      </xsd:complexType>
    </xsd:element>
    <xsd:element name="Partner_x0020_Organization" ma:index="23" nillable="true" ma:displayName="Partner Organization" ma:internalName="Partner_x0020_Organization">
      <xsd:complexType>
        <xsd:complexContent>
          <xsd:extension base="dms:MultiChoice">
            <xsd:sequence>
              <xsd:element name="Value" maxOccurs="unbounded" minOccurs="0" nillable="true">
                <xsd:simpleType>
                  <xsd:restriction base="dms:Choice">
                    <xsd:enumeration value="Antigua &amp; Barbuda (A&amp;BUT)"/>
                    <xsd:enumeration value="Barbados (BUT)"/>
                    <xsd:enumeration value="Belize (BNTU)"/>
                    <xsd:enumeration value="Bénin (SNEP)"/>
                    <xsd:enumeration value="Bénin (SYNAEM)"/>
                    <xsd:enumeration value="Burkina Faso (SNEAB)"/>
                    <xsd:enumeration value="Burkina Faso (SNESS)"/>
                    <xsd:enumeration value="Burundi (STEB)"/>
                    <xsd:enumeration value="Caribbean Union of Teachers (CUT)"/>
                    <xsd:enumeration value="Dominica (DAT)"/>
                    <xsd:enumeration value="Gambia (GTU)"/>
                    <xsd:enumeration value="Ghana (GNAT)"/>
                    <xsd:enumeration value="Grenada (GUT)"/>
                    <xsd:enumeration value="Guinee (FSPE)"/>
                    <xsd:enumeration value="Guinee (SLEG)"/>
                    <xsd:enumeration value="Guyana (GTU)"/>
                    <xsd:enumeration value="Haiti (CNEH)"/>
                    <xsd:enumeration value="Haiti (FENATEC)"/>
                    <xsd:enumeration value="Haiti (UNNOEH)"/>
                    <xsd:enumeration value="India (AIPTF)"/>
                    <xsd:enumeration value="Jamaica (JTA)"/>
                    <xsd:enumeration value="Liberia (NTAL)"/>
                    <xsd:enumeration value="Montserrat (MUT)"/>
                    <xsd:enumeration value="Nigeria (NUT)"/>
                    <xsd:enumeration value="Saint Kitts and Nevis (SKTU)"/>
                    <xsd:enumeration value="Sierra Leone (SLTU)"/>
                    <xsd:enumeration value="St. Lucia (SLTU)"/>
                    <xsd:enumeration value="St. Vincent (SVGTU)"/>
                    <xsd:enumeration value="Togo (FESEN)"/>
                    <xsd:enumeration value="Trinidad (TUTTA)"/>
                    <xsd:enumeration value="Uganda (UNATU)"/>
                  </xsd:restriction>
                </xsd:simpleType>
              </xsd:element>
            </xsd:sequence>
          </xsd:extension>
        </xsd:complexContent>
      </xsd:complexType>
    </xsd:element>
    <xsd:element name="SharedWithUsers" ma:index="2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5ea0b2b-88ec-4941-b0bf-1efd64612341" elementFormDefault="qualified">
    <xsd:import namespace="http://schemas.microsoft.com/office/2006/documentManagement/types"/>
    <xsd:import namespace="http://schemas.microsoft.com/office/infopath/2007/PartnerControls"/>
    <xsd:element name="Meeting_x0020_Date" ma:index="35" nillable="true" ma:displayName="Meeting Date" ma:format="DateOnly" ma:internalName="Meeting_x0020_Date">
      <xsd:simpleType>
        <xsd:restriction base="dms:DateTime"/>
      </xsd:simpleType>
    </xsd:element>
    <xsd:element name="dabd749874d84c29afbe61aa6552a3f6" ma:index="37" nillable="true" ma:taxonomy="true" ma:internalName="dabd749874d84c29afbe61aa6552a3f6" ma:taxonomyFieldName="Project_x0020_Type" ma:displayName="Project Type" ma:default="" ma:fieldId="{dabd7498-74d8-4c29-afbe-61aa6552a3f6}" ma:sspId="48d28e73-c9c0-43c1-8d4b-7e4dd3569077" ma:termSetId="60f05955-0cae-404e-a0f2-07d57acbd363"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ranslation_x0020_Number xmlns="e2bc612a-9a50-4fd0-946e-96ceed73c978">10276-f</Translation_x0020_Number>
    <TaxCatchAll xmlns="e2bc612a-9a50-4fd0-946e-96ceed73c978">
      <Value>615</Value>
      <Value>663</Value>
      <Value>46</Value>
      <Value>23</Value>
    </TaxCatchAll>
    <_dlc_DocId xmlns="e2bc612a-9a50-4fd0-946e-96ceed73c978">CFSRX33ZHSVT-864149635-3235</_dlc_DocId>
    <_dlc_DocIdUrl xmlns="e2bc612a-9a50-4fd0-946e-96ceed73c978">
      <Url>https://intranet.ctf-fce.ca/teams/ISJP/_layouts/15/DocIdRedir.aspx?ID=CFSRX33ZHSVT-864149635-3235</Url>
      <Description>CFSRX33ZHSVT-864149635-3235</Description>
    </_dlc_DocIdUrl>
    <k9ec0bd3a6b14a48b9a2c8a421c9e096 xmlns="e2bc612a-9a50-4fd0-946e-96ceed73c978">
      <Terms xmlns="http://schemas.microsoft.com/office/infopath/2007/PartnerControls">
        <TermInfo xmlns="http://schemas.microsoft.com/office/infopath/2007/PartnerControls">
          <TermName xmlns="http://schemas.microsoft.com/office/infopath/2007/PartnerControls">2024</TermName>
          <TermId xmlns="http://schemas.microsoft.com/office/infopath/2007/PartnerControls">22af1e4b-7123-4046-9cd6-c87ef743f123</TermId>
        </TermInfo>
      </Terms>
    </k9ec0bd3a6b14a48b9a2c8a421c9e096>
    <b535d6f18d494816b10611a9b4b9daaa xmlns="e2bc612a-9a50-4fd0-946e-96ceed73c978">
      <Terms xmlns="http://schemas.microsoft.com/office/infopath/2007/PartnerControls">
        <TermInfo xmlns="http://schemas.microsoft.com/office/infopath/2007/PartnerControls">
          <TermName xmlns="http://schemas.microsoft.com/office/infopath/2007/PartnerControls">Application</TermName>
          <TermId xmlns="http://schemas.microsoft.com/office/infopath/2007/PartnerControls">acae9965-c7b3-4d12-a6da-f2f4ef7c3c2f</TermId>
        </TermInfo>
      </Terms>
    </b535d6f18d494816b10611a9b4b9daaa>
    <cd572eee52cb44adb19cb3604849c381 xmlns="e2bc612a-9a50-4fd0-946e-96ceed73c978">
      <Terms xmlns="http://schemas.microsoft.com/office/infopath/2007/PartnerControls">
        <TermInfo xmlns="http://schemas.microsoft.com/office/infopath/2007/PartnerControls">
          <TermName xmlns="http://schemas.microsoft.com/office/infopath/2007/PartnerControls">International and Social Justice</TermName>
          <TermId xmlns="http://schemas.microsoft.com/office/infopath/2007/PartnerControls">5037adee-1fca-4212-841c-3b20e4414e3c</TermId>
        </TermInfo>
      </Terms>
    </cd572eee52cb44adb19cb3604849c381>
    <SharedWithUsers xmlns="849a4bf7-01a5-421d-83aa-28c962b7e9a0">
      <UserInfo>
        <DisplayName>Salwa Maadarani</DisplayName>
        <AccountId>50</AccountId>
        <AccountType/>
      </UserInfo>
      <UserInfo>
        <DisplayName>Denise Leger</DisplayName>
        <AccountId>24</AccountId>
        <AccountType/>
      </UserInfo>
      <UserInfo>
        <DisplayName>Marie-Helene Larrue</DisplayName>
        <AccountId>43</AccountId>
        <AccountType/>
      </UserInfo>
    </SharedWithUsers>
    <Member_x0020_Organization xmlns="849a4bf7-01a5-421d-83aa-28c962b7e9a0"/>
    <f8714e991de94efa898b0959b8be82c0 xmlns="e2bc612a-9a50-4fd0-946e-96ceed73c978">
      <Terms xmlns="http://schemas.microsoft.com/office/infopath/2007/PartnerControls"/>
    </f8714e991de94efa898b0959b8be82c0>
    <n6d2bb593c7f4ae5822c4dd6b0ed359c xmlns="e2bc612a-9a50-4fd0-946e-96ceed73c978">
      <Terms xmlns="http://schemas.microsoft.com/office/infopath/2007/PartnerControls"/>
    </n6d2bb593c7f4ae5822c4dd6b0ed359c>
    <dabd749874d84c29afbe61aa6552a3f6 xmlns="15ea0b2b-88ec-4941-b0bf-1efd64612341">
      <Terms xmlns="http://schemas.microsoft.com/office/infopath/2007/PartnerControls">
        <TermInfo xmlns="http://schemas.microsoft.com/office/infopath/2007/PartnerControls">
          <TermName xmlns="http://schemas.microsoft.com/office/infopath/2007/PartnerControls">Project Overseas - General Documents</TermName>
          <TermId xmlns="http://schemas.microsoft.com/office/infopath/2007/PartnerControls">31c73fa4-74d1-4e38-bbe2-dbcf549052a0</TermId>
        </TermInfo>
      </Terms>
    </dabd749874d84c29afbe61aa6552a3f6>
    <g463cfddda88491fbfff64a4225d01fe xmlns="e2bc612a-9a50-4fd0-946e-96ceed73c978">
      <Terms xmlns="http://schemas.microsoft.com/office/infopath/2007/PartnerControls"/>
    </g463cfddda88491fbfff64a4225d01fe>
    <Partner_x0020_Organization xmlns="849a4bf7-01a5-421d-83aa-28c962b7e9a0"/>
    <DocType-Old xmlns="849a4bf7-01a5-421d-83aa-28c962b7e9a0">Applications (Volunteer)</DocType-Old>
    <i473fc61c0bf4da8af8e9096a28d682a xmlns="e2bc612a-9a50-4fd0-946e-96ceed73c978">
      <Terms xmlns="http://schemas.microsoft.com/office/infopath/2007/PartnerControls"/>
    </i473fc61c0bf4da8af8e9096a28d682a>
    <Meeting_x0020_Date xmlns="15ea0b2b-88ec-4941-b0bf-1efd64612341" xsi:nil="true"/>
    <Cooperating_x0020_Organization xmlns="849a4bf7-01a5-421d-83aa-28c962b7e9a0" xsi:nil="true"/>
    <pb3686912f43412c98158a1c387c6a2c xmlns="e2bc612a-9a50-4fd0-946e-96ceed73c978">
      <Terms xmlns="http://schemas.microsoft.com/office/infopath/2007/PartnerControls"/>
    </pb3686912f43412c98158a1c387c6a2c>
  </documentManagement>
</p:properties>
</file>

<file path=customXml/itemProps1.xml><?xml version="1.0" encoding="utf-8"?>
<ds:datastoreItem xmlns:ds="http://schemas.openxmlformats.org/officeDocument/2006/customXml" ds:itemID="{D13C2AC2-C16B-4BCC-B7B3-2330A7DEC9A0}">
  <ds:schemaRefs>
    <ds:schemaRef ds:uri="http://schemas.microsoft.com/sharepoint/events"/>
  </ds:schemaRefs>
</ds:datastoreItem>
</file>

<file path=customXml/itemProps2.xml><?xml version="1.0" encoding="utf-8"?>
<ds:datastoreItem xmlns:ds="http://schemas.openxmlformats.org/officeDocument/2006/customXml" ds:itemID="{E961C6FD-82EE-43D0-AD63-21831335A6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bc612a-9a50-4fd0-946e-96ceed73c978"/>
    <ds:schemaRef ds:uri="849a4bf7-01a5-421d-83aa-28c962b7e9a0"/>
    <ds:schemaRef ds:uri="15ea0b2b-88ec-4941-b0bf-1efd646123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313F59-93CA-40ED-B867-7C9A1F03D2DB}">
  <ds:schemaRefs>
    <ds:schemaRef ds:uri="http://schemas.openxmlformats.org/officeDocument/2006/bibliography"/>
  </ds:schemaRefs>
</ds:datastoreItem>
</file>

<file path=customXml/itemProps4.xml><?xml version="1.0" encoding="utf-8"?>
<ds:datastoreItem xmlns:ds="http://schemas.openxmlformats.org/officeDocument/2006/customXml" ds:itemID="{FBDDBC31-EDBE-4380-ABFE-471C380A19D5}">
  <ds:schemaRefs>
    <ds:schemaRef ds:uri="http://schemas.microsoft.com/sharepoint/v3/contenttype/forms"/>
  </ds:schemaRefs>
</ds:datastoreItem>
</file>

<file path=customXml/itemProps5.xml><?xml version="1.0" encoding="utf-8"?>
<ds:datastoreItem xmlns:ds="http://schemas.openxmlformats.org/officeDocument/2006/customXml" ds:itemID="{9496E03A-DB56-4F68-8895-EAEA0818ACC6}">
  <ds:schemaRefs>
    <ds:schemaRef ds:uri="http://purl.org/dc/elements/1.1/"/>
    <ds:schemaRef ds:uri="http://schemas.microsoft.com/office/2006/metadata/properties"/>
    <ds:schemaRef ds:uri="http://purl.org/dc/dcmitype/"/>
    <ds:schemaRef ds:uri="http://schemas.microsoft.com/office/infopath/2007/PartnerControls"/>
    <ds:schemaRef ds:uri="e2bc612a-9a50-4fd0-946e-96ceed73c978"/>
    <ds:schemaRef ds:uri="http://purl.org/dc/terms/"/>
    <ds:schemaRef ds:uri="15ea0b2b-88ec-4941-b0bf-1efd64612341"/>
    <ds:schemaRef ds:uri="http://schemas.microsoft.com/office/2006/documentManagement/types"/>
    <ds:schemaRef ds:uri="http://schemas.openxmlformats.org/package/2006/metadata/core-properties"/>
    <ds:schemaRef ds:uri="849a4bf7-01a5-421d-83aa-28c962b7e9a0"/>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Pages>
  <Words>1876</Words>
  <Characters>1069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PO 2024 Application Form</vt:lpstr>
    </vt:vector>
  </TitlesOfParts>
  <Company>Windows User</Company>
  <LinksUpToDate>false</LinksUpToDate>
  <CharactersWithSpaces>12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 2024 Application Form</dc:title>
  <dc:subject/>
  <dc:creator>Salwa Maadarani</dc:creator>
  <cp:keywords/>
  <dc:description/>
  <cp:lastModifiedBy>Alexandrea Bowes</cp:lastModifiedBy>
  <cp:revision>3</cp:revision>
  <cp:lastPrinted>2023-06-12T17:52:00Z</cp:lastPrinted>
  <dcterms:created xsi:type="dcterms:W3CDTF">2023-10-18T15:26:00Z</dcterms:created>
  <dcterms:modified xsi:type="dcterms:W3CDTF">2023-10-18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F20948D3FCDB47A4F9E1B52020BE8F00E40C7DBCA21CC843AD3175E7E83D92EF</vt:lpwstr>
  </property>
  <property fmtid="{D5CDD505-2E9C-101B-9397-08002B2CF9AE}" pid="3" name="Business_x0020_Function">
    <vt:lpwstr>130;#International Program|744e460c-a301-4747-8a11-e1edcee1ca60</vt:lpwstr>
  </property>
  <property fmtid="{D5CDD505-2E9C-101B-9397-08002B2CF9AE}" pid="4" name="Business Function">
    <vt:lpwstr>23;#International and Social Justice|5037adee-1fca-4212-841c-3b20e4414e3c</vt:lpwstr>
  </property>
  <property fmtid="{D5CDD505-2E9C-101B-9397-08002B2CF9AE}" pid="5" name="_dlc_DocIdItemGuid">
    <vt:lpwstr>d8c60f91-9a67-4865-8239-e8343a0f04e5</vt:lpwstr>
  </property>
  <property fmtid="{D5CDD505-2E9C-101B-9397-08002B2CF9AE}" pid="6" name="Topic">
    <vt:lpwstr/>
  </property>
  <property fmtid="{D5CDD505-2E9C-101B-9397-08002B2CF9AE}" pid="7" name="o694ffe8a07547d8aacc819fe3da125c">
    <vt:lpwstr/>
  </property>
  <property fmtid="{D5CDD505-2E9C-101B-9397-08002B2CF9AE}" pid="8" name="ge1bbdad91d64952a82dd60745f53546">
    <vt:lpwstr/>
  </property>
  <property fmtid="{D5CDD505-2E9C-101B-9397-08002B2CF9AE}" pid="9" name="Document_x0020_Type0">
    <vt:lpwstr/>
  </property>
  <property fmtid="{D5CDD505-2E9C-101B-9397-08002B2CF9AE}" pid="10" name="Year1">
    <vt:lpwstr/>
  </property>
  <property fmtid="{D5CDD505-2E9C-101B-9397-08002B2CF9AE}" pid="11" name="Month">
    <vt:lpwstr/>
  </property>
  <property fmtid="{D5CDD505-2E9C-101B-9397-08002B2CF9AE}" pid="12" name="b9d4054a823046deb83194e348459731">
    <vt:lpwstr/>
  </property>
  <property fmtid="{D5CDD505-2E9C-101B-9397-08002B2CF9AE}" pid="13" name="bd736efdac2e4581bf5cbbd6df1ad393">
    <vt:lpwstr/>
  </property>
  <property fmtid="{D5CDD505-2E9C-101B-9397-08002B2CF9AE}" pid="14" name="Document Type0">
    <vt:lpwstr/>
  </property>
  <property fmtid="{D5CDD505-2E9C-101B-9397-08002B2CF9AE}" pid="15" name="Partner">
    <vt:lpwstr/>
  </property>
  <property fmtid="{D5CDD505-2E9C-101B-9397-08002B2CF9AE}" pid="16" name="Event1">
    <vt:lpwstr/>
  </property>
  <property fmtid="{D5CDD505-2E9C-101B-9397-08002B2CF9AE}" pid="17" name="Project Type">
    <vt:lpwstr>46;#Project Overseas - General Documents|31c73fa4-74d1-4e38-bbe2-dbcf549052a0</vt:lpwstr>
  </property>
  <property fmtid="{D5CDD505-2E9C-101B-9397-08002B2CF9AE}" pid="18" name="Member1">
    <vt:lpwstr/>
  </property>
  <property fmtid="{D5CDD505-2E9C-101B-9397-08002B2CF9AE}" pid="19" name="Document Type">
    <vt:lpwstr>615;#Application|acae9965-c7b3-4d12-a6da-f2f4ef7c3c2f</vt:lpwstr>
  </property>
  <property fmtid="{D5CDD505-2E9C-101B-9397-08002B2CF9AE}" pid="20" name="Year">
    <vt:lpwstr>663;#2024|22af1e4b-7123-4046-9cd6-c87ef743f123</vt:lpwstr>
  </property>
</Properties>
</file>